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Batang" w:hAnsi="Arial" w:cs="Arial"/>
          <w:noProof/>
          <w:color w:val="000000" w:themeColor="text1"/>
          <w:sz w:val="22"/>
          <w:szCs w:val="22"/>
          <w:lang w:val="en"/>
        </w:rPr>
        <w:id w:val="1465580076"/>
        <w:docPartObj>
          <w:docPartGallery w:val="Table of Contents"/>
          <w:docPartUnique/>
        </w:docPartObj>
      </w:sdtPr>
      <w:sdtEndPr>
        <w:rPr>
          <w:lang w:val="en-US"/>
        </w:rPr>
      </w:sdtEndPr>
      <w:sdtContent>
        <w:p w14:paraId="1897A130" w14:textId="7A8A4DD3" w:rsidR="00D966D8" w:rsidRPr="00D966D8" w:rsidRDefault="00945AF0" w:rsidP="00D966D8">
          <w:pPr>
            <w:pStyle w:val="TOCHeading"/>
          </w:pPr>
          <w:r>
            <w:t>Contents</w:t>
          </w:r>
          <w:r w:rsidR="00D966D8">
            <w:fldChar w:fldCharType="begin"/>
          </w:r>
          <w:r w:rsidR="00D966D8">
            <w:instrText>TOC \o "1-3" \z \u \h</w:instrText>
          </w:r>
          <w:r w:rsidR="00D966D8">
            <w:fldChar w:fldCharType="separate"/>
          </w:r>
        </w:p>
        <w:p w14:paraId="0C0F75C6" w14:textId="77777777" w:rsidR="00D966D8" w:rsidRDefault="00D966D8" w:rsidP="00D966D8">
          <w:pPr>
            <w:pStyle w:val="TOC1"/>
          </w:pPr>
        </w:p>
        <w:p w14:paraId="4825DD68" w14:textId="1BF5284F" w:rsidR="00D966D8" w:rsidRDefault="00D966D8" w:rsidP="00D966D8">
          <w:pPr>
            <w:pStyle w:val="TOC1"/>
            <w:ind w:left="0"/>
          </w:pPr>
          <w:r>
            <w:t>SECTION 1 – November 2023 to June 2024 Survey</w:t>
          </w:r>
        </w:p>
        <w:p w14:paraId="6FABCCA0" w14:textId="36B9A5EF" w:rsidR="00D966D8" w:rsidRDefault="000176AA" w:rsidP="00D966D8">
          <w:pPr>
            <w:pStyle w:val="TOC1"/>
          </w:pPr>
          <w:hyperlink w:anchor="_Toc179549354" w:history="1">
            <w:r w:rsidR="00D966D8" w:rsidRPr="009F2408">
              <w:rPr>
                <w:rStyle w:val="Hyperlink"/>
              </w:rPr>
              <w:t>SECTION A – Survey Introduction and Screener</w:t>
            </w:r>
            <w:r w:rsidR="00D966D8">
              <w:rPr>
                <w:webHidden/>
              </w:rPr>
              <w:tab/>
              <w:t>2</w:t>
            </w:r>
          </w:hyperlink>
        </w:p>
        <w:p w14:paraId="2CD5FAE8" w14:textId="4974DD19" w:rsidR="00D966D8" w:rsidRDefault="000176AA" w:rsidP="00D966D8">
          <w:pPr>
            <w:pStyle w:val="TOC1"/>
          </w:pPr>
          <w:hyperlink w:anchor="_Toc179549354" w:history="1">
            <w:r w:rsidR="00D966D8">
              <w:rPr>
                <w:rStyle w:val="Hyperlink"/>
              </w:rPr>
              <w:t>SECTION B</w:t>
            </w:r>
            <w:r w:rsidR="00D966D8" w:rsidRPr="009F2408">
              <w:rPr>
                <w:rStyle w:val="Hyperlink"/>
              </w:rPr>
              <w:t xml:space="preserve"> – </w:t>
            </w:r>
            <w:r w:rsidR="00D966D8">
              <w:rPr>
                <w:rStyle w:val="Hyperlink"/>
              </w:rPr>
              <w:t>Citizenship and Age</w:t>
            </w:r>
            <w:r w:rsidR="00D966D8">
              <w:rPr>
                <w:webHidden/>
              </w:rPr>
              <w:tab/>
            </w:r>
            <w:r w:rsidR="001A30D0">
              <w:rPr>
                <w:webHidden/>
              </w:rPr>
              <w:t>2</w:t>
            </w:r>
          </w:hyperlink>
        </w:p>
        <w:p w14:paraId="28075599" w14:textId="61601AE0" w:rsidR="00D966D8" w:rsidRPr="004A4972" w:rsidRDefault="000176AA" w:rsidP="00D966D8">
          <w:pPr>
            <w:pStyle w:val="TOC1"/>
            <w:rPr>
              <w:rFonts w:asciiTheme="minorHAnsi" w:eastAsiaTheme="minorEastAsia" w:hAnsiTheme="minorHAnsi" w:cstheme="minorBidi"/>
              <w:lang w:val="en-AU" w:eastAsia="en-AU"/>
            </w:rPr>
          </w:pPr>
          <w:hyperlink w:anchor="_Toc179549354" w:history="1">
            <w:r w:rsidR="00D966D8">
              <w:rPr>
                <w:rStyle w:val="Hyperlink"/>
              </w:rPr>
              <w:t>SECTION C</w:t>
            </w:r>
            <w:r w:rsidR="00D966D8" w:rsidRPr="009F2408">
              <w:rPr>
                <w:rStyle w:val="Hyperlink"/>
              </w:rPr>
              <w:t xml:space="preserve"> – </w:t>
            </w:r>
            <w:r w:rsidR="00D966D8">
              <w:rPr>
                <w:rStyle w:val="Hyperlink"/>
              </w:rPr>
              <w:t>Background</w:t>
            </w:r>
            <w:r w:rsidR="00D966D8">
              <w:rPr>
                <w:webHidden/>
              </w:rPr>
              <w:tab/>
            </w:r>
            <w:r w:rsidR="001A30D0">
              <w:rPr>
                <w:webHidden/>
              </w:rPr>
              <w:t>2</w:t>
            </w:r>
          </w:hyperlink>
        </w:p>
        <w:p w14:paraId="3C6B94B7" w14:textId="412C8F64" w:rsidR="00D966D8" w:rsidRDefault="000176AA" w:rsidP="00D966D8">
          <w:pPr>
            <w:pStyle w:val="TOC1"/>
            <w:rPr>
              <w:rFonts w:asciiTheme="minorHAnsi" w:eastAsiaTheme="minorEastAsia" w:hAnsiTheme="minorHAnsi" w:cstheme="minorBidi"/>
              <w:lang w:val="en-AU" w:eastAsia="en-AU"/>
            </w:rPr>
          </w:pPr>
          <w:hyperlink w:anchor="_Toc179549355" w:history="1">
            <w:r w:rsidR="001A30D0">
              <w:rPr>
                <w:rStyle w:val="Hyperlink"/>
              </w:rPr>
              <w:t>SECTION D</w:t>
            </w:r>
            <w:r w:rsidR="00E570C6">
              <w:rPr>
                <w:rStyle w:val="Hyperlink"/>
              </w:rPr>
              <w:t xml:space="preserve"> – General Sentiments, Life Events &amp; Service U</w:t>
            </w:r>
            <w:r w:rsidR="00D966D8" w:rsidRPr="009F2408">
              <w:rPr>
                <w:rStyle w:val="Hyperlink"/>
              </w:rPr>
              <w:t>se</w:t>
            </w:r>
            <w:r w:rsidR="00D966D8">
              <w:rPr>
                <w:webHidden/>
              </w:rPr>
              <w:tab/>
            </w:r>
            <w:r w:rsidR="001A30D0">
              <w:rPr>
                <w:webHidden/>
              </w:rPr>
              <w:t>4</w:t>
            </w:r>
          </w:hyperlink>
        </w:p>
        <w:p w14:paraId="06350AEC" w14:textId="446204CC" w:rsidR="00D966D8" w:rsidRDefault="000176AA" w:rsidP="00D966D8">
          <w:pPr>
            <w:pStyle w:val="TOC1"/>
            <w:rPr>
              <w:rFonts w:asciiTheme="minorHAnsi" w:eastAsiaTheme="minorEastAsia" w:hAnsiTheme="minorHAnsi" w:cstheme="minorBidi"/>
              <w:lang w:val="en-AU" w:eastAsia="en-AU"/>
            </w:rPr>
          </w:pPr>
          <w:hyperlink w:anchor="_Toc179549356" w:history="1">
            <w:r w:rsidR="001A30D0">
              <w:rPr>
                <w:rStyle w:val="Hyperlink"/>
              </w:rPr>
              <w:t xml:space="preserve">SECTION E – </w:t>
            </w:r>
            <w:r w:rsidR="006C2B9E">
              <w:rPr>
                <w:rStyle w:val="Hyperlink"/>
              </w:rPr>
              <w:t>Individual Services</w:t>
            </w:r>
            <w:r w:rsidR="00D966D8">
              <w:rPr>
                <w:webHidden/>
              </w:rPr>
              <w:tab/>
            </w:r>
            <w:r w:rsidR="001A30D0">
              <w:rPr>
                <w:webHidden/>
              </w:rPr>
              <w:t>9</w:t>
            </w:r>
          </w:hyperlink>
        </w:p>
        <w:p w14:paraId="3BF0BC6D" w14:textId="021E9FC0" w:rsidR="00D966D8" w:rsidRDefault="000176AA" w:rsidP="00D966D8">
          <w:pPr>
            <w:pStyle w:val="TOC1"/>
          </w:pPr>
          <w:hyperlink w:anchor="_Toc179549360" w:history="1">
            <w:r w:rsidR="00323719">
              <w:rPr>
                <w:rStyle w:val="Hyperlink"/>
              </w:rPr>
              <w:t>SECTION F</w:t>
            </w:r>
            <w:r w:rsidR="00D966D8" w:rsidRPr="009F2408">
              <w:rPr>
                <w:rStyle w:val="Hyperlink"/>
              </w:rPr>
              <w:t xml:space="preserve"> – Individual Services Deep Dive</w:t>
            </w:r>
            <w:r w:rsidR="00D966D8">
              <w:rPr>
                <w:webHidden/>
              </w:rPr>
              <w:tab/>
            </w:r>
            <w:r w:rsidR="001A30D0">
              <w:rPr>
                <w:webHidden/>
              </w:rPr>
              <w:t>10</w:t>
            </w:r>
          </w:hyperlink>
          <w:r w:rsidR="00D966D8">
            <w:br/>
          </w:r>
          <w:hyperlink w:anchor="_Toc179549359" w:history="1">
            <w:r w:rsidR="00D966D8" w:rsidRPr="009F2408">
              <w:rPr>
                <w:rStyle w:val="Hyperlink"/>
              </w:rPr>
              <w:t xml:space="preserve">SECTION </w:t>
            </w:r>
            <w:r w:rsidR="00323719">
              <w:rPr>
                <w:rStyle w:val="Hyperlink"/>
              </w:rPr>
              <w:t>G – Overall</w:t>
            </w:r>
            <w:r w:rsidR="00D966D8">
              <w:rPr>
                <w:rStyle w:val="Hyperlink"/>
              </w:rPr>
              <w:t xml:space="preserve"> Experience</w:t>
            </w:r>
            <w:r w:rsidR="00D966D8">
              <w:rPr>
                <w:webHidden/>
              </w:rPr>
              <w:tab/>
            </w:r>
            <w:r w:rsidR="00B076F0">
              <w:rPr>
                <w:webHidden/>
              </w:rPr>
              <w:t>12</w:t>
            </w:r>
          </w:hyperlink>
        </w:p>
        <w:p w14:paraId="750C37DC" w14:textId="65BAF794" w:rsidR="00EC21D0" w:rsidRPr="00EC21D0" w:rsidRDefault="000176AA" w:rsidP="00EC21D0">
          <w:pPr>
            <w:pStyle w:val="TOC1"/>
            <w:rPr>
              <w:rFonts w:asciiTheme="minorHAnsi" w:eastAsiaTheme="minorEastAsia" w:hAnsiTheme="minorHAnsi" w:cstheme="minorBidi"/>
              <w:lang w:val="en-AU" w:eastAsia="en-AU"/>
            </w:rPr>
          </w:pPr>
          <w:hyperlink w:anchor="_Toc179549358" w:history="1">
            <w:r w:rsidR="00EC21D0">
              <w:rPr>
                <w:rStyle w:val="Hyperlink"/>
                <w:color w:val="000000" w:themeColor="text1"/>
                <w:u w:val="none"/>
              </w:rPr>
              <w:t>SECTION H</w:t>
            </w:r>
            <w:r w:rsidR="00EC21D0" w:rsidRPr="00B46E2E">
              <w:rPr>
                <w:rStyle w:val="Hyperlink"/>
                <w:color w:val="000000" w:themeColor="text1"/>
                <w:u w:val="none"/>
              </w:rPr>
              <w:t xml:space="preserve"> – Demographics</w:t>
            </w:r>
            <w:r w:rsidR="00EC21D0" w:rsidRPr="00B46E2E">
              <w:rPr>
                <w:rStyle w:val="Hyperlink"/>
                <w:webHidden/>
                <w:color w:val="000000" w:themeColor="text1"/>
                <w:u w:val="none"/>
              </w:rPr>
              <w:tab/>
            </w:r>
            <w:r w:rsidR="00EC21D0">
              <w:rPr>
                <w:rStyle w:val="Hyperlink"/>
                <w:webHidden/>
                <w:color w:val="000000" w:themeColor="text1"/>
                <w:u w:val="none"/>
              </w:rPr>
              <w:t>1</w:t>
            </w:r>
          </w:hyperlink>
          <w:r w:rsidR="00552617">
            <w:rPr>
              <w:rStyle w:val="Hyperlink"/>
              <w:color w:val="000000" w:themeColor="text1"/>
              <w:u w:val="none"/>
            </w:rPr>
            <w:t>3</w:t>
          </w:r>
          <w:r w:rsidR="00EC21D0">
            <w:rPr>
              <w:rStyle w:val="Hyperlink"/>
              <w:color w:val="000000" w:themeColor="text1"/>
              <w:u w:val="none"/>
            </w:rPr>
            <w:br/>
          </w:r>
          <w:hyperlink w:anchor="_Toc179549368" w:history="1">
            <w:r w:rsidR="00EC21D0">
              <w:rPr>
                <w:rStyle w:val="Hyperlink"/>
                <w:color w:val="000000" w:themeColor="text1"/>
                <w:u w:val="none"/>
              </w:rPr>
              <w:t>SECTION I</w:t>
            </w:r>
            <w:r w:rsidR="00EC21D0" w:rsidRPr="00E97DB3">
              <w:rPr>
                <w:rStyle w:val="Hyperlink"/>
                <w:color w:val="000000" w:themeColor="text1"/>
                <w:u w:val="none"/>
              </w:rPr>
              <w:t xml:space="preserve"> – Close / Termination</w:t>
            </w:r>
            <w:r w:rsidR="00EC21D0" w:rsidRPr="00E97DB3">
              <w:rPr>
                <w:rStyle w:val="Hyperlink"/>
                <w:webHidden/>
                <w:color w:val="000000" w:themeColor="text1"/>
                <w:u w:val="none"/>
              </w:rPr>
              <w:tab/>
            </w:r>
            <w:r w:rsidR="00EC21D0">
              <w:rPr>
                <w:rStyle w:val="Hyperlink"/>
                <w:webHidden/>
                <w:color w:val="000000" w:themeColor="text1"/>
                <w:u w:val="none"/>
              </w:rPr>
              <w:t>1</w:t>
            </w:r>
          </w:hyperlink>
          <w:r w:rsidR="00E570C6">
            <w:rPr>
              <w:rStyle w:val="Hyperlink"/>
              <w:color w:val="000000" w:themeColor="text1"/>
              <w:u w:val="none"/>
            </w:rPr>
            <w:t>6</w:t>
          </w:r>
        </w:p>
        <w:p w14:paraId="1D667651" w14:textId="4D8ECB17" w:rsidR="002C5982" w:rsidRDefault="00D966D8" w:rsidP="00EC21D0">
          <w:pPr>
            <w:pStyle w:val="TOC1"/>
            <w:ind w:left="0"/>
          </w:pPr>
          <w:r>
            <w:fldChar w:fldCharType="end"/>
          </w:r>
        </w:p>
        <w:p w14:paraId="34A5B6B8" w14:textId="6593874A" w:rsidR="004A6C9C" w:rsidRDefault="004A6C9C" w:rsidP="00B46E2E">
          <w:pPr>
            <w:pStyle w:val="TOC1"/>
            <w:ind w:left="0"/>
          </w:pPr>
          <w:r>
            <w:t>S</w:t>
          </w:r>
          <w:r w:rsidR="00D966D8">
            <w:t>ECTION 2</w:t>
          </w:r>
          <w:r>
            <w:t xml:space="preserve"> – July to October</w:t>
          </w:r>
          <w:r w:rsidR="00A84949">
            <w:t xml:space="preserve"> 2023</w:t>
          </w:r>
          <w:r>
            <w:t xml:space="preserve"> Survey</w:t>
          </w:r>
        </w:p>
        <w:p w14:paraId="7F0B3874" w14:textId="1524BA5A" w:rsidR="00BC2DEB" w:rsidRDefault="00945AF0" w:rsidP="00B46E2E">
          <w:pPr>
            <w:pStyle w:val="TOC1"/>
            <w:rPr>
              <w:rFonts w:asciiTheme="minorHAnsi" w:eastAsiaTheme="minorEastAsia" w:hAnsiTheme="minorHAnsi" w:cstheme="minorBidi"/>
              <w:lang w:val="en-AU" w:eastAsia="en-AU"/>
            </w:rPr>
          </w:pPr>
          <w:r>
            <w:fldChar w:fldCharType="begin"/>
          </w:r>
          <w:r>
            <w:instrText>TOC \o "1-3" \z \u \h</w:instrText>
          </w:r>
          <w:r>
            <w:fldChar w:fldCharType="separate"/>
          </w:r>
          <w:hyperlink w:anchor="_Toc179549362" w:history="1">
            <w:r w:rsidR="00BC2DEB" w:rsidRPr="009F2408">
              <w:rPr>
                <w:rStyle w:val="Hyperlink"/>
              </w:rPr>
              <w:t>SECTION A – Survey Introduction and Screener</w:t>
            </w:r>
            <w:r w:rsidR="00BC2DEB">
              <w:rPr>
                <w:webHidden/>
              </w:rPr>
              <w:tab/>
            </w:r>
            <w:r w:rsidR="004148E4">
              <w:rPr>
                <w:webHidden/>
              </w:rPr>
              <w:t>1</w:t>
            </w:r>
            <w:r w:rsidR="004A2D51">
              <w:rPr>
                <w:webHidden/>
              </w:rPr>
              <w:t>7</w:t>
            </w:r>
          </w:hyperlink>
        </w:p>
        <w:p w14:paraId="3BBCF2B5" w14:textId="214F428A" w:rsidR="00B67C6F" w:rsidRDefault="000176AA" w:rsidP="00B67C6F">
          <w:pPr>
            <w:pStyle w:val="TOC1"/>
          </w:pPr>
          <w:hyperlink w:anchor="_Toc179549354" w:history="1">
            <w:r w:rsidR="00B67C6F">
              <w:rPr>
                <w:rStyle w:val="Hyperlink"/>
              </w:rPr>
              <w:t>SECTION B</w:t>
            </w:r>
            <w:r w:rsidR="00B67C6F" w:rsidRPr="009F2408">
              <w:rPr>
                <w:rStyle w:val="Hyperlink"/>
              </w:rPr>
              <w:t xml:space="preserve"> – </w:t>
            </w:r>
            <w:r w:rsidR="00B67C6F">
              <w:rPr>
                <w:rStyle w:val="Hyperlink"/>
              </w:rPr>
              <w:t>Citizenship and Age</w:t>
            </w:r>
            <w:r w:rsidR="00B67C6F">
              <w:rPr>
                <w:webHidden/>
              </w:rPr>
              <w:tab/>
            </w:r>
            <w:r w:rsidR="004148E4">
              <w:rPr>
                <w:webHidden/>
              </w:rPr>
              <w:t>1</w:t>
            </w:r>
            <w:r w:rsidR="004A2D51">
              <w:rPr>
                <w:webHidden/>
              </w:rPr>
              <w:t>7</w:t>
            </w:r>
          </w:hyperlink>
        </w:p>
        <w:p w14:paraId="52FEAC84" w14:textId="37F8D19C" w:rsidR="00B67C6F" w:rsidRPr="00B67C6F" w:rsidRDefault="000176AA" w:rsidP="00B67C6F">
          <w:pPr>
            <w:pStyle w:val="TOC1"/>
            <w:rPr>
              <w:rFonts w:asciiTheme="minorHAnsi" w:eastAsiaTheme="minorEastAsia" w:hAnsiTheme="minorHAnsi" w:cstheme="minorBidi"/>
              <w:lang w:val="en-AU" w:eastAsia="en-AU"/>
            </w:rPr>
          </w:pPr>
          <w:hyperlink w:anchor="_Toc179549354" w:history="1">
            <w:r w:rsidR="00B67C6F">
              <w:rPr>
                <w:rStyle w:val="Hyperlink"/>
              </w:rPr>
              <w:t>SECTION C</w:t>
            </w:r>
            <w:r w:rsidR="00B67C6F" w:rsidRPr="009F2408">
              <w:rPr>
                <w:rStyle w:val="Hyperlink"/>
              </w:rPr>
              <w:t xml:space="preserve"> – </w:t>
            </w:r>
            <w:r w:rsidR="00B67C6F">
              <w:rPr>
                <w:rStyle w:val="Hyperlink"/>
              </w:rPr>
              <w:t>Background</w:t>
            </w:r>
            <w:r w:rsidR="00B67C6F">
              <w:rPr>
                <w:webHidden/>
              </w:rPr>
              <w:tab/>
            </w:r>
            <w:r w:rsidR="004148E4">
              <w:rPr>
                <w:webHidden/>
              </w:rPr>
              <w:t>1</w:t>
            </w:r>
            <w:r w:rsidR="004A2D51">
              <w:rPr>
                <w:webHidden/>
              </w:rPr>
              <w:t>7</w:t>
            </w:r>
          </w:hyperlink>
        </w:p>
        <w:p w14:paraId="6C81C581" w14:textId="725D36A7" w:rsidR="00BC2DEB" w:rsidRDefault="000176AA" w:rsidP="00B46E2E">
          <w:pPr>
            <w:pStyle w:val="TOC1"/>
            <w:rPr>
              <w:rFonts w:asciiTheme="minorHAnsi" w:eastAsiaTheme="minorEastAsia" w:hAnsiTheme="minorHAnsi" w:cstheme="minorBidi"/>
              <w:lang w:val="en-AU" w:eastAsia="en-AU"/>
            </w:rPr>
          </w:pPr>
          <w:hyperlink w:anchor="_Toc179549363" w:history="1">
            <w:r w:rsidR="00B67C6F">
              <w:rPr>
                <w:rStyle w:val="Hyperlink"/>
              </w:rPr>
              <w:t>SECTION D</w:t>
            </w:r>
            <w:r w:rsidR="00BC2DEB" w:rsidRPr="009F2408">
              <w:rPr>
                <w:rStyle w:val="Hyperlink"/>
              </w:rPr>
              <w:t xml:space="preserve"> – Reasons for Interaction and Services used</w:t>
            </w:r>
            <w:r w:rsidR="00BC2DEB">
              <w:rPr>
                <w:webHidden/>
              </w:rPr>
              <w:tab/>
            </w:r>
            <w:r w:rsidR="004148E4">
              <w:rPr>
                <w:webHidden/>
              </w:rPr>
              <w:t>1</w:t>
            </w:r>
            <w:r w:rsidR="004A2D51">
              <w:rPr>
                <w:webHidden/>
              </w:rPr>
              <w:t>9</w:t>
            </w:r>
          </w:hyperlink>
        </w:p>
        <w:p w14:paraId="4982E05F" w14:textId="344E7A91" w:rsidR="00BC2DEB" w:rsidRDefault="000176AA" w:rsidP="00B46E2E">
          <w:pPr>
            <w:pStyle w:val="TOC1"/>
            <w:rPr>
              <w:rFonts w:asciiTheme="minorHAnsi" w:eastAsiaTheme="minorEastAsia" w:hAnsiTheme="minorHAnsi" w:cstheme="minorBidi"/>
              <w:lang w:val="en-AU" w:eastAsia="en-AU"/>
            </w:rPr>
          </w:pPr>
          <w:hyperlink w:anchor="_Toc179549364" w:history="1">
            <w:r w:rsidR="00B67C6F">
              <w:rPr>
                <w:rStyle w:val="Hyperlink"/>
              </w:rPr>
              <w:t>SECTION E</w:t>
            </w:r>
            <w:r w:rsidR="00BC2DEB" w:rsidRPr="009F2408">
              <w:rPr>
                <w:rStyle w:val="Hyperlink"/>
              </w:rPr>
              <w:t xml:space="preserve"> – Knowledge of APS Services and Overall APS Experience</w:t>
            </w:r>
            <w:r w:rsidR="00BC2DEB">
              <w:rPr>
                <w:webHidden/>
              </w:rPr>
              <w:tab/>
            </w:r>
            <w:r w:rsidR="004148E4">
              <w:rPr>
                <w:webHidden/>
              </w:rPr>
              <w:t>2</w:t>
            </w:r>
          </w:hyperlink>
          <w:r w:rsidR="003D6842">
            <w:t>3</w:t>
          </w:r>
        </w:p>
        <w:p w14:paraId="70402D66" w14:textId="1D29889B" w:rsidR="00BC2DEB" w:rsidRDefault="000176AA" w:rsidP="00B46E2E">
          <w:pPr>
            <w:pStyle w:val="TOC1"/>
            <w:rPr>
              <w:rFonts w:asciiTheme="minorHAnsi" w:eastAsiaTheme="minorEastAsia" w:hAnsiTheme="minorHAnsi" w:cstheme="minorBidi"/>
              <w:lang w:val="en-AU" w:eastAsia="en-AU"/>
            </w:rPr>
          </w:pPr>
          <w:hyperlink w:anchor="_Toc179549366" w:history="1">
            <w:r w:rsidR="003D6842">
              <w:rPr>
                <w:rStyle w:val="Hyperlink"/>
              </w:rPr>
              <w:t>SECTION F</w:t>
            </w:r>
            <w:r w:rsidR="00BC2DEB" w:rsidRPr="009F2408">
              <w:rPr>
                <w:rStyle w:val="Hyperlink"/>
              </w:rPr>
              <w:t xml:space="preserve"> –</w:t>
            </w:r>
            <w:r w:rsidR="00BC2DEB">
              <w:rPr>
                <w:rStyle w:val="Hyperlink"/>
              </w:rPr>
              <w:t xml:space="preserve"> </w:t>
            </w:r>
            <w:r w:rsidR="00022B47">
              <w:rPr>
                <w:rStyle w:val="Hyperlink"/>
              </w:rPr>
              <w:t>Overall</w:t>
            </w:r>
            <w:r w:rsidR="00BC2DEB">
              <w:rPr>
                <w:rStyle w:val="Hyperlink"/>
              </w:rPr>
              <w:t xml:space="preserve"> Service Experience</w:t>
            </w:r>
            <w:r w:rsidR="00BC2DEB">
              <w:rPr>
                <w:webHidden/>
              </w:rPr>
              <w:tab/>
            </w:r>
            <w:r w:rsidR="008B75EC">
              <w:rPr>
                <w:webHidden/>
              </w:rPr>
              <w:t>2</w:t>
            </w:r>
          </w:hyperlink>
          <w:r w:rsidR="003D6842">
            <w:t>4</w:t>
          </w:r>
        </w:p>
        <w:p w14:paraId="451DB234" w14:textId="3AD3F068" w:rsidR="00F42B85" w:rsidRPr="00F42B85" w:rsidRDefault="000176AA" w:rsidP="00F42B85">
          <w:pPr>
            <w:pStyle w:val="TOC1"/>
            <w:rPr>
              <w:rFonts w:asciiTheme="minorHAnsi" w:eastAsiaTheme="minorEastAsia" w:hAnsiTheme="minorHAnsi" w:cstheme="minorBidi"/>
              <w:lang w:val="en-AU" w:eastAsia="en-AU"/>
            </w:rPr>
          </w:pPr>
          <w:hyperlink w:anchor="_Toc179549365" w:history="1">
            <w:r w:rsidR="003D6842">
              <w:rPr>
                <w:rStyle w:val="Hyperlink"/>
              </w:rPr>
              <w:t>SECTION G</w:t>
            </w:r>
            <w:r w:rsidR="00F42B85" w:rsidRPr="009F2408">
              <w:rPr>
                <w:rStyle w:val="Hyperlink"/>
              </w:rPr>
              <w:t xml:space="preserve"> – </w:t>
            </w:r>
            <w:r w:rsidR="00022B47">
              <w:rPr>
                <w:rStyle w:val="Hyperlink"/>
              </w:rPr>
              <w:t>Individual</w:t>
            </w:r>
            <w:r w:rsidR="00F42B85">
              <w:rPr>
                <w:rStyle w:val="Hyperlink"/>
              </w:rPr>
              <w:t xml:space="preserve"> Service Experience</w:t>
            </w:r>
            <w:r w:rsidR="00F42B85">
              <w:rPr>
                <w:webHidden/>
              </w:rPr>
              <w:tab/>
              <w:t>2</w:t>
            </w:r>
            <w:r w:rsidR="004A2D51">
              <w:rPr>
                <w:webHidden/>
              </w:rPr>
              <w:t>6</w:t>
            </w:r>
          </w:hyperlink>
        </w:p>
        <w:p w14:paraId="691A9C69" w14:textId="15678DC1" w:rsidR="00BC2DEB" w:rsidRDefault="000176AA" w:rsidP="00B46E2E">
          <w:pPr>
            <w:pStyle w:val="TOC1"/>
          </w:pPr>
          <w:hyperlink w:anchor="_Toc179549367" w:history="1">
            <w:r w:rsidR="00BC2DEB" w:rsidRPr="009F2408">
              <w:rPr>
                <w:rStyle w:val="Hyperlink"/>
              </w:rPr>
              <w:t>S</w:t>
            </w:r>
            <w:r w:rsidR="00B67C6F">
              <w:rPr>
                <w:rStyle w:val="Hyperlink"/>
              </w:rPr>
              <w:t>ECTION H</w:t>
            </w:r>
            <w:r w:rsidR="0062357B">
              <w:rPr>
                <w:rStyle w:val="Hyperlink"/>
              </w:rPr>
              <w:t xml:space="preserve"> – Future Expectations</w:t>
            </w:r>
            <w:r w:rsidR="00BC2DEB">
              <w:rPr>
                <w:webHidden/>
              </w:rPr>
              <w:tab/>
            </w:r>
            <w:r w:rsidR="00E97DB3">
              <w:rPr>
                <w:webHidden/>
              </w:rPr>
              <w:t>2</w:t>
            </w:r>
            <w:r w:rsidR="004A2D51">
              <w:rPr>
                <w:webHidden/>
              </w:rPr>
              <w:t>8</w:t>
            </w:r>
          </w:hyperlink>
        </w:p>
        <w:p w14:paraId="73FB9C93" w14:textId="167E91B6" w:rsidR="0062357B" w:rsidRPr="0062357B" w:rsidRDefault="000176AA" w:rsidP="0062357B">
          <w:pPr>
            <w:pStyle w:val="TOC1"/>
          </w:pPr>
          <w:hyperlink w:anchor="_Toc179549367" w:history="1">
            <w:r w:rsidR="0062357B">
              <w:rPr>
                <w:rStyle w:val="Hyperlink"/>
              </w:rPr>
              <w:t xml:space="preserve">SECTION </w:t>
            </w:r>
            <w:r w:rsidR="00B67C6F">
              <w:rPr>
                <w:rStyle w:val="Hyperlink"/>
              </w:rPr>
              <w:t>I</w:t>
            </w:r>
            <w:r w:rsidR="0062357B" w:rsidRPr="009F2408">
              <w:rPr>
                <w:rStyle w:val="Hyperlink"/>
              </w:rPr>
              <w:t xml:space="preserve"> –</w:t>
            </w:r>
            <w:r w:rsidR="0062357B">
              <w:rPr>
                <w:rStyle w:val="Hyperlink"/>
              </w:rPr>
              <w:t xml:space="preserve"> </w:t>
            </w:r>
            <w:r w:rsidR="0062357B" w:rsidRPr="009F2408">
              <w:rPr>
                <w:rStyle w:val="Hyperlink"/>
              </w:rPr>
              <w:t>Demographics</w:t>
            </w:r>
            <w:r w:rsidR="0062357B">
              <w:rPr>
                <w:webHidden/>
              </w:rPr>
              <w:tab/>
            </w:r>
            <w:r w:rsidR="00E97DB3">
              <w:rPr>
                <w:webHidden/>
              </w:rPr>
              <w:t>2</w:t>
            </w:r>
            <w:r w:rsidR="004A2D51">
              <w:rPr>
                <w:webHidden/>
              </w:rPr>
              <w:t>8</w:t>
            </w:r>
          </w:hyperlink>
        </w:p>
        <w:p w14:paraId="46768D7B" w14:textId="2E71CEDF" w:rsidR="00BC2DEB" w:rsidRDefault="000176AA" w:rsidP="00D966D8">
          <w:pPr>
            <w:pStyle w:val="TOC1"/>
            <w:rPr>
              <w:rFonts w:asciiTheme="minorHAnsi" w:eastAsiaTheme="minorEastAsia" w:hAnsiTheme="minorHAnsi" w:cstheme="minorBidi"/>
              <w:lang w:val="en-AU" w:eastAsia="en-AU"/>
            </w:rPr>
          </w:pPr>
          <w:hyperlink w:anchor="_Toc179549368" w:history="1">
            <w:r w:rsidR="0062357B">
              <w:rPr>
                <w:rStyle w:val="Hyperlink"/>
              </w:rPr>
              <w:t xml:space="preserve">SECTION </w:t>
            </w:r>
            <w:r w:rsidR="00B67C6F">
              <w:rPr>
                <w:rStyle w:val="Hyperlink"/>
              </w:rPr>
              <w:t>J</w:t>
            </w:r>
            <w:r w:rsidR="00BC2DEB" w:rsidRPr="009F2408">
              <w:rPr>
                <w:rStyle w:val="Hyperlink"/>
              </w:rPr>
              <w:t xml:space="preserve"> – Close / Termination</w:t>
            </w:r>
            <w:r w:rsidR="00BC2DEB">
              <w:rPr>
                <w:webHidden/>
              </w:rPr>
              <w:tab/>
            </w:r>
            <w:r w:rsidR="004A2D51">
              <w:rPr>
                <w:webHidden/>
              </w:rPr>
              <w:t>30</w:t>
            </w:r>
          </w:hyperlink>
        </w:p>
        <w:p w14:paraId="17EADCEA" w14:textId="759936C1" w:rsidR="00BC2DEB" w:rsidRPr="00D966D8" w:rsidRDefault="00945AF0" w:rsidP="00D966D8">
          <w:pPr>
            <w:pStyle w:val="TOC1"/>
            <w:ind w:left="0"/>
            <w:rPr>
              <w:rStyle w:val="Hyperlink"/>
              <w:color w:val="000000" w:themeColor="text1"/>
              <w:u w:val="none"/>
            </w:rPr>
          </w:pPr>
          <w:r>
            <w:fldChar w:fldCharType="end"/>
          </w:r>
        </w:p>
        <w:p w14:paraId="4EE3699A" w14:textId="42C784CA" w:rsidR="006E32AC" w:rsidRPr="006E32AC" w:rsidRDefault="000176AA" w:rsidP="00B46E2E">
          <w:pPr>
            <w:pStyle w:val="TOC1"/>
            <w:ind w:left="0"/>
          </w:pPr>
          <w:hyperlink w:anchor="_Toc179549368" w:history="1">
            <w:r w:rsidR="00020D7F">
              <w:rPr>
                <w:rStyle w:val="Hyperlink"/>
                <w:color w:val="000000" w:themeColor="text1"/>
                <w:u w:val="none"/>
              </w:rPr>
              <w:t>SECTION 3</w:t>
            </w:r>
            <w:r w:rsidR="006E32AC" w:rsidRPr="006E32AC">
              <w:rPr>
                <w:rStyle w:val="Hyperlink"/>
                <w:color w:val="000000" w:themeColor="text1"/>
                <w:u w:val="none"/>
              </w:rPr>
              <w:t xml:space="preserve"> – Temporary Questions</w:t>
            </w:r>
            <w:r w:rsidR="006E32AC" w:rsidRPr="006E32AC">
              <w:rPr>
                <w:webHidden/>
              </w:rPr>
              <w:tab/>
            </w:r>
            <w:r w:rsidR="00891072">
              <w:rPr>
                <w:webHidden/>
              </w:rPr>
              <w:t>31</w:t>
            </w:r>
          </w:hyperlink>
        </w:p>
      </w:sdtContent>
    </w:sdt>
    <w:p w14:paraId="4A0EE0A0" w14:textId="173F7F38" w:rsidR="0F0FFADA" w:rsidRDefault="0F0FFADA" w:rsidP="00B46E2E">
      <w:pPr>
        <w:pStyle w:val="TOC1"/>
      </w:pPr>
    </w:p>
    <w:p w14:paraId="261B2F01" w14:textId="0F169D1F" w:rsidR="006B17F4" w:rsidRDefault="006B17F4" w:rsidP="006B17F4">
      <w:pPr>
        <w:rPr>
          <w:lang w:val="en-AU" w:eastAsia="en-AU"/>
        </w:rPr>
      </w:pPr>
    </w:p>
    <w:p w14:paraId="7726AA37" w14:textId="51AD6974" w:rsidR="006B17F4" w:rsidRDefault="006B17F4" w:rsidP="006B17F4">
      <w:pPr>
        <w:rPr>
          <w:b/>
          <w:lang w:val="en-AU" w:eastAsia="en-AU"/>
        </w:rPr>
      </w:pPr>
    </w:p>
    <w:p w14:paraId="04B37178" w14:textId="50949F30" w:rsidR="00F87D98" w:rsidRDefault="00F87D98" w:rsidP="006B17F4">
      <w:pPr>
        <w:rPr>
          <w:b/>
          <w:lang w:val="en-AU" w:eastAsia="en-AU"/>
        </w:rPr>
      </w:pPr>
    </w:p>
    <w:p w14:paraId="70ABE6A0" w14:textId="77777777" w:rsidR="00F87D98" w:rsidRDefault="00F87D98" w:rsidP="006B17F4">
      <w:pPr>
        <w:rPr>
          <w:lang w:val="en-AU" w:eastAsia="en-AU"/>
        </w:rPr>
      </w:pPr>
    </w:p>
    <w:p w14:paraId="727C50C8" w14:textId="37980D53" w:rsidR="006B17F4" w:rsidRDefault="006B17F4" w:rsidP="006B17F4">
      <w:pPr>
        <w:rPr>
          <w:lang w:val="en-AU" w:eastAsia="en-AU"/>
        </w:rPr>
      </w:pPr>
    </w:p>
    <w:p w14:paraId="5F440683" w14:textId="3F68F77C" w:rsidR="006B17F4" w:rsidRDefault="006B17F4" w:rsidP="006B17F4">
      <w:pPr>
        <w:rPr>
          <w:lang w:val="en-AU" w:eastAsia="en-AU"/>
        </w:rPr>
      </w:pPr>
    </w:p>
    <w:p w14:paraId="38EB1582" w14:textId="6F99944E" w:rsidR="006B17F4" w:rsidRDefault="006B17F4" w:rsidP="006B17F4">
      <w:pPr>
        <w:rPr>
          <w:lang w:val="en-AU" w:eastAsia="en-AU"/>
        </w:rPr>
      </w:pPr>
    </w:p>
    <w:p w14:paraId="71DB6001" w14:textId="6C9F4A95" w:rsidR="006B17F4" w:rsidRDefault="006B17F4" w:rsidP="006B17F4">
      <w:pPr>
        <w:rPr>
          <w:lang w:val="en-AU" w:eastAsia="en-AU"/>
        </w:rPr>
      </w:pPr>
    </w:p>
    <w:p w14:paraId="35FD16CA" w14:textId="3F798A88" w:rsidR="006B17F4" w:rsidRDefault="006B17F4" w:rsidP="006B17F4">
      <w:pPr>
        <w:rPr>
          <w:lang w:val="en-AU" w:eastAsia="en-AU"/>
        </w:rPr>
      </w:pPr>
    </w:p>
    <w:p w14:paraId="34C46B8F" w14:textId="2FF8CF84" w:rsidR="006B17F4" w:rsidRDefault="006B17F4" w:rsidP="006B17F4">
      <w:pPr>
        <w:rPr>
          <w:lang w:val="en-AU" w:eastAsia="en-AU"/>
        </w:rPr>
      </w:pPr>
    </w:p>
    <w:p w14:paraId="773DB71E" w14:textId="36670F7E" w:rsidR="006B17F4" w:rsidRDefault="006B17F4" w:rsidP="006B17F4">
      <w:pPr>
        <w:rPr>
          <w:lang w:val="en-AU" w:eastAsia="en-AU"/>
        </w:rPr>
      </w:pPr>
    </w:p>
    <w:p w14:paraId="2ACA1271" w14:textId="5F854640" w:rsidR="006B17F4" w:rsidRDefault="006B17F4" w:rsidP="006B17F4">
      <w:pPr>
        <w:rPr>
          <w:lang w:val="en-AU" w:eastAsia="en-AU"/>
        </w:rPr>
      </w:pPr>
    </w:p>
    <w:p w14:paraId="16E4EE87" w14:textId="468E7F10" w:rsidR="006B17F4" w:rsidRDefault="006B17F4" w:rsidP="006B17F4">
      <w:pPr>
        <w:rPr>
          <w:lang w:val="en-AU" w:eastAsia="en-AU"/>
        </w:rPr>
      </w:pPr>
    </w:p>
    <w:p w14:paraId="63AD681F" w14:textId="341BE2E6" w:rsidR="006B17F4" w:rsidRDefault="006B17F4" w:rsidP="006B17F4">
      <w:pPr>
        <w:rPr>
          <w:lang w:val="en-AU" w:eastAsia="en-AU"/>
        </w:rPr>
      </w:pPr>
    </w:p>
    <w:p w14:paraId="2CDC6600" w14:textId="1EEECB89" w:rsidR="006B17F4" w:rsidRDefault="006B17F4" w:rsidP="006B17F4">
      <w:pPr>
        <w:rPr>
          <w:lang w:val="en-AU" w:eastAsia="en-AU"/>
        </w:rPr>
      </w:pPr>
    </w:p>
    <w:p w14:paraId="6763E372" w14:textId="6B972E04" w:rsidR="006B17F4" w:rsidRPr="006B17F4" w:rsidRDefault="00891072" w:rsidP="00020D7F">
      <w:pPr>
        <w:rPr>
          <w:rFonts w:ascii="Helvetica Neue" w:eastAsia="Helvetica Neue" w:hAnsi="Helvetica Neue" w:cs="Helvetica Neue"/>
          <w:b/>
          <w:bCs/>
          <w:sz w:val="26"/>
          <w:szCs w:val="26"/>
        </w:rPr>
      </w:pPr>
      <w:r>
        <w:rPr>
          <w:rFonts w:ascii="Helvetica Neue" w:eastAsia="Helvetica Neue" w:hAnsi="Helvetica Neue" w:cs="Helvetica Neue"/>
          <w:b/>
          <w:bCs/>
          <w:sz w:val="26"/>
          <w:szCs w:val="26"/>
        </w:rPr>
        <w:lastRenderedPageBreak/>
        <w:t>Section 1: Survey Questionnaire</w:t>
      </w:r>
      <w:r w:rsidR="006B17F4" w:rsidRPr="33E4758F">
        <w:rPr>
          <w:rFonts w:ascii="Helvetica Neue" w:eastAsia="Helvetica Neue" w:hAnsi="Helvetica Neue" w:cs="Helvetica Neue"/>
          <w:b/>
          <w:bCs/>
          <w:sz w:val="26"/>
          <w:szCs w:val="26"/>
        </w:rPr>
        <w:t xml:space="preserve"> – </w:t>
      </w:r>
      <w:r w:rsidR="006B17F4">
        <w:rPr>
          <w:rFonts w:ascii="Helvetica Neue" w:eastAsia="Helvetica Neue" w:hAnsi="Helvetica Neue" w:cs="Helvetica Neue"/>
          <w:b/>
          <w:bCs/>
          <w:sz w:val="26"/>
          <w:szCs w:val="26"/>
        </w:rPr>
        <w:t>November</w:t>
      </w:r>
      <w:r w:rsidR="006B17F4" w:rsidRPr="33E4758F">
        <w:rPr>
          <w:rFonts w:ascii="Helvetica Neue" w:eastAsia="Helvetica Neue" w:hAnsi="Helvetica Neue" w:cs="Helvetica Neue"/>
          <w:b/>
          <w:bCs/>
          <w:sz w:val="26"/>
          <w:szCs w:val="26"/>
        </w:rPr>
        <w:t xml:space="preserve"> 2023 to </w:t>
      </w:r>
      <w:r w:rsidR="006B17F4">
        <w:rPr>
          <w:rFonts w:ascii="Helvetica Neue" w:eastAsia="Helvetica Neue" w:hAnsi="Helvetica Neue" w:cs="Helvetica Neue"/>
          <w:b/>
          <w:bCs/>
          <w:sz w:val="26"/>
          <w:szCs w:val="26"/>
        </w:rPr>
        <w:t>June</w:t>
      </w:r>
      <w:r w:rsidR="006B17F4" w:rsidRPr="33E4758F">
        <w:rPr>
          <w:rFonts w:ascii="Helvetica Neue" w:eastAsia="Helvetica Neue" w:hAnsi="Helvetica Neue" w:cs="Helvetica Neue"/>
          <w:b/>
          <w:bCs/>
          <w:sz w:val="26"/>
          <w:szCs w:val="26"/>
        </w:rPr>
        <w:t xml:space="preserve"> 2023</w:t>
      </w:r>
    </w:p>
    <w:p w14:paraId="7E6B1397" w14:textId="77777777" w:rsidR="00020D7F" w:rsidRDefault="00020D7F" w:rsidP="00020D7F">
      <w:pPr>
        <w:rPr>
          <w:rFonts w:ascii="Helvetica Neue" w:eastAsia="Helvetica Neue" w:hAnsi="Helvetica Neue" w:cs="Helvetica Neue"/>
          <w:b/>
          <w:bCs/>
        </w:rPr>
      </w:pPr>
      <w:bookmarkStart w:id="0" w:name="_Toc179549354"/>
      <w:bookmarkEnd w:id="0"/>
    </w:p>
    <w:p w14:paraId="3C14DAE5" w14:textId="69BDE9DC" w:rsidR="006B17F4" w:rsidRDefault="006B17F4" w:rsidP="004A4972">
      <w:pPr>
        <w:pStyle w:val="Sectionheader"/>
      </w:pPr>
      <w:r>
        <w:t>SECTION A – Survey Introduction and Screener</w:t>
      </w:r>
    </w:p>
    <w:p w14:paraId="071E6A12" w14:textId="77777777" w:rsidR="006B17F4" w:rsidRDefault="006B17F4" w:rsidP="00431888">
      <w:pPr>
        <w:pStyle w:val="ListParagraph"/>
        <w:numPr>
          <w:ilvl w:val="0"/>
          <w:numId w:val="27"/>
        </w:numPr>
        <w:rPr>
          <w:rFonts w:ascii="Helvetica Neue" w:eastAsia="Helvetica Neue" w:hAnsi="Helvetica Neue" w:cs="Helvetica Neue"/>
          <w:lang w:val="en-US"/>
        </w:rPr>
      </w:pPr>
      <w:r w:rsidRPr="33E4758F">
        <w:rPr>
          <w:rFonts w:ascii="Helvetica Neue" w:eastAsia="Helvetica Neue" w:hAnsi="Helvetica Neue" w:cs="Helvetica Neue"/>
          <w:b/>
          <w:bCs/>
          <w:lang w:val="en-US"/>
        </w:rPr>
        <w:t>Having read the information on the previous screen, including about privacy and how your responses will be used, do you consent to participate in the survey?</w:t>
      </w:r>
    </w:p>
    <w:p w14:paraId="34D7F714"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Yes</w:t>
      </w:r>
    </w:p>
    <w:p w14:paraId="5C2E7921" w14:textId="77777777" w:rsidR="006B17F4" w:rsidRDefault="006B17F4" w:rsidP="00431888">
      <w:pPr>
        <w:pStyle w:val="ListParagraph"/>
        <w:numPr>
          <w:ilvl w:val="0"/>
          <w:numId w:val="12"/>
        </w:numPr>
        <w:rPr>
          <w:rFonts w:ascii="Helvetica Neue" w:eastAsia="Helvetica Neue" w:hAnsi="Helvetica Neue" w:cs="Helvetica Neue"/>
          <w:lang w:val="en-US"/>
        </w:rPr>
      </w:pPr>
      <w:r w:rsidRPr="33E4758F">
        <w:rPr>
          <w:rFonts w:ascii="Helvetica Neue" w:eastAsia="Helvetica Neue" w:hAnsi="Helvetica Neue" w:cs="Helvetica Neue"/>
          <w:lang w:val="en-US"/>
        </w:rPr>
        <w:t>No (</w:t>
      </w:r>
      <w:r w:rsidRPr="33E4758F">
        <w:rPr>
          <w:rFonts w:ascii="Helvetica Neue" w:eastAsia="Helvetica Neue" w:hAnsi="Helvetica Neue" w:cs="Helvetica Neue"/>
          <w:i/>
          <w:iCs/>
          <w:lang w:val="en-US"/>
        </w:rPr>
        <w:t>If ‘No’ selected, terminate survey.</w:t>
      </w:r>
      <w:r w:rsidRPr="33E4758F">
        <w:rPr>
          <w:rFonts w:ascii="Helvetica Neue" w:eastAsia="Helvetica Neue" w:hAnsi="Helvetica Neue" w:cs="Helvetica Neue"/>
          <w:lang w:val="en-US"/>
        </w:rPr>
        <w:t>)</w:t>
      </w:r>
    </w:p>
    <w:p w14:paraId="7DE9D009" w14:textId="5E9465E0" w:rsidR="006B17F4" w:rsidRDefault="006B17F4" w:rsidP="006B17F4">
      <w:pPr>
        <w:rPr>
          <w:rFonts w:ascii="Helvetica Neue" w:eastAsia="Helvetica Neue" w:hAnsi="Helvetica Neue" w:cs="Helvetica Neue"/>
          <w:b/>
          <w:bCs/>
        </w:rPr>
      </w:pPr>
    </w:p>
    <w:p w14:paraId="2DD45022" w14:textId="6D9F9FA0" w:rsidR="001A30D0" w:rsidRPr="001A30D0" w:rsidRDefault="001A30D0" w:rsidP="001A30D0">
      <w:pPr>
        <w:pStyle w:val="Sectionheader"/>
      </w:pPr>
      <w:r>
        <w:t>SECTION B – Citizenship and Age</w:t>
      </w:r>
    </w:p>
    <w:p w14:paraId="0DDEDC70" w14:textId="77777777" w:rsidR="006B17F4" w:rsidRDefault="006B17F4" w:rsidP="00431888">
      <w:pPr>
        <w:pStyle w:val="ListParagraph"/>
        <w:numPr>
          <w:ilvl w:val="0"/>
          <w:numId w:val="27"/>
        </w:numPr>
        <w:rPr>
          <w:rFonts w:ascii="Helvetica Neue" w:eastAsia="Helvetica Neue" w:hAnsi="Helvetica Neue" w:cs="Helvetica Neue"/>
          <w:b/>
          <w:bCs/>
        </w:rPr>
      </w:pPr>
      <w:r w:rsidRPr="33E4758F">
        <w:rPr>
          <w:rFonts w:ascii="Helvetica Neue" w:eastAsia="Helvetica Neue" w:hAnsi="Helvetica Neue" w:cs="Helvetica Neue"/>
          <w:b/>
          <w:bCs/>
        </w:rPr>
        <w:t>Are you an:</w:t>
      </w:r>
    </w:p>
    <w:p w14:paraId="39BB6F35"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Australian Citizen (currently living in Australia)</w:t>
      </w:r>
    </w:p>
    <w:p w14:paraId="66A618C5"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Australian Citizen (currently living overseas)</w:t>
      </w:r>
    </w:p>
    <w:p w14:paraId="0D113993"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Australian Permanent Resident (currently living in Australia)</w:t>
      </w:r>
    </w:p>
    <w:p w14:paraId="68DA877A"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Individual temporarily in Australia</w:t>
      </w:r>
    </w:p>
    <w:p w14:paraId="228C53AD"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Other (please specify)</w:t>
      </w:r>
    </w:p>
    <w:p w14:paraId="7C72CD17" w14:textId="77777777" w:rsidR="006B17F4" w:rsidRDefault="006B17F4" w:rsidP="006B17F4">
      <w:pPr>
        <w:rPr>
          <w:rFonts w:ascii="Helvetica Neue" w:eastAsia="Helvetica Neue" w:hAnsi="Helvetica Neue" w:cs="Helvetica Neue"/>
          <w:b/>
          <w:bCs/>
        </w:rPr>
      </w:pPr>
    </w:p>
    <w:p w14:paraId="5B32E2DD" w14:textId="77777777" w:rsidR="006B17F4" w:rsidRDefault="006B17F4" w:rsidP="006B17F4">
      <w:pPr>
        <w:ind w:left="720" w:hanging="360"/>
        <w:rPr>
          <w:rFonts w:ascii="Helvetica Neue" w:eastAsia="Helvetica Neue" w:hAnsi="Helvetica Neue" w:cs="Helvetica Neue"/>
          <w:b/>
          <w:bCs/>
        </w:rPr>
      </w:pPr>
      <w:r w:rsidRPr="33E4758F">
        <w:rPr>
          <w:rFonts w:ascii="Helvetica Neue" w:eastAsia="Helvetica Neue" w:hAnsi="Helvetica Neue" w:cs="Helvetica Neue"/>
          <w:b/>
          <w:bCs/>
        </w:rPr>
        <w:t>2b.</w:t>
      </w:r>
      <w:r>
        <w:tab/>
      </w:r>
      <w:r w:rsidRPr="33E4758F">
        <w:rPr>
          <w:rFonts w:ascii="Helvetica Neue" w:eastAsia="Helvetica Neue" w:hAnsi="Helvetica Neue" w:cs="Helvetica Neue"/>
          <w:b/>
          <w:bCs/>
        </w:rPr>
        <w:t>Do you currently live in Australia?</w:t>
      </w:r>
      <w:r w:rsidRPr="33E4758F">
        <w:rPr>
          <w:rFonts w:ascii="Helvetica Neue" w:eastAsia="Helvetica Neue" w:hAnsi="Helvetica Neue" w:cs="Helvetica Neue"/>
        </w:rPr>
        <w:t xml:space="preserve"> (</w:t>
      </w:r>
      <w:r w:rsidRPr="33E4758F">
        <w:rPr>
          <w:rFonts w:ascii="Helvetica Neue" w:eastAsia="Helvetica Neue" w:hAnsi="Helvetica Neue" w:cs="Helvetica Neue"/>
          <w:i/>
          <w:iCs/>
        </w:rPr>
        <w:t>This question only asked if ‘Other’ was not chosen at Q2.</w:t>
      </w:r>
      <w:r w:rsidRPr="33E4758F">
        <w:rPr>
          <w:rFonts w:ascii="Helvetica Neue" w:eastAsia="Helvetica Neue" w:hAnsi="Helvetica Neue" w:cs="Helvetica Neue"/>
        </w:rPr>
        <w:t>)</w:t>
      </w:r>
    </w:p>
    <w:p w14:paraId="4A362DB3"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Yes</w:t>
      </w:r>
    </w:p>
    <w:p w14:paraId="1B83F7B5"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No</w:t>
      </w:r>
    </w:p>
    <w:p w14:paraId="30C29FC4" w14:textId="77777777" w:rsidR="006B17F4" w:rsidRDefault="006B17F4" w:rsidP="006B17F4">
      <w:pPr>
        <w:rPr>
          <w:rFonts w:ascii="Helvetica Neue" w:eastAsia="Helvetica Neue" w:hAnsi="Helvetica Neue" w:cs="Helvetica Neue"/>
        </w:rPr>
      </w:pPr>
    </w:p>
    <w:p w14:paraId="3577E0D8" w14:textId="77777777" w:rsidR="006B17F4" w:rsidRDefault="006B17F4" w:rsidP="006B17F4">
      <w:pPr>
        <w:ind w:left="720" w:hanging="360"/>
        <w:rPr>
          <w:rFonts w:ascii="Helvetica Neue" w:eastAsia="Helvetica Neue" w:hAnsi="Helvetica Neue" w:cs="Helvetica Neue"/>
          <w:lang w:val="en-US"/>
        </w:rPr>
      </w:pPr>
      <w:r w:rsidRPr="33E4758F">
        <w:rPr>
          <w:rFonts w:ascii="Helvetica Neue" w:eastAsia="Helvetica Neue" w:hAnsi="Helvetica Neue" w:cs="Helvetica Neue"/>
          <w:b/>
          <w:bCs/>
          <w:lang w:val="en-US"/>
        </w:rPr>
        <w:t>2c.</w:t>
      </w:r>
      <w:r>
        <w:tab/>
      </w:r>
      <w:r w:rsidRPr="33E4758F">
        <w:rPr>
          <w:rFonts w:ascii="Helvetica Neue" w:eastAsia="Helvetica Neue" w:hAnsi="Helvetica Neue" w:cs="Helvetica Neue"/>
          <w:b/>
          <w:bCs/>
          <w:lang w:val="en-US"/>
        </w:rPr>
        <w:t xml:space="preserve">You indicated you do not currently live in Australia. Please enter the country that is your usual place of residence. </w:t>
      </w:r>
      <w:r w:rsidRPr="33E4758F">
        <w:rPr>
          <w:rFonts w:ascii="Helvetica Neue" w:eastAsia="Helvetica Neue" w:hAnsi="Helvetica Neue" w:cs="Helvetica Neue"/>
          <w:lang w:val="en-US"/>
        </w:rPr>
        <w:t>(</w:t>
      </w:r>
      <w:r w:rsidRPr="33E4758F">
        <w:rPr>
          <w:rFonts w:ascii="Helvetica Neue" w:eastAsia="Helvetica Neue" w:hAnsi="Helvetica Neue" w:cs="Helvetica Neue"/>
          <w:i/>
          <w:iCs/>
          <w:lang w:val="en-US"/>
        </w:rPr>
        <w:t>This question only asked if ‘Australian Citizen (currently living overseas)’ or ‘Individual temporarily in Australia’ was chosen at Q2; or if ‘No’ was chosen at Q2b.</w:t>
      </w:r>
      <w:r w:rsidRPr="33E4758F">
        <w:rPr>
          <w:rFonts w:ascii="Helvetica Neue" w:eastAsia="Helvetica Neue" w:hAnsi="Helvetica Neue" w:cs="Helvetica Neue"/>
          <w:lang w:val="en-US"/>
        </w:rPr>
        <w:t>)</w:t>
      </w:r>
    </w:p>
    <w:p w14:paraId="52F9929D"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Option from drop down list of all countries]</w:t>
      </w:r>
    </w:p>
    <w:p w14:paraId="4B7A6A33" w14:textId="77777777" w:rsidR="006B17F4" w:rsidRDefault="006B17F4" w:rsidP="00431888">
      <w:pPr>
        <w:pStyle w:val="ListParagraph"/>
        <w:numPr>
          <w:ilvl w:val="0"/>
          <w:numId w:val="12"/>
        </w:numPr>
        <w:rPr>
          <w:rFonts w:ascii="Helvetica Neue" w:eastAsia="Helvetica Neue" w:hAnsi="Helvetica Neue" w:cs="Helvetica Neue"/>
        </w:rPr>
      </w:pPr>
      <w:r w:rsidRPr="33E4758F">
        <w:rPr>
          <w:rFonts w:ascii="Helvetica Neue" w:eastAsia="Helvetica Neue" w:hAnsi="Helvetica Neue" w:cs="Helvetica Neue"/>
        </w:rPr>
        <w:t>Prefer not to say</w:t>
      </w:r>
    </w:p>
    <w:p w14:paraId="32490636" w14:textId="77777777" w:rsidR="006B17F4" w:rsidRDefault="006B17F4" w:rsidP="00431888">
      <w:pPr>
        <w:pStyle w:val="ListParagraph"/>
        <w:numPr>
          <w:ilvl w:val="0"/>
          <w:numId w:val="12"/>
        </w:numPr>
        <w:rPr>
          <w:rFonts w:ascii="Helvetica Neue" w:eastAsia="Helvetica Neue" w:hAnsi="Helvetica Neue" w:cs="Helvetica Neue"/>
          <w:lang w:val="en-US"/>
        </w:rPr>
      </w:pPr>
      <w:r w:rsidRPr="33E4758F">
        <w:rPr>
          <w:rFonts w:ascii="Helvetica Neue" w:eastAsia="Helvetica Neue" w:hAnsi="Helvetica Neue" w:cs="Helvetica Neue"/>
          <w:lang w:val="en-US"/>
        </w:rPr>
        <w:t>Don’t know</w:t>
      </w:r>
    </w:p>
    <w:p w14:paraId="36801DBC" w14:textId="77777777" w:rsidR="006B17F4" w:rsidRDefault="006B17F4" w:rsidP="006B17F4">
      <w:pPr>
        <w:pStyle w:val="ListParagraph"/>
        <w:rPr>
          <w:rFonts w:ascii="Helvetica Neue" w:eastAsia="Helvetica Neue" w:hAnsi="Helvetica Neue" w:cs="Helvetica Neue"/>
        </w:rPr>
      </w:pPr>
    </w:p>
    <w:p w14:paraId="6C018026" w14:textId="77777777" w:rsidR="006B17F4" w:rsidRDefault="006B17F4" w:rsidP="00431888">
      <w:pPr>
        <w:pStyle w:val="ListParagraph"/>
        <w:numPr>
          <w:ilvl w:val="0"/>
          <w:numId w:val="27"/>
        </w:numPr>
        <w:rPr>
          <w:rFonts w:ascii="Helvetica Neue" w:eastAsia="Helvetica Neue" w:hAnsi="Helvetica Neue" w:cs="Helvetica Neue"/>
        </w:rPr>
      </w:pPr>
      <w:r w:rsidRPr="33E4758F">
        <w:rPr>
          <w:rFonts w:ascii="Helvetica Neue" w:eastAsia="Helvetica Neue" w:hAnsi="Helvetica Neue" w:cs="Helvetica Neue"/>
          <w:b/>
          <w:bCs/>
        </w:rPr>
        <w:t>Please enter your age (years)</w:t>
      </w:r>
    </w:p>
    <w:p w14:paraId="109E1D41" w14:textId="77777777" w:rsidR="006B17F4" w:rsidRDefault="006B17F4" w:rsidP="006B17F4">
      <w:pPr>
        <w:pStyle w:val="ListParagraph"/>
        <w:ind w:left="1080"/>
        <w:rPr>
          <w:rFonts w:ascii="Helvetica Neue" w:eastAsia="Helvetica Neue" w:hAnsi="Helvetica Neue" w:cs="Helvetica Neue"/>
        </w:rPr>
      </w:pPr>
      <w:r w:rsidRPr="33E4758F">
        <w:rPr>
          <w:rFonts w:ascii="Helvetica Neue" w:eastAsia="Helvetica Neue" w:hAnsi="Helvetica Neue" w:cs="Helvetica Neue"/>
        </w:rPr>
        <w:t>[Text box]</w:t>
      </w:r>
    </w:p>
    <w:p w14:paraId="35D4B873" w14:textId="5546C51E" w:rsidR="001A30D0" w:rsidRDefault="001A30D0" w:rsidP="001A30D0">
      <w:pPr>
        <w:rPr>
          <w:rFonts w:ascii="Helvetica Neue" w:eastAsia="Helvetica Neue" w:hAnsi="Helvetica Neue" w:cs="Helvetica Neue"/>
          <w:b/>
          <w:bCs/>
        </w:rPr>
      </w:pPr>
    </w:p>
    <w:p w14:paraId="1C09C9BB" w14:textId="708E7EC2" w:rsidR="001A30D0" w:rsidRPr="001A30D0" w:rsidRDefault="001A30D0" w:rsidP="001A30D0">
      <w:pPr>
        <w:pStyle w:val="Sectionheader"/>
      </w:pPr>
      <w:r>
        <w:t>SECTION C – Background</w:t>
      </w:r>
    </w:p>
    <w:p w14:paraId="34487679" w14:textId="77777777" w:rsidR="006B17F4" w:rsidRDefault="006B17F4" w:rsidP="00431888">
      <w:pPr>
        <w:pStyle w:val="ListParagraph"/>
        <w:numPr>
          <w:ilvl w:val="0"/>
          <w:numId w:val="27"/>
        </w:numPr>
        <w:rPr>
          <w:rFonts w:ascii="Helvetica Neue" w:eastAsia="Helvetica Neue" w:hAnsi="Helvetica Neue" w:cs="Helvetica Neue"/>
        </w:rPr>
      </w:pPr>
      <w:r w:rsidRPr="33E4758F">
        <w:rPr>
          <w:rFonts w:ascii="Helvetica Neue" w:eastAsia="Helvetica Neue" w:hAnsi="Helvetica Neue" w:cs="Helvetica Neue"/>
          <w:b/>
          <w:bCs/>
        </w:rPr>
        <w:t>What is your gender?</w:t>
      </w:r>
    </w:p>
    <w:p w14:paraId="5AF5D141" w14:textId="77777777" w:rsidR="006B17F4" w:rsidRDefault="006B17F4" w:rsidP="00E05CCC">
      <w:pPr>
        <w:pStyle w:val="ListParagraph"/>
        <w:numPr>
          <w:ilvl w:val="0"/>
          <w:numId w:val="8"/>
        </w:numPr>
        <w:rPr>
          <w:rFonts w:ascii="Helvetica Neue" w:eastAsia="Helvetica Neue" w:hAnsi="Helvetica Neue" w:cs="Helvetica Neue"/>
          <w:lang w:val="en-US"/>
        </w:rPr>
      </w:pPr>
      <w:r w:rsidRPr="33E4758F">
        <w:rPr>
          <w:rFonts w:ascii="Helvetica Neue" w:eastAsia="Helvetica Neue" w:hAnsi="Helvetica Neue" w:cs="Helvetica Neue"/>
          <w:lang w:val="en-US"/>
        </w:rPr>
        <w:t>Man or male</w:t>
      </w:r>
    </w:p>
    <w:p w14:paraId="23698787" w14:textId="77777777" w:rsidR="006B17F4" w:rsidRDefault="006B17F4" w:rsidP="00E05CCC">
      <w:pPr>
        <w:pStyle w:val="ListParagraph"/>
        <w:numPr>
          <w:ilvl w:val="0"/>
          <w:numId w:val="8"/>
        </w:numPr>
        <w:rPr>
          <w:rFonts w:ascii="Helvetica Neue" w:eastAsia="Helvetica Neue" w:hAnsi="Helvetica Neue" w:cs="Helvetica Neue"/>
          <w:strike/>
        </w:rPr>
      </w:pPr>
      <w:r w:rsidRPr="33E4758F">
        <w:rPr>
          <w:rFonts w:ascii="Helvetica Neue" w:eastAsia="Helvetica Neue" w:hAnsi="Helvetica Neue" w:cs="Helvetica Neue"/>
        </w:rPr>
        <w:t>Woman or female</w:t>
      </w:r>
    </w:p>
    <w:p w14:paraId="22810283" w14:textId="77777777" w:rsidR="006B17F4" w:rsidRDefault="006B17F4" w:rsidP="00E05CCC">
      <w:pPr>
        <w:pStyle w:val="ListParagraph"/>
        <w:numPr>
          <w:ilvl w:val="0"/>
          <w:numId w:val="8"/>
        </w:numPr>
        <w:rPr>
          <w:rFonts w:ascii="Helvetica Neue" w:eastAsia="Helvetica Neue" w:hAnsi="Helvetica Neue" w:cs="Helvetica Neue"/>
        </w:rPr>
      </w:pPr>
      <w:r w:rsidRPr="33E4758F">
        <w:rPr>
          <w:rFonts w:ascii="Helvetica Neue" w:eastAsia="Helvetica Neue" w:hAnsi="Helvetica Neue" w:cs="Helvetica Neue"/>
        </w:rPr>
        <w:t>Non-binary</w:t>
      </w:r>
    </w:p>
    <w:p w14:paraId="4A4A2578" w14:textId="77777777" w:rsidR="006B17F4" w:rsidRDefault="006B17F4" w:rsidP="00E05CCC">
      <w:pPr>
        <w:pStyle w:val="ListParagraph"/>
        <w:numPr>
          <w:ilvl w:val="0"/>
          <w:numId w:val="8"/>
        </w:numPr>
        <w:rPr>
          <w:rFonts w:ascii="Helvetica Neue" w:eastAsia="Helvetica Neue" w:hAnsi="Helvetica Neue" w:cs="Helvetica Neue"/>
        </w:rPr>
      </w:pPr>
      <w:r w:rsidRPr="33E4758F">
        <w:rPr>
          <w:rFonts w:ascii="Helvetica Neue" w:eastAsia="Helvetica Neue" w:hAnsi="Helvetica Neue" w:cs="Helvetica Neue"/>
        </w:rPr>
        <w:t>I use a different term (please specify)</w:t>
      </w:r>
    </w:p>
    <w:p w14:paraId="198C4A2F" w14:textId="77777777" w:rsidR="006B17F4" w:rsidRDefault="006B17F4" w:rsidP="00E05CCC">
      <w:pPr>
        <w:pStyle w:val="ListParagraph"/>
        <w:numPr>
          <w:ilvl w:val="0"/>
          <w:numId w:val="8"/>
        </w:numPr>
        <w:rPr>
          <w:rFonts w:ascii="Helvetica Neue" w:eastAsia="Helvetica Neue" w:hAnsi="Helvetica Neue" w:cs="Helvetica Neue"/>
        </w:rPr>
      </w:pPr>
      <w:r w:rsidRPr="33E4758F">
        <w:rPr>
          <w:rFonts w:ascii="Helvetica Neue" w:eastAsia="Helvetica Neue" w:hAnsi="Helvetica Neue" w:cs="Helvetica Neue"/>
        </w:rPr>
        <w:t>Prefer not to say</w:t>
      </w:r>
    </w:p>
    <w:p w14:paraId="36069B88" w14:textId="77777777" w:rsidR="006B17F4" w:rsidRDefault="006B17F4" w:rsidP="006B17F4">
      <w:pPr>
        <w:rPr>
          <w:rFonts w:ascii="Helvetica Neue" w:eastAsia="Helvetica Neue" w:hAnsi="Helvetica Neue" w:cs="Helvetica Neue"/>
          <w:b/>
          <w:bCs/>
        </w:rPr>
      </w:pPr>
      <w:r w:rsidRPr="33E4758F">
        <w:rPr>
          <w:rFonts w:ascii="Helvetica Neue" w:eastAsia="Helvetica Neue" w:hAnsi="Helvetica Neue" w:cs="Helvetica Neue"/>
          <w:b/>
          <w:bCs/>
        </w:rPr>
        <w:t xml:space="preserve"> </w:t>
      </w:r>
    </w:p>
    <w:p w14:paraId="36897B8F" w14:textId="77777777" w:rsidR="006B17F4" w:rsidRDefault="006B17F4" w:rsidP="00431888">
      <w:pPr>
        <w:pStyle w:val="ListParagraph"/>
        <w:numPr>
          <w:ilvl w:val="0"/>
          <w:numId w:val="27"/>
        </w:numPr>
        <w:rPr>
          <w:rFonts w:ascii="Helvetica Neue" w:eastAsia="Helvetica Neue" w:hAnsi="Helvetica Neue" w:cs="Helvetica Neue"/>
          <w:lang w:val="en-US"/>
        </w:rPr>
      </w:pPr>
      <w:r w:rsidRPr="33E4758F">
        <w:rPr>
          <w:rFonts w:ascii="Helvetica Neue" w:eastAsia="Helvetica Neue" w:hAnsi="Helvetica Neue" w:cs="Helvetica Neue"/>
          <w:b/>
          <w:bCs/>
          <w:lang w:val="en-US"/>
        </w:rPr>
        <w:t>In which country were you born?</w:t>
      </w:r>
    </w:p>
    <w:p w14:paraId="5355FDE8" w14:textId="77777777" w:rsidR="006B17F4" w:rsidRDefault="006B17F4" w:rsidP="00E05CCC">
      <w:pPr>
        <w:pStyle w:val="ListParagraph"/>
        <w:numPr>
          <w:ilvl w:val="0"/>
          <w:numId w:val="9"/>
        </w:numPr>
        <w:rPr>
          <w:rFonts w:ascii="Helvetica Neue" w:eastAsia="Helvetica Neue" w:hAnsi="Helvetica Neue" w:cs="Helvetica Neue"/>
        </w:rPr>
      </w:pPr>
      <w:r w:rsidRPr="33E4758F">
        <w:rPr>
          <w:rFonts w:ascii="Helvetica Neue" w:eastAsia="Helvetica Neue" w:hAnsi="Helvetica Neue" w:cs="Helvetica Neue"/>
        </w:rPr>
        <w:t>[Option from drop down list of all countries]</w:t>
      </w:r>
    </w:p>
    <w:p w14:paraId="24FA88C5" w14:textId="77777777" w:rsidR="006B17F4" w:rsidRDefault="006B17F4" w:rsidP="00E05CCC">
      <w:pPr>
        <w:pStyle w:val="ListParagraph"/>
        <w:numPr>
          <w:ilvl w:val="0"/>
          <w:numId w:val="9"/>
        </w:numPr>
        <w:rPr>
          <w:rFonts w:ascii="Helvetica Neue" w:eastAsia="Helvetica Neue" w:hAnsi="Helvetica Neue" w:cs="Helvetica Neue"/>
        </w:rPr>
      </w:pPr>
      <w:r w:rsidRPr="33E4758F">
        <w:rPr>
          <w:rFonts w:ascii="Helvetica Neue" w:eastAsia="Helvetica Neue" w:hAnsi="Helvetica Neue" w:cs="Helvetica Neue"/>
        </w:rPr>
        <w:lastRenderedPageBreak/>
        <w:t>Prefer not to say</w:t>
      </w:r>
    </w:p>
    <w:p w14:paraId="3A5DBF17" w14:textId="77777777" w:rsidR="006B17F4" w:rsidRDefault="006B17F4" w:rsidP="00E05CCC">
      <w:pPr>
        <w:pStyle w:val="ListParagraph"/>
        <w:numPr>
          <w:ilvl w:val="0"/>
          <w:numId w:val="9"/>
        </w:numPr>
        <w:rPr>
          <w:rFonts w:ascii="Helvetica Neue" w:eastAsia="Helvetica Neue" w:hAnsi="Helvetica Neue" w:cs="Helvetica Neue"/>
          <w:lang w:val="en-US"/>
        </w:rPr>
      </w:pPr>
      <w:r w:rsidRPr="33E4758F">
        <w:rPr>
          <w:rFonts w:ascii="Helvetica Neue" w:eastAsia="Helvetica Neue" w:hAnsi="Helvetica Neue" w:cs="Helvetica Neue"/>
          <w:lang w:val="en-US"/>
        </w:rPr>
        <w:t>Don’t Know</w:t>
      </w:r>
    </w:p>
    <w:p w14:paraId="3978A0CF" w14:textId="77777777" w:rsidR="006B17F4" w:rsidRDefault="006B17F4" w:rsidP="006B17F4">
      <w:pPr>
        <w:rPr>
          <w:rFonts w:ascii="Helvetica Neue" w:eastAsia="Helvetica Neue" w:hAnsi="Helvetica Neue" w:cs="Helvetica Neue"/>
          <w:b/>
          <w:bCs/>
        </w:rPr>
      </w:pPr>
    </w:p>
    <w:p w14:paraId="63BDFBAA" w14:textId="77777777" w:rsidR="006B17F4" w:rsidRDefault="006B17F4" w:rsidP="006B17F4">
      <w:pPr>
        <w:ind w:left="720" w:hanging="360"/>
        <w:rPr>
          <w:rFonts w:ascii="Helvetica Neue" w:eastAsia="Helvetica Neue" w:hAnsi="Helvetica Neue" w:cs="Helvetica Neue"/>
          <w:lang w:val="en-US"/>
        </w:rPr>
      </w:pPr>
      <w:r w:rsidRPr="33E4758F">
        <w:rPr>
          <w:rFonts w:ascii="Helvetica Neue" w:eastAsia="Helvetica Neue" w:hAnsi="Helvetica Neue" w:cs="Helvetica Neue"/>
          <w:b/>
          <w:bCs/>
          <w:lang w:val="en-US"/>
        </w:rPr>
        <w:t>5b.</w:t>
      </w:r>
      <w:r>
        <w:tab/>
      </w:r>
      <w:r w:rsidRPr="33E4758F">
        <w:rPr>
          <w:rFonts w:ascii="Helvetica Neue" w:eastAsia="Helvetica Neue" w:hAnsi="Helvetica Neue" w:cs="Helvetica Neue"/>
          <w:b/>
          <w:bCs/>
          <w:lang w:val="en-US"/>
        </w:rPr>
        <w:t>You indicated you were born outside Australia. In what year did you first move to Australia?</w:t>
      </w:r>
      <w:r w:rsidRPr="33E4758F">
        <w:rPr>
          <w:rFonts w:ascii="Helvetica Neue" w:eastAsia="Helvetica Neue" w:hAnsi="Helvetica Neue" w:cs="Helvetica Neue"/>
          <w:lang w:val="en-US"/>
        </w:rPr>
        <w:t xml:space="preserve"> (</w:t>
      </w:r>
      <w:r w:rsidRPr="33E4758F">
        <w:rPr>
          <w:rFonts w:ascii="Helvetica Neue" w:eastAsia="Helvetica Neue" w:hAnsi="Helvetica Neue" w:cs="Helvetica Neue"/>
          <w:i/>
          <w:iCs/>
          <w:lang w:val="en-US"/>
        </w:rPr>
        <w:t>This question only asked if ‘Australia’ was not listed at Q5</w:t>
      </w:r>
      <w:r w:rsidRPr="33E4758F">
        <w:rPr>
          <w:rFonts w:ascii="Helvetica Neue" w:eastAsia="Helvetica Neue" w:hAnsi="Helvetica Neue" w:cs="Helvetica Neue"/>
          <w:lang w:val="en-US"/>
        </w:rPr>
        <w:t>)</w:t>
      </w:r>
    </w:p>
    <w:p w14:paraId="0A6C9A21" w14:textId="77777777" w:rsidR="006B17F4" w:rsidRDefault="006B17F4" w:rsidP="00E05CCC">
      <w:pPr>
        <w:pStyle w:val="ListParagraph"/>
        <w:numPr>
          <w:ilvl w:val="0"/>
          <w:numId w:val="10"/>
        </w:numPr>
        <w:rPr>
          <w:rFonts w:ascii="Helvetica Neue" w:eastAsia="Helvetica Neue" w:hAnsi="Helvetica Neue" w:cs="Helvetica Neue"/>
        </w:rPr>
      </w:pPr>
      <w:r w:rsidRPr="33E4758F">
        <w:rPr>
          <w:rFonts w:ascii="Helvetica Neue" w:eastAsia="Helvetica Neue" w:hAnsi="Helvetica Neue" w:cs="Helvetica Neue"/>
        </w:rPr>
        <w:t>[Text box that accepts responses between 1900 and 2022</w:t>
      </w:r>
      <w:r w:rsidRPr="33E4758F">
        <w:rPr>
          <w:rFonts w:ascii="Helvetica Neue" w:eastAsia="Helvetica Neue" w:hAnsi="Helvetica Neue" w:cs="Helvetica Neue"/>
          <w:b/>
          <w:bCs/>
        </w:rPr>
        <w:t>]</w:t>
      </w:r>
    </w:p>
    <w:p w14:paraId="036190A6" w14:textId="77777777" w:rsidR="006B17F4" w:rsidRDefault="006B17F4" w:rsidP="00E05CCC">
      <w:pPr>
        <w:pStyle w:val="ListParagraph"/>
        <w:numPr>
          <w:ilvl w:val="0"/>
          <w:numId w:val="10"/>
        </w:numPr>
        <w:rPr>
          <w:rFonts w:ascii="Helvetica Neue" w:eastAsia="Helvetica Neue" w:hAnsi="Helvetica Neue" w:cs="Helvetica Neue"/>
        </w:rPr>
      </w:pPr>
      <w:r w:rsidRPr="33E4758F">
        <w:rPr>
          <w:rFonts w:ascii="Helvetica Neue" w:eastAsia="Helvetica Neue" w:hAnsi="Helvetica Neue" w:cs="Helvetica Neue"/>
        </w:rPr>
        <w:t>Prefer not to say</w:t>
      </w:r>
    </w:p>
    <w:p w14:paraId="50F6EDAC" w14:textId="77777777" w:rsidR="006B17F4" w:rsidRDefault="006B17F4" w:rsidP="00E05CCC">
      <w:pPr>
        <w:pStyle w:val="ListParagraph"/>
        <w:numPr>
          <w:ilvl w:val="0"/>
          <w:numId w:val="10"/>
        </w:numPr>
        <w:rPr>
          <w:rFonts w:ascii="Helvetica Neue" w:eastAsia="Helvetica Neue" w:hAnsi="Helvetica Neue" w:cs="Helvetica Neue"/>
          <w:lang w:val="en-US"/>
        </w:rPr>
      </w:pPr>
      <w:r w:rsidRPr="33E4758F">
        <w:rPr>
          <w:rFonts w:ascii="Helvetica Neue" w:eastAsia="Helvetica Neue" w:hAnsi="Helvetica Neue" w:cs="Helvetica Neue"/>
          <w:lang w:val="en-US"/>
        </w:rPr>
        <w:t>Don’t Know</w:t>
      </w:r>
    </w:p>
    <w:p w14:paraId="2C08B042" w14:textId="77777777" w:rsidR="006B17F4" w:rsidRDefault="006B17F4" w:rsidP="006B17F4">
      <w:pPr>
        <w:rPr>
          <w:rFonts w:ascii="Helvetica Neue" w:eastAsia="Helvetica Neue" w:hAnsi="Helvetica Neue" w:cs="Helvetica Neue"/>
          <w:b/>
          <w:bCs/>
          <w:i/>
          <w:iCs/>
        </w:rPr>
      </w:pPr>
    </w:p>
    <w:p w14:paraId="645EA679" w14:textId="77777777" w:rsidR="006B17F4" w:rsidRDefault="006B17F4" w:rsidP="00431888">
      <w:pPr>
        <w:pStyle w:val="ListParagraph"/>
        <w:numPr>
          <w:ilvl w:val="0"/>
          <w:numId w:val="27"/>
        </w:numPr>
        <w:rPr>
          <w:rFonts w:ascii="Helvetica Neue" w:eastAsia="Helvetica Neue" w:hAnsi="Helvetica Neue" w:cs="Helvetica Neue"/>
          <w:b/>
          <w:bCs/>
        </w:rPr>
      </w:pPr>
      <w:r w:rsidRPr="33E4758F">
        <w:rPr>
          <w:rFonts w:ascii="Helvetica Neue" w:eastAsia="Helvetica Neue" w:hAnsi="Helvetica Neue" w:cs="Helvetica Neue"/>
          <w:b/>
          <w:bCs/>
        </w:rPr>
        <w:t>What is the primary language you use at home?</w:t>
      </w:r>
    </w:p>
    <w:p w14:paraId="1E254946"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English</w:t>
      </w:r>
    </w:p>
    <w:p w14:paraId="1778C9B0" w14:textId="77777777" w:rsidR="006B17F4" w:rsidRDefault="006B17F4" w:rsidP="00E05CCC">
      <w:pPr>
        <w:pStyle w:val="ListParagraph"/>
        <w:numPr>
          <w:ilvl w:val="0"/>
          <w:numId w:val="11"/>
        </w:numPr>
        <w:rPr>
          <w:rFonts w:ascii="Helvetica Neue" w:eastAsia="Helvetica Neue" w:hAnsi="Helvetica Neue" w:cs="Helvetica Neue"/>
          <w:lang w:val="en-US"/>
        </w:rPr>
      </w:pPr>
      <w:r w:rsidRPr="33E4758F">
        <w:rPr>
          <w:rFonts w:ascii="Helvetica Neue" w:eastAsia="Helvetica Neue" w:hAnsi="Helvetica Neue" w:cs="Helvetica Neue"/>
          <w:lang w:val="en-US"/>
        </w:rPr>
        <w:t>Auslan</w:t>
      </w:r>
    </w:p>
    <w:p w14:paraId="0FDE34D0"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Arabic</w:t>
      </w:r>
    </w:p>
    <w:p w14:paraId="5A9CDB2A"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Cantonese</w:t>
      </w:r>
    </w:p>
    <w:p w14:paraId="4E90BEA9"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Greek</w:t>
      </w:r>
    </w:p>
    <w:p w14:paraId="21EF4285"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Hindi</w:t>
      </w:r>
    </w:p>
    <w:p w14:paraId="72D7BC15"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Italian</w:t>
      </w:r>
    </w:p>
    <w:p w14:paraId="595774AD"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Mandarin</w:t>
      </w:r>
    </w:p>
    <w:p w14:paraId="0B240537"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Nepali</w:t>
      </w:r>
    </w:p>
    <w:p w14:paraId="7FE8C5D3"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Spanish</w:t>
      </w:r>
    </w:p>
    <w:p w14:paraId="1FFA2E5C"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Vietnamese</w:t>
      </w:r>
    </w:p>
    <w:p w14:paraId="5BD138E4"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Other (please specify)</w:t>
      </w:r>
    </w:p>
    <w:p w14:paraId="048068E2" w14:textId="77777777" w:rsidR="006B17F4" w:rsidRDefault="006B17F4" w:rsidP="00E05CCC">
      <w:pPr>
        <w:pStyle w:val="ListParagraph"/>
        <w:numPr>
          <w:ilvl w:val="0"/>
          <w:numId w:val="11"/>
        </w:numPr>
        <w:rPr>
          <w:rFonts w:ascii="Helvetica Neue" w:eastAsia="Helvetica Neue" w:hAnsi="Helvetica Neue" w:cs="Helvetica Neue"/>
        </w:rPr>
      </w:pPr>
      <w:r w:rsidRPr="33E4758F">
        <w:rPr>
          <w:rFonts w:ascii="Helvetica Neue" w:eastAsia="Helvetica Neue" w:hAnsi="Helvetica Neue" w:cs="Helvetica Neue"/>
        </w:rPr>
        <w:t>Prefer not to say</w:t>
      </w:r>
    </w:p>
    <w:p w14:paraId="4D4468B6" w14:textId="77777777" w:rsidR="006B17F4" w:rsidRDefault="006B17F4" w:rsidP="006B17F4">
      <w:pPr>
        <w:rPr>
          <w:rFonts w:ascii="Helvetica Neue" w:eastAsia="Helvetica Neue" w:hAnsi="Helvetica Neue" w:cs="Helvetica Neue"/>
          <w:b/>
          <w:bCs/>
        </w:rPr>
      </w:pPr>
    </w:p>
    <w:p w14:paraId="5471FA50" w14:textId="77777777" w:rsidR="006B17F4" w:rsidRDefault="006B17F4" w:rsidP="00431888">
      <w:pPr>
        <w:pStyle w:val="ListParagraph"/>
        <w:numPr>
          <w:ilvl w:val="0"/>
          <w:numId w:val="27"/>
        </w:numPr>
        <w:rPr>
          <w:rFonts w:ascii="Helvetica Neue" w:eastAsia="Helvetica Neue" w:hAnsi="Helvetica Neue" w:cs="Helvetica Neue"/>
          <w:b/>
          <w:bCs/>
        </w:rPr>
      </w:pPr>
      <w:r w:rsidRPr="33E4758F">
        <w:rPr>
          <w:rFonts w:ascii="Helvetica Neue" w:eastAsia="Helvetica Neue" w:hAnsi="Helvetica Neue" w:cs="Helvetica Neue"/>
          <w:b/>
          <w:bCs/>
        </w:rPr>
        <w:t xml:space="preserve">Do you live in one of the following city areas? </w:t>
      </w:r>
    </w:p>
    <w:p w14:paraId="339CB3FE"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Sydney (including Greater Western Sydney), Newcastle, Wollongong or the Central Coast</w:t>
      </w:r>
    </w:p>
    <w:p w14:paraId="1DB1E474"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Melbourne or Geelong</w:t>
      </w:r>
    </w:p>
    <w:p w14:paraId="4C95ED10"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Brisbane, Gold Coast or the Sunshine Coast</w:t>
      </w:r>
    </w:p>
    <w:p w14:paraId="2EB45E1F"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Perth</w:t>
      </w:r>
    </w:p>
    <w:p w14:paraId="588BA6E6"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Adelaide</w:t>
      </w:r>
    </w:p>
    <w:p w14:paraId="008EA504"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Canberra</w:t>
      </w:r>
    </w:p>
    <w:p w14:paraId="7B5D4DA9" w14:textId="77777777" w:rsidR="006B17F4" w:rsidRDefault="006B17F4" w:rsidP="006B17F4">
      <w:pPr>
        <w:tabs>
          <w:tab w:val="left" w:pos="4111"/>
          <w:tab w:val="center" w:pos="5529"/>
          <w:tab w:val="center" w:pos="7088"/>
          <w:tab w:val="center" w:pos="8505"/>
        </w:tabs>
        <w:spacing w:line="240" w:lineRule="auto"/>
        <w:rPr>
          <w:rFonts w:ascii="Helvetica Neue" w:eastAsia="Helvetica Neue" w:hAnsi="Helvetica Neue" w:cs="Helvetica Neue"/>
          <w:i/>
          <w:iCs/>
        </w:rPr>
      </w:pPr>
    </w:p>
    <w:p w14:paraId="457949FA" w14:textId="77777777" w:rsidR="006B17F4" w:rsidRDefault="006B17F4" w:rsidP="00431888">
      <w:pPr>
        <w:pStyle w:val="ListParagraph"/>
        <w:numPr>
          <w:ilvl w:val="0"/>
          <w:numId w:val="27"/>
        </w:numPr>
        <w:rPr>
          <w:rFonts w:ascii="Helvetica Neue" w:eastAsia="Helvetica Neue" w:hAnsi="Helvetica Neue" w:cs="Helvetica Neue"/>
          <w:b/>
          <w:bCs/>
          <w:lang w:val="en-US"/>
        </w:rPr>
      </w:pPr>
      <w:r w:rsidRPr="33E4758F">
        <w:rPr>
          <w:rFonts w:ascii="Helvetica Neue" w:eastAsia="Helvetica Neue" w:hAnsi="Helvetica Neue" w:cs="Helvetica Neue"/>
          <w:b/>
          <w:bCs/>
          <w:lang w:val="en-US"/>
        </w:rPr>
        <w:t xml:space="preserve">Please enter your postcode for your usual place of residence. </w:t>
      </w:r>
      <w:r w:rsidRPr="33E4758F">
        <w:rPr>
          <w:rFonts w:ascii="Helvetica Neue" w:eastAsia="Helvetica Neue" w:hAnsi="Helvetica Neue" w:cs="Helvetica Neue"/>
          <w:lang w:val="en-US"/>
        </w:rPr>
        <w:t>(</w:t>
      </w:r>
      <w:r w:rsidRPr="33E4758F">
        <w:rPr>
          <w:rFonts w:ascii="Helvetica Neue" w:eastAsia="Helvetica Neue" w:hAnsi="Helvetica Neue" w:cs="Helvetica Neue"/>
          <w:i/>
          <w:iCs/>
          <w:lang w:val="en-US"/>
        </w:rPr>
        <w:t>This question only asked if ‘Australian Citizen (curredontly living in Australia)’ or ‘Australian Permanent Resident (currently living in Australia)’ was chosen at Q2.</w:t>
      </w:r>
      <w:r w:rsidRPr="33E4758F">
        <w:rPr>
          <w:rFonts w:ascii="Helvetica Neue" w:eastAsia="Helvetica Neue" w:hAnsi="Helvetica Neue" w:cs="Helvetica Neue"/>
          <w:lang w:val="en-US"/>
        </w:rPr>
        <w:t>)</w:t>
      </w:r>
    </w:p>
    <w:p w14:paraId="5917CB51"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Postcode [Text box]</w:t>
      </w:r>
    </w:p>
    <w:p w14:paraId="00DFD7EB"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Prefer not to say</w:t>
      </w:r>
    </w:p>
    <w:p w14:paraId="266AFEA8" w14:textId="77777777" w:rsidR="006B17F4" w:rsidRDefault="006B17F4" w:rsidP="006B17F4">
      <w:pPr>
        <w:rPr>
          <w:rFonts w:ascii="Helvetica Neue" w:eastAsia="Helvetica Neue" w:hAnsi="Helvetica Neue" w:cs="Helvetica Neue"/>
        </w:rPr>
      </w:pPr>
    </w:p>
    <w:p w14:paraId="71B833EB" w14:textId="77777777" w:rsidR="006B17F4" w:rsidRDefault="006B17F4" w:rsidP="006B17F4">
      <w:pPr>
        <w:ind w:left="717" w:hanging="357"/>
        <w:rPr>
          <w:rFonts w:ascii="Helvetica Neue" w:eastAsia="Helvetica Neue" w:hAnsi="Helvetica Neue" w:cs="Helvetica Neue"/>
          <w:b/>
          <w:bCs/>
        </w:rPr>
      </w:pPr>
      <w:r w:rsidRPr="33E4758F">
        <w:rPr>
          <w:rFonts w:ascii="Helvetica Neue" w:eastAsia="Helvetica Neue" w:hAnsi="Helvetica Neue" w:cs="Helvetica Neue"/>
          <w:b/>
          <w:bCs/>
        </w:rPr>
        <w:t>8b.</w:t>
      </w:r>
      <w:r>
        <w:tab/>
      </w:r>
      <w:r w:rsidRPr="33E4758F">
        <w:rPr>
          <w:rFonts w:ascii="Helvetica Neue" w:eastAsia="Helvetica Neue" w:hAnsi="Helvetica Neue" w:cs="Helvetica Neue"/>
          <w:b/>
          <w:bCs/>
        </w:rPr>
        <w:t xml:space="preserve">In which state or territory do you currently live? </w:t>
      </w:r>
      <w:r w:rsidRPr="33E4758F">
        <w:rPr>
          <w:rFonts w:ascii="Helvetica Neue" w:eastAsia="Helvetica Neue" w:hAnsi="Helvetica Neue" w:cs="Helvetica Neue"/>
        </w:rPr>
        <w:t>(</w:t>
      </w:r>
      <w:r w:rsidRPr="33E4758F">
        <w:rPr>
          <w:rFonts w:ascii="Helvetica Neue" w:eastAsia="Helvetica Neue" w:hAnsi="Helvetica Neue" w:cs="Helvetica Neue"/>
          <w:i/>
          <w:iCs/>
        </w:rPr>
        <w:t>This question only asked if ‘Prefer not to say’ was chosen at Q8.</w:t>
      </w:r>
      <w:r w:rsidRPr="33E4758F">
        <w:rPr>
          <w:rFonts w:ascii="Helvetica Neue" w:eastAsia="Helvetica Neue" w:hAnsi="Helvetica Neue" w:cs="Helvetica Neue"/>
        </w:rPr>
        <w:t>)</w:t>
      </w:r>
    </w:p>
    <w:p w14:paraId="42ACAF40"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Australian Capital Territory</w:t>
      </w:r>
    </w:p>
    <w:p w14:paraId="75CC09A1"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New South Wales</w:t>
      </w:r>
    </w:p>
    <w:p w14:paraId="2F9A6E75"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Northern Territory</w:t>
      </w:r>
    </w:p>
    <w:p w14:paraId="528C59D7" w14:textId="253D6D4D"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Queensland</w:t>
      </w:r>
      <w:r w:rsidR="00471E37">
        <w:rPr>
          <w:rFonts w:ascii="Helvetica Neue" w:eastAsia="Helvetica Neue" w:hAnsi="Helvetica Neue" w:cs="Helvetica Neue"/>
        </w:rPr>
        <w:t>sa</w:t>
      </w:r>
    </w:p>
    <w:p w14:paraId="6D5F770D"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South Australia</w:t>
      </w:r>
    </w:p>
    <w:p w14:paraId="026727C9"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Tasmania</w:t>
      </w:r>
    </w:p>
    <w:p w14:paraId="4A6DF973"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Victoria</w:t>
      </w:r>
    </w:p>
    <w:p w14:paraId="780789CB"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Western Australia</w:t>
      </w:r>
    </w:p>
    <w:p w14:paraId="543E197F"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Other Territories (including Norfolk Island, the Ashmore and Cartier Islands, Australian Antarctic Territory, Christmas Island, Cocos (Keeling) Islands, Coral Sea Islands, Jervis Bay Territory, and the Territory of Heard Island and McDonald Islands)</w:t>
      </w:r>
    </w:p>
    <w:p w14:paraId="6D64F493" w14:textId="77777777" w:rsidR="006B17F4" w:rsidRDefault="006B17F4" w:rsidP="006B17F4">
      <w:pPr>
        <w:rPr>
          <w:rFonts w:ascii="Helvetica Neue" w:eastAsia="Helvetica Neue" w:hAnsi="Helvetica Neue" w:cs="Helvetica Neue"/>
          <w:b/>
          <w:bCs/>
        </w:rPr>
      </w:pPr>
    </w:p>
    <w:p w14:paraId="5507AAA1" w14:textId="3242C49B" w:rsidR="006B17F4" w:rsidRDefault="006B17F4" w:rsidP="006B17F4">
      <w:pPr>
        <w:pStyle w:val="Sectionheader"/>
      </w:pPr>
      <w:r>
        <w:t>S</w:t>
      </w:r>
      <w:r w:rsidR="001A30D0">
        <w:t>ECTION D</w:t>
      </w:r>
      <w:r>
        <w:t xml:space="preserve"> – General </w:t>
      </w:r>
      <w:r w:rsidR="00391023">
        <w:t>S</w:t>
      </w:r>
      <w:r>
        <w:t>e</w:t>
      </w:r>
      <w:r w:rsidR="00391023">
        <w:t>ntiments, Life Events &amp; Service U</w:t>
      </w:r>
      <w:r>
        <w:t>se</w:t>
      </w:r>
    </w:p>
    <w:p w14:paraId="72DF1F23" w14:textId="760818AB" w:rsidR="00F87D98" w:rsidRPr="00F87D98" w:rsidRDefault="00F87D98" w:rsidP="00F87D98">
      <w:pPr>
        <w:spacing w:line="240" w:lineRule="auto"/>
        <w:contextualSpacing w:val="0"/>
        <w:rPr>
          <w:rFonts w:ascii="Helvetica Neue" w:eastAsia="Times New Roman" w:hAnsi="Helvetica Neue" w:cs="Times New Roman"/>
          <w:b/>
          <w:color w:val="32363A"/>
          <w:sz w:val="24"/>
          <w:szCs w:val="24"/>
          <w:shd w:val="clear" w:color="auto" w:fill="FFFFFF"/>
          <w:lang w:val="en-AU" w:eastAsia="en-AU"/>
        </w:rPr>
      </w:pPr>
      <w:r w:rsidRPr="00F87D98">
        <w:rPr>
          <w:rFonts w:ascii="Helvetica Neue" w:eastAsia="Times New Roman" w:hAnsi="Helvetica Neue" w:cs="Times New Roman"/>
          <w:b/>
          <w:color w:val="32363A"/>
          <w:sz w:val="24"/>
          <w:szCs w:val="24"/>
          <w:shd w:val="clear" w:color="auto" w:fill="FFFFFF"/>
          <w:lang w:val="en-AU" w:eastAsia="en-AU"/>
        </w:rPr>
        <w:t>Introduction:</w:t>
      </w:r>
    </w:p>
    <w:p w14:paraId="75BCAA9C" w14:textId="77777777" w:rsidR="00F87D98" w:rsidRDefault="00F87D98" w:rsidP="00F87D98">
      <w:pPr>
        <w:spacing w:line="240" w:lineRule="auto"/>
        <w:contextualSpacing w:val="0"/>
        <w:rPr>
          <w:rFonts w:ascii="Helvetica Neue" w:eastAsia="Times New Roman" w:hAnsi="Helvetica Neue" w:cs="Times New Roman"/>
          <w:color w:val="32363A"/>
          <w:sz w:val="24"/>
          <w:szCs w:val="24"/>
          <w:shd w:val="clear" w:color="auto" w:fill="FFFFFF"/>
          <w:lang w:val="en-AU" w:eastAsia="en-AU"/>
        </w:rPr>
      </w:pPr>
    </w:p>
    <w:p w14:paraId="45D4EF4D" w14:textId="31325477" w:rsidR="00F87D98" w:rsidRPr="00F87D98" w:rsidRDefault="00F87D98" w:rsidP="00F87D98">
      <w:pPr>
        <w:spacing w:line="240" w:lineRule="auto"/>
        <w:contextualSpacing w:val="0"/>
        <w:rPr>
          <w:rFonts w:ascii="Times New Roman" w:eastAsia="Times New Roman" w:hAnsi="Times New Roman" w:cs="Times New Roman"/>
          <w:sz w:val="24"/>
          <w:szCs w:val="24"/>
          <w:lang w:val="en-AU" w:eastAsia="en-AU"/>
        </w:rPr>
      </w:pPr>
      <w:r w:rsidRPr="00F87D98">
        <w:rPr>
          <w:rFonts w:ascii="Helvetica Neue" w:eastAsia="Times New Roman" w:hAnsi="Helvetica Neue" w:cs="Times New Roman"/>
          <w:color w:val="32363A"/>
          <w:sz w:val="24"/>
          <w:szCs w:val="24"/>
          <w:shd w:val="clear" w:color="auto" w:fill="FFFFFF"/>
          <w:lang w:val="en-AU" w:eastAsia="en-AU"/>
        </w:rPr>
        <w:t>We are conducting this survey to understand your views of Australian public services (also known as Commonwealth, Federal or National public services). The survey will help improve the delivery of Australian public services. As you work through each question, please keep the below definition of Australian public services in mind.</w:t>
      </w:r>
      <w:r w:rsidRPr="00F87D98">
        <w:rPr>
          <w:rFonts w:ascii="Helvetica Neue" w:eastAsia="Times New Roman" w:hAnsi="Helvetica Neue" w:cs="Times New Roman"/>
          <w:color w:val="32363A"/>
          <w:sz w:val="24"/>
          <w:szCs w:val="24"/>
          <w:shd w:val="clear" w:color="auto" w:fill="FFFFFF"/>
          <w:lang w:val="en-AU" w:eastAsia="en-AU"/>
        </w:rPr>
        <w:br/>
      </w:r>
      <w:r w:rsidRPr="00F87D98">
        <w:rPr>
          <w:rFonts w:ascii="Helvetica Neue" w:eastAsia="Times New Roman" w:hAnsi="Helvetica Neue" w:cs="Times New Roman"/>
          <w:color w:val="32363A"/>
          <w:sz w:val="24"/>
          <w:szCs w:val="24"/>
          <w:shd w:val="clear" w:color="auto" w:fill="FFFFFF"/>
          <w:lang w:val="en-AU" w:eastAsia="en-AU"/>
        </w:rPr>
        <w:br/>
        <w:t>Australian public services can include anything from providing access to information online through to providing direct assistance, such as financial help.</w:t>
      </w:r>
      <w:r w:rsidRPr="00F87D98">
        <w:rPr>
          <w:rFonts w:ascii="Helvetica Neue" w:eastAsia="Times New Roman" w:hAnsi="Helvetica Neue" w:cs="Times New Roman"/>
          <w:color w:val="32363A"/>
          <w:sz w:val="24"/>
          <w:szCs w:val="24"/>
          <w:shd w:val="clear" w:color="auto" w:fill="FFFFFF"/>
          <w:lang w:val="en-AU" w:eastAsia="en-AU"/>
        </w:rPr>
        <w:br/>
      </w:r>
      <w:r w:rsidRPr="00F87D98">
        <w:rPr>
          <w:rFonts w:ascii="Helvetica Neue" w:eastAsia="Times New Roman" w:hAnsi="Helvetica Neue" w:cs="Times New Roman"/>
          <w:color w:val="32363A"/>
          <w:sz w:val="24"/>
          <w:szCs w:val="24"/>
          <w:shd w:val="clear" w:color="auto" w:fill="FFFFFF"/>
          <w:lang w:val="en-AU" w:eastAsia="en-AU"/>
        </w:rPr>
        <w:br/>
        <w:t>Your views may be informed by the experiences you have had accessing Australian public services for yourself or for someone else.</w:t>
      </w:r>
      <w:r w:rsidRPr="00F87D98">
        <w:rPr>
          <w:rFonts w:ascii="Helvetica Neue" w:eastAsia="Times New Roman" w:hAnsi="Helvetica Neue" w:cs="Times New Roman"/>
          <w:color w:val="32363A"/>
          <w:sz w:val="24"/>
          <w:szCs w:val="24"/>
          <w:shd w:val="clear" w:color="auto" w:fill="FFFFFF"/>
          <w:lang w:val="en-AU" w:eastAsia="en-AU"/>
        </w:rPr>
        <w:br/>
      </w:r>
      <w:r w:rsidRPr="00F87D98">
        <w:rPr>
          <w:rFonts w:ascii="Helvetica Neue" w:eastAsia="Times New Roman" w:hAnsi="Helvetica Neue" w:cs="Times New Roman"/>
          <w:color w:val="32363A"/>
          <w:sz w:val="24"/>
          <w:szCs w:val="24"/>
          <w:shd w:val="clear" w:color="auto" w:fill="FFFFFF"/>
          <w:lang w:val="en-AU" w:eastAsia="en-AU"/>
        </w:rPr>
        <w:br/>
        <w:t>This survey </w:t>
      </w:r>
      <w:r w:rsidRPr="00F87D98">
        <w:rPr>
          <w:rFonts w:ascii="Helvetica Neue" w:eastAsia="Times New Roman" w:hAnsi="Helvetica Neue" w:cs="Times New Roman"/>
          <w:color w:val="32363A"/>
          <w:sz w:val="24"/>
          <w:szCs w:val="24"/>
          <w:u w:val="single"/>
          <w:shd w:val="clear" w:color="auto" w:fill="FFFFFF"/>
          <w:lang w:val="en-AU" w:eastAsia="en-AU"/>
        </w:rPr>
        <w:t>does not</w:t>
      </w:r>
      <w:r w:rsidRPr="00F87D98">
        <w:rPr>
          <w:rFonts w:ascii="Helvetica Neue" w:eastAsia="Times New Roman" w:hAnsi="Helvetica Neue" w:cs="Times New Roman"/>
          <w:color w:val="32363A"/>
          <w:sz w:val="24"/>
          <w:szCs w:val="24"/>
          <w:shd w:val="clear" w:color="auto" w:fill="FFFFFF"/>
          <w:lang w:val="en-AU" w:eastAsia="en-AU"/>
        </w:rPr>
        <w:t> ask your opinions of political parties or politicians, or about services you accessed as part of your job (e.g. updating a licence or receiving a grant).</w:t>
      </w:r>
      <w:r w:rsidRPr="00F87D98">
        <w:rPr>
          <w:rFonts w:ascii="Helvetica Neue" w:eastAsia="Times New Roman" w:hAnsi="Helvetica Neue" w:cs="Times New Roman"/>
          <w:color w:val="32363A"/>
          <w:sz w:val="24"/>
          <w:szCs w:val="24"/>
          <w:shd w:val="clear" w:color="auto" w:fill="FFFFFF"/>
          <w:lang w:val="en-AU" w:eastAsia="en-AU"/>
        </w:rPr>
        <w:br/>
      </w:r>
      <w:r w:rsidRPr="00F87D98">
        <w:rPr>
          <w:rFonts w:ascii="Helvetica Neue" w:eastAsia="Times New Roman" w:hAnsi="Helvetica Neue" w:cs="Times New Roman"/>
          <w:color w:val="32363A"/>
          <w:sz w:val="24"/>
          <w:szCs w:val="24"/>
          <w:shd w:val="clear" w:color="auto" w:fill="FFFFFF"/>
          <w:lang w:val="en-AU" w:eastAsia="en-AU"/>
        </w:rPr>
        <w:br/>
        <w:t>Some examples of what Australian public services are include:</w:t>
      </w:r>
    </w:p>
    <w:p w14:paraId="14ED4234"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Applying for an apprenticeship with Australian Apprenticeships</w:t>
      </w:r>
    </w:p>
    <w:p w14:paraId="6D118793"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Applying for an income support payment with Centrelink</w:t>
      </w:r>
    </w:p>
    <w:p w14:paraId="548B0591"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Lodging a tax return with the Australian Taxation Office</w:t>
      </w:r>
    </w:p>
    <w:p w14:paraId="74616C8E"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Applying for a passport from the Department of Foreign Affairs and Trade</w:t>
      </w:r>
    </w:p>
    <w:p w14:paraId="588E7E78"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Applying for a Medicare rebate with Medicare</w:t>
      </w:r>
    </w:p>
    <w:p w14:paraId="6D96973C"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Undertaking or updating a registration (such as organ donation) with Services Australia</w:t>
      </w:r>
    </w:p>
    <w:p w14:paraId="563A1332" w14:textId="77777777" w:rsidR="00EF4C9B" w:rsidRDefault="00EF4C9B" w:rsidP="00EF4C9B">
      <w:pPr>
        <w:spacing w:line="240" w:lineRule="auto"/>
        <w:contextualSpacing w:val="0"/>
        <w:rPr>
          <w:rFonts w:ascii="Helvetica Neue" w:eastAsia="Times New Roman" w:hAnsi="Helvetica Neue" w:cs="Times New Roman"/>
          <w:color w:val="32363A"/>
          <w:sz w:val="24"/>
          <w:szCs w:val="24"/>
          <w:shd w:val="clear" w:color="auto" w:fill="FFFFFF"/>
          <w:lang w:val="en-AU" w:eastAsia="en-AU"/>
        </w:rPr>
      </w:pPr>
    </w:p>
    <w:p w14:paraId="4534CA3D" w14:textId="3F2DAC5C" w:rsidR="00F87D98" w:rsidRPr="00EF4C9B" w:rsidRDefault="00F87D98" w:rsidP="00EF4C9B">
      <w:pPr>
        <w:spacing w:line="240" w:lineRule="auto"/>
        <w:contextualSpacing w:val="0"/>
        <w:rPr>
          <w:rFonts w:ascii="Times New Roman" w:eastAsia="Times New Roman" w:hAnsi="Times New Roman" w:cs="Times New Roman"/>
          <w:sz w:val="24"/>
          <w:szCs w:val="24"/>
          <w:lang w:val="en-AU" w:eastAsia="en-AU"/>
        </w:rPr>
      </w:pPr>
      <w:r w:rsidRPr="00EF4C9B">
        <w:rPr>
          <w:rFonts w:ascii="Helvetica Neue" w:eastAsia="Times New Roman" w:hAnsi="Helvetica Neue" w:cs="Times New Roman"/>
          <w:color w:val="32363A"/>
          <w:sz w:val="24"/>
          <w:szCs w:val="24"/>
          <w:shd w:val="clear" w:color="auto" w:fill="FFFFFF"/>
          <w:lang w:val="en-AU" w:eastAsia="en-AU"/>
        </w:rPr>
        <w:t>Australia public services </w:t>
      </w:r>
      <w:r w:rsidRPr="00EF4C9B">
        <w:rPr>
          <w:rFonts w:ascii="Helvetica Neue" w:eastAsia="Times New Roman" w:hAnsi="Helvetica Neue" w:cs="Times New Roman"/>
          <w:b/>
          <w:bCs/>
          <w:color w:val="32363A"/>
          <w:sz w:val="24"/>
          <w:szCs w:val="24"/>
          <w:shd w:val="clear" w:color="auto" w:fill="FFFFFF"/>
          <w:lang w:val="en-AU" w:eastAsia="en-AU"/>
        </w:rPr>
        <w:t>do not include</w:t>
      </w:r>
      <w:r w:rsidRPr="00EF4C9B">
        <w:rPr>
          <w:rFonts w:ascii="Helvetica Neue" w:eastAsia="Times New Roman" w:hAnsi="Helvetica Neue" w:cs="Times New Roman"/>
          <w:color w:val="32363A"/>
          <w:sz w:val="24"/>
          <w:szCs w:val="24"/>
          <w:shd w:val="clear" w:color="auto" w:fill="FFFFFF"/>
          <w:lang w:val="en-AU" w:eastAsia="en-AU"/>
        </w:rPr>
        <w:t> services provided by state, territory and local government, such as:</w:t>
      </w:r>
    </w:p>
    <w:p w14:paraId="153F604D"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Hospitals and schools</w:t>
      </w:r>
    </w:p>
    <w:p w14:paraId="3B5E3128"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State emergency services (state police, fire and ambulance)</w:t>
      </w:r>
    </w:p>
    <w:p w14:paraId="27909470"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State transport services (e.g. provision of transport cards)</w:t>
      </w:r>
    </w:p>
    <w:p w14:paraId="709B5C69"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State government services (e.g. services labelled Services NSW and Service Victoria)</w:t>
      </w:r>
    </w:p>
    <w:p w14:paraId="79E70C41" w14:textId="77777777" w:rsidR="00F87D98" w:rsidRPr="00F87D98" w:rsidRDefault="00F87D98" w:rsidP="00431888">
      <w:pPr>
        <w:numPr>
          <w:ilvl w:val="0"/>
          <w:numId w:val="33"/>
        </w:numPr>
        <w:shd w:val="clear" w:color="auto" w:fill="FFFFFF"/>
        <w:spacing w:line="240" w:lineRule="auto"/>
        <w:contextualSpacing w:val="0"/>
        <w:rPr>
          <w:rFonts w:ascii="Helvetica Neue" w:eastAsia="Times New Roman" w:hAnsi="Helvetica Neue" w:cs="Times New Roman"/>
          <w:color w:val="32363A"/>
          <w:sz w:val="27"/>
          <w:szCs w:val="27"/>
          <w:lang w:val="en-AU" w:eastAsia="en-AU"/>
        </w:rPr>
      </w:pPr>
      <w:r w:rsidRPr="00F87D98">
        <w:rPr>
          <w:rFonts w:ascii="Helvetica Neue" w:eastAsia="Times New Roman" w:hAnsi="Helvetica Neue" w:cs="Times New Roman"/>
          <w:color w:val="32363A"/>
          <w:sz w:val="24"/>
          <w:szCs w:val="24"/>
          <w:lang w:val="en-AU" w:eastAsia="en-AU"/>
        </w:rPr>
        <w:t>Local council services (e.g. bin collection, recycling, rates and residential development approvals)</w:t>
      </w:r>
    </w:p>
    <w:p w14:paraId="007685A3" w14:textId="77777777" w:rsidR="00EF4C9B" w:rsidRDefault="00EF4C9B" w:rsidP="00EF4C9B">
      <w:pPr>
        <w:shd w:val="clear" w:color="auto" w:fill="FFFFFF"/>
        <w:spacing w:line="240" w:lineRule="auto"/>
        <w:contextualSpacing w:val="0"/>
        <w:rPr>
          <w:rFonts w:eastAsia="Times New Roman" w:cs="Times New Roman"/>
          <w:color w:val="32363A"/>
          <w:sz w:val="24"/>
          <w:szCs w:val="24"/>
          <w:shd w:val="clear" w:color="auto" w:fill="FFFFFF"/>
          <w:lang w:val="en-AU" w:eastAsia="en-AU"/>
        </w:rPr>
      </w:pPr>
    </w:p>
    <w:p w14:paraId="467D490C" w14:textId="29782029" w:rsidR="00F87D98" w:rsidRDefault="00F87D98" w:rsidP="00EF4C9B">
      <w:pPr>
        <w:shd w:val="clear" w:color="auto" w:fill="FFFFFF"/>
        <w:spacing w:line="240" w:lineRule="auto"/>
        <w:contextualSpacing w:val="0"/>
        <w:rPr>
          <w:rFonts w:eastAsia="Times New Roman" w:cs="Times New Roman"/>
          <w:color w:val="32363A"/>
          <w:sz w:val="24"/>
          <w:szCs w:val="24"/>
          <w:shd w:val="clear" w:color="auto" w:fill="FFFFFF"/>
          <w:lang w:val="en-AU" w:eastAsia="en-AU"/>
        </w:rPr>
      </w:pPr>
      <w:r w:rsidRPr="00F87D98">
        <w:rPr>
          <w:rFonts w:eastAsia="Times New Roman" w:cs="Times New Roman"/>
          <w:color w:val="32363A"/>
          <w:sz w:val="24"/>
          <w:szCs w:val="24"/>
          <w:shd w:val="clear" w:color="auto" w:fill="FFFFFF"/>
          <w:lang w:val="en-AU" w:eastAsia="en-AU"/>
        </w:rPr>
        <w:t>In this survey you will be guided to answer questions based on your experience with Australian public services.</w:t>
      </w:r>
    </w:p>
    <w:p w14:paraId="0DB60FD0" w14:textId="77777777" w:rsidR="00F87D98" w:rsidRPr="00F87D98" w:rsidRDefault="00F87D98" w:rsidP="00F87D98">
      <w:pPr>
        <w:shd w:val="clear" w:color="auto" w:fill="FFFFFF"/>
        <w:spacing w:line="240" w:lineRule="auto"/>
        <w:ind w:left="360"/>
        <w:contextualSpacing w:val="0"/>
        <w:rPr>
          <w:rFonts w:ascii="Helvetica Neue" w:eastAsia="Times New Roman" w:hAnsi="Helvetica Neue" w:cs="Times New Roman"/>
          <w:color w:val="32363A"/>
          <w:sz w:val="27"/>
          <w:szCs w:val="27"/>
          <w:lang w:val="en-AU" w:eastAsia="en-AU"/>
        </w:rPr>
      </w:pPr>
    </w:p>
    <w:p w14:paraId="2229CCD0" w14:textId="77777777" w:rsidR="006B17F4" w:rsidRDefault="006B17F4" w:rsidP="00431888">
      <w:pPr>
        <w:pStyle w:val="ListParagraph"/>
        <w:numPr>
          <w:ilvl w:val="0"/>
          <w:numId w:val="27"/>
        </w:numPr>
        <w:rPr>
          <w:rFonts w:ascii="Helvetica Neue" w:eastAsia="Helvetica Neue" w:hAnsi="Helvetica Neue" w:cs="Helvetica Neue"/>
          <w:b/>
          <w:bCs/>
          <w:lang w:val="en-US"/>
        </w:rPr>
      </w:pPr>
      <w:r w:rsidRPr="33E4758F">
        <w:rPr>
          <w:rFonts w:ascii="Helvetica Neue" w:eastAsia="Helvetica Neue" w:hAnsi="Helvetica Neue" w:cs="Helvetica Neue"/>
          <w:b/>
          <w:bCs/>
          <w:lang w:val="en-US"/>
        </w:rPr>
        <w:t xml:space="preserve">How much do you agree or disagree with the following statement. </w:t>
      </w:r>
    </w:p>
    <w:p w14:paraId="38A317BD" w14:textId="77777777" w:rsidR="006B17F4" w:rsidRDefault="006B17F4" w:rsidP="006B17F4">
      <w:pPr>
        <w:pStyle w:val="ListParagraph"/>
        <w:rPr>
          <w:rFonts w:ascii="Helvetica Neue" w:eastAsia="Helvetica Neue" w:hAnsi="Helvetica Neue" w:cs="Helvetica Neue"/>
          <w:b/>
          <w:bCs/>
        </w:rPr>
      </w:pPr>
      <w:r w:rsidRPr="33E4758F">
        <w:rPr>
          <w:rFonts w:ascii="Helvetica Neue" w:eastAsia="Helvetica Neue" w:hAnsi="Helvetica Neue" w:cs="Helvetica Neue"/>
          <w:b/>
          <w:bCs/>
        </w:rPr>
        <w:t>'I can trust Australian Public Services.'</w:t>
      </w:r>
    </w:p>
    <w:p w14:paraId="63D26EC5"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trongly disagree  </w:t>
      </w:r>
    </w:p>
    <w:p w14:paraId="1AF075DA"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Disagree </w:t>
      </w:r>
    </w:p>
    <w:p w14:paraId="15E5F075"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Neither agree nor disagree </w:t>
      </w:r>
    </w:p>
    <w:p w14:paraId="31467E30"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gree </w:t>
      </w:r>
    </w:p>
    <w:p w14:paraId="7863CE6D" w14:textId="77777777" w:rsidR="006B17F4" w:rsidRDefault="006B17F4"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trongly agree </w:t>
      </w:r>
    </w:p>
    <w:p w14:paraId="5428000B" w14:textId="77777777" w:rsidR="006B17F4" w:rsidRDefault="006B17F4" w:rsidP="006B17F4">
      <w:pPr>
        <w:rPr>
          <w:rFonts w:ascii="Helvetica Neue" w:eastAsia="Helvetica Neue" w:hAnsi="Helvetica Neue" w:cs="Helvetica Neue"/>
          <w:color w:val="FF0000"/>
        </w:rPr>
      </w:pPr>
    </w:p>
    <w:p w14:paraId="1D967DF7"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316B29A6"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Entered or continued university or vocational training (including apprenticeships and internships)  </w:t>
      </w:r>
    </w:p>
    <w:p w14:paraId="772992A1"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Started primary school  </w:t>
      </w:r>
    </w:p>
    <w:p w14:paraId="10EB15B7"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Started high school  </w:t>
      </w:r>
    </w:p>
    <w:p w14:paraId="25ACBE43"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Finished high school (completed year 12)  </w:t>
      </w:r>
    </w:p>
    <w:p w14:paraId="6F0BCD54"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Left university or vocational training before completing my course (including apprenticeships and internships)  </w:t>
      </w:r>
    </w:p>
    <w:p w14:paraId="32D10A2D"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Finished a university or vocational training course  </w:t>
      </w:r>
    </w:p>
    <w:p w14:paraId="1880212A"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Left high school (before completing year 12)  </w:t>
      </w:r>
    </w:p>
    <w:p w14:paraId="0685004F"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None of the above</w:t>
      </w:r>
    </w:p>
    <w:p w14:paraId="37698515" w14:textId="77777777" w:rsidR="006B17F4" w:rsidRDefault="006B17F4" w:rsidP="006B17F4">
      <w:pPr>
        <w:keepNext/>
        <w:rPr>
          <w:rFonts w:ascii="Helvetica Neue" w:eastAsia="Helvetica Neue" w:hAnsi="Helvetica Neue" w:cs="Helvetica Neue"/>
        </w:rPr>
      </w:pPr>
    </w:p>
    <w:p w14:paraId="66233AD0"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709422A3"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Looked for work </w:t>
      </w:r>
    </w:p>
    <w:p w14:paraId="7E01C8B0"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Started a new job/returned to work  </w:t>
      </w:r>
    </w:p>
    <w:p w14:paraId="257D0359"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Became or are currently unemployed </w:t>
      </w:r>
    </w:p>
    <w:p w14:paraId="47F6271A"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Retired </w:t>
      </w:r>
    </w:p>
    <w:p w14:paraId="4946EC02"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Voluntarily stopped work </w:t>
      </w:r>
    </w:p>
    <w:p w14:paraId="40D8E138"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Been stood down temporarily from current employment (with or without pay/leave)  </w:t>
      </w:r>
    </w:p>
    <w:p w14:paraId="5B44E8AD"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 xml:space="preserve">Started or ended my own business </w:t>
      </w:r>
    </w:p>
    <w:p w14:paraId="7D9F0BB0" w14:textId="77777777" w:rsidR="006B17F4" w:rsidRDefault="006B17F4" w:rsidP="00431888">
      <w:pPr>
        <w:pStyle w:val="ListParagraph"/>
        <w:keepNext/>
        <w:numPr>
          <w:ilvl w:val="0"/>
          <w:numId w:val="14"/>
        </w:numPr>
        <w:rPr>
          <w:rFonts w:ascii="Helvetica Neue" w:eastAsia="Helvetica Neue" w:hAnsi="Helvetica Neue" w:cs="Helvetica Neue"/>
        </w:rPr>
      </w:pPr>
      <w:r w:rsidRPr="33E4758F">
        <w:rPr>
          <w:rFonts w:ascii="Helvetica Neue" w:eastAsia="Helvetica Neue" w:hAnsi="Helvetica Neue" w:cs="Helvetica Neue"/>
        </w:rPr>
        <w:t>None of the above</w:t>
      </w:r>
    </w:p>
    <w:p w14:paraId="59904CC8" w14:textId="77777777" w:rsidR="006B17F4" w:rsidRDefault="006B17F4" w:rsidP="006B17F4">
      <w:pPr>
        <w:keepNext/>
        <w:rPr>
          <w:rFonts w:ascii="Helvetica Neue" w:eastAsia="Helvetica Neue" w:hAnsi="Helvetica Neue" w:cs="Helvetica Neue"/>
        </w:rPr>
      </w:pPr>
    </w:p>
    <w:p w14:paraId="0FDE7997"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64EB3CA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Experienced financial hardships (e.g. identified as a low-income earner, declared bankruptcy)  </w:t>
      </w:r>
    </w:p>
    <w:p w14:paraId="2F83496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ubmitted a personal tax return  </w:t>
      </w:r>
    </w:p>
    <w:p w14:paraId="5AA3FA17"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aid a fine or debt to the Australian government  </w:t>
      </w:r>
    </w:p>
    <w:p w14:paraId="5FBE1FFE"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Experienced hardship as a result of a natural disaster (e.g. damage to personal property from a bushfire, hailstorm or flood) </w:t>
      </w:r>
    </w:p>
    <w:p w14:paraId="1BDE32B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364D1982" w14:textId="77777777" w:rsidR="006B17F4" w:rsidRDefault="006B17F4" w:rsidP="006B17F4">
      <w:pPr>
        <w:keepNext/>
        <w:spacing w:line="240" w:lineRule="auto"/>
        <w:rPr>
          <w:rFonts w:ascii="Helvetica Neue" w:eastAsia="Helvetica Neue" w:hAnsi="Helvetica Neue" w:cs="Helvetica Neue"/>
        </w:rPr>
      </w:pPr>
    </w:p>
    <w:p w14:paraId="46D86771"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7705445F"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Changed a usual place of residence in Australia (e.g. moved house)  </w:t>
      </w:r>
    </w:p>
    <w:p w14:paraId="201CE70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ravelled overseas, including applied for renewed or gained an Australian passport  </w:t>
      </w:r>
    </w:p>
    <w:p w14:paraId="0FD89EF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Moved back to Australia after living overseas (and held citizenship, a visa or residency permit to stay in another country)  </w:t>
      </w:r>
    </w:p>
    <w:p w14:paraId="04580B6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lanned to or have retired outside Australia </w:t>
      </w:r>
    </w:p>
    <w:p w14:paraId="40BA50C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Applied for, renewed or gained a visa to stay in Australia  </w:t>
      </w:r>
    </w:p>
    <w:p w14:paraId="46BA8EE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pplied for, or gained Australian citizenship or permanent residency  </w:t>
      </w:r>
    </w:p>
    <w:p w14:paraId="7E092A3A"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Formally supported the visa application of a partner or other family member (e.g. sponsorship, lodging statutory declarations)  </w:t>
      </w:r>
    </w:p>
    <w:p w14:paraId="40A5EC01"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385BC2CC" w14:textId="77777777" w:rsidR="006B17F4" w:rsidRDefault="006B17F4" w:rsidP="006B17F4">
      <w:pPr>
        <w:keepNext/>
        <w:spacing w:line="240" w:lineRule="auto"/>
        <w:rPr>
          <w:rFonts w:ascii="Helvetica Neue" w:eastAsia="Helvetica Neue" w:hAnsi="Helvetica Neue" w:cs="Helvetica Neue"/>
        </w:rPr>
      </w:pPr>
    </w:p>
    <w:p w14:paraId="334CDD2F"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26CE1C15"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Had a baby/babies  </w:t>
      </w:r>
    </w:p>
    <w:p w14:paraId="4C181A75"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Fostered a child/children </w:t>
      </w:r>
    </w:p>
    <w:p w14:paraId="53BBE99F"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dopted a child/children  </w:t>
      </w:r>
    </w:p>
    <w:p w14:paraId="6AFE60E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Placed a child/children into foster care or for adoption  </w:t>
      </w:r>
    </w:p>
    <w:p w14:paraId="3BD8B6E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Got married/remarried/entered a de facto relationship  </w:t>
      </w:r>
    </w:p>
    <w:p w14:paraId="03EE1AF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eparated from married or de-facto partner  </w:t>
      </w:r>
    </w:p>
    <w:p w14:paraId="608DDF35"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Got divorced  </w:t>
      </w:r>
    </w:p>
    <w:p w14:paraId="3DB8CDC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Experienced a death in the family  </w:t>
      </w:r>
    </w:p>
    <w:p w14:paraId="75BBC0E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3EE46E28" w14:textId="77777777" w:rsidR="006B17F4" w:rsidRDefault="006B17F4" w:rsidP="006B17F4">
      <w:pPr>
        <w:keepNext/>
        <w:spacing w:line="240" w:lineRule="auto"/>
        <w:rPr>
          <w:rFonts w:ascii="Helvetica Neue" w:eastAsia="Helvetica Neue" w:hAnsi="Helvetica Neue" w:cs="Helvetica Neue"/>
        </w:rPr>
      </w:pPr>
    </w:p>
    <w:p w14:paraId="5C62C155"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539FBAAF"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Became or was the primary carer for 1 or more children under the age of 6  </w:t>
      </w:r>
    </w:p>
    <w:p w14:paraId="31C9BF7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topped being a primary carer for 1 or more children under the age of 6  </w:t>
      </w:r>
    </w:p>
    <w:p w14:paraId="23C3F82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Became or was a single parent  </w:t>
      </w:r>
    </w:p>
    <w:p w14:paraId="3014A10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Became or was responsible for an unwell or injured person  </w:t>
      </w:r>
    </w:p>
    <w:p w14:paraId="22734D3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Became or was dependent on care inside the home </w:t>
      </w:r>
    </w:p>
    <w:p w14:paraId="3C66C4A6"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Became or was dependent on care outside the home </w:t>
      </w:r>
    </w:p>
    <w:p w14:paraId="4D92E394"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Entered or applied a child into child-care </w:t>
      </w:r>
    </w:p>
    <w:p w14:paraId="1731855A"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61D58657" w14:textId="77777777" w:rsidR="006B17F4" w:rsidRDefault="006B17F4" w:rsidP="006B17F4">
      <w:pPr>
        <w:keepNext/>
        <w:spacing w:line="240" w:lineRule="auto"/>
        <w:rPr>
          <w:rFonts w:ascii="Helvetica Neue" w:eastAsia="Helvetica Neue" w:hAnsi="Helvetica Neue" w:cs="Helvetica Neue"/>
        </w:rPr>
      </w:pPr>
    </w:p>
    <w:p w14:paraId="578F9DBB"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3BA2FEE1"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Have or had a disability  </w:t>
      </w:r>
    </w:p>
    <w:p w14:paraId="7718BF73"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Experienced an injury, illness, or chronic condition (including COVID-19)  </w:t>
      </w:r>
    </w:p>
    <w:p w14:paraId="0B758415"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Have or had a mental health condition (including depression or anxiety)  </w:t>
      </w:r>
    </w:p>
    <w:p w14:paraId="3658E34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pplied for a health screening or prevention kit (such as for Cancer Screening, Quit Smoking, Obesity Australia)  </w:t>
      </w:r>
    </w:p>
    <w:p w14:paraId="0B143034"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2089F5B6" w14:textId="77777777" w:rsidR="006B17F4" w:rsidRDefault="006B17F4" w:rsidP="006B17F4">
      <w:pPr>
        <w:keepNext/>
        <w:spacing w:line="240" w:lineRule="auto"/>
        <w:rPr>
          <w:rFonts w:ascii="Helvetica Neue" w:eastAsia="Helvetica Neue" w:hAnsi="Helvetica Neue" w:cs="Helvetica Neue"/>
        </w:rPr>
      </w:pPr>
    </w:p>
    <w:p w14:paraId="67A41125"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1C32A3F7"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Made a submission, provided feedback or a complaint (e.g. consumer complaint about purchased goods)  </w:t>
      </w:r>
    </w:p>
    <w:p w14:paraId="5DC9074E"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Participated in research/engagement activities (e.g. surveys, focus groups, roundtables)  </w:t>
      </w:r>
    </w:p>
    <w:p w14:paraId="042A2D9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Voted, enrolled to vote or changed voting enrolment details  </w:t>
      </w:r>
    </w:p>
    <w:p w14:paraId="612446D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47BF3E90" w14:textId="77777777" w:rsidR="006B17F4" w:rsidRDefault="006B17F4" w:rsidP="006B17F4">
      <w:pPr>
        <w:keepNext/>
        <w:spacing w:line="240" w:lineRule="auto"/>
        <w:rPr>
          <w:rFonts w:ascii="Helvetica Neue" w:eastAsia="Helvetica Neue" w:hAnsi="Helvetica Neue" w:cs="Helvetica Neue"/>
        </w:rPr>
      </w:pPr>
    </w:p>
    <w:p w14:paraId="0ECFEF96" w14:textId="77777777" w:rsidR="006B17F4" w:rsidRDefault="006B17F4" w:rsidP="00431888">
      <w:pPr>
        <w:pStyle w:val="ListParagraph"/>
        <w:numPr>
          <w:ilvl w:val="0"/>
          <w:numId w:val="27"/>
        </w:numPr>
        <w:rPr>
          <w:rFonts w:ascii="Helvetica Neue" w:eastAsia="Helvetica Neue" w:hAnsi="Helvetica Neue" w:cs="Helvetica Neue"/>
          <w:i/>
          <w:iCs/>
          <w:lang w:val="en-US"/>
        </w:rPr>
      </w:pPr>
      <w:r w:rsidRPr="33E4758F">
        <w:rPr>
          <w:rFonts w:ascii="Helvetica Neue" w:eastAsia="Helvetica Neue" w:hAnsi="Helvetica Neue" w:cs="Helvetica Neue"/>
          <w:b/>
          <w:bCs/>
          <w:lang w:val="en-US"/>
        </w:rPr>
        <w:t xml:space="preserve">In the last 12 months, have you or someone you're </w:t>
      </w:r>
      <w:r w:rsidRPr="33E4758F">
        <w:rPr>
          <w:rFonts w:ascii="Helvetica Neue" w:eastAsia="Helvetica Neue" w:hAnsi="Helvetica Neue" w:cs="Helvetica Neue"/>
          <w:b/>
          <w:bCs/>
          <w:u w:val="single"/>
          <w:lang w:val="en-US"/>
        </w:rPr>
        <w:t>responsible for</w:t>
      </w:r>
      <w:r w:rsidRPr="33E4758F">
        <w:rPr>
          <w:rFonts w:ascii="Helvetica Neue" w:eastAsia="Helvetica Neue" w:hAnsi="Helvetica Neue" w:cs="Helvetica Neue"/>
          <w:b/>
          <w:bCs/>
          <w:lang w:val="en-US"/>
        </w:rPr>
        <w:t xml:space="preserve"> experienced any of the following?</w:t>
      </w:r>
      <w:r w:rsidRPr="33E4758F">
        <w:rPr>
          <w:rFonts w:ascii="Helvetica Neue" w:eastAsia="Helvetica Neue" w:hAnsi="Helvetica Neue" w:cs="Helvetica Neue"/>
          <w:lang w:val="en-US"/>
        </w:rPr>
        <w:t xml:space="preserve">  </w:t>
      </w:r>
    </w:p>
    <w:p w14:paraId="5A26F5BA"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pted into or out of a service/scheme (such as organ donation) </w:t>
      </w:r>
    </w:p>
    <w:p w14:paraId="23ADCF2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Requested a copy of or an amendment to a record (e.g. a birth certificate)  </w:t>
      </w:r>
    </w:p>
    <w:p w14:paraId="5DF15BFE"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Applied for or renewed a license, permit or card (e.g. Medicare card, fishing licence)   </w:t>
      </w:r>
    </w:p>
    <w:p w14:paraId="0F63020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None of the above</w:t>
      </w:r>
    </w:p>
    <w:p w14:paraId="6451AFD1" w14:textId="77777777" w:rsidR="006B17F4" w:rsidRDefault="006B17F4" w:rsidP="006B17F4">
      <w:pPr>
        <w:keepNext/>
        <w:spacing w:line="240" w:lineRule="auto"/>
        <w:rPr>
          <w:rFonts w:ascii="Helvetica Neue" w:eastAsia="Helvetica Neue" w:hAnsi="Helvetica Neue" w:cs="Helvetica Neue"/>
          <w:b/>
          <w:bCs/>
          <w:color w:val="FF0000"/>
        </w:rPr>
      </w:pPr>
    </w:p>
    <w:p w14:paraId="2CD2C6A2" w14:textId="56C0B1C1" w:rsidR="006B17F4" w:rsidRDefault="006B17F4" w:rsidP="00431888">
      <w:pPr>
        <w:pStyle w:val="ListParagraph"/>
        <w:numPr>
          <w:ilvl w:val="0"/>
          <w:numId w:val="27"/>
        </w:numPr>
        <w:rPr>
          <w:rFonts w:ascii="Helvetica Neue" w:eastAsia="Helvetica Neue" w:hAnsi="Helvetica Neue" w:cs="Helvetica Neue"/>
          <w:b/>
          <w:bCs/>
        </w:rPr>
      </w:pPr>
      <w:r w:rsidRPr="33E4758F">
        <w:rPr>
          <w:rFonts w:ascii="Helvetica Neue" w:eastAsia="Helvetica Neue" w:hAnsi="Helvetica Neue" w:cs="Helvetica Neue"/>
          <w:b/>
          <w:bCs/>
        </w:rPr>
        <w:t xml:space="preserve">Did you access Australian public services for any of these things in the last 12 months? Please select all that apply </w:t>
      </w:r>
      <w:r w:rsidRPr="33E4758F">
        <w:rPr>
          <w:rFonts w:ascii="Helvetica Neue" w:eastAsia="Helvetica Neue" w:hAnsi="Helvetica Neue" w:cs="Helvetica Neue"/>
        </w:rPr>
        <w:t>(</w:t>
      </w:r>
      <w:r w:rsidRPr="33E4758F">
        <w:rPr>
          <w:rFonts w:ascii="Helvetica Neue" w:eastAsia="Helvetica Neue" w:hAnsi="Helvetica Neue" w:cs="Helvetica Neue"/>
          <w:i/>
          <w:iCs/>
        </w:rPr>
        <w:t xml:space="preserve">Repeat below options for </w:t>
      </w:r>
      <w:r w:rsidR="00207677">
        <w:rPr>
          <w:rFonts w:ascii="Helvetica Neue" w:eastAsia="Helvetica Neue" w:hAnsi="Helvetica Neue" w:cs="Helvetica Neue"/>
          <w:i/>
          <w:iCs/>
        </w:rPr>
        <w:t>each reason chosen in Q11 to Q18</w:t>
      </w:r>
      <w:r w:rsidRPr="33E4758F">
        <w:rPr>
          <w:rFonts w:ascii="Helvetica Neue" w:eastAsia="Helvetica Neue" w:hAnsi="Helvetica Neue" w:cs="Helvetica Neue"/>
          <w:i/>
          <w:iCs/>
        </w:rPr>
        <w:t>.</w:t>
      </w:r>
      <w:r w:rsidRPr="33E4758F">
        <w:rPr>
          <w:rFonts w:ascii="Helvetica Neue" w:eastAsia="Helvetica Neue" w:hAnsi="Helvetica Neue" w:cs="Helvetica Neue"/>
        </w:rPr>
        <w:t>)</w:t>
      </w:r>
    </w:p>
    <w:p w14:paraId="2D1B094C" w14:textId="77777777" w:rsidR="006B17F4" w:rsidRDefault="006B17F4" w:rsidP="006B17F4">
      <w:pPr>
        <w:pStyle w:val="ListParagraph"/>
        <w:rPr>
          <w:rFonts w:ascii="Helvetica Neue" w:eastAsia="Helvetica Neue" w:hAnsi="Helvetica Neue" w:cs="Helvetica Neue"/>
          <w:b/>
          <w:bCs/>
        </w:rPr>
      </w:pPr>
    </w:p>
    <w:p w14:paraId="0140774A" w14:textId="77777777" w:rsidR="006B17F4" w:rsidRDefault="006B17F4" w:rsidP="00431888">
      <w:pPr>
        <w:pStyle w:val="ListParagraph"/>
        <w:numPr>
          <w:ilvl w:val="0"/>
          <w:numId w:val="27"/>
        </w:numPr>
        <w:rPr>
          <w:rFonts w:ascii="Helvetica Neue" w:eastAsia="Helvetica Neue" w:hAnsi="Helvetica Neue" w:cs="Helvetica Neue"/>
          <w:b/>
          <w:bCs/>
          <w:lang w:val="en-US"/>
        </w:rPr>
      </w:pPr>
      <w:r w:rsidRPr="33E4758F">
        <w:rPr>
          <w:rFonts w:ascii="Helvetica Neue" w:eastAsia="Helvetica Neue" w:hAnsi="Helvetica Neue" w:cs="Helvetica Neue"/>
          <w:b/>
          <w:bCs/>
          <w:lang w:val="en-US"/>
        </w:rPr>
        <w:t>In the last 12 months, have you applied for or received a payment from the Australian government? (e.g. Age Pension, JobSeeker, Family Tax Benefit, etc.)</w:t>
      </w:r>
    </w:p>
    <w:p w14:paraId="212CFAB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Yes </w:t>
      </w:r>
    </w:p>
    <w:p w14:paraId="559B3E75"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No </w:t>
      </w:r>
    </w:p>
    <w:p w14:paraId="3FB7FD23"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on't know </w:t>
      </w:r>
    </w:p>
    <w:p w14:paraId="6D2DAA88" w14:textId="5BD45244" w:rsidR="006B17F4" w:rsidRPr="004702CA"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refer not to say </w:t>
      </w:r>
    </w:p>
    <w:p w14:paraId="0BF4038B" w14:textId="77777777" w:rsidR="006B17F4" w:rsidRDefault="006B17F4" w:rsidP="006B17F4">
      <w:pPr>
        <w:rPr>
          <w:rFonts w:ascii="Helvetica Neue" w:eastAsia="Helvetica Neue" w:hAnsi="Helvetica Neue" w:cs="Helvetica Neue"/>
          <w:b/>
          <w:bCs/>
        </w:rPr>
      </w:pPr>
    </w:p>
    <w:p w14:paraId="2B38A0C6" w14:textId="33CB60DD" w:rsidR="006B17F4" w:rsidRDefault="006B17F4" w:rsidP="00431888">
      <w:pPr>
        <w:pStyle w:val="ListParagraph"/>
        <w:numPr>
          <w:ilvl w:val="0"/>
          <w:numId w:val="27"/>
        </w:numPr>
        <w:rPr>
          <w:rFonts w:ascii="Helvetica Neue" w:eastAsia="Helvetica Neue" w:hAnsi="Helvetica Neue" w:cs="Helvetica Neue"/>
          <w:b/>
          <w:bCs/>
          <w:lang w:val="en-US"/>
        </w:rPr>
      </w:pPr>
      <w:r w:rsidRPr="33E4758F">
        <w:rPr>
          <w:rFonts w:ascii="Helvetica Neue" w:eastAsia="Helvetica Neue" w:hAnsi="Helvetica Neue" w:cs="Helvetica Neue"/>
          <w:b/>
          <w:bCs/>
          <w:lang w:val="en-US"/>
        </w:rPr>
        <w:t xml:space="preserve">Here is a list of Government payments. Please click on the ones you applied for or received in the last 12 months. </w:t>
      </w:r>
      <w:r w:rsidRPr="33E4758F">
        <w:rPr>
          <w:rFonts w:ascii="Helvetica Neue" w:eastAsia="Helvetica Neue" w:hAnsi="Helvetica Neue" w:cs="Helvetica Neue"/>
          <w:lang w:val="en-US"/>
        </w:rPr>
        <w:t>(</w:t>
      </w:r>
      <w:r w:rsidRPr="33E4758F">
        <w:rPr>
          <w:rFonts w:ascii="Helvetica Neue" w:eastAsia="Helvetica Neue" w:hAnsi="Helvetica Neue" w:cs="Helvetica Neue"/>
          <w:i/>
          <w:iCs/>
          <w:lang w:val="en-US"/>
        </w:rPr>
        <w:t xml:space="preserve">This question only asked ‘If In the last 12 months, have you applied for or received a payment from the Australian government?’... = Yes Or ‘In the last 12 months, have you applied for or received a payment from the Australian government?’... = Don't know was chosen for </w:t>
      </w:r>
      <w:r w:rsidR="00207677">
        <w:rPr>
          <w:rFonts w:ascii="Helvetica Neue" w:eastAsia="Helvetica Neue" w:hAnsi="Helvetica Neue" w:cs="Helvetica Neue"/>
          <w:i/>
          <w:iCs/>
          <w:lang w:val="en-US"/>
        </w:rPr>
        <w:t>Q20</w:t>
      </w:r>
      <w:r w:rsidRPr="33E4758F">
        <w:rPr>
          <w:rFonts w:ascii="Helvetica Neue" w:eastAsia="Helvetica Neue" w:hAnsi="Helvetica Neue" w:cs="Helvetica Neue"/>
          <w:i/>
          <w:iCs/>
          <w:lang w:val="en-US"/>
        </w:rPr>
        <w:t>.</w:t>
      </w:r>
      <w:r w:rsidRPr="33E4758F">
        <w:rPr>
          <w:rFonts w:ascii="Helvetica Neue" w:eastAsia="Helvetica Neue" w:hAnsi="Helvetica Neue" w:cs="Helvetica Neue"/>
          <w:lang w:val="en-US"/>
        </w:rPr>
        <w:t>)</w:t>
      </w:r>
    </w:p>
    <w:p w14:paraId="01B7F3B7" w14:textId="77777777" w:rsidR="004702CA" w:rsidRDefault="006B17F4" w:rsidP="004702CA">
      <w:pPr>
        <w:pStyle w:val="ListParagraph"/>
        <w:rPr>
          <w:rFonts w:ascii="Helvetica Neue" w:eastAsia="Helvetica Neue" w:hAnsi="Helvetica Neue" w:cs="Helvetica Neue"/>
          <w:lang w:val="en-US"/>
        </w:rPr>
      </w:pPr>
      <w:r w:rsidRPr="33E4758F">
        <w:rPr>
          <w:rFonts w:ascii="Helvetica Neue" w:eastAsia="Helvetica Neue" w:hAnsi="Helvetica Neue" w:cs="Helvetica Neue"/>
          <w:lang w:val="en-US"/>
        </w:rPr>
        <w:t>This includes applying for a payment on behalf of someone you are responsible for.</w:t>
      </w:r>
    </w:p>
    <w:p w14:paraId="07D27FDD"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A</w:t>
      </w:r>
      <w:r w:rsidR="004702CA" w:rsidRPr="004702CA">
        <w:rPr>
          <w:rFonts w:ascii="Helvetica Neue" w:eastAsia="Helvetica Neue" w:hAnsi="Helvetica Neue" w:cs="Helvetica Neue"/>
          <w:lang w:val="en-US"/>
        </w:rPr>
        <w:t xml:space="preserve">BSTUDY </w:t>
      </w:r>
    </w:p>
    <w:p w14:paraId="6613A364"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Age Pension </w:t>
      </w:r>
    </w:p>
    <w:p w14:paraId="13A4A577" w14:textId="77777777" w:rsid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Austudy  </w:t>
      </w:r>
    </w:p>
    <w:p w14:paraId="018194C2"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Carer Allowance  </w:t>
      </w:r>
    </w:p>
    <w:p w14:paraId="29FDBDE3"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Carer Payment </w:t>
      </w:r>
    </w:p>
    <w:p w14:paraId="11CC58B9"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Child Care Subsidy/ Additional Child Care Subsidy </w:t>
      </w:r>
    </w:p>
    <w:p w14:paraId="603164F7"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Commonwealth Rent Assistance </w:t>
      </w:r>
    </w:p>
    <w:p w14:paraId="6F77C98F"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Pandemic Leave Disaster Payment/ COVID-19 Disaster Payment </w:t>
      </w:r>
    </w:p>
    <w:p w14:paraId="54C0F17D"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Disability Support Pension </w:t>
      </w:r>
    </w:p>
    <w:p w14:paraId="2B78FC29"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Family Tax Benefit A  </w:t>
      </w:r>
    </w:p>
    <w:p w14:paraId="1D45887E"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Family Tax Benefit B </w:t>
      </w:r>
    </w:p>
    <w:p w14:paraId="6EF7B4D8" w14:textId="77777777" w:rsid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JobSeeker (formerly known as NewStart)  </w:t>
      </w:r>
    </w:p>
    <w:p w14:paraId="32D54844"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Parenting Payment  </w:t>
      </w:r>
    </w:p>
    <w:p w14:paraId="6F844FF7"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Special Benefit  </w:t>
      </w:r>
    </w:p>
    <w:p w14:paraId="09D3F966"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Veteran support, including Service Pension, Income Support Supplement, and Compensation payments (including lump sum payments)  </w:t>
      </w:r>
    </w:p>
    <w:p w14:paraId="1D65820A"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Youth Allowance  </w:t>
      </w:r>
    </w:p>
    <w:p w14:paraId="59577C10" w14:textId="77777777" w:rsidR="004702CA"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Other (please specify)  </w:t>
      </w:r>
    </w:p>
    <w:p w14:paraId="52EB5445" w14:textId="34C73560" w:rsidR="006B17F4" w:rsidRPr="004702CA"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004702CA">
        <w:rPr>
          <w:rFonts w:ascii="Helvetica Neue" w:eastAsia="Helvetica Neue" w:hAnsi="Helvetica Neue" w:cs="Helvetica Neue"/>
          <w:lang w:val="en-US"/>
        </w:rPr>
        <w:t xml:space="preserve">I did not apply for or do not currently receive any of these  </w:t>
      </w:r>
    </w:p>
    <w:p w14:paraId="290CC970" w14:textId="77777777" w:rsidR="006B17F4" w:rsidRDefault="006B17F4" w:rsidP="006B17F4">
      <w:pPr>
        <w:pStyle w:val="ListParagraph"/>
        <w:rPr>
          <w:rFonts w:ascii="Helvetica Neue" w:eastAsia="Helvetica Neue" w:hAnsi="Helvetica Neue" w:cs="Helvetica Neue"/>
          <w:b/>
          <w:bCs/>
        </w:rPr>
      </w:pPr>
    </w:p>
    <w:p w14:paraId="6A989684" w14:textId="77777777" w:rsidR="006B17F4" w:rsidRDefault="006B17F4" w:rsidP="006B17F4">
      <w:pPr>
        <w:keepNext/>
        <w:rPr>
          <w:rFonts w:ascii="Helvetica Neue" w:eastAsia="Helvetica Neue" w:hAnsi="Helvetica Neue" w:cs="Helvetica Neue"/>
        </w:rPr>
      </w:pPr>
    </w:p>
    <w:p w14:paraId="7AD33512" w14:textId="77777777" w:rsidR="006B17F4" w:rsidRDefault="006B17F4" w:rsidP="00431888">
      <w:pPr>
        <w:pStyle w:val="ListParagraph"/>
        <w:keepNext/>
        <w:numPr>
          <w:ilvl w:val="0"/>
          <w:numId w:val="27"/>
        </w:numPr>
        <w:rPr>
          <w:rFonts w:ascii="Helvetica Neue" w:eastAsia="Helvetica Neue" w:hAnsi="Helvetica Neue" w:cs="Helvetica Neue"/>
          <w:b/>
          <w:bCs/>
        </w:rPr>
      </w:pPr>
      <w:r w:rsidRPr="33E4758F">
        <w:rPr>
          <w:rFonts w:ascii="Helvetica Neue" w:eastAsia="Helvetica Neue" w:hAnsi="Helvetica Neue" w:cs="Helvetica Neue"/>
          <w:b/>
          <w:bCs/>
        </w:rPr>
        <w:t>In the last 12 months, have you accessed Australian public services from any of the following? </w:t>
      </w:r>
    </w:p>
    <w:p w14:paraId="13A7DBB1"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epartment of Agriculture, Fisheries and Forestry (e.g. advice on importation and biosecurity)  </w:t>
      </w:r>
    </w:p>
    <w:p w14:paraId="29A3DB5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Australian Competition and Consumer Commission (ACCC) (e.g. information on consumer rights) </w:t>
      </w:r>
    </w:p>
    <w:p w14:paraId="0E232BE5"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ustralian Electoral Commission  </w:t>
      </w:r>
    </w:p>
    <w:p w14:paraId="7657B100"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Australian Taxation Office (ATO) (e.g. submit a personal tax return)  </w:t>
      </w:r>
    </w:p>
    <w:p w14:paraId="1D2E51C6"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Centrelink - Services Australia  </w:t>
      </w:r>
    </w:p>
    <w:p w14:paraId="1503EDA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Child Support - Services Australia  </w:t>
      </w:r>
    </w:p>
    <w:p w14:paraId="52C1CA0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epartment of Education (e.g. Child Care Subsidy, HECS-HELP)  </w:t>
      </w:r>
    </w:p>
    <w:p w14:paraId="6F7079F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epartment of Employment and Workplace Relations (e.g. Workforce Australia, Australian Job Search)  </w:t>
      </w:r>
    </w:p>
    <w:p w14:paraId="490493A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Fair Work Ombudsman (e.g. information and advice on employment)  </w:t>
      </w:r>
    </w:p>
    <w:p w14:paraId="4FA18F70"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epartment of Foreign Affairs and Trade (DFAT) (e.g. Australian Passport Office, Smartraveller, Consular) </w:t>
      </w:r>
    </w:p>
    <w:p w14:paraId="04089BC0"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epartment of Home Affairs (e.g. visas for travel/migration, Border Force at airports) </w:t>
      </w:r>
    </w:p>
    <w:p w14:paraId="594BC2F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Medicare - Services Australia  </w:t>
      </w:r>
    </w:p>
    <w:p w14:paraId="4A83F3C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My Aged Care  </w:t>
      </w:r>
    </w:p>
    <w:p w14:paraId="432CA011"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National Disability Insurance Scheme (NDIS) (e.g. registering for an assistance package) </w:t>
      </w:r>
    </w:p>
    <w:p w14:paraId="2205868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Parks Australia (e.g. National Park permit) </w:t>
      </w:r>
    </w:p>
    <w:p w14:paraId="49073838"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Pharmaceuticals Benefits Scheme (e.g. seek advice on subsidies)  </w:t>
      </w:r>
    </w:p>
    <w:p w14:paraId="35049F40"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epartment of Veterans' Affairs (e.g. renewing a concession card)  </w:t>
      </w:r>
    </w:p>
    <w:p w14:paraId="0D5E2B1A"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nother service (please specify)  </w:t>
      </w:r>
    </w:p>
    <w:p w14:paraId="70A8378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I didn't use any Australian public services in the last 12 months </w:t>
      </w:r>
    </w:p>
    <w:p w14:paraId="6DDCE90E" w14:textId="6AF8437C" w:rsidR="00431791" w:rsidRDefault="00431791" w:rsidP="006B17F4">
      <w:pPr>
        <w:rPr>
          <w:rFonts w:ascii="Helvetica Neue" w:eastAsia="Helvetica Neue" w:hAnsi="Helvetica Neue" w:cs="Helvetica Neue"/>
        </w:rPr>
      </w:pPr>
    </w:p>
    <w:p w14:paraId="21A2B292" w14:textId="2801EC56" w:rsidR="006B17F4" w:rsidRDefault="006B17F4" w:rsidP="00431888">
      <w:pPr>
        <w:pStyle w:val="ListParagraph"/>
        <w:keepNext/>
        <w:numPr>
          <w:ilvl w:val="0"/>
          <w:numId w:val="27"/>
        </w:numPr>
        <w:rPr>
          <w:rFonts w:ascii="Helvetica Neue" w:eastAsia="Helvetica Neue" w:hAnsi="Helvetica Neue" w:cs="Helvetica Neue"/>
          <w:lang w:val="en-US"/>
        </w:rPr>
      </w:pPr>
      <w:r w:rsidRPr="33E4758F">
        <w:rPr>
          <w:rFonts w:ascii="Helvetica Neue" w:eastAsia="Helvetica Neue" w:hAnsi="Helvetica Neue" w:cs="Helvetica Neue"/>
          <w:b/>
          <w:bCs/>
          <w:lang w:val="en-US"/>
        </w:rPr>
        <w:t xml:space="preserve">What was the main reason you did not access any Australian public services in the last 12 months? </w:t>
      </w:r>
      <w:r w:rsidRPr="33E4758F">
        <w:rPr>
          <w:rFonts w:ascii="Helvetica Neue" w:eastAsia="Helvetica Neue" w:hAnsi="Helvetica Neue" w:cs="Helvetica Neue"/>
          <w:lang w:val="en-US"/>
        </w:rPr>
        <w:t>(</w:t>
      </w:r>
      <w:r w:rsidRPr="33E4758F">
        <w:rPr>
          <w:rFonts w:ascii="Helvetica Neue" w:eastAsia="Helvetica Neue" w:hAnsi="Helvetica Neue" w:cs="Helvetica Neue"/>
          <w:i/>
          <w:iCs/>
          <w:lang w:val="en-US"/>
        </w:rPr>
        <w:t>This question only asked ‘If In the last 12 months, have you accessed Australian public services from any of the following?’... = I didn't use any Australian public services in the last 12 months wa</w:t>
      </w:r>
      <w:r w:rsidR="00471E37">
        <w:rPr>
          <w:rFonts w:ascii="Helvetica Neue" w:eastAsia="Helvetica Neue" w:hAnsi="Helvetica Neue" w:cs="Helvetica Neue"/>
          <w:i/>
          <w:iCs/>
          <w:lang w:val="en-US"/>
        </w:rPr>
        <w:t>s chosen for Q22</w:t>
      </w:r>
      <w:r w:rsidRPr="33E4758F">
        <w:rPr>
          <w:rFonts w:ascii="Helvetica Neue" w:eastAsia="Helvetica Neue" w:hAnsi="Helvetica Neue" w:cs="Helvetica Neue"/>
          <w:lang w:val="en-US"/>
        </w:rPr>
        <w:t xml:space="preserve">). </w:t>
      </w:r>
    </w:p>
    <w:p w14:paraId="79A95E5B"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I wasn't aware of Australian public services I could access  </w:t>
      </w:r>
    </w:p>
    <w:p w14:paraId="7195C8A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I didn't need Australian public services  </w:t>
      </w:r>
    </w:p>
    <w:p w14:paraId="1A3FE220"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I couldn't access Australian public services  </w:t>
      </w:r>
    </w:p>
    <w:p w14:paraId="1FD29A4D"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I didn't want to access Australian public services  </w:t>
      </w:r>
    </w:p>
    <w:p w14:paraId="6D764A0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I used alternative means of support (e.g. non-government/family or friends)  </w:t>
      </w:r>
    </w:p>
    <w:p w14:paraId="6E03928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system is too hard to access support </w:t>
      </w:r>
    </w:p>
    <w:p w14:paraId="1A198C6E"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Don't know </w:t>
      </w:r>
    </w:p>
    <w:p w14:paraId="612D18C6"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refer not to say </w:t>
      </w:r>
    </w:p>
    <w:p w14:paraId="1A1C4258" w14:textId="77777777" w:rsidR="006B17F4" w:rsidRDefault="006B17F4" w:rsidP="006B17F4">
      <w:pPr>
        <w:keepNext/>
        <w:rPr>
          <w:rFonts w:ascii="Helvetica Neue" w:eastAsia="Helvetica Neue" w:hAnsi="Helvetica Neue" w:cs="Helvetica Neue"/>
        </w:rPr>
      </w:pPr>
    </w:p>
    <w:p w14:paraId="4929D859" w14:textId="77777777" w:rsidR="006B17F4" w:rsidRDefault="006B17F4" w:rsidP="00431888">
      <w:pPr>
        <w:pStyle w:val="ListParagraph"/>
        <w:keepNext/>
        <w:numPr>
          <w:ilvl w:val="0"/>
          <w:numId w:val="27"/>
        </w:numPr>
        <w:rPr>
          <w:rFonts w:ascii="Helvetica Neue" w:eastAsia="Helvetica Neue" w:hAnsi="Helvetica Neue" w:cs="Helvetica Neue"/>
        </w:rPr>
      </w:pPr>
      <w:r w:rsidRPr="33E4758F">
        <w:rPr>
          <w:rFonts w:ascii="Helvetica Neue" w:eastAsia="Helvetica Neue" w:hAnsi="Helvetica Neue" w:cs="Helvetica Neue"/>
          <w:b/>
          <w:bCs/>
        </w:rPr>
        <w:t xml:space="preserve">Thinking about your overall experience with these public services in the last 12 months, how satisfied or dissatisfied are you? </w:t>
      </w:r>
    </w:p>
    <w:p w14:paraId="655DB8E1"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Very dissatisfied  </w:t>
      </w:r>
    </w:p>
    <w:p w14:paraId="578A74D1"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Dissatisfied </w:t>
      </w:r>
    </w:p>
    <w:p w14:paraId="75B05109"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Neither satisfied nor dissatisfied </w:t>
      </w:r>
    </w:p>
    <w:p w14:paraId="0821C1AE"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atisfied </w:t>
      </w:r>
    </w:p>
    <w:p w14:paraId="120FE9FC" w14:textId="77777777" w:rsidR="006B17F4" w:rsidRDefault="006B17F4"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Very satisfied </w:t>
      </w:r>
    </w:p>
    <w:p w14:paraId="6B30CB1B" w14:textId="5C4E3C25" w:rsidR="00B46E2E" w:rsidRDefault="004A4972" w:rsidP="004A4972">
      <w:pPr>
        <w:pStyle w:val="Sectionheader"/>
        <w:rPr>
          <w:rFonts w:ascii="Segoe UI Light" w:eastAsia="SimHei" w:hAnsi="Segoe UI Light" w:cs="Segoe UI Light"/>
          <w:b w:val="0"/>
          <w:color w:val="25408F"/>
          <w:sz w:val="24"/>
          <w:szCs w:val="24"/>
        </w:rPr>
      </w:pPr>
      <w:r>
        <w:br/>
      </w:r>
      <w:r w:rsidR="001A30D0">
        <w:t>Section E</w:t>
      </w:r>
      <w:r w:rsidR="00B46E2E" w:rsidRPr="00B46E2E">
        <w:t xml:space="preserve"> – Individual Services</w:t>
      </w:r>
      <w:r w:rsidR="00F5404C">
        <w:t xml:space="preserve"> (this section only used if service/s chosen in section D) </w:t>
      </w:r>
    </w:p>
    <w:p w14:paraId="17C596D9" w14:textId="703A42EE" w:rsidR="00B46E2E" w:rsidRPr="00207677" w:rsidRDefault="00B46E2E" w:rsidP="00431888">
      <w:pPr>
        <w:pStyle w:val="ListParagraph"/>
        <w:numPr>
          <w:ilvl w:val="0"/>
          <w:numId w:val="27"/>
        </w:numPr>
        <w:tabs>
          <w:tab w:val="left" w:pos="4111"/>
          <w:tab w:val="center" w:pos="5529"/>
          <w:tab w:val="center" w:pos="7088"/>
          <w:tab w:val="center" w:pos="8505"/>
        </w:tabs>
        <w:spacing w:line="240" w:lineRule="auto"/>
        <w:rPr>
          <w:rFonts w:ascii="Segoe UI Light" w:eastAsia="SimSun" w:hAnsi="Segoe UI Light" w:cs="Segoe UI Light"/>
          <w:szCs w:val="21"/>
          <w:lang w:eastAsia="zh-CN"/>
        </w:rPr>
      </w:pPr>
      <w:r w:rsidRPr="00207677">
        <w:rPr>
          <w:rFonts w:ascii="Helvetica Neue" w:eastAsia="Helvetica Neue" w:hAnsi="Helvetica Neue" w:cs="Helvetica Neue"/>
          <w:b/>
        </w:rPr>
        <w:t>Thinking about your experience with the services you accessed from each of the following, how satisfied or dissatisfied are you?</w:t>
      </w:r>
      <w:r w:rsidRPr="00207677">
        <w:rPr>
          <w:rFonts w:ascii="Segoe UI Light" w:eastAsia="SimSun" w:hAnsi="Segoe UI Light" w:cs="Segoe UI Light"/>
          <w:b/>
          <w:color w:val="000000" w:themeColor="text1"/>
          <w:szCs w:val="21"/>
          <w:lang w:eastAsia="zh-CN"/>
        </w:rPr>
        <w:t xml:space="preserve"> </w:t>
      </w:r>
      <w:r w:rsidR="00E45803" w:rsidRPr="00207677">
        <w:rPr>
          <w:rFonts w:ascii="Helvetica Neue" w:eastAsia="Helvetica Neue" w:hAnsi="Helvetica Neue" w:cs="Helvetica Neue"/>
          <w:i/>
          <w:iCs/>
          <w:lang w:val="en-US"/>
        </w:rPr>
        <w:t>(</w:t>
      </w:r>
      <w:r w:rsidR="00471E37" w:rsidRPr="00207677">
        <w:rPr>
          <w:rFonts w:ascii="Helvetica Neue" w:eastAsia="Helvetica Neue" w:hAnsi="Helvetica Neue" w:cs="Helvetica Neue"/>
          <w:i/>
          <w:iCs/>
          <w:lang w:val="en-US"/>
        </w:rPr>
        <w:t>Selected services in Q22</w:t>
      </w:r>
      <w:r w:rsidR="00E45803" w:rsidRPr="00207677">
        <w:rPr>
          <w:rFonts w:ascii="Helvetica Neue" w:eastAsia="Helvetica Neue" w:hAnsi="Helvetica Neue" w:cs="Helvetica Neue"/>
          <w:i/>
          <w:iCs/>
          <w:lang w:val="en-US"/>
        </w:rPr>
        <w:t xml:space="preserve"> are displayed)</w:t>
      </w:r>
    </w:p>
    <w:p w14:paraId="1238C66C"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Very dissatisfied</w:t>
      </w:r>
    </w:p>
    <w:p w14:paraId="2720CA91"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Dissatisfied</w:t>
      </w:r>
    </w:p>
    <w:p w14:paraId="3007F265"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Neither satisfied nor dissatisfied</w:t>
      </w:r>
    </w:p>
    <w:p w14:paraId="3BEADEBD"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Satisfied</w:t>
      </w:r>
    </w:p>
    <w:p w14:paraId="2852F107" w14:textId="3369578E" w:rsidR="00B46E2E" w:rsidRPr="00323719"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Very satisfied</w:t>
      </w:r>
    </w:p>
    <w:p w14:paraId="3183BD5B" w14:textId="71C05432" w:rsidR="00B46E2E" w:rsidRDefault="00B46E2E" w:rsidP="00B46E2E">
      <w:pPr>
        <w:tabs>
          <w:tab w:val="left" w:pos="4111"/>
          <w:tab w:val="center" w:pos="5529"/>
          <w:tab w:val="center" w:pos="7088"/>
          <w:tab w:val="center" w:pos="8505"/>
        </w:tabs>
        <w:spacing w:line="240" w:lineRule="auto"/>
        <w:rPr>
          <w:rFonts w:ascii="Segoe UI Light" w:eastAsia="SimSun" w:hAnsi="Segoe UI Light" w:cs="Segoe UI Light"/>
          <w:szCs w:val="21"/>
          <w:lang w:eastAsia="zh-CN"/>
        </w:rPr>
      </w:pPr>
    </w:p>
    <w:p w14:paraId="260412A5" w14:textId="3ECCD7F5" w:rsidR="00B46E2E" w:rsidRPr="00B46E2E" w:rsidRDefault="00B46E2E" w:rsidP="00431888">
      <w:pPr>
        <w:pStyle w:val="ListParagraph"/>
        <w:numPr>
          <w:ilvl w:val="0"/>
          <w:numId w:val="27"/>
        </w:numPr>
        <w:tabs>
          <w:tab w:val="left" w:pos="4111"/>
          <w:tab w:val="center" w:pos="5529"/>
          <w:tab w:val="center" w:pos="7088"/>
          <w:tab w:val="center" w:pos="8505"/>
        </w:tabs>
        <w:spacing w:line="240" w:lineRule="auto"/>
        <w:rPr>
          <w:rFonts w:ascii="Segoe UI Light" w:eastAsia="SimSun" w:hAnsi="Segoe UI Light" w:cs="Segoe UI Light"/>
          <w:lang w:val="en-US" w:eastAsia="zh-CN"/>
        </w:rPr>
      </w:pPr>
      <w:r w:rsidRPr="26268340">
        <w:rPr>
          <w:rFonts w:ascii="Helvetica Neue" w:eastAsia="Helvetica Neue" w:hAnsi="Helvetica Neue" w:cs="Helvetica Neue"/>
          <w:b/>
          <w:bCs/>
          <w:lang w:val="en-US"/>
        </w:rPr>
        <w:t>Thinking about your experience with each of the services you accessed, what were you most dissatisfied with?</w:t>
      </w:r>
      <w:r w:rsidRPr="26268340">
        <w:rPr>
          <w:rFonts w:ascii="Segoe UI Light" w:eastAsia="SimSun" w:hAnsi="Segoe UI Light" w:cs="Segoe UI Light"/>
          <w:b/>
          <w:bCs/>
          <w:color w:val="D60093"/>
          <w:lang w:val="en-US" w:eastAsia="zh-CN"/>
        </w:rPr>
        <w:t xml:space="preserve"> </w:t>
      </w:r>
      <w:r w:rsidR="00E45803" w:rsidRPr="00E45803">
        <w:rPr>
          <w:rFonts w:ascii="Helvetica Neue" w:eastAsia="Helvetica Neue" w:hAnsi="Helvetica Neue" w:cs="Helvetica Neue"/>
          <w:i/>
          <w:iCs/>
          <w:lang w:val="en-US"/>
        </w:rPr>
        <w:t>(</w:t>
      </w:r>
      <w:r w:rsidRPr="00E45803">
        <w:rPr>
          <w:rFonts w:ascii="Helvetica Neue" w:eastAsia="Helvetica Neue" w:hAnsi="Helvetica Neue" w:cs="Helvetica Neue"/>
          <w:i/>
          <w:iCs/>
          <w:lang w:val="en-US"/>
        </w:rPr>
        <w:t xml:space="preserve">Ask for each service where the response was either ‘Very </w:t>
      </w:r>
      <w:r w:rsidR="00E45803">
        <w:rPr>
          <w:rFonts w:ascii="Helvetica Neue" w:eastAsia="Helvetica Neue" w:hAnsi="Helvetica Neue" w:cs="Helvetica Neue"/>
          <w:i/>
          <w:iCs/>
          <w:lang w:val="en-US"/>
        </w:rPr>
        <w:t>dissatisfied’ or ‘Dissatisfied’ in Q26</w:t>
      </w:r>
      <w:r w:rsidR="00E45803" w:rsidRPr="00E45803">
        <w:rPr>
          <w:rFonts w:ascii="Helvetica Neue" w:eastAsia="Helvetica Neue" w:hAnsi="Helvetica Neue" w:cs="Helvetica Neue"/>
          <w:i/>
          <w:iCs/>
          <w:lang w:val="en-US"/>
        </w:rPr>
        <w:t>)</w:t>
      </w:r>
    </w:p>
    <w:p w14:paraId="054BFB78"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26268340">
        <w:rPr>
          <w:rFonts w:ascii="Helvetica Neue" w:eastAsia="Helvetica Neue" w:hAnsi="Helvetica Neue" w:cs="Helvetica Neue"/>
          <w:lang w:val="en-US"/>
        </w:rPr>
        <w:t>Accessing the service (e.g. it was difficult to access)</w:t>
      </w:r>
    </w:p>
    <w:p w14:paraId="4EFACE8F"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26268340">
        <w:rPr>
          <w:rFonts w:ascii="Helvetica Neue" w:eastAsia="Helvetica Neue" w:hAnsi="Helvetica Neue" w:cs="Helvetica Neue"/>
          <w:lang w:val="en-US"/>
        </w:rPr>
        <w:t>The process of the service (e.g. It was unclear or took too long)</w:t>
      </w:r>
    </w:p>
    <w:p w14:paraId="06D324FC"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26268340">
        <w:rPr>
          <w:rFonts w:ascii="Helvetica Neue" w:eastAsia="Helvetica Neue" w:hAnsi="Helvetica Neue" w:cs="Helvetica Neue"/>
          <w:lang w:val="en-US"/>
        </w:rPr>
        <w:t>The staff (e.g. They did not treat you with respect)</w:t>
      </w:r>
    </w:p>
    <w:p w14:paraId="6D3E93A3"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26268340">
        <w:rPr>
          <w:rFonts w:ascii="Helvetica Neue" w:eastAsia="Helvetica Neue" w:hAnsi="Helvetica Neue" w:cs="Helvetica Neue"/>
          <w:lang w:val="en-US"/>
        </w:rPr>
        <w:t>The information provided (e.g. It was unclear or confusing)</w:t>
      </w:r>
    </w:p>
    <w:p w14:paraId="14B2C7FB"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26268340">
        <w:rPr>
          <w:rFonts w:ascii="Helvetica Neue" w:eastAsia="Helvetica Neue" w:hAnsi="Helvetica Neue" w:cs="Helvetica Neue"/>
          <w:lang w:val="en-US"/>
        </w:rPr>
        <w:t>The outcome (e.g. It seemed unfair)</w:t>
      </w:r>
    </w:p>
    <w:p w14:paraId="29AEB416"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Other (please specify)</w:t>
      </w:r>
    </w:p>
    <w:p w14:paraId="2E3F89E8" w14:textId="77777777" w:rsidR="00B46E2E" w:rsidRDefault="00B46E2E" w:rsidP="00B46E2E">
      <w:pPr>
        <w:tabs>
          <w:tab w:val="left" w:pos="4111"/>
          <w:tab w:val="center" w:pos="5529"/>
          <w:tab w:val="center" w:pos="7088"/>
          <w:tab w:val="center" w:pos="8505"/>
        </w:tabs>
        <w:spacing w:line="240" w:lineRule="auto"/>
        <w:rPr>
          <w:rFonts w:ascii="Segoe UI Light" w:eastAsia="SimSun" w:hAnsi="Segoe UI Light" w:cs="Segoe UI Light"/>
          <w:szCs w:val="21"/>
          <w:lang w:eastAsia="zh-CN"/>
        </w:rPr>
      </w:pPr>
    </w:p>
    <w:p w14:paraId="569A61EC" w14:textId="4C4E3EA8" w:rsidR="00B46E2E" w:rsidRPr="00D966D8" w:rsidRDefault="00B46E2E" w:rsidP="00431888">
      <w:pPr>
        <w:pStyle w:val="ListParagraph"/>
        <w:numPr>
          <w:ilvl w:val="0"/>
          <w:numId w:val="27"/>
        </w:numPr>
        <w:tabs>
          <w:tab w:val="left" w:pos="4111"/>
          <w:tab w:val="center" w:pos="5529"/>
          <w:tab w:val="center" w:pos="7088"/>
          <w:tab w:val="center" w:pos="8505"/>
        </w:tabs>
        <w:spacing w:line="240" w:lineRule="auto"/>
        <w:rPr>
          <w:rFonts w:ascii="Segoe UI Light" w:eastAsia="SimSun" w:hAnsi="Segoe UI Light" w:cs="Segoe UI Light"/>
          <w:color w:val="000000" w:themeColor="text1"/>
          <w:szCs w:val="21"/>
          <w:lang w:eastAsia="zh-CN"/>
        </w:rPr>
      </w:pPr>
      <w:r w:rsidRPr="004702CA">
        <w:rPr>
          <w:rFonts w:ascii="Helvetica Neue" w:eastAsia="Helvetica Neue" w:hAnsi="Helvetica Neue" w:cs="Helvetica Neue"/>
          <w:b/>
          <w:bCs/>
          <w:lang w:val="en-US"/>
        </w:rPr>
        <w:t>Did you make a complaint or suggestion for change about the way your service was delivered?</w:t>
      </w:r>
      <w:r w:rsidRPr="00B46E2E">
        <w:rPr>
          <w:rFonts w:ascii="Segoe UI Light" w:eastAsia="SimSun" w:hAnsi="Segoe UI Light" w:cs="Segoe UI Light"/>
          <w:szCs w:val="21"/>
          <w:lang w:eastAsia="zh-CN"/>
        </w:rPr>
        <w:t xml:space="preserve"> </w:t>
      </w:r>
    </w:p>
    <w:p w14:paraId="7BAB7000"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Yes</w:t>
      </w:r>
    </w:p>
    <w:p w14:paraId="7AF4A4F6" w14:textId="77777777"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No</w:t>
      </w:r>
    </w:p>
    <w:p w14:paraId="1669600A" w14:textId="77777777" w:rsidR="00B46E2E" w:rsidRDefault="00B46E2E" w:rsidP="00B46E2E">
      <w:pPr>
        <w:tabs>
          <w:tab w:val="left" w:pos="4111"/>
          <w:tab w:val="center" w:pos="5529"/>
          <w:tab w:val="center" w:pos="7088"/>
          <w:tab w:val="center" w:pos="8505"/>
        </w:tabs>
        <w:spacing w:line="240" w:lineRule="auto"/>
        <w:rPr>
          <w:rFonts w:ascii="Segoe UI Light" w:eastAsia="SimSun" w:hAnsi="Segoe UI Light" w:cs="Segoe UI Light"/>
          <w:szCs w:val="21"/>
          <w:lang w:eastAsia="zh-CN"/>
        </w:rPr>
      </w:pPr>
    </w:p>
    <w:p w14:paraId="04D19DE6" w14:textId="47316890" w:rsidR="00B46E2E" w:rsidRPr="00932256" w:rsidRDefault="00B46E2E" w:rsidP="00431888">
      <w:pPr>
        <w:pStyle w:val="ListParagraph"/>
        <w:numPr>
          <w:ilvl w:val="0"/>
          <w:numId w:val="27"/>
        </w:numPr>
        <w:tabs>
          <w:tab w:val="left" w:pos="4111"/>
          <w:tab w:val="center" w:pos="5529"/>
          <w:tab w:val="center" w:pos="7088"/>
          <w:tab w:val="center" w:pos="8505"/>
        </w:tabs>
        <w:spacing w:line="240" w:lineRule="auto"/>
        <w:rPr>
          <w:rFonts w:ascii="Segoe UI Light" w:eastAsia="SimSun" w:hAnsi="Segoe UI Light" w:cs="Segoe UI Light"/>
          <w:color w:val="000000" w:themeColor="text1"/>
          <w:szCs w:val="21"/>
          <w:lang w:eastAsia="zh-CN"/>
        </w:rPr>
      </w:pPr>
      <w:r w:rsidRPr="004702CA">
        <w:rPr>
          <w:rFonts w:ascii="Helvetica Neue" w:eastAsia="Helvetica Neue" w:hAnsi="Helvetica Neue" w:cs="Helvetica Neue"/>
          <w:b/>
          <w:bCs/>
          <w:lang w:val="en-US"/>
        </w:rPr>
        <w:t>Thinking about your experience with each of the services you accessed, how much do you agree or disagree with the following statement?</w:t>
      </w:r>
      <w:r w:rsidRPr="00B46E2E">
        <w:rPr>
          <w:rFonts w:ascii="Segoe UI Light" w:eastAsia="SimSun" w:hAnsi="Segoe UI Light" w:cs="Segoe UI Light"/>
          <w:szCs w:val="21"/>
          <w:lang w:eastAsia="zh-CN"/>
        </w:rPr>
        <w:t xml:space="preserve"> </w:t>
      </w:r>
      <w:r w:rsidR="00E45803">
        <w:rPr>
          <w:rFonts w:ascii="Helvetica Neue" w:eastAsia="Helvetica Neue" w:hAnsi="Helvetica Neue" w:cs="Helvetica Neue"/>
          <w:i/>
          <w:iCs/>
          <w:lang w:val="en-US"/>
        </w:rPr>
        <w:t>(</w:t>
      </w:r>
      <w:r w:rsidRPr="00E45803">
        <w:rPr>
          <w:rFonts w:ascii="Helvetica Neue" w:eastAsia="Helvetica Neue" w:hAnsi="Helvetica Neue" w:cs="Helvetica Neue"/>
          <w:i/>
          <w:iCs/>
          <w:lang w:val="en-US"/>
        </w:rPr>
        <w:t xml:space="preserve">Ask </w:t>
      </w:r>
      <w:r w:rsidR="00471E37">
        <w:rPr>
          <w:rFonts w:ascii="Helvetica Neue" w:eastAsia="Helvetica Neue" w:hAnsi="Helvetica Neue" w:cs="Helvetica Neue"/>
          <w:i/>
          <w:iCs/>
          <w:lang w:val="en-US"/>
        </w:rPr>
        <w:t>for each service selected in Q22</w:t>
      </w:r>
      <w:r w:rsidR="00E45803">
        <w:rPr>
          <w:rFonts w:ascii="Helvetica Neue" w:eastAsia="Helvetica Neue" w:hAnsi="Helvetica Neue" w:cs="Helvetica Neue"/>
          <w:i/>
          <w:iCs/>
          <w:lang w:val="en-US"/>
        </w:rPr>
        <w:t>)</w:t>
      </w:r>
      <w:r w:rsidR="00932256">
        <w:rPr>
          <w:rFonts w:ascii="Helvetica Neue" w:eastAsia="Helvetica Neue" w:hAnsi="Helvetica Neue" w:cs="Helvetica Neue"/>
          <w:i/>
          <w:iCs/>
          <w:lang w:val="en-US"/>
        </w:rPr>
        <w:t xml:space="preserve"> </w:t>
      </w:r>
      <w:r w:rsidRPr="00932256">
        <w:rPr>
          <w:rFonts w:ascii="Helvetica Neue" w:eastAsia="Helvetica Neue" w:hAnsi="Helvetica Neue" w:cs="Helvetica Neue"/>
          <w:b/>
          <w:bCs/>
          <w:lang w:val="en-US"/>
        </w:rPr>
        <w:t>“The service is trustworthy”</w:t>
      </w:r>
    </w:p>
    <w:p w14:paraId="78A338BF" w14:textId="072A3E90"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Strongly Disagree </w:t>
      </w:r>
    </w:p>
    <w:p w14:paraId="28C5006F" w14:textId="1A234254"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Disagree </w:t>
      </w:r>
    </w:p>
    <w:p w14:paraId="28AE5E58" w14:textId="5CF81B29"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Neither agree nor disagree </w:t>
      </w:r>
    </w:p>
    <w:p w14:paraId="44661C67" w14:textId="72CA8DD4"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Agree </w:t>
      </w:r>
    </w:p>
    <w:p w14:paraId="1C5C6B5E" w14:textId="6A4626B9" w:rsidR="00B46E2E" w:rsidRPr="00B46E2E" w:rsidRDefault="00B46E2E" w:rsidP="00431888">
      <w:pPr>
        <w:pStyle w:val="ListParagraph"/>
        <w:keepNext/>
        <w:numPr>
          <w:ilvl w:val="0"/>
          <w:numId w:val="14"/>
        </w:numPr>
        <w:spacing w:line="240" w:lineRule="auto"/>
        <w:rPr>
          <w:rFonts w:ascii="Helvetica Neue" w:eastAsia="Helvetica Neue" w:hAnsi="Helvetica Neue" w:cs="Helvetica Neue"/>
        </w:rPr>
      </w:pPr>
      <w:r w:rsidRPr="00B46E2E">
        <w:rPr>
          <w:rFonts w:ascii="Helvetica Neue" w:eastAsia="Helvetica Neue" w:hAnsi="Helvetica Neue" w:cs="Helvetica Neue"/>
        </w:rPr>
        <w:t>Strongly Agree </w:t>
      </w:r>
    </w:p>
    <w:p w14:paraId="07901DC0" w14:textId="5BF7DFF3" w:rsidR="006B17F4" w:rsidRDefault="006B17F4" w:rsidP="006B17F4">
      <w:pPr>
        <w:keepNext/>
        <w:spacing w:line="240" w:lineRule="auto"/>
        <w:rPr>
          <w:rFonts w:ascii="Helvetica Neue" w:eastAsia="Helvetica Neue" w:hAnsi="Helvetica Neue" w:cs="Helvetica Neue"/>
        </w:rPr>
      </w:pPr>
    </w:p>
    <w:p w14:paraId="71D85F22" w14:textId="77777777" w:rsidR="00B46E2E" w:rsidRDefault="00B46E2E" w:rsidP="00B46E2E">
      <w:pPr>
        <w:rPr>
          <w:rFonts w:ascii="Helvetica Neue" w:eastAsia="Helvetica Neue" w:hAnsi="Helvetica Neue" w:cs="Helvetica Neue"/>
        </w:rPr>
      </w:pPr>
    </w:p>
    <w:p w14:paraId="14C681B5" w14:textId="5B3A1500" w:rsidR="00B46E2E" w:rsidRDefault="00B46E2E" w:rsidP="00B46E2E">
      <w:pPr>
        <w:pStyle w:val="Sectionheader"/>
      </w:pPr>
      <w:r>
        <w:t>S</w:t>
      </w:r>
      <w:r w:rsidR="00323719">
        <w:t>ECTION F</w:t>
      </w:r>
      <w:r>
        <w:t xml:space="preserve"> – Individual Services Deep Dive</w:t>
      </w:r>
    </w:p>
    <w:p w14:paraId="4CD5D122" w14:textId="26B516BC" w:rsidR="005400DB" w:rsidRDefault="00B46E2E" w:rsidP="00431888">
      <w:pPr>
        <w:pStyle w:val="Sectionheader"/>
        <w:numPr>
          <w:ilvl w:val="0"/>
          <w:numId w:val="27"/>
        </w:numPr>
        <w:rPr>
          <w:color w:val="auto"/>
        </w:rPr>
      </w:pPr>
      <w:r w:rsidRPr="33E4758F">
        <w:rPr>
          <w:color w:val="auto"/>
        </w:rPr>
        <w:t>Earlier you told us about events that occurred in your life in the last 12 months. They are listed below. Please select from the list</w:t>
      </w:r>
      <w:r w:rsidR="004702CA">
        <w:rPr>
          <w:color w:val="auto"/>
        </w:rPr>
        <w:t xml:space="preserve"> the </w:t>
      </w:r>
      <w:r w:rsidRPr="33E4758F">
        <w:rPr>
          <w:color w:val="auto"/>
        </w:rPr>
        <w:t>event which best describes your reason to access</w:t>
      </w:r>
      <w:r w:rsidR="005400DB">
        <w:rPr>
          <w:color w:val="auto"/>
        </w:rPr>
        <w:t xml:space="preserve"> [insert service]</w:t>
      </w:r>
      <w:r w:rsidRPr="33E4758F">
        <w:rPr>
          <w:color w:val="auto"/>
        </w:rPr>
        <w:t xml:space="preserve"> </w:t>
      </w:r>
      <w:r w:rsidRPr="004702CA">
        <w:rPr>
          <w:b w:val="0"/>
          <w:color w:val="auto"/>
        </w:rPr>
        <w:t>(</w:t>
      </w:r>
      <w:r w:rsidR="004702CA" w:rsidRPr="00DB7A6E">
        <w:rPr>
          <w:b w:val="0"/>
          <w:i/>
          <w:color w:val="auto"/>
        </w:rPr>
        <w:t>This question referers to a service randomly selected from the servic</w:t>
      </w:r>
      <w:r w:rsidR="00471E37">
        <w:rPr>
          <w:b w:val="0"/>
          <w:i/>
          <w:color w:val="auto"/>
        </w:rPr>
        <w:t>es selected by respondent in Q22</w:t>
      </w:r>
      <w:r w:rsidR="004702CA" w:rsidRPr="00DB7A6E">
        <w:rPr>
          <w:b w:val="0"/>
          <w:i/>
          <w:color w:val="auto"/>
        </w:rPr>
        <w:t>. Life events selected by respondent in questions 11 to 19 shown below to select from</w:t>
      </w:r>
      <w:r w:rsidR="004702CA">
        <w:rPr>
          <w:b w:val="0"/>
          <w:color w:val="auto"/>
        </w:rPr>
        <w:t xml:space="preserve">). </w:t>
      </w:r>
    </w:p>
    <w:p w14:paraId="70CB6F10" w14:textId="7CC2533A" w:rsidR="005400DB" w:rsidRDefault="005400DB" w:rsidP="00431888">
      <w:pPr>
        <w:pStyle w:val="Sectionheader"/>
        <w:numPr>
          <w:ilvl w:val="0"/>
          <w:numId w:val="27"/>
        </w:numPr>
        <w:rPr>
          <w:color w:val="auto"/>
        </w:rPr>
      </w:pPr>
      <w:r>
        <w:rPr>
          <w:color w:val="auto"/>
        </w:rPr>
        <w:t>What was your main reason for accessing [insert service]?</w:t>
      </w:r>
    </w:p>
    <w:p w14:paraId="46DFD441" w14:textId="4C27537E" w:rsidR="005400DB" w:rsidRDefault="005400DB" w:rsidP="00431888">
      <w:pPr>
        <w:pStyle w:val="ListParagraph"/>
        <w:keepNext/>
        <w:numPr>
          <w:ilvl w:val="0"/>
          <w:numId w:val="14"/>
        </w:numPr>
        <w:spacing w:line="240" w:lineRule="auto"/>
        <w:rPr>
          <w:rFonts w:ascii="Helvetica Neue" w:eastAsia="Helvetica Neue" w:hAnsi="Helvetica Neue" w:cs="Helvetica Neue"/>
        </w:rPr>
      </w:pPr>
      <w:r>
        <w:rPr>
          <w:rFonts w:ascii="Helvetica Neue" w:eastAsia="Helvetica Neue" w:hAnsi="Helvetica Neue" w:cs="Helvetica Neue"/>
        </w:rPr>
        <w:t xml:space="preserve">Non-Financial: </w:t>
      </w:r>
      <w:r w:rsidRPr="005400DB">
        <w:rPr>
          <w:rFonts w:ascii="Helvetica Neue" w:eastAsia="Helvetica Neue" w:hAnsi="Helvetica Neue" w:cs="Helvetica Neue"/>
        </w:rPr>
        <w:t>Such as applying for or receiving information or training (for example an apprenticeship)</w:t>
      </w:r>
    </w:p>
    <w:p w14:paraId="13DE93F6" w14:textId="0C5E3F2C" w:rsidR="005400DB" w:rsidRDefault="005400DB" w:rsidP="00431888">
      <w:pPr>
        <w:pStyle w:val="ListParagraph"/>
        <w:keepNext/>
        <w:numPr>
          <w:ilvl w:val="0"/>
          <w:numId w:val="14"/>
        </w:numPr>
        <w:spacing w:line="240" w:lineRule="auto"/>
        <w:rPr>
          <w:rFonts w:ascii="Helvetica Neue" w:eastAsia="Helvetica Neue" w:hAnsi="Helvetica Neue" w:cs="Helvetica Neue"/>
        </w:rPr>
      </w:pPr>
      <w:r>
        <w:rPr>
          <w:rFonts w:ascii="Helvetica Neue" w:eastAsia="Helvetica Neue" w:hAnsi="Helvetica Neue" w:cs="Helvetica Neue"/>
        </w:rPr>
        <w:t xml:space="preserve">Compliance and Registrations: </w:t>
      </w:r>
      <w:r w:rsidRPr="005400DB">
        <w:rPr>
          <w:rFonts w:ascii="Helvetica Neue" w:eastAsia="Helvetica Neue" w:hAnsi="Helvetica Neue" w:cs="Helvetica Neue"/>
        </w:rPr>
        <w:t>Such as making a payment or providing information at the request of a Service; or applying to register with a Service (for example submitting a personal tax return, or registering for organ donation, or opting out of a service)</w:t>
      </w:r>
    </w:p>
    <w:p w14:paraId="5CDF0FBE" w14:textId="6801AA9F" w:rsidR="005400DB" w:rsidRDefault="005400DB" w:rsidP="00431888">
      <w:pPr>
        <w:pStyle w:val="ListParagraph"/>
        <w:keepNext/>
        <w:numPr>
          <w:ilvl w:val="0"/>
          <w:numId w:val="14"/>
        </w:numPr>
        <w:spacing w:line="240" w:lineRule="auto"/>
        <w:rPr>
          <w:rFonts w:ascii="Helvetica Neue" w:eastAsia="Helvetica Neue" w:hAnsi="Helvetica Neue" w:cs="Helvetica Neue"/>
        </w:rPr>
      </w:pPr>
      <w:r>
        <w:rPr>
          <w:rFonts w:ascii="Helvetica Neue" w:eastAsia="Helvetica Neue" w:hAnsi="Helvetica Neue" w:cs="Helvetica Neue"/>
        </w:rPr>
        <w:t xml:space="preserve">Civic Participation: </w:t>
      </w:r>
      <w:r w:rsidRPr="005400DB">
        <w:rPr>
          <w:rFonts w:ascii="Helvetica Neue" w:eastAsia="Helvetica Neue" w:hAnsi="Helvetica Neue" w:cs="Helvetica Neue"/>
        </w:rPr>
        <w:t>Such as participating in a roundtable, making a complaint and/or providing feedback (for example making a complaint to the Australian Competition and Consumer Commission about a product or making a submission to the Australian Public Service).</w:t>
      </w:r>
    </w:p>
    <w:p w14:paraId="746BE1E2" w14:textId="1A6EFCD3" w:rsidR="005400DB" w:rsidRPr="005400DB" w:rsidRDefault="005400DB" w:rsidP="00431888">
      <w:pPr>
        <w:pStyle w:val="ListParagraph"/>
        <w:keepNext/>
        <w:numPr>
          <w:ilvl w:val="0"/>
          <w:numId w:val="14"/>
        </w:numPr>
        <w:spacing w:line="240" w:lineRule="auto"/>
        <w:rPr>
          <w:rFonts w:ascii="Helvetica Neue" w:eastAsia="Helvetica Neue" w:hAnsi="Helvetica Neue" w:cs="Helvetica Neue"/>
        </w:rPr>
      </w:pPr>
      <w:r>
        <w:rPr>
          <w:rFonts w:ascii="Helvetica Neue" w:eastAsia="Helvetica Neue" w:hAnsi="Helvetica Neue" w:cs="Helvetica Neue"/>
        </w:rPr>
        <w:t xml:space="preserve">Financial – applying for an/or receiving assistance: </w:t>
      </w:r>
      <w:r w:rsidRPr="005400DB">
        <w:rPr>
          <w:rFonts w:ascii="Helvetica Neue" w:eastAsia="Helvetica Neue" w:hAnsi="Helvetica Neue" w:cs="Helvetica Neue"/>
        </w:rPr>
        <w:t>Such as applying for or receiving mon</w:t>
      </w:r>
      <w:r>
        <w:rPr>
          <w:rFonts w:ascii="Helvetica Neue" w:eastAsia="Helvetica Neue" w:hAnsi="Helvetica Neue" w:cs="Helvetica Neue"/>
        </w:rPr>
        <w:t>ey or a subsidy (for example</w:t>
      </w:r>
      <w:r w:rsidRPr="005400DB">
        <w:rPr>
          <w:rFonts w:ascii="Helvetica Neue" w:eastAsia="Helvetica Neue" w:hAnsi="Helvetica Neue" w:cs="Helvetica Neue"/>
        </w:rPr>
        <w:t xml:space="preserve"> Youth Allo</w:t>
      </w:r>
      <w:r>
        <w:rPr>
          <w:rFonts w:ascii="Helvetica Neue" w:eastAsia="Helvetica Neue" w:hAnsi="Helvetica Neue" w:cs="Helvetica Neue"/>
        </w:rPr>
        <w:t>wance, JobKeeper, JobSeeker</w:t>
      </w:r>
      <w:r w:rsidRPr="005400DB">
        <w:rPr>
          <w:rFonts w:ascii="Helvetica Neue" w:eastAsia="Helvetica Neue" w:hAnsi="Helvetica Neue" w:cs="Helvetica Neue"/>
        </w:rPr>
        <w:t>)</w:t>
      </w:r>
    </w:p>
    <w:p w14:paraId="69C59096" w14:textId="336FA10C" w:rsidR="005400DB" w:rsidRDefault="005400DB" w:rsidP="00431888">
      <w:pPr>
        <w:pStyle w:val="ListParagraph"/>
        <w:keepNext/>
        <w:numPr>
          <w:ilvl w:val="0"/>
          <w:numId w:val="14"/>
        </w:numPr>
        <w:spacing w:line="240" w:lineRule="auto"/>
        <w:rPr>
          <w:rFonts w:ascii="Helvetica Neue" w:eastAsia="Helvetica Neue" w:hAnsi="Helvetica Neue" w:cs="Helvetica Neue"/>
        </w:rPr>
      </w:pPr>
      <w:r>
        <w:rPr>
          <w:rFonts w:ascii="Helvetica Neue" w:eastAsia="Helvetica Neue" w:hAnsi="Helvetica Neue" w:cs="Helvetica Neue"/>
        </w:rPr>
        <w:t xml:space="preserve">Financial – did not receive assistance: </w:t>
      </w:r>
      <w:r w:rsidRPr="005400DB">
        <w:rPr>
          <w:rFonts w:ascii="Helvetica Neue" w:eastAsia="Helvetica Neue" w:hAnsi="Helvetica Neue" w:cs="Helvetica Neue"/>
        </w:rPr>
        <w:t>Applied but did not qualify for financial assistance</w:t>
      </w:r>
    </w:p>
    <w:p w14:paraId="45FFD174" w14:textId="2CC231EA" w:rsidR="005400DB" w:rsidRPr="00891072" w:rsidRDefault="005400DB" w:rsidP="00431888">
      <w:pPr>
        <w:pStyle w:val="ListParagraph"/>
        <w:keepNext/>
        <w:numPr>
          <w:ilvl w:val="0"/>
          <w:numId w:val="14"/>
        </w:numPr>
        <w:spacing w:line="240" w:lineRule="auto"/>
        <w:rPr>
          <w:rFonts w:ascii="Helvetica Neue" w:eastAsia="Helvetica Neue" w:hAnsi="Helvetica Neue" w:cs="Helvetica Neue"/>
        </w:rPr>
      </w:pPr>
      <w:r>
        <w:rPr>
          <w:rFonts w:ascii="Helvetica Neue" w:eastAsia="Helvetica Neue" w:hAnsi="Helvetica Neue" w:cs="Helvetica Neue"/>
        </w:rPr>
        <w:t>Don’t know</w:t>
      </w:r>
      <w:r w:rsidR="00891072">
        <w:rPr>
          <w:rFonts w:ascii="Helvetica Neue" w:eastAsia="Helvetica Neue" w:hAnsi="Helvetica Neue" w:cs="Helvetica Neue"/>
        </w:rPr>
        <w:br/>
      </w:r>
    </w:p>
    <w:p w14:paraId="3053F334" w14:textId="0ACA4A23" w:rsidR="00B46E2E" w:rsidRDefault="00B46E2E" w:rsidP="00431888">
      <w:pPr>
        <w:pStyle w:val="ListParagraph"/>
        <w:keepNext/>
        <w:numPr>
          <w:ilvl w:val="0"/>
          <w:numId w:val="27"/>
        </w:numPr>
        <w:rPr>
          <w:rFonts w:ascii="Helvetica Neue" w:eastAsia="Helvetica Neue" w:hAnsi="Helvetica Neue" w:cs="Helvetica Neue"/>
          <w:b/>
          <w:bCs/>
        </w:rPr>
      </w:pPr>
      <w:r w:rsidRPr="33E4758F">
        <w:rPr>
          <w:rFonts w:ascii="Helvetica Neue" w:eastAsia="Helvetica Neue" w:hAnsi="Helvetica Neue" w:cs="Helvetica Neue"/>
          <w:b/>
          <w:bCs/>
        </w:rPr>
        <w:t>H</w:t>
      </w:r>
      <w:r w:rsidR="00E45803">
        <w:rPr>
          <w:rFonts w:ascii="Helvetica Neue" w:eastAsia="Helvetica Neue" w:hAnsi="Helvetica Neue" w:cs="Helvetica Neue"/>
          <w:b/>
          <w:bCs/>
        </w:rPr>
        <w:t>ow did you access [</w:t>
      </w:r>
      <w:r w:rsidR="005400DB">
        <w:rPr>
          <w:rFonts w:ascii="Helvetica Neue" w:eastAsia="Helvetica Neue" w:hAnsi="Helvetica Neue" w:cs="Helvetica Neue"/>
          <w:b/>
          <w:bCs/>
        </w:rPr>
        <w:t>insert service</w:t>
      </w:r>
      <w:r w:rsidR="00E45803">
        <w:rPr>
          <w:rFonts w:ascii="Helvetica Neue" w:eastAsia="Helvetica Neue" w:hAnsi="Helvetica Neue" w:cs="Helvetica Neue"/>
          <w:b/>
          <w:bCs/>
        </w:rPr>
        <w:t>]</w:t>
      </w:r>
      <w:r w:rsidRPr="33E4758F">
        <w:rPr>
          <w:rFonts w:ascii="Helvetica Neue" w:eastAsia="Helvetica Neue" w:hAnsi="Helvetica Neue" w:cs="Helvetica Neue"/>
          <w:b/>
          <w:bCs/>
        </w:rPr>
        <w:t>? Please select all that apply.</w:t>
      </w:r>
      <w:r w:rsidR="00E45803">
        <w:rPr>
          <w:rFonts w:ascii="Helvetica Neue" w:eastAsia="Helvetica Neue" w:hAnsi="Helvetica Neue" w:cs="Helvetica Neue"/>
          <w:b/>
          <w:bCs/>
        </w:rPr>
        <w:t xml:space="preserve"> </w:t>
      </w:r>
      <w:r w:rsidR="00E45803" w:rsidRPr="00E45803">
        <w:t>(</w:t>
      </w:r>
      <w:r w:rsidR="00471E37">
        <w:rPr>
          <w:i/>
        </w:rPr>
        <w:t>A service selected at Q22</w:t>
      </w:r>
      <w:r w:rsidR="00E45803" w:rsidRPr="00E45803">
        <w:rPr>
          <w:i/>
        </w:rPr>
        <w:t xml:space="preserve"> will be randomly selected).</w:t>
      </w:r>
    </w:p>
    <w:p w14:paraId="1FA5D1CF"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hone Call  </w:t>
      </w:r>
    </w:p>
    <w:p w14:paraId="376EA35A"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MS </w:t>
      </w:r>
    </w:p>
    <w:p w14:paraId="2A7D9388"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Letter (Post) </w:t>
      </w:r>
    </w:p>
    <w:p w14:paraId="2E918819"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Face-to-face (e.g. service centre) </w:t>
      </w:r>
    </w:p>
    <w:p w14:paraId="201EE9B2"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Agent or advocate (e.g. done for you by an accountant, chemist, doctor, social worker, etc.) </w:t>
      </w:r>
    </w:p>
    <w:p w14:paraId="5CF8177F"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MyGov </w:t>
      </w:r>
    </w:p>
    <w:p w14:paraId="34AA4811"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Workforce Australia (website and/or app) </w:t>
      </w:r>
    </w:p>
    <w:p w14:paraId="039B815B"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ustralian public services' websites </w:t>
      </w:r>
    </w:p>
    <w:p w14:paraId="7FBE36FA"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Smartphone app (e.g. COVIDSafe, myGovID)  </w:t>
      </w:r>
    </w:p>
    <w:p w14:paraId="3F501A7E"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ocial Media </w:t>
      </w:r>
    </w:p>
    <w:p w14:paraId="7F152F68"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nline Chat  </w:t>
      </w:r>
    </w:p>
    <w:p w14:paraId="6AC8AE9A"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Email  </w:t>
      </w:r>
    </w:p>
    <w:p w14:paraId="2FDF33AC"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Video Call  </w:t>
      </w:r>
    </w:p>
    <w:p w14:paraId="1FD26E7C" w14:textId="77777777" w:rsidR="004421D3"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ther (please specify) </w:t>
      </w:r>
    </w:p>
    <w:p w14:paraId="72BAE9A1" w14:textId="77777777" w:rsidR="004421D3" w:rsidRDefault="004421D3" w:rsidP="004421D3">
      <w:pPr>
        <w:keepNext/>
        <w:spacing w:line="240" w:lineRule="auto"/>
      </w:pPr>
    </w:p>
    <w:p w14:paraId="666D79A2" w14:textId="77777777" w:rsidR="004421D3" w:rsidRPr="004421D3" w:rsidRDefault="004421D3" w:rsidP="00431888">
      <w:pPr>
        <w:pStyle w:val="ListParagraph"/>
        <w:keepNext/>
        <w:numPr>
          <w:ilvl w:val="0"/>
          <w:numId w:val="27"/>
        </w:numPr>
        <w:spacing w:line="240" w:lineRule="auto"/>
        <w:rPr>
          <w:rFonts w:ascii="Helvetica Neue" w:eastAsia="Helvetica Neue" w:hAnsi="Helvetica Neue" w:cs="Helvetica Neue"/>
          <w:b/>
        </w:rPr>
      </w:pPr>
      <w:r w:rsidRPr="004421D3">
        <w:rPr>
          <w:rFonts w:ascii="Helvetica Neue" w:eastAsia="Helvetica Neue" w:hAnsi="Helvetica Neue" w:cs="Helvetica Neue"/>
          <w:b/>
          <w:bCs/>
        </w:rPr>
        <w:t>Would you have preferred to access [insert service] a different way?</w:t>
      </w:r>
    </w:p>
    <w:p w14:paraId="1142917C" w14:textId="77777777" w:rsidR="004421D3" w:rsidRPr="004421D3" w:rsidRDefault="004421D3" w:rsidP="00431888">
      <w:pPr>
        <w:pStyle w:val="ListParagraph"/>
        <w:keepNext/>
        <w:numPr>
          <w:ilvl w:val="0"/>
          <w:numId w:val="14"/>
        </w:numPr>
        <w:spacing w:line="240" w:lineRule="auto"/>
        <w:rPr>
          <w:rFonts w:ascii="Helvetica Neue" w:eastAsia="Helvetica Neue" w:hAnsi="Helvetica Neue" w:cs="Helvetica Neue"/>
        </w:rPr>
      </w:pPr>
      <w:r w:rsidRPr="004421D3">
        <w:rPr>
          <w:rFonts w:ascii="Helvetica Neue" w:eastAsia="Helvetica Neue" w:hAnsi="Helvetica Neue" w:cs="Helvetica Neue"/>
        </w:rPr>
        <w:t>Yes</w:t>
      </w:r>
    </w:p>
    <w:p w14:paraId="70852DF8"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004421D3">
        <w:rPr>
          <w:rFonts w:ascii="Helvetica Neue" w:eastAsia="Helvetica Neue" w:hAnsi="Helvetica Neue" w:cs="Helvetica Neue"/>
        </w:rPr>
        <w:t>No</w:t>
      </w:r>
    </w:p>
    <w:p w14:paraId="5856EA00" w14:textId="77777777" w:rsidR="004421D3" w:rsidRPr="004421D3" w:rsidRDefault="004421D3" w:rsidP="004421D3">
      <w:pPr>
        <w:keepNext/>
        <w:spacing w:line="240" w:lineRule="auto"/>
        <w:rPr>
          <w:rFonts w:ascii="Helvetica Neue" w:eastAsia="Helvetica Neue" w:hAnsi="Helvetica Neue" w:cs="Helvetica Neue"/>
          <w:b/>
        </w:rPr>
      </w:pPr>
    </w:p>
    <w:p w14:paraId="27D1BAD9" w14:textId="0715BAFA" w:rsidR="004421D3" w:rsidRPr="004421D3" w:rsidRDefault="004421D3" w:rsidP="00431888">
      <w:pPr>
        <w:pStyle w:val="ListParagraph"/>
        <w:keepNext/>
        <w:numPr>
          <w:ilvl w:val="0"/>
          <w:numId w:val="27"/>
        </w:numPr>
        <w:spacing w:line="240" w:lineRule="auto"/>
        <w:rPr>
          <w:rFonts w:ascii="Helvetica Neue" w:eastAsia="Helvetica Neue" w:hAnsi="Helvetica Neue" w:cs="Helvetica Neue"/>
        </w:rPr>
      </w:pPr>
      <w:r w:rsidRPr="004421D3">
        <w:rPr>
          <w:rFonts w:eastAsia="Helvetica Neue" w:cs="Helvetica Neue"/>
          <w:b/>
        </w:rPr>
        <w:t xml:space="preserve">When interacting with </w:t>
      </w:r>
      <w:r>
        <w:rPr>
          <w:rFonts w:eastAsia="Helvetica Neue" w:cs="Helvetica Neue"/>
          <w:b/>
        </w:rPr>
        <w:t>[insert service]</w:t>
      </w:r>
      <w:r w:rsidRPr="004421D3">
        <w:rPr>
          <w:rFonts w:eastAsia="Helvetica Neue" w:cs="Helvetica Neue"/>
          <w:b/>
        </w:rPr>
        <w:t>, what channels would you prefer to use?</w:t>
      </w:r>
      <w:r w:rsidRPr="004421D3">
        <w:rPr>
          <w:rFonts w:eastAsia="Helvetica Neue" w:cs="Helvetica Neue"/>
        </w:rPr>
        <w:t> </w:t>
      </w:r>
      <w:r w:rsidRPr="004421D3">
        <w:rPr>
          <w:rFonts w:ascii="Helvetica Neue" w:eastAsia="Helvetica Neue" w:hAnsi="Helvetica Neue" w:cs="Helvetica Neue"/>
          <w:b/>
          <w:bCs/>
        </w:rPr>
        <w:t>Pick up to two preferred channels.</w:t>
      </w:r>
      <w:r>
        <w:rPr>
          <w:rFonts w:ascii="Helvetica Neue" w:eastAsia="Helvetica Neue" w:hAnsi="Helvetica Neue" w:cs="Helvetica Neue"/>
          <w:b/>
          <w:bCs/>
        </w:rPr>
        <w:t xml:space="preserve"> </w:t>
      </w:r>
      <w:r w:rsidRPr="004421D3">
        <w:rPr>
          <w:rFonts w:ascii="Helvetica Neue" w:eastAsia="Helvetica Neue" w:hAnsi="Helvetica Neue" w:cs="Helvetica Neue"/>
          <w:bCs/>
          <w:i/>
        </w:rPr>
        <w:t xml:space="preserve">(This question only asked if “Yes” </w:t>
      </w:r>
      <w:r>
        <w:rPr>
          <w:rFonts w:ascii="Helvetica Neue" w:eastAsia="Helvetica Neue" w:hAnsi="Helvetica Neue" w:cs="Helvetica Neue"/>
          <w:bCs/>
          <w:i/>
        </w:rPr>
        <w:t>was chosen for</w:t>
      </w:r>
      <w:r w:rsidRPr="004421D3">
        <w:rPr>
          <w:rFonts w:ascii="Helvetica Neue" w:eastAsia="Helvetica Neue" w:hAnsi="Helvetica Neue" w:cs="Helvetica Neue"/>
          <w:bCs/>
          <w:i/>
        </w:rPr>
        <w:t xml:space="preserve"> Q33). </w:t>
      </w:r>
    </w:p>
    <w:p w14:paraId="350622B7"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hone Call  </w:t>
      </w:r>
    </w:p>
    <w:p w14:paraId="476E9E25"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MS </w:t>
      </w:r>
    </w:p>
    <w:p w14:paraId="79B5DF35"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Letter (Post) </w:t>
      </w:r>
    </w:p>
    <w:p w14:paraId="5140F86D" w14:textId="77777777" w:rsidR="004421D3" w:rsidRPr="004421D3" w:rsidRDefault="004421D3" w:rsidP="00431888">
      <w:pPr>
        <w:pStyle w:val="ListParagraph"/>
        <w:keepNext/>
        <w:numPr>
          <w:ilvl w:val="0"/>
          <w:numId w:val="14"/>
        </w:numPr>
        <w:spacing w:line="240" w:lineRule="auto"/>
        <w:rPr>
          <w:rFonts w:ascii="Helvetica Neue" w:eastAsia="Helvetica Neue" w:hAnsi="Helvetica Neue" w:cs="Helvetica Neue"/>
        </w:rPr>
      </w:pPr>
      <w:r w:rsidRPr="004421D3">
        <w:rPr>
          <w:rFonts w:ascii="Helvetica Neue" w:eastAsia="Helvetica Neue" w:hAnsi="Helvetica Neue" w:cs="Helvetica Neue"/>
        </w:rPr>
        <w:t xml:space="preserve">Face-to-face (e.g. service centre) </w:t>
      </w:r>
    </w:p>
    <w:p w14:paraId="44875752" w14:textId="77777777" w:rsidR="004421D3" w:rsidRPr="004421D3" w:rsidRDefault="004421D3" w:rsidP="00431888">
      <w:pPr>
        <w:pStyle w:val="ListParagraph"/>
        <w:keepNext/>
        <w:numPr>
          <w:ilvl w:val="0"/>
          <w:numId w:val="14"/>
        </w:numPr>
        <w:spacing w:line="240" w:lineRule="auto"/>
        <w:rPr>
          <w:rFonts w:ascii="Helvetica Neue" w:eastAsia="Helvetica Neue" w:hAnsi="Helvetica Neue" w:cs="Helvetica Neue"/>
        </w:rPr>
      </w:pPr>
      <w:r w:rsidRPr="004421D3">
        <w:rPr>
          <w:rFonts w:ascii="Helvetica Neue" w:eastAsia="Helvetica Neue" w:hAnsi="Helvetica Neue" w:cs="Helvetica Neue"/>
        </w:rPr>
        <w:t xml:space="preserve">Agent or advocate (e.g. done for you by an accountant, chemist, doctor, social worker, etc.) </w:t>
      </w:r>
    </w:p>
    <w:p w14:paraId="172DC9F2"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MyGov </w:t>
      </w:r>
    </w:p>
    <w:p w14:paraId="52A904A2"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Workforce Australia (website and/or app) </w:t>
      </w:r>
    </w:p>
    <w:p w14:paraId="39238BC6"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ustralian public services' websites </w:t>
      </w:r>
    </w:p>
    <w:p w14:paraId="23B60B5D" w14:textId="77777777" w:rsidR="004421D3" w:rsidRPr="004421D3" w:rsidRDefault="004421D3" w:rsidP="00431888">
      <w:pPr>
        <w:pStyle w:val="ListParagraph"/>
        <w:keepNext/>
        <w:numPr>
          <w:ilvl w:val="0"/>
          <w:numId w:val="14"/>
        </w:numPr>
        <w:spacing w:line="240" w:lineRule="auto"/>
        <w:rPr>
          <w:rFonts w:ascii="Helvetica Neue" w:eastAsia="Helvetica Neue" w:hAnsi="Helvetica Neue" w:cs="Helvetica Neue"/>
        </w:rPr>
      </w:pPr>
      <w:r w:rsidRPr="004421D3">
        <w:rPr>
          <w:rFonts w:ascii="Helvetica Neue" w:eastAsia="Helvetica Neue" w:hAnsi="Helvetica Neue" w:cs="Helvetica Neue"/>
        </w:rPr>
        <w:t xml:space="preserve">Smartphone app (e.g. COVIDSafe, myGovID)  </w:t>
      </w:r>
    </w:p>
    <w:p w14:paraId="19DEBFDC"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ocial Media </w:t>
      </w:r>
    </w:p>
    <w:p w14:paraId="117322EE"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nline Chat  </w:t>
      </w:r>
    </w:p>
    <w:p w14:paraId="090FCD4B"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Email  </w:t>
      </w:r>
    </w:p>
    <w:p w14:paraId="3E437F00"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Video Call  </w:t>
      </w:r>
    </w:p>
    <w:p w14:paraId="3E6C0B27" w14:textId="77777777" w:rsidR="004421D3" w:rsidRDefault="004421D3"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ther (please specify) </w:t>
      </w:r>
    </w:p>
    <w:p w14:paraId="20CE0C5A" w14:textId="1A96D763" w:rsidR="00B46E2E" w:rsidRPr="004421D3" w:rsidRDefault="00B46E2E" w:rsidP="004421D3">
      <w:pPr>
        <w:pStyle w:val="ListParagraph"/>
        <w:keepNext/>
        <w:spacing w:line="240" w:lineRule="auto"/>
        <w:rPr>
          <w:rFonts w:ascii="Helvetica Neue" w:eastAsia="Helvetica Neue" w:hAnsi="Helvetica Neue" w:cs="Helvetica Neue"/>
        </w:rPr>
      </w:pPr>
      <w:r w:rsidRPr="004421D3">
        <w:rPr>
          <w:rFonts w:ascii="Helvetica Neue" w:eastAsia="Helvetica Neue" w:hAnsi="Helvetica Neue" w:cs="Helvetica Neue"/>
        </w:rPr>
        <w:br/>
      </w:r>
    </w:p>
    <w:p w14:paraId="1BBC9B62" w14:textId="672779A0" w:rsidR="00B46E2E" w:rsidRDefault="00B46E2E" w:rsidP="00431888">
      <w:pPr>
        <w:pStyle w:val="ListParagraph"/>
        <w:keepNext/>
        <w:numPr>
          <w:ilvl w:val="0"/>
          <w:numId w:val="27"/>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b/>
          <w:bCs/>
          <w:lang w:val="en-US"/>
        </w:rPr>
        <w:t xml:space="preserve">Thinking about your experience with the service, How much do you agree or disagree with the following statements? </w:t>
      </w:r>
      <w:r w:rsidRPr="33E4758F">
        <w:rPr>
          <w:rFonts w:ascii="Helvetica Neue" w:eastAsia="Helvetica Neue" w:hAnsi="Helvetica Neue" w:cs="Helvetica Neue"/>
          <w:lang w:val="en-US"/>
        </w:rPr>
        <w:t>(</w:t>
      </w:r>
      <w:r w:rsidRPr="33E4758F">
        <w:rPr>
          <w:rFonts w:ascii="Helvetica Neue" w:eastAsia="Helvetica Neue" w:hAnsi="Helvetica Neue" w:cs="Helvetica Neue"/>
          <w:i/>
          <w:iCs/>
          <w:lang w:val="en-US"/>
        </w:rPr>
        <w:t xml:space="preserve">This question is for service/s selected at </w:t>
      </w:r>
      <w:r w:rsidR="00471E37">
        <w:rPr>
          <w:rFonts w:ascii="Helvetica Neue" w:eastAsia="Helvetica Neue" w:hAnsi="Helvetica Neue" w:cs="Helvetica Neue"/>
          <w:i/>
          <w:iCs/>
          <w:lang w:val="en-US"/>
        </w:rPr>
        <w:t>Q22</w:t>
      </w:r>
      <w:r w:rsidRPr="00DB7A6E">
        <w:rPr>
          <w:rFonts w:ascii="Helvetica Neue" w:eastAsia="Helvetica Neue" w:hAnsi="Helvetica Neue" w:cs="Helvetica Neue"/>
          <w:i/>
          <w:iCs/>
          <w:lang w:val="en-US"/>
        </w:rPr>
        <w:t>.</w:t>
      </w:r>
      <w:r w:rsidRPr="00DB7A6E">
        <w:rPr>
          <w:rFonts w:ascii="Helvetica Neue" w:eastAsia="Helvetica Neue" w:hAnsi="Helvetica Neue" w:cs="Helvetica Neue"/>
          <w:lang w:val="en-US"/>
        </w:rPr>
        <w:t>) [scale</w:t>
      </w:r>
      <w:r w:rsidRPr="33E4758F">
        <w:rPr>
          <w:rFonts w:ascii="Helvetica Neue" w:eastAsia="Helvetica Neue" w:hAnsi="Helvetica Neue" w:cs="Helvetica Neue"/>
          <w:lang w:val="en-US"/>
        </w:rPr>
        <w:t xml:space="preserve"> from Strongly disagree, Disagree, Neither agree nor disagree, Agree, Strongly agree]</w:t>
      </w:r>
    </w:p>
    <w:p w14:paraId="2DA1CB68"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t was easy to access the service" </w:t>
      </w:r>
    </w:p>
    <w:p w14:paraId="33050F3A"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t was easy to find out about the service" </w:t>
      </w:r>
    </w:p>
    <w:p w14:paraId="6425F19F"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websites or applications I used worked well" </w:t>
      </w:r>
    </w:p>
    <w:p w14:paraId="1EB33A87"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amount of effort I had to put in was reasonable" </w:t>
      </w:r>
    </w:p>
    <w:p w14:paraId="5CD917BF"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Processes were clear and easy to follow" </w:t>
      </w:r>
    </w:p>
    <w:p w14:paraId="0F70D7E7"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 was kept informed of progress and wait times throughout" </w:t>
      </w:r>
    </w:p>
    <w:p w14:paraId="77176067"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amount of time it took to reach an outcome was acceptable" </w:t>
      </w:r>
    </w:p>
    <w:p w14:paraId="56DA450E"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 got what I needed" </w:t>
      </w:r>
    </w:p>
    <w:p w14:paraId="0E980AD2"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t was clear I could give feedback about my experience" </w:t>
      </w:r>
    </w:p>
    <w:p w14:paraId="79E3E0DE"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taff were knowledgeable" </w:t>
      </w:r>
    </w:p>
    <w:p w14:paraId="3636A8E6"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taff did what they said they would do" </w:t>
      </w:r>
    </w:p>
    <w:p w14:paraId="69FA49F5"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taff treated me with respect" </w:t>
      </w:r>
    </w:p>
    <w:p w14:paraId="41F42401"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service understood my individual needs" </w:t>
      </w:r>
    </w:p>
    <w:p w14:paraId="4E1618B3"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service provided clear information about the process and how decisions are made" </w:t>
      </w:r>
    </w:p>
    <w:p w14:paraId="40BE58CE"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nformation from the service was easy to understand" </w:t>
      </w:r>
    </w:p>
    <w:p w14:paraId="61619F24"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nformation from the service was accurate" </w:t>
      </w:r>
    </w:p>
    <w:p w14:paraId="79230CC7"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The service explained how my personal information would be used and stored" </w:t>
      </w:r>
    </w:p>
    <w:p w14:paraId="07690076" w14:textId="2A6D191D" w:rsidR="00D529A5" w:rsidRDefault="00D529A5" w:rsidP="00D529A5">
      <w:pPr>
        <w:rPr>
          <w:rFonts w:ascii="Helvetica Neue" w:eastAsia="Helvetica Neue" w:hAnsi="Helvetica Neue" w:cs="Helvetica Neue"/>
          <w:b/>
          <w:bCs/>
        </w:rPr>
      </w:pPr>
    </w:p>
    <w:p w14:paraId="243AABE1" w14:textId="739E831C" w:rsidR="000158A1" w:rsidRDefault="00EC21D0" w:rsidP="000158A1">
      <w:pPr>
        <w:pStyle w:val="Sectionheader"/>
      </w:pPr>
      <w:r>
        <w:t>SECTION G</w:t>
      </w:r>
      <w:r w:rsidR="000158A1">
        <w:t xml:space="preserve"> – </w:t>
      </w:r>
      <w:r w:rsidR="005C7057">
        <w:t xml:space="preserve">Overall Experience (This section only used if no service was chosen in section D) </w:t>
      </w:r>
    </w:p>
    <w:p w14:paraId="620AA00D" w14:textId="1DDDD5B6" w:rsidR="000158A1" w:rsidRPr="00891072" w:rsidRDefault="005C7057" w:rsidP="00431888">
      <w:pPr>
        <w:pStyle w:val="ListParagraph"/>
        <w:numPr>
          <w:ilvl w:val="0"/>
          <w:numId w:val="27"/>
        </w:numPr>
        <w:rPr>
          <w:rFonts w:ascii="Helvetica Neue" w:eastAsia="Helvetica Neue" w:hAnsi="Helvetica Neue" w:cs="Helvetica Neue"/>
          <w:b/>
          <w:lang w:val="en-US"/>
        </w:rPr>
      </w:pPr>
      <w:r w:rsidRPr="005C7057">
        <w:rPr>
          <w:rFonts w:eastAsia="Helvetica Neue" w:cs="Helvetica Neue"/>
          <w:b/>
          <w:bCs/>
          <w:lang w:val="en-US"/>
        </w:rPr>
        <w:t>Thinking about all your experiences with Australian public services over the past 12 months, which statement best reflects how you currently feel?</w:t>
      </w:r>
    </w:p>
    <w:p w14:paraId="7E40FEA6" w14:textId="77777777" w:rsidR="00891072" w:rsidRDefault="00891072" w:rsidP="00431888">
      <w:pPr>
        <w:pStyle w:val="ListParagraph"/>
        <w:keepNext/>
        <w:numPr>
          <w:ilvl w:val="0"/>
          <w:numId w:val="14"/>
        </w:numPr>
        <w:spacing w:line="240" w:lineRule="auto"/>
        <w:rPr>
          <w:rFonts w:ascii="Helvetica Neue" w:eastAsia="Helvetica Neue" w:hAnsi="Helvetica Neue" w:cs="Helvetica Neue"/>
        </w:rPr>
      </w:pPr>
      <w:r w:rsidRPr="005C7057">
        <w:rPr>
          <w:rFonts w:ascii="Helvetica Neue" w:eastAsia="Helvetica Neue" w:hAnsi="Helvetica Neue" w:cs="Helvetica Neue"/>
        </w:rPr>
        <w:t xml:space="preserve">I feel </w:t>
      </w:r>
      <w:r>
        <w:rPr>
          <w:rFonts w:ascii="Helvetica Neue" w:eastAsia="Helvetica Neue" w:hAnsi="Helvetica Neue" w:cs="Helvetica Neue"/>
        </w:rPr>
        <w:t xml:space="preserve">more trusting </w:t>
      </w:r>
      <w:r w:rsidRPr="005C7057">
        <w:rPr>
          <w:rFonts w:ascii="Helvetica Neue" w:eastAsia="Helvetica Neue" w:hAnsi="Helvetica Neue" w:cs="Helvetica Neue"/>
        </w:rPr>
        <w:t>of Australian public</w:t>
      </w:r>
      <w:r>
        <w:rPr>
          <w:rFonts w:ascii="Helvetica Neue" w:eastAsia="Helvetica Neue" w:hAnsi="Helvetica Neue" w:cs="Helvetica Neue"/>
        </w:rPr>
        <w:t xml:space="preserve"> services than I did a year ago</w:t>
      </w:r>
    </w:p>
    <w:p w14:paraId="1E76167A" w14:textId="77777777" w:rsidR="00891072" w:rsidRDefault="00891072" w:rsidP="00431888">
      <w:pPr>
        <w:pStyle w:val="ListParagraph"/>
        <w:keepNext/>
        <w:numPr>
          <w:ilvl w:val="0"/>
          <w:numId w:val="14"/>
        </w:numPr>
        <w:spacing w:line="240" w:lineRule="auto"/>
        <w:rPr>
          <w:rFonts w:ascii="Helvetica Neue" w:eastAsia="Helvetica Neue" w:hAnsi="Helvetica Neue" w:cs="Helvetica Neue"/>
        </w:rPr>
      </w:pPr>
      <w:r w:rsidRPr="005C7057">
        <w:rPr>
          <w:rFonts w:ascii="Helvetica Neue" w:eastAsia="Helvetica Neue" w:hAnsi="Helvetica Neue" w:cs="Helvetica Neue"/>
        </w:rPr>
        <w:t xml:space="preserve">I feel </w:t>
      </w:r>
      <w:r>
        <w:rPr>
          <w:rFonts w:ascii="Helvetica Neue" w:eastAsia="Helvetica Neue" w:hAnsi="Helvetica Neue" w:cs="Helvetica Neue"/>
        </w:rPr>
        <w:t>the same towards</w:t>
      </w:r>
      <w:r w:rsidRPr="005C7057">
        <w:rPr>
          <w:rFonts w:ascii="Helvetica Neue" w:eastAsia="Helvetica Neue" w:hAnsi="Helvetica Neue" w:cs="Helvetica Neue"/>
        </w:rPr>
        <w:t xml:space="preserve"> Australian public</w:t>
      </w:r>
      <w:r>
        <w:rPr>
          <w:rFonts w:ascii="Helvetica Neue" w:eastAsia="Helvetica Neue" w:hAnsi="Helvetica Neue" w:cs="Helvetica Neue"/>
        </w:rPr>
        <w:t xml:space="preserve"> services than I did a year ago</w:t>
      </w:r>
      <w:r w:rsidRPr="005C7057">
        <w:rPr>
          <w:rFonts w:ascii="Helvetica Neue" w:eastAsia="Helvetica Neue" w:hAnsi="Helvetica Neue" w:cs="Helvetica Neue"/>
        </w:rPr>
        <w:t xml:space="preserve"> </w:t>
      </w:r>
    </w:p>
    <w:p w14:paraId="3348F6A6" w14:textId="77777777" w:rsidR="00891072" w:rsidRDefault="00891072" w:rsidP="00431888">
      <w:pPr>
        <w:pStyle w:val="ListParagraph"/>
        <w:keepNext/>
        <w:numPr>
          <w:ilvl w:val="0"/>
          <w:numId w:val="14"/>
        </w:numPr>
        <w:spacing w:line="240" w:lineRule="auto"/>
        <w:rPr>
          <w:rFonts w:ascii="Helvetica Neue" w:eastAsia="Helvetica Neue" w:hAnsi="Helvetica Neue" w:cs="Helvetica Neue"/>
        </w:rPr>
      </w:pPr>
      <w:r w:rsidRPr="005C7057">
        <w:rPr>
          <w:rFonts w:ascii="Helvetica Neue" w:eastAsia="Helvetica Neue" w:hAnsi="Helvetica Neue" w:cs="Helvetica Neue"/>
        </w:rPr>
        <w:t xml:space="preserve">I feel </w:t>
      </w:r>
      <w:r>
        <w:rPr>
          <w:rFonts w:ascii="Helvetica Neue" w:eastAsia="Helvetica Neue" w:hAnsi="Helvetica Neue" w:cs="Helvetica Neue"/>
        </w:rPr>
        <w:t>less trusting of</w:t>
      </w:r>
      <w:r w:rsidRPr="005C7057">
        <w:rPr>
          <w:rFonts w:ascii="Helvetica Neue" w:eastAsia="Helvetica Neue" w:hAnsi="Helvetica Neue" w:cs="Helvetica Neue"/>
        </w:rPr>
        <w:t xml:space="preserve"> Australian public</w:t>
      </w:r>
      <w:r>
        <w:rPr>
          <w:rFonts w:ascii="Helvetica Neue" w:eastAsia="Helvetica Neue" w:hAnsi="Helvetica Neue" w:cs="Helvetica Neue"/>
        </w:rPr>
        <w:t xml:space="preserve"> services than I did a year ago</w:t>
      </w:r>
    </w:p>
    <w:p w14:paraId="625C77E3" w14:textId="77777777" w:rsidR="00891072" w:rsidRPr="005C7057" w:rsidRDefault="00891072" w:rsidP="00891072">
      <w:pPr>
        <w:pStyle w:val="ListParagraph"/>
        <w:rPr>
          <w:rFonts w:ascii="Helvetica Neue" w:eastAsia="Helvetica Neue" w:hAnsi="Helvetica Neue" w:cs="Helvetica Neue"/>
          <w:b/>
          <w:lang w:val="en-US"/>
        </w:rPr>
      </w:pPr>
    </w:p>
    <w:p w14:paraId="41C4C574" w14:textId="08EA444C" w:rsidR="005C7057" w:rsidRDefault="005C7057" w:rsidP="005C7057">
      <w:pPr>
        <w:keepNext/>
        <w:spacing w:line="240" w:lineRule="auto"/>
        <w:rPr>
          <w:rFonts w:ascii="Helvetica Neue" w:eastAsia="Helvetica Neue" w:hAnsi="Helvetica Neue" w:cs="Helvetica Neue"/>
        </w:rPr>
      </w:pPr>
    </w:p>
    <w:p w14:paraId="07107AA0" w14:textId="0CF28464" w:rsidR="005C7057" w:rsidRPr="00211229" w:rsidRDefault="005C7057" w:rsidP="00431888">
      <w:pPr>
        <w:pStyle w:val="ListParagraph"/>
        <w:keepNext/>
        <w:numPr>
          <w:ilvl w:val="0"/>
          <w:numId w:val="27"/>
        </w:numPr>
        <w:spacing w:line="240" w:lineRule="auto"/>
        <w:rPr>
          <w:rFonts w:ascii="Helvetica Neue" w:eastAsia="Helvetica Neue" w:hAnsi="Helvetica Neue" w:cs="Helvetica Neue"/>
        </w:rPr>
      </w:pPr>
      <w:r w:rsidRPr="005C7057">
        <w:rPr>
          <w:rFonts w:eastAsia="Helvetica Neue" w:cs="Helvetica Neue"/>
          <w:b/>
          <w:bCs/>
          <w:lang w:val="en-US"/>
        </w:rPr>
        <w:t xml:space="preserve">What is the main reason you feel more trusting of Australian public </w:t>
      </w:r>
      <w:r>
        <w:rPr>
          <w:rFonts w:eastAsia="Helvetica Neue" w:cs="Helvetica Neue"/>
          <w:b/>
          <w:bCs/>
          <w:lang w:val="en-US"/>
        </w:rPr>
        <w:t>services than you did a year ago?</w:t>
      </w:r>
      <w:r w:rsidR="00211229">
        <w:rPr>
          <w:rFonts w:eastAsia="Helvetica Neue" w:cs="Helvetica Neue"/>
          <w:b/>
          <w:bCs/>
          <w:lang w:val="en-US"/>
        </w:rPr>
        <w:t xml:space="preserve"> </w:t>
      </w:r>
      <w:r w:rsidR="00211229" w:rsidRPr="33E4758F">
        <w:rPr>
          <w:rFonts w:ascii="Helvetica Neue" w:eastAsia="Helvetica Neue" w:hAnsi="Helvetica Neue" w:cs="Helvetica Neue"/>
          <w:lang w:val="en-US"/>
        </w:rPr>
        <w:t>(</w:t>
      </w:r>
      <w:r w:rsidR="00211229">
        <w:rPr>
          <w:rFonts w:ascii="Helvetica Neue" w:eastAsia="Helvetica Neue" w:hAnsi="Helvetica Neue" w:cs="Helvetica Neue"/>
          <w:i/>
          <w:iCs/>
          <w:lang w:val="en-US"/>
        </w:rPr>
        <w:t>This question only asked if “I feel more trusting of Australian public services than I did a year ago”</w:t>
      </w:r>
      <w:r w:rsidR="00C814B4">
        <w:rPr>
          <w:rFonts w:ascii="Helvetica Neue" w:eastAsia="Helvetica Neue" w:hAnsi="Helvetica Neue" w:cs="Helvetica Neue"/>
          <w:i/>
          <w:iCs/>
          <w:lang w:val="en-US"/>
        </w:rPr>
        <w:t xml:space="preserve"> is selected for Q36</w:t>
      </w:r>
      <w:r w:rsidR="00211229" w:rsidRPr="33E4758F">
        <w:rPr>
          <w:rFonts w:ascii="Helvetica Neue" w:eastAsia="Helvetica Neue" w:hAnsi="Helvetica Neue" w:cs="Helvetica Neue"/>
          <w:i/>
          <w:iCs/>
          <w:lang w:val="en-US"/>
        </w:rPr>
        <w:t>.</w:t>
      </w:r>
      <w:r w:rsidR="00211229" w:rsidRPr="33E4758F">
        <w:rPr>
          <w:rFonts w:ascii="Helvetica Neue" w:eastAsia="Helvetica Neue" w:hAnsi="Helvetica Neue" w:cs="Helvetica Neue"/>
          <w:lang w:val="en-US"/>
        </w:rPr>
        <w:t>)</w:t>
      </w:r>
    </w:p>
    <w:p w14:paraId="3C2EBE5D" w14:textId="0D4209E1" w:rsidR="005C7057" w:rsidRDefault="005C7057" w:rsidP="005C7057">
      <w:pPr>
        <w:pStyle w:val="ListParagraph"/>
        <w:keepNext/>
        <w:spacing w:line="240" w:lineRule="auto"/>
        <w:rPr>
          <w:rFonts w:ascii="Helvetica Neue" w:eastAsia="Helvetica Neue" w:hAnsi="Helvetica Neue" w:cs="Helvetica Neue"/>
        </w:rPr>
      </w:pPr>
      <w:r w:rsidRPr="005C7057">
        <w:rPr>
          <w:rFonts w:ascii="Helvetica Neue" w:eastAsia="Helvetica Neue" w:hAnsi="Helvetica Neue" w:cs="Helvetica Neue"/>
        </w:rPr>
        <w:t>[Text box with limit of 150 words.]</w:t>
      </w:r>
    </w:p>
    <w:p w14:paraId="3981A294" w14:textId="5413DC2D" w:rsidR="005C7057" w:rsidRDefault="005C7057" w:rsidP="005C7057">
      <w:pPr>
        <w:pStyle w:val="ListParagraph"/>
        <w:keepNext/>
        <w:spacing w:line="240" w:lineRule="auto"/>
        <w:rPr>
          <w:rFonts w:ascii="Helvetica Neue" w:eastAsia="Helvetica Neue" w:hAnsi="Helvetica Neue" w:cs="Helvetica Neue"/>
        </w:rPr>
      </w:pPr>
    </w:p>
    <w:p w14:paraId="1912F8A9" w14:textId="5ABB7218" w:rsidR="005C7057" w:rsidRPr="00211229" w:rsidRDefault="005C7057" w:rsidP="00431888">
      <w:pPr>
        <w:pStyle w:val="ListParagraph"/>
        <w:keepNext/>
        <w:numPr>
          <w:ilvl w:val="0"/>
          <w:numId w:val="27"/>
        </w:numPr>
        <w:spacing w:line="240" w:lineRule="auto"/>
        <w:rPr>
          <w:rFonts w:ascii="Helvetica Neue" w:eastAsia="Helvetica Neue" w:hAnsi="Helvetica Neue" w:cs="Helvetica Neue"/>
        </w:rPr>
      </w:pPr>
      <w:r w:rsidRPr="005C7057">
        <w:rPr>
          <w:rFonts w:eastAsia="Helvetica Neue" w:cs="Helvetica Neue"/>
          <w:b/>
          <w:bCs/>
          <w:lang w:val="en-US"/>
        </w:rPr>
        <w:t xml:space="preserve">What is the main reason you feel </w:t>
      </w:r>
      <w:r>
        <w:rPr>
          <w:rFonts w:eastAsia="Helvetica Neue" w:cs="Helvetica Neue"/>
          <w:b/>
          <w:bCs/>
          <w:lang w:val="en-US"/>
        </w:rPr>
        <w:t>less</w:t>
      </w:r>
      <w:r w:rsidRPr="005C7057">
        <w:rPr>
          <w:rFonts w:eastAsia="Helvetica Neue" w:cs="Helvetica Neue"/>
          <w:b/>
          <w:bCs/>
          <w:lang w:val="en-US"/>
        </w:rPr>
        <w:t xml:space="preserve"> trusting of Australian public </w:t>
      </w:r>
      <w:r>
        <w:rPr>
          <w:rFonts w:eastAsia="Helvetica Neue" w:cs="Helvetica Neue"/>
          <w:b/>
          <w:bCs/>
          <w:lang w:val="en-US"/>
        </w:rPr>
        <w:t>services than you did a year ago?</w:t>
      </w:r>
      <w:r w:rsidR="00211229">
        <w:rPr>
          <w:rFonts w:eastAsia="Helvetica Neue" w:cs="Helvetica Neue"/>
          <w:b/>
          <w:bCs/>
          <w:lang w:val="en-US"/>
        </w:rPr>
        <w:t xml:space="preserve"> </w:t>
      </w:r>
      <w:r w:rsidR="00211229" w:rsidRPr="33E4758F">
        <w:rPr>
          <w:rFonts w:ascii="Helvetica Neue" w:eastAsia="Helvetica Neue" w:hAnsi="Helvetica Neue" w:cs="Helvetica Neue"/>
          <w:lang w:val="en-US"/>
        </w:rPr>
        <w:t>(</w:t>
      </w:r>
      <w:r w:rsidR="00211229">
        <w:rPr>
          <w:rFonts w:ascii="Helvetica Neue" w:eastAsia="Helvetica Neue" w:hAnsi="Helvetica Neue" w:cs="Helvetica Neue"/>
          <w:i/>
          <w:iCs/>
          <w:lang w:val="en-US"/>
        </w:rPr>
        <w:t>This question only asked if “I feel less trusting of Australian public services than I did a year ago”</w:t>
      </w:r>
      <w:r w:rsidR="00C814B4">
        <w:rPr>
          <w:rFonts w:ascii="Helvetica Neue" w:eastAsia="Helvetica Neue" w:hAnsi="Helvetica Neue" w:cs="Helvetica Neue"/>
          <w:i/>
          <w:iCs/>
          <w:lang w:val="en-US"/>
        </w:rPr>
        <w:t xml:space="preserve"> is selected for Q36</w:t>
      </w:r>
      <w:r w:rsidR="00211229" w:rsidRPr="33E4758F">
        <w:rPr>
          <w:rFonts w:ascii="Helvetica Neue" w:eastAsia="Helvetica Neue" w:hAnsi="Helvetica Neue" w:cs="Helvetica Neue"/>
          <w:i/>
          <w:iCs/>
          <w:lang w:val="en-US"/>
        </w:rPr>
        <w:t>.</w:t>
      </w:r>
      <w:r w:rsidR="00211229" w:rsidRPr="33E4758F">
        <w:rPr>
          <w:rFonts w:ascii="Helvetica Neue" w:eastAsia="Helvetica Neue" w:hAnsi="Helvetica Neue" w:cs="Helvetica Neue"/>
          <w:lang w:val="en-US"/>
        </w:rPr>
        <w:t>)</w:t>
      </w:r>
    </w:p>
    <w:p w14:paraId="07DA1DCA" w14:textId="77777777" w:rsidR="005C7057" w:rsidRPr="005C7057" w:rsidRDefault="005C7057" w:rsidP="005C7057">
      <w:pPr>
        <w:pStyle w:val="ListParagraph"/>
        <w:keepNext/>
        <w:spacing w:line="240" w:lineRule="auto"/>
        <w:rPr>
          <w:rFonts w:ascii="Helvetica Neue" w:eastAsia="Helvetica Neue" w:hAnsi="Helvetica Neue" w:cs="Helvetica Neue"/>
        </w:rPr>
      </w:pPr>
      <w:r w:rsidRPr="005C7057">
        <w:rPr>
          <w:rFonts w:ascii="Helvetica Neue" w:eastAsia="Helvetica Neue" w:hAnsi="Helvetica Neue" w:cs="Helvetica Neue"/>
        </w:rPr>
        <w:t>[Text box with limit of 150 words.]</w:t>
      </w:r>
    </w:p>
    <w:p w14:paraId="18F29E90" w14:textId="0C3182B3" w:rsidR="005C7057" w:rsidRDefault="005C7057" w:rsidP="005C7057">
      <w:pPr>
        <w:pStyle w:val="ListParagraph"/>
        <w:keepNext/>
        <w:spacing w:line="240" w:lineRule="auto"/>
      </w:pPr>
    </w:p>
    <w:p w14:paraId="457FFACA" w14:textId="651B4734" w:rsidR="005C7057" w:rsidRPr="005C7057" w:rsidRDefault="005C7057" w:rsidP="00431888">
      <w:pPr>
        <w:pStyle w:val="ListParagraph"/>
        <w:keepNext/>
        <w:numPr>
          <w:ilvl w:val="0"/>
          <w:numId w:val="27"/>
        </w:numPr>
        <w:spacing w:line="240" w:lineRule="auto"/>
        <w:rPr>
          <w:rFonts w:ascii="Helvetica Neue" w:eastAsia="Helvetica Neue" w:hAnsi="Helvetica Neue" w:cs="Helvetica Neue"/>
        </w:rPr>
      </w:pPr>
      <w:r w:rsidRPr="005C7057">
        <w:rPr>
          <w:rFonts w:eastAsia="Helvetica Neue" w:cs="Helvetica Neue"/>
          <w:b/>
          <w:bCs/>
          <w:lang w:val="en-US"/>
        </w:rPr>
        <w:t xml:space="preserve">What is </w:t>
      </w:r>
      <w:r w:rsidR="00211229">
        <w:rPr>
          <w:rFonts w:eastAsia="Helvetica Neue" w:cs="Helvetica Neue"/>
          <w:b/>
          <w:bCs/>
          <w:lang w:val="en-US"/>
        </w:rPr>
        <w:t xml:space="preserve">one thing Australian public services could do to increase your trust? </w:t>
      </w:r>
      <w:r w:rsidR="00211229" w:rsidRPr="33E4758F">
        <w:rPr>
          <w:rFonts w:ascii="Helvetica Neue" w:eastAsia="Helvetica Neue" w:hAnsi="Helvetica Neue" w:cs="Helvetica Neue"/>
          <w:b/>
          <w:bCs/>
          <w:i/>
          <w:iCs/>
          <w:lang w:val="en-US"/>
        </w:rPr>
        <w:t xml:space="preserve">” </w:t>
      </w:r>
      <w:r w:rsidR="00211229" w:rsidRPr="33E4758F">
        <w:rPr>
          <w:rFonts w:ascii="Helvetica Neue" w:eastAsia="Helvetica Neue" w:hAnsi="Helvetica Neue" w:cs="Helvetica Neue"/>
          <w:lang w:val="en-US"/>
        </w:rPr>
        <w:t>(</w:t>
      </w:r>
      <w:r w:rsidR="00211229">
        <w:rPr>
          <w:rFonts w:ascii="Helvetica Neue" w:eastAsia="Helvetica Neue" w:hAnsi="Helvetica Neue" w:cs="Helvetica Neue"/>
          <w:i/>
          <w:iCs/>
          <w:lang w:val="en-US"/>
        </w:rPr>
        <w:t>This question only asked if “I feel the same towards Australian public services than I did a year ago”</w:t>
      </w:r>
      <w:r w:rsidR="00C814B4">
        <w:rPr>
          <w:rFonts w:ascii="Helvetica Neue" w:eastAsia="Helvetica Neue" w:hAnsi="Helvetica Neue" w:cs="Helvetica Neue"/>
          <w:i/>
          <w:iCs/>
          <w:lang w:val="en-US"/>
        </w:rPr>
        <w:t xml:space="preserve"> is selected for Q36</w:t>
      </w:r>
      <w:r w:rsidR="00211229" w:rsidRPr="33E4758F">
        <w:rPr>
          <w:rFonts w:ascii="Helvetica Neue" w:eastAsia="Helvetica Neue" w:hAnsi="Helvetica Neue" w:cs="Helvetica Neue"/>
          <w:i/>
          <w:iCs/>
          <w:lang w:val="en-US"/>
        </w:rPr>
        <w:t>.</w:t>
      </w:r>
      <w:r w:rsidR="00211229" w:rsidRPr="33E4758F">
        <w:rPr>
          <w:rFonts w:ascii="Helvetica Neue" w:eastAsia="Helvetica Neue" w:hAnsi="Helvetica Neue" w:cs="Helvetica Neue"/>
          <w:lang w:val="en-US"/>
        </w:rPr>
        <w:t>)</w:t>
      </w:r>
    </w:p>
    <w:p w14:paraId="59C4F15F" w14:textId="77777777" w:rsidR="005C7057" w:rsidRPr="005C7057" w:rsidRDefault="005C7057" w:rsidP="005C7057">
      <w:pPr>
        <w:pStyle w:val="ListParagraph"/>
        <w:keepNext/>
        <w:spacing w:line="240" w:lineRule="auto"/>
        <w:rPr>
          <w:rFonts w:ascii="Helvetica Neue" w:eastAsia="Helvetica Neue" w:hAnsi="Helvetica Neue" w:cs="Helvetica Neue"/>
        </w:rPr>
      </w:pPr>
      <w:r w:rsidRPr="005C7057">
        <w:rPr>
          <w:rFonts w:ascii="Helvetica Neue" w:eastAsia="Helvetica Neue" w:hAnsi="Helvetica Neue" w:cs="Helvetica Neue"/>
        </w:rPr>
        <w:t>[Text box with limit of 150 words.]</w:t>
      </w:r>
    </w:p>
    <w:p w14:paraId="626FB3D7" w14:textId="77777777" w:rsidR="005C7057" w:rsidRPr="005C7057" w:rsidRDefault="005C7057" w:rsidP="005C7057">
      <w:pPr>
        <w:keepNext/>
        <w:spacing w:line="240" w:lineRule="auto"/>
      </w:pPr>
    </w:p>
    <w:p w14:paraId="624366B0" w14:textId="680FB114" w:rsidR="00D529A5" w:rsidRPr="002C5982" w:rsidRDefault="005C7057" w:rsidP="002C5982">
      <w:pPr>
        <w:keepNext/>
        <w:spacing w:line="240" w:lineRule="auto"/>
        <w:rPr>
          <w:rFonts w:ascii="Helvetica Neue" w:eastAsia="Helvetica Neue" w:hAnsi="Helvetica Neue" w:cs="Helvetica Neue"/>
        </w:rPr>
      </w:pPr>
      <w:r w:rsidRPr="005C7057">
        <w:rPr>
          <w:rFonts w:ascii="Helvetica Neue" w:hAnsi="Helvetica Neue"/>
          <w:color w:val="32363A"/>
          <w:sz w:val="27"/>
          <w:szCs w:val="27"/>
          <w:shd w:val="clear" w:color="auto" w:fill="FFFFFF"/>
        </w:rPr>
        <w:t xml:space="preserve"> </w:t>
      </w:r>
    </w:p>
    <w:p w14:paraId="4973F084" w14:textId="6B3079AB" w:rsidR="00B46E2E" w:rsidRDefault="000158A1" w:rsidP="00B46E2E">
      <w:pPr>
        <w:pStyle w:val="Sectionheader"/>
      </w:pPr>
      <w:r>
        <w:t xml:space="preserve">SECTION </w:t>
      </w:r>
      <w:r w:rsidR="00B076F0">
        <w:t>H</w:t>
      </w:r>
      <w:r w:rsidR="00B46E2E">
        <w:t xml:space="preserve"> – Demographics</w:t>
      </w:r>
    </w:p>
    <w:p w14:paraId="7FDEC5E0" w14:textId="77777777" w:rsidR="00B46E2E" w:rsidRPr="009509F2" w:rsidRDefault="00B46E2E" w:rsidP="00431888">
      <w:pPr>
        <w:pStyle w:val="ListParagraph"/>
        <w:numPr>
          <w:ilvl w:val="0"/>
          <w:numId w:val="27"/>
        </w:numPr>
        <w:rPr>
          <w:rFonts w:ascii="Helvetica Neue" w:eastAsia="Helvetica Neue" w:hAnsi="Helvetica Neue" w:cs="Helvetica Neue"/>
          <w:b/>
          <w:lang w:val="en-US"/>
        </w:rPr>
      </w:pPr>
      <w:r w:rsidRPr="009509F2">
        <w:rPr>
          <w:rFonts w:ascii="Helvetica Neue" w:eastAsia="Helvetica Neue" w:hAnsi="Helvetica Neue" w:cs="Helvetica Neue"/>
          <w:b/>
          <w:lang w:val="en-US"/>
        </w:rPr>
        <w:t xml:space="preserve">In which country were you born? </w:t>
      </w:r>
    </w:p>
    <w:p w14:paraId="205A1EFC"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Option from drop down list of all countries]</w:t>
      </w:r>
    </w:p>
    <w:p w14:paraId="3C635FB8"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Prefer not to say</w:t>
      </w:r>
    </w:p>
    <w:p w14:paraId="4B5BFC32" w14:textId="77777777" w:rsidR="00B46E2E" w:rsidRDefault="00B46E2E"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Don’t know</w:t>
      </w:r>
    </w:p>
    <w:p w14:paraId="22E6E8A7" w14:textId="77777777" w:rsidR="00B46E2E" w:rsidRDefault="00B46E2E" w:rsidP="00B46E2E">
      <w:pPr>
        <w:keepNext/>
        <w:spacing w:line="240" w:lineRule="auto"/>
        <w:rPr>
          <w:rFonts w:ascii="Helvetica Neue" w:eastAsia="Helvetica Neue" w:hAnsi="Helvetica Neue" w:cs="Helvetica Neue"/>
        </w:rPr>
      </w:pPr>
    </w:p>
    <w:p w14:paraId="228A3C08" w14:textId="2792281D" w:rsidR="00DB7A6E" w:rsidRDefault="00B46E2E" w:rsidP="00431888">
      <w:pPr>
        <w:pStyle w:val="ListParagraph"/>
        <w:numPr>
          <w:ilvl w:val="0"/>
          <w:numId w:val="27"/>
        </w:numPr>
        <w:rPr>
          <w:rFonts w:ascii="Helvetica Neue" w:eastAsia="Helvetica Neue" w:hAnsi="Helvetica Neue" w:cs="Helvetica Neue"/>
        </w:rPr>
      </w:pPr>
      <w:r w:rsidRPr="009509F2">
        <w:rPr>
          <w:rFonts w:ascii="Helvetica Neue" w:eastAsia="Helvetica Neue" w:hAnsi="Helvetica Neue" w:cs="Helvetica Neue"/>
          <w:b/>
          <w:lang w:val="en-US"/>
        </w:rPr>
        <w:t>In what year did you first move to Australia?</w:t>
      </w:r>
      <w:r w:rsidRPr="00DB7A6E">
        <w:rPr>
          <w:rFonts w:ascii="Helvetica Neue" w:eastAsia="Helvetica Neue" w:hAnsi="Helvetica Neue" w:cs="Helvetica Neue"/>
          <w:lang w:val="en-US"/>
        </w:rPr>
        <w:t xml:space="preserve"> (</w:t>
      </w:r>
      <w:r w:rsidRPr="009509F2">
        <w:rPr>
          <w:rFonts w:ascii="Helvetica Neue" w:eastAsia="Helvetica Neue" w:hAnsi="Helvetica Neue" w:cs="Helvetica Neue"/>
          <w:i/>
          <w:lang w:val="en-US"/>
        </w:rPr>
        <w:t xml:space="preserve">This question only asked if a country other than Australia, Prefer not to say, </w:t>
      </w:r>
      <w:r w:rsidR="00E45803">
        <w:rPr>
          <w:rFonts w:ascii="Helvetica Neue" w:eastAsia="Helvetica Neue" w:hAnsi="Helvetica Neue" w:cs="Helvetica Neue"/>
          <w:i/>
          <w:lang w:val="en-US"/>
        </w:rPr>
        <w:t>or Don’t know was chosen for Q41</w:t>
      </w:r>
      <w:r w:rsidRPr="00DB7A6E">
        <w:rPr>
          <w:rFonts w:ascii="Helvetica Neue" w:eastAsia="Helvetica Neue" w:hAnsi="Helvetica Neue" w:cs="Helvetica Neue"/>
          <w:lang w:val="en-US"/>
        </w:rPr>
        <w:t>).</w:t>
      </w:r>
      <w:r w:rsidR="00DB7A6E" w:rsidRPr="00DB7A6E">
        <w:rPr>
          <w:rFonts w:ascii="Helvetica Neue" w:eastAsia="Helvetica Neue" w:hAnsi="Helvetica Neue" w:cs="Helvetica Neue"/>
          <w:lang w:val="en-US"/>
        </w:rPr>
        <w:t xml:space="preserve"> </w:t>
      </w:r>
      <w:r w:rsidR="009509F2">
        <w:rPr>
          <w:rFonts w:ascii="Helvetica Neue" w:eastAsia="Helvetica Neue" w:hAnsi="Helvetica Neue" w:cs="Helvetica Neue"/>
          <w:lang w:val="en-US"/>
        </w:rPr>
        <w:br/>
      </w:r>
      <w:r w:rsidR="00DB7A6E" w:rsidRPr="00DB7A6E">
        <w:rPr>
          <w:rFonts w:ascii="Helvetica Neue" w:eastAsia="Helvetica Neue" w:hAnsi="Helvetica Neue" w:cs="Helvetica Neue"/>
        </w:rPr>
        <w:t>[Text box]</w:t>
      </w:r>
    </w:p>
    <w:p w14:paraId="26A6AB29" w14:textId="058B4096" w:rsidR="00DB7A6E" w:rsidRDefault="00DB7A6E" w:rsidP="00DB7A6E">
      <w:pPr>
        <w:rPr>
          <w:rFonts w:ascii="Helvetica Neue" w:eastAsia="Helvetica Neue" w:hAnsi="Helvetica Neue" w:cs="Helvetica Neue"/>
        </w:rPr>
      </w:pPr>
    </w:p>
    <w:p w14:paraId="0612642D" w14:textId="4A65FE51"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Do you identify as an Aboriginal and/or Torres Strait Islander? (You may select more than one)</w:t>
      </w:r>
    </w:p>
    <w:p w14:paraId="0A99D184" w14:textId="3DEAF784"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o </w:t>
      </w:r>
    </w:p>
    <w:p w14:paraId="4A076D26" w14:textId="406EDF21"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Yes, Aboriginal </w:t>
      </w:r>
    </w:p>
    <w:p w14:paraId="19F32D7D" w14:textId="49241AF3"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Yes, Torres Strait Islander  </w:t>
      </w:r>
    </w:p>
    <w:p w14:paraId="2124D05B" w14:textId="1C89CE0D"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1C59F286" w14:textId="77777777" w:rsidR="00DB7A6E" w:rsidRPr="00DB7A6E" w:rsidRDefault="00DB7A6E" w:rsidP="00DB7A6E">
      <w:pPr>
        <w:rPr>
          <w:rFonts w:ascii="Helvetica Neue" w:eastAsia="Helvetica Neue" w:hAnsi="Helvetica Neue" w:cs="Helvetica Neue"/>
        </w:rPr>
      </w:pPr>
    </w:p>
    <w:p w14:paraId="41B9D2C0" w14:textId="36DBBDB5"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What is the main language you use at home?</w:t>
      </w:r>
    </w:p>
    <w:p w14:paraId="10D6E1F3" w14:textId="685030C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Option from drop down list of languages]</w:t>
      </w:r>
    </w:p>
    <w:p w14:paraId="1EA6E4B9" w14:textId="2362BBC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Other</w:t>
      </w:r>
    </w:p>
    <w:p w14:paraId="03A13E97" w14:textId="4E57C6DD"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Prefer not to say</w:t>
      </w:r>
    </w:p>
    <w:p w14:paraId="5BEACEDE" w14:textId="77777777" w:rsidR="00DB7A6E" w:rsidRPr="00DB7A6E" w:rsidRDefault="00DB7A6E" w:rsidP="00DB7A6E">
      <w:pPr>
        <w:rPr>
          <w:rFonts w:ascii="Helvetica Neue" w:eastAsia="Helvetica Neue" w:hAnsi="Helvetica Neue" w:cs="Helvetica Neue"/>
        </w:rPr>
      </w:pPr>
    </w:p>
    <w:p w14:paraId="5A0EF456" w14:textId="52621936" w:rsidR="00DB7A6E" w:rsidRPr="00DB7A6E" w:rsidRDefault="00DB7A6E" w:rsidP="00431888">
      <w:pPr>
        <w:pStyle w:val="ListParagraph"/>
        <w:numPr>
          <w:ilvl w:val="0"/>
          <w:numId w:val="27"/>
        </w:numPr>
        <w:rPr>
          <w:rFonts w:ascii="Helvetica Neue" w:eastAsia="Helvetica Neue" w:hAnsi="Helvetica Neue" w:cs="Helvetica Neue"/>
        </w:rPr>
      </w:pPr>
      <w:r w:rsidRPr="009509F2">
        <w:rPr>
          <w:rFonts w:ascii="Helvetica Neue" w:eastAsia="Helvetica Neue" w:hAnsi="Helvetica Neue" w:cs="Helvetica Neue"/>
          <w:b/>
        </w:rPr>
        <w:t>Please specify the main language you use at home?</w:t>
      </w:r>
      <w:r w:rsidRPr="00DB7A6E">
        <w:rPr>
          <w:rFonts w:ascii="Helvetica Neue" w:eastAsia="Helvetica Neue" w:hAnsi="Helvetica Neue" w:cs="Helvetica Neue"/>
        </w:rPr>
        <w:t xml:space="preserve"> (</w:t>
      </w:r>
      <w:r w:rsidRPr="00DB7A6E">
        <w:rPr>
          <w:rFonts w:ascii="Helvetica Neue" w:eastAsia="Helvetica Neue" w:hAnsi="Helvetica Neue" w:cs="Helvetica Neue"/>
          <w:i/>
        </w:rPr>
        <w:t>This question only asked if ‘What is the main language you use at home? = Other was chosen for Q44</w:t>
      </w:r>
      <w:r w:rsidRPr="00DB7A6E">
        <w:rPr>
          <w:rFonts w:ascii="Helvetica Neue" w:eastAsia="Helvetica Neue" w:hAnsi="Helvetica Neue" w:cs="Helvetica Neue"/>
        </w:rPr>
        <w:t xml:space="preserve">). </w:t>
      </w:r>
    </w:p>
    <w:p w14:paraId="0AC07158" w14:textId="77777777" w:rsidR="00DB7A6E" w:rsidRPr="00DB7A6E" w:rsidRDefault="00DB7A6E" w:rsidP="00DB7A6E">
      <w:pPr>
        <w:rPr>
          <w:rFonts w:ascii="Helvetica Neue" w:eastAsia="Helvetica Neue" w:hAnsi="Helvetica Neue" w:cs="Helvetica Neue"/>
        </w:rPr>
      </w:pPr>
    </w:p>
    <w:p w14:paraId="13C8F83D" w14:textId="7DDE55CA"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Thinking about your life nowadays, how satisfied or dissatisfied are you overall?</w:t>
      </w:r>
    </w:p>
    <w:p w14:paraId="1FE809A3" w14:textId="149AB6E7"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Very dissatisfied  </w:t>
      </w:r>
    </w:p>
    <w:p w14:paraId="23C68503" w14:textId="1CCAFBA4"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Dissatisfied </w:t>
      </w:r>
    </w:p>
    <w:p w14:paraId="11E992EB" w14:textId="0560A4F8"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either satisfied nor dissatisfied </w:t>
      </w:r>
    </w:p>
    <w:p w14:paraId="48B5F825" w14:textId="3501F7FF"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Satisfied </w:t>
      </w:r>
    </w:p>
    <w:p w14:paraId="07FD74D1" w14:textId="7085524F"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Very satisfied </w:t>
      </w:r>
    </w:p>
    <w:p w14:paraId="21773372" w14:textId="77777777" w:rsidR="00DB7A6E" w:rsidRPr="00DB7A6E" w:rsidRDefault="00DB7A6E" w:rsidP="00DB7A6E">
      <w:pPr>
        <w:rPr>
          <w:rFonts w:ascii="Helvetica Neue" w:eastAsia="Helvetica Neue" w:hAnsi="Helvetica Neue" w:cs="Helvetica Neue"/>
        </w:rPr>
      </w:pPr>
    </w:p>
    <w:p w14:paraId="74FD54C2" w14:textId="558E5B69"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How much do you agree or disagree with the following statement:</w:t>
      </w:r>
    </w:p>
    <w:p w14:paraId="35A98718" w14:textId="77777777" w:rsidR="00DB7A6E" w:rsidRPr="009509F2" w:rsidRDefault="00DB7A6E" w:rsidP="00DB7A6E">
      <w:pPr>
        <w:ind w:left="360"/>
        <w:rPr>
          <w:rFonts w:ascii="Helvetica Neue" w:eastAsia="Helvetica Neue" w:hAnsi="Helvetica Neue" w:cs="Helvetica Neue"/>
          <w:b/>
        </w:rPr>
      </w:pPr>
      <w:r w:rsidRPr="009509F2">
        <w:rPr>
          <w:rFonts w:ascii="Helvetica Neue" w:eastAsia="Helvetica Neue" w:hAnsi="Helvetica Neue" w:cs="Helvetica Neue"/>
          <w:b/>
        </w:rPr>
        <w:t>"Most people can be trusted"</w:t>
      </w:r>
    </w:p>
    <w:p w14:paraId="43B07DDC" w14:textId="4A5D768B"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Strongly disagree </w:t>
      </w:r>
    </w:p>
    <w:p w14:paraId="64D9281A" w14:textId="68D5A564"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Disagree </w:t>
      </w:r>
    </w:p>
    <w:p w14:paraId="79E45CB6" w14:textId="168483E2"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either agree nor disagree </w:t>
      </w:r>
    </w:p>
    <w:p w14:paraId="48C5A834" w14:textId="466E8F5F"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Agree  </w:t>
      </w:r>
    </w:p>
    <w:p w14:paraId="1CB566AC" w14:textId="4F66C486" w:rsidR="00E45803" w:rsidRPr="00891072"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Strongly agree </w:t>
      </w:r>
    </w:p>
    <w:p w14:paraId="6ADFCA2C" w14:textId="746CBC5D" w:rsidR="00E45803" w:rsidRPr="009509F2" w:rsidRDefault="00E45803" w:rsidP="00DB7A6E">
      <w:pPr>
        <w:rPr>
          <w:rFonts w:ascii="Helvetica Neue" w:eastAsia="Helvetica Neue" w:hAnsi="Helvetica Neue" w:cs="Helvetica Neue"/>
          <w:b/>
        </w:rPr>
      </w:pPr>
    </w:p>
    <w:p w14:paraId="49B17BD4" w14:textId="100E1348"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Which of the following best describes your current employment status?</w:t>
      </w:r>
    </w:p>
    <w:p w14:paraId="38E84EE8" w14:textId="186A4C05"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Employed permanently full-time or part-time  </w:t>
      </w:r>
    </w:p>
    <w:p w14:paraId="4327DA6C" w14:textId="5187A228"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Employed, casual/temporary (irregular work)  </w:t>
      </w:r>
    </w:p>
    <w:p w14:paraId="6AF3274A" w14:textId="70676E71"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Self-employed</w:t>
      </w:r>
    </w:p>
    <w:p w14:paraId="0D373BB8" w14:textId="66FA01B2"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Unemployed (looking for work)  </w:t>
      </w:r>
    </w:p>
    <w:p w14:paraId="1AFAC2CF" w14:textId="23670B77"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ot actively looking for employment (not retired) </w:t>
      </w:r>
    </w:p>
    <w:p w14:paraId="2110452F" w14:textId="1690154A"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Permanently unable to work</w:t>
      </w:r>
      <w:r w:rsidRPr="00DB7A6E">
        <w:rPr>
          <w:rFonts w:ascii="Helvetica Neue" w:eastAsia="Helvetica Neue" w:hAnsi="Helvetica Neue" w:cs="Helvetica Neue"/>
        </w:rPr>
        <w:tab/>
        <w:t xml:space="preserve"> </w:t>
      </w:r>
    </w:p>
    <w:p w14:paraId="083AE894" w14:textId="39DDAF84"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Retired </w:t>
      </w:r>
    </w:p>
    <w:p w14:paraId="56F93AB3" w14:textId="1E973788"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324DC310" w14:textId="77777777" w:rsidR="00DB7A6E" w:rsidRPr="00DB7A6E" w:rsidRDefault="00DB7A6E" w:rsidP="00DB7A6E">
      <w:pPr>
        <w:rPr>
          <w:rFonts w:ascii="Helvetica Neue" w:eastAsia="Helvetica Neue" w:hAnsi="Helvetica Neue" w:cs="Helvetica Neue"/>
        </w:rPr>
      </w:pPr>
    </w:p>
    <w:p w14:paraId="6C411513" w14:textId="6B259035" w:rsidR="00DB7A6E" w:rsidRPr="00DB7A6E" w:rsidRDefault="00DB7A6E" w:rsidP="00431888">
      <w:pPr>
        <w:pStyle w:val="ListParagraph"/>
        <w:numPr>
          <w:ilvl w:val="0"/>
          <w:numId w:val="27"/>
        </w:numPr>
        <w:rPr>
          <w:rFonts w:ascii="Helvetica Neue" w:eastAsia="Helvetica Neue" w:hAnsi="Helvetica Neue" w:cs="Helvetica Neue"/>
        </w:rPr>
      </w:pPr>
      <w:r w:rsidRPr="009509F2">
        <w:rPr>
          <w:rFonts w:ascii="Helvetica Neue" w:eastAsia="Helvetica Neue" w:hAnsi="Helvetica Neue" w:cs="Helvetica Neue"/>
          <w:b/>
        </w:rPr>
        <w:t>How many hours do you usually work each week (in all your jobs)? Hours ‘usually worked’ refers to your normal working pattern during the last 3 months</w:t>
      </w:r>
      <w:r w:rsidRPr="00DB7A6E">
        <w:rPr>
          <w:rFonts w:ascii="Helvetica Neue" w:eastAsia="Helvetica Neue" w:hAnsi="Helvetica Neue" w:cs="Helvetica Neue"/>
        </w:rPr>
        <w:t>. (</w:t>
      </w:r>
      <w:r w:rsidRPr="009509F2">
        <w:rPr>
          <w:rFonts w:ascii="Helvetica Neue" w:eastAsia="Helvetica Neue" w:hAnsi="Helvetica Neue" w:cs="Helvetica Neue"/>
          <w:i/>
        </w:rPr>
        <w:t xml:space="preserve">This question only asked if ‘Which of the following best describes your current employment status? = Employed permanently full-time or part-time, Employed, casual/temporary (irregular work), </w:t>
      </w:r>
      <w:r w:rsidR="009509F2" w:rsidRPr="009509F2">
        <w:rPr>
          <w:rFonts w:ascii="Helvetica Neue" w:eastAsia="Helvetica Neue" w:hAnsi="Helvetica Neue" w:cs="Helvetica Neue"/>
          <w:i/>
        </w:rPr>
        <w:t>Self-employed was chosen for Q48</w:t>
      </w:r>
      <w:r w:rsidRPr="00DB7A6E">
        <w:rPr>
          <w:rFonts w:ascii="Helvetica Neue" w:eastAsia="Helvetica Neue" w:hAnsi="Helvetica Neue" w:cs="Helvetica Neue"/>
        </w:rPr>
        <w:t xml:space="preserve">). </w:t>
      </w:r>
    </w:p>
    <w:p w14:paraId="17D2790F" w14:textId="77777777" w:rsidR="00DB7A6E" w:rsidRPr="00DB7A6E" w:rsidRDefault="00DB7A6E" w:rsidP="00DB7A6E">
      <w:pPr>
        <w:rPr>
          <w:rFonts w:ascii="Helvetica Neue" w:eastAsia="Helvetica Neue" w:hAnsi="Helvetica Neue" w:cs="Helvetica Neue"/>
        </w:rPr>
      </w:pPr>
    </w:p>
    <w:p w14:paraId="007AF15F" w14:textId="2816238A"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During the last 12 months did you spend any time doing voluntary work through an organisation or group?</w:t>
      </w:r>
    </w:p>
    <w:p w14:paraId="078A707A" w14:textId="3A8730D0"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Yes, did voluntary work </w:t>
      </w:r>
    </w:p>
    <w:p w14:paraId="6509BD2E" w14:textId="5363565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o, did not do voluntary work </w:t>
      </w:r>
    </w:p>
    <w:p w14:paraId="41AB7048" w14:textId="5931A28E"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ot sure  </w:t>
      </w:r>
    </w:p>
    <w:p w14:paraId="68FF3ECA" w14:textId="4B9AD04E"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2318B3E9" w14:textId="681E677E" w:rsidR="00DB7A6E" w:rsidRDefault="00DB7A6E" w:rsidP="00DB7A6E">
      <w:pPr>
        <w:rPr>
          <w:rFonts w:ascii="Helvetica Neue" w:eastAsia="Helvetica Neue" w:hAnsi="Helvetica Neue" w:cs="Helvetica Neue"/>
        </w:rPr>
      </w:pPr>
    </w:p>
    <w:p w14:paraId="71752DE1" w14:textId="7CEDAA7B" w:rsidR="00891072" w:rsidRDefault="00891072" w:rsidP="00DB7A6E">
      <w:pPr>
        <w:rPr>
          <w:rFonts w:ascii="Helvetica Neue" w:eastAsia="Helvetica Neue" w:hAnsi="Helvetica Neue" w:cs="Helvetica Neue"/>
        </w:rPr>
      </w:pPr>
    </w:p>
    <w:p w14:paraId="44B21AEF" w14:textId="3C47DA17" w:rsidR="00891072" w:rsidRDefault="00891072" w:rsidP="00DB7A6E">
      <w:pPr>
        <w:rPr>
          <w:rFonts w:ascii="Helvetica Neue" w:eastAsia="Helvetica Neue" w:hAnsi="Helvetica Neue" w:cs="Helvetica Neue"/>
        </w:rPr>
      </w:pPr>
    </w:p>
    <w:p w14:paraId="2B867761" w14:textId="292DB8CF" w:rsidR="00891072" w:rsidRDefault="00891072" w:rsidP="00DB7A6E">
      <w:pPr>
        <w:rPr>
          <w:rFonts w:ascii="Helvetica Neue" w:eastAsia="Helvetica Neue" w:hAnsi="Helvetica Neue" w:cs="Helvetica Neue"/>
        </w:rPr>
      </w:pPr>
    </w:p>
    <w:p w14:paraId="5A17AD25" w14:textId="4DCD419D" w:rsidR="00891072" w:rsidRDefault="00891072" w:rsidP="00DB7A6E">
      <w:pPr>
        <w:rPr>
          <w:rFonts w:ascii="Helvetica Neue" w:eastAsia="Helvetica Neue" w:hAnsi="Helvetica Neue" w:cs="Helvetica Neue"/>
        </w:rPr>
      </w:pPr>
    </w:p>
    <w:p w14:paraId="565AF3D5" w14:textId="1908E1CF" w:rsidR="00891072" w:rsidRDefault="00891072" w:rsidP="00DB7A6E">
      <w:pPr>
        <w:rPr>
          <w:rFonts w:ascii="Helvetica Neue" w:eastAsia="Helvetica Neue" w:hAnsi="Helvetica Neue" w:cs="Helvetica Neue"/>
        </w:rPr>
      </w:pPr>
    </w:p>
    <w:p w14:paraId="04CB8EB4" w14:textId="1BC05EDD" w:rsidR="00891072" w:rsidRDefault="00891072" w:rsidP="00DB7A6E">
      <w:pPr>
        <w:rPr>
          <w:rFonts w:ascii="Helvetica Neue" w:eastAsia="Helvetica Neue" w:hAnsi="Helvetica Neue" w:cs="Helvetica Neue"/>
        </w:rPr>
      </w:pPr>
    </w:p>
    <w:p w14:paraId="3E04044B" w14:textId="65AC88CA" w:rsidR="00891072" w:rsidRDefault="00891072" w:rsidP="00DB7A6E">
      <w:pPr>
        <w:rPr>
          <w:rFonts w:ascii="Helvetica Neue" w:eastAsia="Helvetica Neue" w:hAnsi="Helvetica Neue" w:cs="Helvetica Neue"/>
        </w:rPr>
      </w:pPr>
    </w:p>
    <w:p w14:paraId="2708A366" w14:textId="0B6A1F1E" w:rsidR="00891072" w:rsidRDefault="00891072" w:rsidP="00DB7A6E">
      <w:pPr>
        <w:rPr>
          <w:rFonts w:ascii="Helvetica Neue" w:eastAsia="Helvetica Neue" w:hAnsi="Helvetica Neue" w:cs="Helvetica Neue"/>
        </w:rPr>
      </w:pPr>
    </w:p>
    <w:p w14:paraId="01386FC2" w14:textId="77777777" w:rsidR="00891072" w:rsidRPr="00DB7A6E" w:rsidRDefault="00891072" w:rsidP="00DB7A6E">
      <w:pPr>
        <w:rPr>
          <w:rFonts w:ascii="Helvetica Neue" w:eastAsia="Helvetica Neue" w:hAnsi="Helvetica Neue" w:cs="Helvetica Neue"/>
        </w:rPr>
      </w:pPr>
    </w:p>
    <w:p w14:paraId="05BAB409" w14:textId="7EDA9F5F"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Which of the following best describes your living situation?</w:t>
      </w:r>
    </w:p>
    <w:p w14:paraId="66996E32" w14:textId="447E598B"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Single person</w:t>
      </w:r>
    </w:p>
    <w:p w14:paraId="27256575" w14:textId="02D75AA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Couple living alone</w:t>
      </w:r>
    </w:p>
    <w:p w14:paraId="60B2058E" w14:textId="694D42E3"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Couple with non-dependent child(ren)  </w:t>
      </w:r>
    </w:p>
    <w:p w14:paraId="288C0070" w14:textId="7E00B4B4"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Couple with dependent child(ren)  </w:t>
      </w:r>
    </w:p>
    <w:p w14:paraId="1DF99917" w14:textId="1CDC819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Couple with dependent and non-dependent children</w:t>
      </w:r>
      <w:r w:rsidRPr="00DB7A6E">
        <w:rPr>
          <w:rFonts w:ascii="Helvetica Neue" w:eastAsia="Helvetica Neue" w:hAnsi="Helvetica Neue" w:cs="Helvetica Neue"/>
        </w:rPr>
        <w:tab/>
      </w:r>
      <w:r w:rsidRPr="00DB7A6E">
        <w:rPr>
          <w:rFonts w:ascii="Helvetica Neue" w:eastAsia="Helvetica Neue" w:hAnsi="Helvetica Neue" w:cs="Helvetica Neue"/>
        </w:rPr>
        <w:tab/>
      </w:r>
    </w:p>
    <w:p w14:paraId="0B72B703" w14:textId="6A11F661"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Single parent with non-dependent child(ren)</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p>
    <w:p w14:paraId="4AE3B5A5" w14:textId="6594087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Single parent with dependent child(ren)</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p>
    <w:p w14:paraId="1CBC66B1" w14:textId="7FF7245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Single parent with dependent and non-dependent children</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02BC4F6C" w14:textId="2242A84B"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on-related adults sharing house /apartment / flat   </w:t>
      </w:r>
    </w:p>
    <w:p w14:paraId="0D3FA1C7" w14:textId="323AB8C0"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Person living in aged care or disability care facility</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5D2E03F8" w14:textId="6046F2D0"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Other household type (please specify) </w:t>
      </w:r>
    </w:p>
    <w:p w14:paraId="495B262A" w14:textId="72AA4983"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48D3E516" w14:textId="77777777" w:rsidR="00DB7A6E" w:rsidRPr="00DB7A6E" w:rsidRDefault="00DB7A6E" w:rsidP="00DB7A6E">
      <w:pPr>
        <w:rPr>
          <w:rFonts w:ascii="Helvetica Neue" w:eastAsia="Helvetica Neue" w:hAnsi="Helvetica Neue" w:cs="Helvetica Neue"/>
        </w:rPr>
      </w:pPr>
    </w:p>
    <w:p w14:paraId="04084FF1" w14:textId="288A6CE1" w:rsidR="00DB7A6E" w:rsidRPr="009509F2" w:rsidRDefault="00DB7A6E" w:rsidP="00431888">
      <w:pPr>
        <w:pStyle w:val="ListParagraph"/>
        <w:numPr>
          <w:ilvl w:val="0"/>
          <w:numId w:val="27"/>
        </w:numPr>
        <w:rPr>
          <w:rFonts w:ascii="Helvetica Neue" w:eastAsia="Helvetica Neue" w:hAnsi="Helvetica Neue" w:cs="Helvetica Neue"/>
          <w:b/>
        </w:rPr>
      </w:pPr>
      <w:r w:rsidRPr="009509F2">
        <w:rPr>
          <w:rFonts w:ascii="Helvetica Neue" w:eastAsia="Helvetica Neue" w:hAnsi="Helvetica Neue" w:cs="Helvetica Neue"/>
          <w:b/>
        </w:rPr>
        <w:t>Which of the following best describes your housing situation?</w:t>
      </w:r>
    </w:p>
    <w:p w14:paraId="4DEF86F3" w14:textId="3C7D5265"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Own the property where you live (outright)</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p>
    <w:p w14:paraId="7918ED2B" w14:textId="2FA15AE0"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Own the property where you live (with a mortgage)</w:t>
      </w:r>
      <w:r w:rsidRPr="00DB7A6E">
        <w:rPr>
          <w:rFonts w:ascii="Helvetica Neue" w:eastAsia="Helvetica Neue" w:hAnsi="Helvetica Neue" w:cs="Helvetica Neue"/>
        </w:rPr>
        <w:tab/>
      </w:r>
      <w:r w:rsidRPr="00DB7A6E">
        <w:rPr>
          <w:rFonts w:ascii="Helvetica Neue" w:eastAsia="Helvetica Neue" w:hAnsi="Helvetica Neue" w:cs="Helvetica Neue"/>
        </w:rPr>
        <w:tab/>
      </w:r>
    </w:p>
    <w:p w14:paraId="4C4F831B" w14:textId="257EE27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Rent the property where you live</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21657FA6" w14:textId="7098920D"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Live rent free in a property you don't own</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4DDEB8CE" w14:textId="597D9CDE"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Other (please specify) </w:t>
      </w:r>
    </w:p>
    <w:p w14:paraId="746484D5" w14:textId="0C343AEF"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4F48E2F4" w14:textId="77777777" w:rsidR="00DB7A6E" w:rsidRPr="00DB7A6E" w:rsidRDefault="00DB7A6E" w:rsidP="00DB7A6E">
      <w:pPr>
        <w:rPr>
          <w:rFonts w:ascii="Helvetica Neue" w:eastAsia="Helvetica Neue" w:hAnsi="Helvetica Neue" w:cs="Helvetica Neue"/>
        </w:rPr>
      </w:pPr>
    </w:p>
    <w:p w14:paraId="3A3782FB" w14:textId="60247E73" w:rsidR="00DB7A6E" w:rsidRPr="00CA634B" w:rsidRDefault="00DB7A6E" w:rsidP="00431888">
      <w:pPr>
        <w:pStyle w:val="ListParagraph"/>
        <w:numPr>
          <w:ilvl w:val="0"/>
          <w:numId w:val="27"/>
        </w:numPr>
        <w:rPr>
          <w:rFonts w:ascii="Helvetica Neue" w:eastAsia="Helvetica Neue" w:hAnsi="Helvetica Neue" w:cs="Helvetica Neue"/>
          <w:b/>
        </w:rPr>
      </w:pPr>
      <w:r w:rsidRPr="00CA634B">
        <w:rPr>
          <w:rFonts w:ascii="Helvetica Neue" w:eastAsia="Helvetica Neue" w:hAnsi="Helvetica Neue" w:cs="Helvetica Neue"/>
          <w:b/>
        </w:rPr>
        <w:t>What is the total of all income (before tax) you usually receive each per year?</w:t>
      </w:r>
    </w:p>
    <w:p w14:paraId="7EA8B6F0" w14:textId="45DB38C0"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il Income  </w:t>
      </w:r>
    </w:p>
    <w:p w14:paraId="297F1AA3" w14:textId="3A1778CA"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1 - $7, 799 ($1 - $149 per week)  </w:t>
      </w:r>
    </w:p>
    <w:p w14:paraId="0C2DA607" w14:textId="120AD0FA"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7, 800 - $15, 599 ($150 - $2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4E47009B" w14:textId="369AB43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15, 600 - $20, 799 ($300 - $3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14EF1EA4" w14:textId="3823CF43"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20, 800 -$25, 999 ($400 - $4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3477355F" w14:textId="5FF60EF7"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26, 000 - $33, 799 ($500 - $64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5C475567" w14:textId="39D49E62"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33,800 - $41,599 ($650 - $7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37A42CBB" w14:textId="66E8775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41, 600 - $51, 999 ($800 – $9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3054D362" w14:textId="3F39C831"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52, 000 - $64, 999 ($1,000 - $1,24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413E1B16" w14:textId="030B424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65, 000 - $77, 999 ($1,250 - $1,4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06A1F596" w14:textId="2438174F"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78, 000 -$90, 999 ($1,500 - $1,749 per week) </w:t>
      </w:r>
    </w:p>
    <w:p w14:paraId="0E571FC3" w14:textId="69E8D9D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91, 000 - $103, 999 ($1,750 - $1,9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3F6A2C05" w14:textId="23D20B43"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104, 000 - $155, 999 ($2,000 - $2,999 per week)</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67278DC9" w14:textId="7B6E0DBD"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156, 000 or more ($3,000 or more per week)  </w:t>
      </w:r>
    </w:p>
    <w:p w14:paraId="73774D48" w14:textId="09190C9A"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Negative income </w:t>
      </w:r>
    </w:p>
    <w:p w14:paraId="42DCA743" w14:textId="6491FCD7"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26098298" w14:textId="77777777" w:rsidR="00DB7A6E" w:rsidRPr="00DB7A6E" w:rsidRDefault="00DB7A6E" w:rsidP="00DB7A6E">
      <w:pPr>
        <w:rPr>
          <w:rFonts w:ascii="Helvetica Neue" w:eastAsia="Helvetica Neue" w:hAnsi="Helvetica Neue" w:cs="Helvetica Neue"/>
        </w:rPr>
      </w:pPr>
    </w:p>
    <w:p w14:paraId="55E3BF1C" w14:textId="7F95C600" w:rsidR="00DB7A6E" w:rsidRPr="00CA634B" w:rsidRDefault="00DB7A6E" w:rsidP="00431888">
      <w:pPr>
        <w:pStyle w:val="ListParagraph"/>
        <w:numPr>
          <w:ilvl w:val="0"/>
          <w:numId w:val="27"/>
        </w:numPr>
        <w:rPr>
          <w:rFonts w:ascii="Helvetica Neue" w:eastAsia="Helvetica Neue" w:hAnsi="Helvetica Neue" w:cs="Helvetica Neue"/>
          <w:b/>
        </w:rPr>
      </w:pPr>
      <w:r w:rsidRPr="00CA634B">
        <w:rPr>
          <w:rFonts w:ascii="Helvetica Neue" w:eastAsia="Helvetica Neue" w:hAnsi="Helvetica Neue" w:cs="Helvetica Neue"/>
          <w:b/>
        </w:rPr>
        <w:t>What is the highest year of primary or secondary school you have completed?</w:t>
      </w:r>
    </w:p>
    <w:p w14:paraId="1D27705D" w14:textId="15C7569A"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Year 12 or equivalent </w:t>
      </w:r>
    </w:p>
    <w:p w14:paraId="0D0E5570" w14:textId="462A493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Year 11 or equivalent  </w:t>
      </w:r>
    </w:p>
    <w:p w14:paraId="79F05F42" w14:textId="4A2D48D9"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Year 10 or equivalent  </w:t>
      </w:r>
    </w:p>
    <w:p w14:paraId="15836250" w14:textId="3C2385C6"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Year 9 or equivalent or below</w:t>
      </w:r>
      <w:r w:rsidRPr="00DB7A6E">
        <w:rPr>
          <w:rFonts w:ascii="Helvetica Neue" w:eastAsia="Helvetica Neue" w:hAnsi="Helvetica Neue" w:cs="Helvetica Neue"/>
        </w:rPr>
        <w:tab/>
        <w:t xml:space="preserve">  </w:t>
      </w:r>
    </w:p>
    <w:p w14:paraId="6C5F49F0" w14:textId="7F222DF2"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refer not to say </w:t>
      </w:r>
    </w:p>
    <w:p w14:paraId="2370A641" w14:textId="427B3283" w:rsidR="00DB7A6E" w:rsidRPr="00DB7A6E" w:rsidRDefault="00DB7A6E" w:rsidP="00DB7A6E">
      <w:pPr>
        <w:rPr>
          <w:rFonts w:ascii="Helvetica Neue" w:eastAsia="Helvetica Neue" w:hAnsi="Helvetica Neue" w:cs="Helvetica Neue"/>
        </w:rPr>
      </w:pPr>
    </w:p>
    <w:p w14:paraId="33A6BE6A" w14:textId="4838560A" w:rsidR="00DB7A6E" w:rsidRPr="00CA634B" w:rsidRDefault="00DB7A6E" w:rsidP="00431888">
      <w:pPr>
        <w:pStyle w:val="ListParagraph"/>
        <w:numPr>
          <w:ilvl w:val="0"/>
          <w:numId w:val="27"/>
        </w:numPr>
        <w:rPr>
          <w:rFonts w:ascii="Helvetica Neue" w:eastAsia="Helvetica Neue" w:hAnsi="Helvetica Neue" w:cs="Helvetica Neue"/>
          <w:b/>
        </w:rPr>
      </w:pPr>
      <w:r w:rsidRPr="00CA634B">
        <w:rPr>
          <w:rFonts w:ascii="Helvetica Neue" w:eastAsia="Helvetica Neue" w:hAnsi="Helvetica Neue" w:cs="Helvetica Neue"/>
          <w:b/>
        </w:rPr>
        <w:t>What is the highest q</w:t>
      </w:r>
      <w:r w:rsidR="00CA634B" w:rsidRPr="00CA634B">
        <w:rPr>
          <w:rFonts w:ascii="Helvetica Neue" w:eastAsia="Helvetica Neue" w:hAnsi="Helvetica Neue" w:cs="Helvetica Neue"/>
          <w:b/>
        </w:rPr>
        <w:t>ualification you have completed</w:t>
      </w:r>
      <w:r w:rsidRPr="00CA634B">
        <w:rPr>
          <w:rFonts w:ascii="Helvetica Neue" w:eastAsia="Helvetica Neue" w:hAnsi="Helvetica Neue" w:cs="Helvetica Neue"/>
          <w:b/>
        </w:rPr>
        <w:t>?</w:t>
      </w:r>
    </w:p>
    <w:p w14:paraId="1EE3C832" w14:textId="509661CA"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Certificate I &amp; II level  </w:t>
      </w:r>
    </w:p>
    <w:p w14:paraId="2383D7EB" w14:textId="3131542B"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Certificate III and IV level </w:t>
      </w:r>
    </w:p>
    <w:p w14:paraId="13FF1D3A" w14:textId="2F9299E1"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Advanced Diploma and Diploma level  </w:t>
      </w:r>
    </w:p>
    <w:p w14:paraId="3D10FF28" w14:textId="19BBFD2C"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Bachelor (Undergraduate) Degree</w:t>
      </w:r>
    </w:p>
    <w:p w14:paraId="50196724" w14:textId="6887D878"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Graduate Diploma and Graduate Certificate Level</w:t>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r>
      <w:r w:rsidRPr="00DB7A6E">
        <w:rPr>
          <w:rFonts w:ascii="Helvetica Neue" w:eastAsia="Helvetica Neue" w:hAnsi="Helvetica Neue" w:cs="Helvetica Neue"/>
        </w:rPr>
        <w:tab/>
        <w:t xml:space="preserve">  </w:t>
      </w:r>
    </w:p>
    <w:p w14:paraId="7996A019" w14:textId="3F6657ED"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Postgraduate Degree  </w:t>
      </w:r>
    </w:p>
    <w:p w14:paraId="2288DEFD" w14:textId="2F09A77D"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 xml:space="preserve">Did not complete a qualification  </w:t>
      </w:r>
    </w:p>
    <w:p w14:paraId="77DF45C8" w14:textId="45CB8A14" w:rsidR="00DB7A6E" w:rsidRPr="00DB7A6E" w:rsidRDefault="00DB7A6E" w:rsidP="00431888">
      <w:pPr>
        <w:pStyle w:val="ListParagraph"/>
        <w:keepNext/>
        <w:numPr>
          <w:ilvl w:val="0"/>
          <w:numId w:val="14"/>
        </w:numPr>
        <w:spacing w:line="240" w:lineRule="auto"/>
        <w:rPr>
          <w:rFonts w:ascii="Helvetica Neue" w:eastAsia="Helvetica Neue" w:hAnsi="Helvetica Neue" w:cs="Helvetica Neue"/>
        </w:rPr>
      </w:pPr>
      <w:r w:rsidRPr="00DB7A6E">
        <w:rPr>
          <w:rFonts w:ascii="Helvetica Neue" w:eastAsia="Helvetica Neue" w:hAnsi="Helvetica Neue" w:cs="Helvetica Neue"/>
        </w:rPr>
        <w:t>Prefer not to say</w:t>
      </w:r>
    </w:p>
    <w:p w14:paraId="531EE254" w14:textId="72E3D9AC" w:rsidR="00D966D8" w:rsidRDefault="00D966D8" w:rsidP="00020D7F">
      <w:pPr>
        <w:rPr>
          <w:rFonts w:ascii="Helvetica Neue" w:eastAsia="Helvetica Neue" w:hAnsi="Helvetica Neue" w:cs="Helvetica Neue"/>
          <w:b/>
          <w:bCs/>
        </w:rPr>
      </w:pPr>
    </w:p>
    <w:p w14:paraId="6101A558" w14:textId="77777777" w:rsidR="00E97DB3" w:rsidRPr="00156AA2" w:rsidRDefault="00E97DB3" w:rsidP="00E97DB3">
      <w:pPr>
        <w:rPr>
          <w:rFonts w:ascii="Helvetica Neue" w:eastAsia="Helvetica Neue" w:hAnsi="Helvetica Neue" w:cs="Helvetica Neue"/>
          <w:color w:val="404040" w:themeColor="text1" w:themeTint="BF"/>
          <w:sz w:val="20"/>
          <w:szCs w:val="20"/>
          <w:lang w:val="en-AU"/>
        </w:rPr>
      </w:pPr>
    </w:p>
    <w:p w14:paraId="1731102A" w14:textId="02945E76" w:rsidR="00E97DB3" w:rsidRPr="00156AA2" w:rsidRDefault="00B076F0" w:rsidP="00E97DB3">
      <w:pPr>
        <w:pStyle w:val="Sectionheader"/>
        <w:spacing w:after="0"/>
      </w:pPr>
      <w:r>
        <w:t>SECTION I</w:t>
      </w:r>
      <w:r w:rsidR="00E97DB3" w:rsidRPr="2156B09C">
        <w:t xml:space="preserve"> – Close / Termination</w:t>
      </w:r>
    </w:p>
    <w:p w14:paraId="5045E403" w14:textId="77777777" w:rsidR="00E97DB3" w:rsidRPr="00156AA2" w:rsidRDefault="00E97DB3" w:rsidP="00E97DB3">
      <w:pPr>
        <w:pStyle w:val="Sectionheader"/>
        <w:spacing w:after="0"/>
      </w:pPr>
    </w:p>
    <w:p w14:paraId="24492F3E" w14:textId="6C94FD60" w:rsidR="00E97DB3" w:rsidRPr="00E97DB3" w:rsidRDefault="00E97DB3" w:rsidP="00431888">
      <w:pPr>
        <w:pStyle w:val="ListParagraph"/>
        <w:numPr>
          <w:ilvl w:val="0"/>
          <w:numId w:val="27"/>
        </w:numPr>
        <w:rPr>
          <w:rFonts w:ascii="Helvetica Neue" w:eastAsia="Helvetica Neue" w:hAnsi="Helvetica Neue" w:cs="Helvetica Neue"/>
        </w:rPr>
      </w:pPr>
      <w:r w:rsidRPr="00E97DB3">
        <w:rPr>
          <w:rFonts w:ascii="Helvetica Neue" w:eastAsia="Helvetica Neue" w:hAnsi="Helvetica Neue" w:cs="Helvetica Neue"/>
          <w:b/>
          <w:bCs/>
        </w:rPr>
        <w:t>Please provide any feedback or suggestions for improving this survey below</w:t>
      </w:r>
      <w:r w:rsidRPr="00E97DB3">
        <w:rPr>
          <w:rFonts w:ascii="Helvetica Neue" w:eastAsia="Helvetica Neue" w:hAnsi="Helvetica Neue" w:cs="Helvetica Neue"/>
        </w:rPr>
        <w:t xml:space="preserve"> (optional)</w:t>
      </w:r>
    </w:p>
    <w:p w14:paraId="26A6236F" w14:textId="77777777" w:rsidR="00E97DB3" w:rsidRDefault="00E97DB3" w:rsidP="00E97DB3">
      <w:pPr>
        <w:ind w:firstLine="720"/>
        <w:rPr>
          <w:rFonts w:ascii="Helvetica Neue" w:eastAsia="Helvetica Neue" w:hAnsi="Helvetica Neue" w:cs="Helvetica Neue"/>
        </w:rPr>
      </w:pPr>
      <w:r w:rsidRPr="0F0FFADA">
        <w:rPr>
          <w:rFonts w:ascii="Helvetica Neue" w:eastAsia="Helvetica Neue" w:hAnsi="Helvetica Neue" w:cs="Helvetica Neue"/>
        </w:rPr>
        <w:t>[Text box with limit of 100 words.]</w:t>
      </w:r>
    </w:p>
    <w:p w14:paraId="25DF47FD" w14:textId="0643340D" w:rsidR="00D966D8" w:rsidRDefault="00D966D8" w:rsidP="00020D7F">
      <w:pPr>
        <w:rPr>
          <w:rFonts w:ascii="Helvetica Neue" w:eastAsia="Helvetica Neue" w:hAnsi="Helvetica Neue" w:cs="Helvetica Neue"/>
          <w:b/>
          <w:bCs/>
        </w:rPr>
      </w:pPr>
    </w:p>
    <w:p w14:paraId="5B309D9A" w14:textId="1EA3E71D" w:rsidR="00D966D8" w:rsidRDefault="00D966D8" w:rsidP="00020D7F">
      <w:pPr>
        <w:rPr>
          <w:rFonts w:ascii="Helvetica Neue" w:eastAsia="Helvetica Neue" w:hAnsi="Helvetica Neue" w:cs="Helvetica Neue"/>
          <w:b/>
          <w:bCs/>
        </w:rPr>
      </w:pPr>
    </w:p>
    <w:p w14:paraId="10E613DD" w14:textId="2B0AFCE3" w:rsidR="00D966D8" w:rsidRDefault="00D966D8" w:rsidP="00020D7F">
      <w:pPr>
        <w:rPr>
          <w:rFonts w:ascii="Helvetica Neue" w:eastAsia="Helvetica Neue" w:hAnsi="Helvetica Neue" w:cs="Helvetica Neue"/>
          <w:b/>
          <w:bCs/>
        </w:rPr>
      </w:pPr>
    </w:p>
    <w:p w14:paraId="5F944B6F" w14:textId="62283A75" w:rsidR="00D966D8" w:rsidRDefault="00D966D8" w:rsidP="00020D7F">
      <w:pPr>
        <w:rPr>
          <w:rFonts w:ascii="Helvetica Neue" w:eastAsia="Helvetica Neue" w:hAnsi="Helvetica Neue" w:cs="Helvetica Neue"/>
          <w:b/>
          <w:bCs/>
        </w:rPr>
      </w:pPr>
    </w:p>
    <w:p w14:paraId="3C578E6B" w14:textId="0204A33D" w:rsidR="00D966D8" w:rsidRDefault="00D966D8" w:rsidP="00020D7F">
      <w:pPr>
        <w:rPr>
          <w:rFonts w:ascii="Helvetica Neue" w:eastAsia="Helvetica Neue" w:hAnsi="Helvetica Neue" w:cs="Helvetica Neue"/>
          <w:b/>
          <w:bCs/>
        </w:rPr>
      </w:pPr>
    </w:p>
    <w:p w14:paraId="06F70B0B" w14:textId="0937EBE4" w:rsidR="00D966D8" w:rsidRDefault="00D966D8" w:rsidP="00020D7F">
      <w:pPr>
        <w:rPr>
          <w:rFonts w:ascii="Helvetica Neue" w:eastAsia="Helvetica Neue" w:hAnsi="Helvetica Neue" w:cs="Helvetica Neue"/>
          <w:b/>
          <w:bCs/>
        </w:rPr>
      </w:pPr>
    </w:p>
    <w:p w14:paraId="41614FF6" w14:textId="714B7CB4" w:rsidR="00891072" w:rsidRDefault="00891072" w:rsidP="00020D7F">
      <w:pPr>
        <w:rPr>
          <w:rFonts w:ascii="Helvetica Neue" w:eastAsia="Helvetica Neue" w:hAnsi="Helvetica Neue" w:cs="Helvetica Neue"/>
          <w:b/>
          <w:bCs/>
        </w:rPr>
      </w:pPr>
    </w:p>
    <w:p w14:paraId="77FBEC6A" w14:textId="5AEF694C" w:rsidR="00891072" w:rsidRDefault="00891072" w:rsidP="00020D7F">
      <w:pPr>
        <w:rPr>
          <w:rFonts w:ascii="Helvetica Neue" w:eastAsia="Helvetica Neue" w:hAnsi="Helvetica Neue" w:cs="Helvetica Neue"/>
          <w:b/>
          <w:bCs/>
        </w:rPr>
      </w:pPr>
    </w:p>
    <w:p w14:paraId="2DA781FF" w14:textId="0342432F" w:rsidR="00891072" w:rsidRDefault="00891072" w:rsidP="00020D7F">
      <w:pPr>
        <w:rPr>
          <w:rFonts w:ascii="Helvetica Neue" w:eastAsia="Helvetica Neue" w:hAnsi="Helvetica Neue" w:cs="Helvetica Neue"/>
          <w:b/>
          <w:bCs/>
        </w:rPr>
      </w:pPr>
    </w:p>
    <w:p w14:paraId="20180BF6" w14:textId="6A09D265" w:rsidR="00891072" w:rsidRDefault="00891072" w:rsidP="00020D7F">
      <w:pPr>
        <w:rPr>
          <w:rFonts w:ascii="Helvetica Neue" w:eastAsia="Helvetica Neue" w:hAnsi="Helvetica Neue" w:cs="Helvetica Neue"/>
          <w:b/>
          <w:bCs/>
        </w:rPr>
      </w:pPr>
    </w:p>
    <w:p w14:paraId="15D94EC7" w14:textId="000138E6" w:rsidR="00891072" w:rsidRDefault="00891072" w:rsidP="00020D7F">
      <w:pPr>
        <w:rPr>
          <w:rFonts w:ascii="Helvetica Neue" w:eastAsia="Helvetica Neue" w:hAnsi="Helvetica Neue" w:cs="Helvetica Neue"/>
          <w:b/>
          <w:bCs/>
        </w:rPr>
      </w:pPr>
    </w:p>
    <w:p w14:paraId="49F09204" w14:textId="4C816A72" w:rsidR="00891072" w:rsidRDefault="00891072" w:rsidP="00020D7F">
      <w:pPr>
        <w:rPr>
          <w:rFonts w:ascii="Helvetica Neue" w:eastAsia="Helvetica Neue" w:hAnsi="Helvetica Neue" w:cs="Helvetica Neue"/>
          <w:b/>
          <w:bCs/>
        </w:rPr>
      </w:pPr>
    </w:p>
    <w:p w14:paraId="1BDD6BC9" w14:textId="2AC0896D" w:rsidR="00891072" w:rsidRDefault="00891072" w:rsidP="00020D7F">
      <w:pPr>
        <w:rPr>
          <w:rFonts w:ascii="Helvetica Neue" w:eastAsia="Helvetica Neue" w:hAnsi="Helvetica Neue" w:cs="Helvetica Neue"/>
          <w:b/>
          <w:bCs/>
        </w:rPr>
      </w:pPr>
    </w:p>
    <w:p w14:paraId="3764D80A" w14:textId="00D14B42" w:rsidR="00891072" w:rsidRDefault="00891072" w:rsidP="00020D7F">
      <w:pPr>
        <w:rPr>
          <w:rFonts w:ascii="Helvetica Neue" w:eastAsia="Helvetica Neue" w:hAnsi="Helvetica Neue" w:cs="Helvetica Neue"/>
          <w:b/>
          <w:bCs/>
        </w:rPr>
      </w:pPr>
    </w:p>
    <w:p w14:paraId="7840E057" w14:textId="1B3BBCB8" w:rsidR="00891072" w:rsidRDefault="00891072" w:rsidP="00020D7F">
      <w:pPr>
        <w:rPr>
          <w:rFonts w:ascii="Helvetica Neue" w:eastAsia="Helvetica Neue" w:hAnsi="Helvetica Neue" w:cs="Helvetica Neue"/>
          <w:b/>
          <w:bCs/>
        </w:rPr>
      </w:pPr>
    </w:p>
    <w:p w14:paraId="5DC3A068" w14:textId="6CDBAD3C" w:rsidR="00891072" w:rsidRDefault="00891072" w:rsidP="00020D7F">
      <w:pPr>
        <w:rPr>
          <w:rFonts w:ascii="Helvetica Neue" w:eastAsia="Helvetica Neue" w:hAnsi="Helvetica Neue" w:cs="Helvetica Neue"/>
          <w:b/>
          <w:bCs/>
        </w:rPr>
      </w:pPr>
    </w:p>
    <w:p w14:paraId="4291CD8F" w14:textId="0AAE21A5" w:rsidR="00891072" w:rsidRDefault="00891072" w:rsidP="00020D7F">
      <w:pPr>
        <w:rPr>
          <w:rFonts w:ascii="Helvetica Neue" w:eastAsia="Helvetica Neue" w:hAnsi="Helvetica Neue" w:cs="Helvetica Neue"/>
          <w:b/>
          <w:bCs/>
        </w:rPr>
      </w:pPr>
    </w:p>
    <w:p w14:paraId="554D7D86" w14:textId="5AC2721A" w:rsidR="00891072" w:rsidRDefault="00891072" w:rsidP="00020D7F">
      <w:pPr>
        <w:rPr>
          <w:rFonts w:ascii="Helvetica Neue" w:eastAsia="Helvetica Neue" w:hAnsi="Helvetica Neue" w:cs="Helvetica Neue"/>
          <w:b/>
          <w:bCs/>
        </w:rPr>
      </w:pPr>
    </w:p>
    <w:p w14:paraId="70A03618" w14:textId="7B2B8A37" w:rsidR="00891072" w:rsidRDefault="00891072" w:rsidP="00020D7F">
      <w:pPr>
        <w:rPr>
          <w:rFonts w:ascii="Helvetica Neue" w:eastAsia="Helvetica Neue" w:hAnsi="Helvetica Neue" w:cs="Helvetica Neue"/>
          <w:b/>
          <w:bCs/>
        </w:rPr>
      </w:pPr>
    </w:p>
    <w:p w14:paraId="506262BB" w14:textId="651AD212" w:rsidR="00891072" w:rsidRDefault="00891072" w:rsidP="00020D7F">
      <w:pPr>
        <w:rPr>
          <w:rFonts w:ascii="Helvetica Neue" w:eastAsia="Helvetica Neue" w:hAnsi="Helvetica Neue" w:cs="Helvetica Neue"/>
          <w:b/>
          <w:bCs/>
        </w:rPr>
      </w:pPr>
    </w:p>
    <w:p w14:paraId="50F9F014" w14:textId="6CA810A2" w:rsidR="00891072" w:rsidRDefault="00891072" w:rsidP="00020D7F">
      <w:pPr>
        <w:rPr>
          <w:rFonts w:ascii="Helvetica Neue" w:eastAsia="Helvetica Neue" w:hAnsi="Helvetica Neue" w:cs="Helvetica Neue"/>
          <w:b/>
          <w:bCs/>
        </w:rPr>
      </w:pPr>
    </w:p>
    <w:p w14:paraId="069317E2" w14:textId="6F81C8AD" w:rsidR="00891072" w:rsidRDefault="00891072" w:rsidP="00020D7F">
      <w:pPr>
        <w:rPr>
          <w:rFonts w:ascii="Helvetica Neue" w:eastAsia="Helvetica Neue" w:hAnsi="Helvetica Neue" w:cs="Helvetica Neue"/>
          <w:b/>
          <w:bCs/>
        </w:rPr>
      </w:pPr>
    </w:p>
    <w:p w14:paraId="60FC8D8E" w14:textId="27A79536" w:rsidR="00891072" w:rsidRDefault="00891072" w:rsidP="00020D7F">
      <w:pPr>
        <w:rPr>
          <w:rFonts w:ascii="Helvetica Neue" w:eastAsia="Helvetica Neue" w:hAnsi="Helvetica Neue" w:cs="Helvetica Neue"/>
          <w:b/>
          <w:bCs/>
        </w:rPr>
      </w:pPr>
    </w:p>
    <w:p w14:paraId="631407E4" w14:textId="13ECA6F9" w:rsidR="00891072" w:rsidRDefault="00891072" w:rsidP="00020D7F">
      <w:pPr>
        <w:rPr>
          <w:rFonts w:ascii="Helvetica Neue" w:eastAsia="Helvetica Neue" w:hAnsi="Helvetica Neue" w:cs="Helvetica Neue"/>
          <w:b/>
          <w:bCs/>
        </w:rPr>
      </w:pPr>
    </w:p>
    <w:p w14:paraId="78CE53CE" w14:textId="307B0AC2" w:rsidR="00891072" w:rsidRDefault="00891072" w:rsidP="00020D7F">
      <w:pPr>
        <w:rPr>
          <w:rFonts w:ascii="Helvetica Neue" w:eastAsia="Helvetica Neue" w:hAnsi="Helvetica Neue" w:cs="Helvetica Neue"/>
          <w:b/>
          <w:bCs/>
        </w:rPr>
      </w:pPr>
    </w:p>
    <w:p w14:paraId="7B587416" w14:textId="5116CF09" w:rsidR="00891072" w:rsidRDefault="00891072" w:rsidP="00020D7F">
      <w:pPr>
        <w:rPr>
          <w:rFonts w:ascii="Helvetica Neue" w:eastAsia="Helvetica Neue" w:hAnsi="Helvetica Neue" w:cs="Helvetica Neue"/>
          <w:b/>
          <w:bCs/>
        </w:rPr>
      </w:pPr>
    </w:p>
    <w:p w14:paraId="73115E8A" w14:textId="087EBA3D" w:rsidR="00891072" w:rsidRDefault="00891072" w:rsidP="00020D7F">
      <w:pPr>
        <w:rPr>
          <w:rFonts w:ascii="Helvetica Neue" w:eastAsia="Helvetica Neue" w:hAnsi="Helvetica Neue" w:cs="Helvetica Neue"/>
          <w:b/>
          <w:bCs/>
        </w:rPr>
      </w:pPr>
    </w:p>
    <w:p w14:paraId="00BB76E7" w14:textId="77777777" w:rsidR="00891072" w:rsidRDefault="00891072" w:rsidP="00020D7F">
      <w:pPr>
        <w:rPr>
          <w:rFonts w:ascii="Helvetica Neue" w:eastAsia="Helvetica Neue" w:hAnsi="Helvetica Neue" w:cs="Helvetica Neue"/>
          <w:b/>
          <w:bCs/>
        </w:rPr>
      </w:pPr>
    </w:p>
    <w:p w14:paraId="0C0A225D" w14:textId="28FA7AE9" w:rsidR="00D966D8" w:rsidRDefault="00D966D8" w:rsidP="00020D7F">
      <w:pPr>
        <w:rPr>
          <w:rFonts w:ascii="Helvetica Neue" w:eastAsia="Helvetica Neue" w:hAnsi="Helvetica Neue" w:cs="Helvetica Neue"/>
          <w:b/>
          <w:bCs/>
        </w:rPr>
      </w:pPr>
    </w:p>
    <w:p w14:paraId="74470D9F" w14:textId="7DDABD3A" w:rsidR="00D966D8" w:rsidRDefault="00891072" w:rsidP="00D966D8">
      <w:pPr>
        <w:rPr>
          <w:rFonts w:ascii="Helvetica Neue" w:eastAsia="Helvetica Neue" w:hAnsi="Helvetica Neue" w:cs="Helvetica Neue"/>
          <w:b/>
          <w:bCs/>
          <w:sz w:val="26"/>
          <w:szCs w:val="26"/>
        </w:rPr>
      </w:pPr>
      <w:r>
        <w:rPr>
          <w:rFonts w:ascii="Helvetica Neue" w:eastAsia="Helvetica Neue" w:hAnsi="Helvetica Neue" w:cs="Helvetica Neue"/>
          <w:b/>
          <w:bCs/>
          <w:sz w:val="26"/>
          <w:szCs w:val="26"/>
        </w:rPr>
        <w:t>Section 2: Survey Questionnaire</w:t>
      </w:r>
      <w:r w:rsidR="00D966D8" w:rsidRPr="33E4758F">
        <w:rPr>
          <w:rFonts w:ascii="Helvetica Neue" w:eastAsia="Helvetica Neue" w:hAnsi="Helvetica Neue" w:cs="Helvetica Neue"/>
          <w:b/>
          <w:bCs/>
          <w:sz w:val="26"/>
          <w:szCs w:val="26"/>
        </w:rPr>
        <w:t xml:space="preserve"> – July 2023 to October 2023</w:t>
      </w:r>
    </w:p>
    <w:p w14:paraId="64E290EF" w14:textId="77777777" w:rsidR="00D966D8" w:rsidRPr="00156AA2" w:rsidRDefault="00D966D8" w:rsidP="00D966D8">
      <w:pPr>
        <w:pStyle w:val="Sectionheader"/>
      </w:pPr>
      <w:bookmarkStart w:id="1" w:name="_Toc179549362"/>
      <w:r>
        <w:br/>
      </w:r>
      <w:r w:rsidRPr="2156B09C">
        <w:t>SECTION A – Survey Introduction and Screener</w:t>
      </w:r>
      <w:bookmarkEnd w:id="1"/>
    </w:p>
    <w:p w14:paraId="62DF0A8C" w14:textId="77777777" w:rsidR="00D966D8" w:rsidRPr="00156AA2" w:rsidRDefault="00D966D8"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rPr>
        <w:t>Having read the information on the previous screen, including about privacy and how your responses will be used, do you consent to participate in the survey?</w:t>
      </w:r>
    </w:p>
    <w:p w14:paraId="21A48204"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Yes</w:t>
      </w:r>
    </w:p>
    <w:p w14:paraId="3F1C8F2C" w14:textId="77777777" w:rsidR="00D966D8" w:rsidRDefault="00D966D8" w:rsidP="00431888">
      <w:pPr>
        <w:pStyle w:val="ListParagraph"/>
        <w:numPr>
          <w:ilvl w:val="0"/>
          <w:numId w:val="12"/>
        </w:numPr>
        <w:rPr>
          <w:rFonts w:ascii="Helvetica Neue" w:eastAsia="Helvetica Neue" w:hAnsi="Helvetica Neue" w:cs="Helvetica Neue"/>
          <w:lang w:val="en-US"/>
        </w:rPr>
      </w:pPr>
      <w:r w:rsidRPr="2156B09C">
        <w:rPr>
          <w:rFonts w:ascii="Helvetica Neue" w:eastAsia="Helvetica Neue" w:hAnsi="Helvetica Neue" w:cs="Helvetica Neue"/>
          <w:lang w:val="en-US"/>
        </w:rPr>
        <w:t>No (</w:t>
      </w:r>
      <w:r w:rsidRPr="2156B09C">
        <w:rPr>
          <w:rFonts w:ascii="Helvetica Neue" w:eastAsia="Helvetica Neue" w:hAnsi="Helvetica Neue" w:cs="Helvetica Neue"/>
          <w:i/>
          <w:iCs/>
          <w:lang w:val="en-US"/>
        </w:rPr>
        <w:t>If ‘No’ selected, terminate survey.</w:t>
      </w:r>
      <w:r w:rsidRPr="2156B09C">
        <w:rPr>
          <w:rFonts w:ascii="Helvetica Neue" w:eastAsia="Helvetica Neue" w:hAnsi="Helvetica Neue" w:cs="Helvetica Neue"/>
          <w:lang w:val="en-US"/>
        </w:rPr>
        <w:t>)</w:t>
      </w:r>
    </w:p>
    <w:p w14:paraId="45AD5BE8" w14:textId="77777777" w:rsidR="00D966D8" w:rsidRDefault="00D966D8" w:rsidP="00D966D8">
      <w:pPr>
        <w:rPr>
          <w:rFonts w:ascii="Helvetica Neue" w:eastAsia="Helvetica Neue" w:hAnsi="Helvetica Neue" w:cs="Helvetica Neue"/>
          <w:lang w:val="en-US"/>
        </w:rPr>
      </w:pPr>
    </w:p>
    <w:p w14:paraId="26ABB3B7" w14:textId="77777777" w:rsidR="00D966D8" w:rsidRPr="004A4972" w:rsidRDefault="00D966D8" w:rsidP="00D966D8">
      <w:pPr>
        <w:pStyle w:val="Sectionheader"/>
      </w:pPr>
      <w:r>
        <w:t>SECTION B</w:t>
      </w:r>
      <w:r w:rsidRPr="2156B09C">
        <w:t xml:space="preserve"> – </w:t>
      </w:r>
      <w:r>
        <w:t>Citizenship and Age</w:t>
      </w:r>
    </w:p>
    <w:p w14:paraId="241A448E" w14:textId="77777777"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Are you an:</w:t>
      </w:r>
    </w:p>
    <w:p w14:paraId="1EC4C398"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Australian Citizen (currently living in Australia)</w:t>
      </w:r>
    </w:p>
    <w:p w14:paraId="7D90670C"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Australian Citizen (currently living overseas)</w:t>
      </w:r>
    </w:p>
    <w:p w14:paraId="27CE267B"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Australian Permanent Resident (currently living in Australia)</w:t>
      </w:r>
    </w:p>
    <w:p w14:paraId="2AA6FE8C"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Individual temporarily in Australia</w:t>
      </w:r>
    </w:p>
    <w:p w14:paraId="63800DBC"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Other (please specify)</w:t>
      </w:r>
    </w:p>
    <w:p w14:paraId="429BCD13" w14:textId="77777777" w:rsidR="00D966D8" w:rsidRPr="00156AA2" w:rsidRDefault="00D966D8" w:rsidP="00D966D8">
      <w:pPr>
        <w:rPr>
          <w:rFonts w:ascii="Helvetica Neue" w:eastAsia="Helvetica Neue" w:hAnsi="Helvetica Neue" w:cs="Helvetica Neue"/>
          <w:b/>
          <w:bCs/>
        </w:rPr>
      </w:pPr>
    </w:p>
    <w:p w14:paraId="6E171B54" w14:textId="596F83D9" w:rsidR="00D966D8" w:rsidRPr="007603F6" w:rsidRDefault="007603F6" w:rsidP="007603F6">
      <w:pPr>
        <w:ind w:left="360"/>
        <w:rPr>
          <w:rFonts w:ascii="Helvetica Neue" w:eastAsia="Helvetica Neue" w:hAnsi="Helvetica Neue" w:cs="Helvetica Neue"/>
          <w:b/>
          <w:bCs/>
        </w:rPr>
      </w:pPr>
      <w:r>
        <w:rPr>
          <w:rFonts w:ascii="Helvetica Neue" w:eastAsia="Helvetica Neue" w:hAnsi="Helvetica Neue" w:cs="Helvetica Neue"/>
          <w:b/>
          <w:bCs/>
        </w:rPr>
        <w:t xml:space="preserve">2b. </w:t>
      </w:r>
      <w:r w:rsidR="00D966D8" w:rsidRPr="007603F6">
        <w:rPr>
          <w:rFonts w:ascii="Helvetica Neue" w:eastAsia="Helvetica Neue" w:hAnsi="Helvetica Neue" w:cs="Helvetica Neue"/>
          <w:b/>
          <w:bCs/>
        </w:rPr>
        <w:t>Do you currently live in Australia?</w:t>
      </w:r>
      <w:r w:rsidR="00D966D8" w:rsidRPr="007603F6">
        <w:rPr>
          <w:rFonts w:ascii="Helvetica Neue" w:eastAsia="Helvetica Neue" w:hAnsi="Helvetica Neue" w:cs="Helvetica Neue"/>
        </w:rPr>
        <w:t xml:space="preserve"> (</w:t>
      </w:r>
      <w:r w:rsidR="00D966D8" w:rsidRPr="007603F6">
        <w:rPr>
          <w:rFonts w:ascii="Helvetica Neue" w:eastAsia="Helvetica Neue" w:hAnsi="Helvetica Neue" w:cs="Helvetica Neue"/>
          <w:i/>
          <w:iCs/>
        </w:rPr>
        <w:t>This question only asked</w:t>
      </w:r>
      <w:r w:rsidRPr="007603F6">
        <w:rPr>
          <w:rFonts w:ascii="Helvetica Neue" w:eastAsia="Helvetica Neue" w:hAnsi="Helvetica Neue" w:cs="Helvetica Neue"/>
          <w:i/>
          <w:iCs/>
        </w:rPr>
        <w:t xml:space="preserve"> if ‘Other’ was not chosen at Q2</w:t>
      </w:r>
      <w:r w:rsidR="00D966D8" w:rsidRPr="007603F6">
        <w:rPr>
          <w:rFonts w:ascii="Helvetica Neue" w:eastAsia="Helvetica Neue" w:hAnsi="Helvetica Neue" w:cs="Helvetica Neue"/>
          <w:i/>
          <w:iCs/>
        </w:rPr>
        <w:t>.</w:t>
      </w:r>
      <w:r w:rsidR="00D966D8" w:rsidRPr="007603F6">
        <w:rPr>
          <w:rFonts w:ascii="Helvetica Neue" w:eastAsia="Helvetica Neue" w:hAnsi="Helvetica Neue" w:cs="Helvetica Neue"/>
        </w:rPr>
        <w:t>)</w:t>
      </w:r>
    </w:p>
    <w:p w14:paraId="07806605"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Yes</w:t>
      </w:r>
    </w:p>
    <w:p w14:paraId="63D69512"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No</w:t>
      </w:r>
    </w:p>
    <w:p w14:paraId="3A21C9C7" w14:textId="77777777" w:rsidR="00D966D8" w:rsidRPr="00156AA2" w:rsidRDefault="00D966D8" w:rsidP="00D966D8">
      <w:pPr>
        <w:rPr>
          <w:rFonts w:ascii="Helvetica Neue" w:eastAsia="Helvetica Neue" w:hAnsi="Helvetica Neue" w:cs="Helvetica Neue"/>
        </w:rPr>
      </w:pPr>
    </w:p>
    <w:p w14:paraId="3D46A2E5" w14:textId="4D3F0591" w:rsidR="00D966D8" w:rsidRPr="007603F6" w:rsidRDefault="007603F6" w:rsidP="007603F6">
      <w:pPr>
        <w:ind w:left="360"/>
        <w:rPr>
          <w:rFonts w:ascii="Helvetica Neue" w:eastAsia="Helvetica Neue" w:hAnsi="Helvetica Neue" w:cs="Helvetica Neue"/>
          <w:lang w:val="en-US"/>
        </w:rPr>
      </w:pPr>
      <w:r>
        <w:rPr>
          <w:rFonts w:ascii="Helvetica Neue" w:eastAsia="Helvetica Neue" w:hAnsi="Helvetica Neue" w:cs="Helvetica Neue"/>
          <w:b/>
          <w:bCs/>
          <w:lang w:val="en-US"/>
        </w:rPr>
        <w:t xml:space="preserve">2c. </w:t>
      </w:r>
      <w:r w:rsidR="00D966D8" w:rsidRPr="007603F6">
        <w:rPr>
          <w:rFonts w:ascii="Helvetica Neue" w:eastAsia="Helvetica Neue" w:hAnsi="Helvetica Neue" w:cs="Helvetica Neue"/>
          <w:b/>
          <w:bCs/>
          <w:lang w:val="en-US"/>
        </w:rPr>
        <w:t xml:space="preserve">You indicated you do not currently live in Australia. Please enter the country that is your usual place of residence. </w:t>
      </w:r>
      <w:r w:rsidR="00D966D8" w:rsidRPr="007603F6">
        <w:rPr>
          <w:rFonts w:ascii="Helvetica Neue" w:eastAsia="Helvetica Neue" w:hAnsi="Helvetica Neue" w:cs="Helvetica Neue"/>
          <w:lang w:val="en-US"/>
        </w:rPr>
        <w:t>(</w:t>
      </w:r>
      <w:r w:rsidR="00D966D8" w:rsidRPr="007603F6">
        <w:rPr>
          <w:rFonts w:ascii="Helvetica Neue" w:eastAsia="Helvetica Neue" w:hAnsi="Helvetica Neue" w:cs="Helvetica Neue"/>
          <w:i/>
          <w:iCs/>
          <w:lang w:val="en-US"/>
        </w:rPr>
        <w:t>This question only asked if ‘Australian Citizen (currently living overseas)’ or ‘Individual temporarily in Australia’ was chosen at Q2; or if ‘No’ was chosen at Q2b.</w:t>
      </w:r>
      <w:r w:rsidR="00D966D8" w:rsidRPr="007603F6">
        <w:rPr>
          <w:rFonts w:ascii="Helvetica Neue" w:eastAsia="Helvetica Neue" w:hAnsi="Helvetica Neue" w:cs="Helvetica Neue"/>
          <w:lang w:val="en-US"/>
        </w:rPr>
        <w:t>)</w:t>
      </w:r>
    </w:p>
    <w:p w14:paraId="59E40F98"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Option from drop down list of all countries]</w:t>
      </w:r>
    </w:p>
    <w:p w14:paraId="1D372358" w14:textId="77777777" w:rsidR="00D966D8" w:rsidRPr="00156AA2" w:rsidRDefault="00D966D8" w:rsidP="00431888">
      <w:pPr>
        <w:pStyle w:val="ListParagraph"/>
        <w:numPr>
          <w:ilvl w:val="0"/>
          <w:numId w:val="12"/>
        </w:numPr>
        <w:rPr>
          <w:rFonts w:ascii="Helvetica Neue" w:eastAsia="Helvetica Neue" w:hAnsi="Helvetica Neue" w:cs="Helvetica Neue"/>
        </w:rPr>
      </w:pPr>
      <w:r w:rsidRPr="2156B09C">
        <w:rPr>
          <w:rFonts w:ascii="Helvetica Neue" w:eastAsia="Helvetica Neue" w:hAnsi="Helvetica Neue" w:cs="Helvetica Neue"/>
        </w:rPr>
        <w:t>Prefer not to say</w:t>
      </w:r>
    </w:p>
    <w:p w14:paraId="6753BABD" w14:textId="77777777" w:rsidR="00D966D8" w:rsidRPr="00156AA2" w:rsidRDefault="00D966D8" w:rsidP="00431888">
      <w:pPr>
        <w:pStyle w:val="ListParagraph"/>
        <w:numPr>
          <w:ilvl w:val="0"/>
          <w:numId w:val="12"/>
        </w:numPr>
        <w:rPr>
          <w:rFonts w:ascii="Helvetica Neue" w:eastAsia="Helvetica Neue" w:hAnsi="Helvetica Neue" w:cs="Helvetica Neue"/>
          <w:lang w:val="en-US"/>
        </w:rPr>
      </w:pPr>
      <w:r w:rsidRPr="2156B09C">
        <w:rPr>
          <w:rFonts w:ascii="Helvetica Neue" w:eastAsia="Helvetica Neue" w:hAnsi="Helvetica Neue" w:cs="Helvetica Neue"/>
          <w:lang w:val="en-US"/>
        </w:rPr>
        <w:t>Don’t know</w:t>
      </w:r>
    </w:p>
    <w:p w14:paraId="122FC159" w14:textId="77777777" w:rsidR="00D966D8" w:rsidRPr="00156AA2" w:rsidRDefault="00D966D8" w:rsidP="00D966D8">
      <w:pPr>
        <w:pStyle w:val="ListParagraph"/>
        <w:rPr>
          <w:rFonts w:ascii="Helvetica Neue" w:eastAsia="Helvetica Neue" w:hAnsi="Helvetica Neue" w:cs="Helvetica Neue"/>
        </w:rPr>
      </w:pPr>
    </w:p>
    <w:p w14:paraId="4D194142"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Please enter your age (years)</w:t>
      </w:r>
    </w:p>
    <w:p w14:paraId="5CE95738" w14:textId="77777777" w:rsidR="00D966D8" w:rsidRPr="00156AA2" w:rsidRDefault="00D966D8" w:rsidP="00D966D8">
      <w:pPr>
        <w:pStyle w:val="ListParagraph"/>
        <w:ind w:left="1080"/>
        <w:rPr>
          <w:rFonts w:ascii="Helvetica Neue" w:eastAsia="Helvetica Neue" w:hAnsi="Helvetica Neue" w:cs="Helvetica Neue"/>
        </w:rPr>
      </w:pPr>
      <w:r w:rsidRPr="2156B09C">
        <w:rPr>
          <w:rFonts w:ascii="Helvetica Neue" w:eastAsia="Helvetica Neue" w:hAnsi="Helvetica Neue" w:cs="Helvetica Neue"/>
        </w:rPr>
        <w:t>[Text box]</w:t>
      </w:r>
    </w:p>
    <w:p w14:paraId="7EC3DBCD" w14:textId="77777777" w:rsidR="00D966D8" w:rsidRDefault="00D966D8" w:rsidP="00D966D8">
      <w:pPr>
        <w:rPr>
          <w:rFonts w:ascii="Helvetica Neue" w:eastAsia="Helvetica Neue" w:hAnsi="Helvetica Neue" w:cs="Helvetica Neue"/>
          <w:b/>
          <w:bCs/>
        </w:rPr>
      </w:pPr>
    </w:p>
    <w:p w14:paraId="3AD44D38" w14:textId="77777777" w:rsidR="00D966D8" w:rsidRPr="004A4972" w:rsidRDefault="00D966D8" w:rsidP="00D966D8">
      <w:pPr>
        <w:pStyle w:val="Sectionheader"/>
      </w:pPr>
      <w:r>
        <w:t>SECTION C</w:t>
      </w:r>
      <w:r w:rsidRPr="2156B09C">
        <w:t xml:space="preserve"> – </w:t>
      </w:r>
      <w:r>
        <w:t>Background</w:t>
      </w:r>
    </w:p>
    <w:p w14:paraId="7DA34005"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What is your gender?</w:t>
      </w:r>
    </w:p>
    <w:p w14:paraId="7ADC087B" w14:textId="77777777" w:rsidR="00D966D8" w:rsidRPr="00156AA2" w:rsidRDefault="00D966D8" w:rsidP="00D966D8">
      <w:pPr>
        <w:pStyle w:val="ListParagraph"/>
        <w:numPr>
          <w:ilvl w:val="0"/>
          <w:numId w:val="8"/>
        </w:numPr>
        <w:rPr>
          <w:rFonts w:ascii="Helvetica Neue" w:eastAsia="Helvetica Neue" w:hAnsi="Helvetica Neue" w:cs="Helvetica Neue"/>
          <w:lang w:val="en-US"/>
        </w:rPr>
      </w:pPr>
      <w:r w:rsidRPr="2156B09C">
        <w:rPr>
          <w:rFonts w:ascii="Helvetica Neue" w:eastAsia="Helvetica Neue" w:hAnsi="Helvetica Neue" w:cs="Helvetica Neue"/>
          <w:lang w:val="en-US"/>
        </w:rPr>
        <w:t>Man or male</w:t>
      </w:r>
    </w:p>
    <w:p w14:paraId="663E62DF" w14:textId="77777777" w:rsidR="00D966D8" w:rsidRPr="00156AA2" w:rsidRDefault="00D966D8" w:rsidP="00D966D8">
      <w:pPr>
        <w:pStyle w:val="ListParagraph"/>
        <w:numPr>
          <w:ilvl w:val="0"/>
          <w:numId w:val="8"/>
        </w:numPr>
        <w:rPr>
          <w:rFonts w:ascii="Helvetica Neue" w:eastAsia="Helvetica Neue" w:hAnsi="Helvetica Neue" w:cs="Helvetica Neue"/>
          <w:strike/>
        </w:rPr>
      </w:pPr>
      <w:r w:rsidRPr="2156B09C">
        <w:rPr>
          <w:rFonts w:ascii="Helvetica Neue" w:eastAsia="Helvetica Neue" w:hAnsi="Helvetica Neue" w:cs="Helvetica Neue"/>
        </w:rPr>
        <w:t>Woman or female</w:t>
      </w:r>
    </w:p>
    <w:p w14:paraId="0263FF86" w14:textId="77777777" w:rsidR="00D966D8" w:rsidRPr="00156AA2" w:rsidRDefault="00D966D8" w:rsidP="00D966D8">
      <w:pPr>
        <w:pStyle w:val="ListParagraph"/>
        <w:numPr>
          <w:ilvl w:val="0"/>
          <w:numId w:val="8"/>
        </w:numPr>
        <w:rPr>
          <w:rFonts w:ascii="Helvetica Neue" w:eastAsia="Helvetica Neue" w:hAnsi="Helvetica Neue" w:cs="Helvetica Neue"/>
        </w:rPr>
      </w:pPr>
      <w:r w:rsidRPr="2156B09C">
        <w:rPr>
          <w:rFonts w:ascii="Helvetica Neue" w:eastAsia="Helvetica Neue" w:hAnsi="Helvetica Neue" w:cs="Helvetica Neue"/>
        </w:rPr>
        <w:t>Non-binary</w:t>
      </w:r>
    </w:p>
    <w:p w14:paraId="514E6A7B" w14:textId="77777777" w:rsidR="00D966D8" w:rsidRPr="00156AA2" w:rsidRDefault="00D966D8" w:rsidP="00D966D8">
      <w:pPr>
        <w:pStyle w:val="ListParagraph"/>
        <w:numPr>
          <w:ilvl w:val="0"/>
          <w:numId w:val="8"/>
        </w:numPr>
        <w:rPr>
          <w:rFonts w:ascii="Helvetica Neue" w:eastAsia="Helvetica Neue" w:hAnsi="Helvetica Neue" w:cs="Helvetica Neue"/>
        </w:rPr>
      </w:pPr>
      <w:r w:rsidRPr="2156B09C">
        <w:rPr>
          <w:rFonts w:ascii="Helvetica Neue" w:eastAsia="Helvetica Neue" w:hAnsi="Helvetica Neue" w:cs="Helvetica Neue"/>
        </w:rPr>
        <w:t>I use a different term (please specify)</w:t>
      </w:r>
    </w:p>
    <w:p w14:paraId="4857D05F" w14:textId="77777777" w:rsidR="00D966D8" w:rsidRPr="00156AA2" w:rsidRDefault="00D966D8" w:rsidP="00D966D8">
      <w:pPr>
        <w:pStyle w:val="ListParagraph"/>
        <w:numPr>
          <w:ilvl w:val="0"/>
          <w:numId w:val="8"/>
        </w:numPr>
        <w:rPr>
          <w:rFonts w:ascii="Helvetica Neue" w:eastAsia="Helvetica Neue" w:hAnsi="Helvetica Neue" w:cs="Helvetica Neue"/>
        </w:rPr>
      </w:pPr>
      <w:r w:rsidRPr="2156B09C">
        <w:rPr>
          <w:rFonts w:ascii="Helvetica Neue" w:eastAsia="Helvetica Neue" w:hAnsi="Helvetica Neue" w:cs="Helvetica Neue"/>
        </w:rPr>
        <w:t>Prefer not to say</w:t>
      </w:r>
    </w:p>
    <w:p w14:paraId="6BE19544" w14:textId="77777777" w:rsidR="00D966D8" w:rsidRPr="00156AA2" w:rsidRDefault="00D966D8" w:rsidP="00D966D8">
      <w:pPr>
        <w:rPr>
          <w:rFonts w:ascii="Helvetica Neue" w:eastAsia="Helvetica Neue" w:hAnsi="Helvetica Neue" w:cs="Helvetica Neue"/>
          <w:b/>
          <w:bCs/>
        </w:rPr>
      </w:pPr>
      <w:r w:rsidRPr="2156B09C">
        <w:rPr>
          <w:rFonts w:ascii="Helvetica Neue" w:eastAsia="Helvetica Neue" w:hAnsi="Helvetica Neue" w:cs="Helvetica Neue"/>
          <w:b/>
          <w:bCs/>
        </w:rPr>
        <w:t xml:space="preserve"> </w:t>
      </w:r>
    </w:p>
    <w:p w14:paraId="482839DA" w14:textId="77777777" w:rsidR="00D966D8" w:rsidRPr="00156AA2" w:rsidRDefault="00D966D8"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rPr>
        <w:t>In which country were you born?</w:t>
      </w:r>
    </w:p>
    <w:p w14:paraId="4A404C9E" w14:textId="77777777" w:rsidR="00D966D8" w:rsidRPr="00156AA2" w:rsidRDefault="00D966D8" w:rsidP="00D966D8">
      <w:pPr>
        <w:pStyle w:val="ListParagraph"/>
        <w:numPr>
          <w:ilvl w:val="0"/>
          <w:numId w:val="9"/>
        </w:numPr>
        <w:rPr>
          <w:rFonts w:ascii="Helvetica Neue" w:eastAsia="Helvetica Neue" w:hAnsi="Helvetica Neue" w:cs="Helvetica Neue"/>
        </w:rPr>
      </w:pPr>
      <w:r w:rsidRPr="2156B09C">
        <w:rPr>
          <w:rFonts w:ascii="Helvetica Neue" w:eastAsia="Helvetica Neue" w:hAnsi="Helvetica Neue" w:cs="Helvetica Neue"/>
        </w:rPr>
        <w:t>[Option from drop down list of all countries]</w:t>
      </w:r>
    </w:p>
    <w:p w14:paraId="1FC81CDF" w14:textId="77777777" w:rsidR="00D966D8" w:rsidRPr="00156AA2" w:rsidRDefault="00D966D8" w:rsidP="00D966D8">
      <w:pPr>
        <w:pStyle w:val="ListParagraph"/>
        <w:numPr>
          <w:ilvl w:val="0"/>
          <w:numId w:val="9"/>
        </w:numPr>
        <w:rPr>
          <w:rFonts w:ascii="Helvetica Neue" w:eastAsia="Helvetica Neue" w:hAnsi="Helvetica Neue" w:cs="Helvetica Neue"/>
        </w:rPr>
      </w:pPr>
      <w:r w:rsidRPr="2156B09C">
        <w:rPr>
          <w:rFonts w:ascii="Helvetica Neue" w:eastAsia="Helvetica Neue" w:hAnsi="Helvetica Neue" w:cs="Helvetica Neue"/>
        </w:rPr>
        <w:t>Prefer not to say</w:t>
      </w:r>
    </w:p>
    <w:p w14:paraId="5B0857D3" w14:textId="77777777" w:rsidR="00D966D8" w:rsidRPr="00156AA2" w:rsidRDefault="00D966D8" w:rsidP="00D966D8">
      <w:pPr>
        <w:pStyle w:val="ListParagraph"/>
        <w:numPr>
          <w:ilvl w:val="0"/>
          <w:numId w:val="9"/>
        </w:numPr>
        <w:rPr>
          <w:rFonts w:ascii="Helvetica Neue" w:eastAsia="Helvetica Neue" w:hAnsi="Helvetica Neue" w:cs="Helvetica Neue"/>
          <w:lang w:val="en-US"/>
        </w:rPr>
      </w:pPr>
      <w:r w:rsidRPr="2156B09C">
        <w:rPr>
          <w:rFonts w:ascii="Helvetica Neue" w:eastAsia="Helvetica Neue" w:hAnsi="Helvetica Neue" w:cs="Helvetica Neue"/>
          <w:lang w:val="en-US"/>
        </w:rPr>
        <w:t>Don’t Know</w:t>
      </w:r>
    </w:p>
    <w:p w14:paraId="6A1E180F" w14:textId="77777777" w:rsidR="00D966D8" w:rsidRPr="00156AA2" w:rsidRDefault="00D966D8" w:rsidP="00D966D8">
      <w:pPr>
        <w:rPr>
          <w:rFonts w:ascii="Helvetica Neue" w:eastAsia="Helvetica Neue" w:hAnsi="Helvetica Neue" w:cs="Helvetica Neue"/>
          <w:b/>
          <w:bCs/>
        </w:rPr>
      </w:pPr>
    </w:p>
    <w:p w14:paraId="1F8DF28F" w14:textId="21EEFD97" w:rsidR="00D966D8" w:rsidRPr="007603F6" w:rsidRDefault="00D966D8" w:rsidP="00431888">
      <w:pPr>
        <w:pStyle w:val="ListParagraph"/>
        <w:numPr>
          <w:ilvl w:val="0"/>
          <w:numId w:val="32"/>
        </w:numPr>
        <w:rPr>
          <w:rFonts w:ascii="Helvetica Neue" w:eastAsia="Helvetica Neue" w:hAnsi="Helvetica Neue" w:cs="Helvetica Neue"/>
          <w:lang w:val="en-US"/>
        </w:rPr>
      </w:pPr>
      <w:r w:rsidRPr="007603F6">
        <w:rPr>
          <w:rFonts w:ascii="Helvetica Neue" w:eastAsia="Helvetica Neue" w:hAnsi="Helvetica Neue" w:cs="Helvetica Neue"/>
          <w:b/>
          <w:bCs/>
          <w:lang w:val="en-US"/>
        </w:rPr>
        <w:t>You indicated you were born outside Australia. In what year did you first move to Australia?</w:t>
      </w:r>
      <w:r w:rsidRPr="007603F6">
        <w:rPr>
          <w:rFonts w:ascii="Helvetica Neue" w:eastAsia="Helvetica Neue" w:hAnsi="Helvetica Neue" w:cs="Helvetica Neue"/>
          <w:lang w:val="en-US"/>
        </w:rPr>
        <w:t xml:space="preserve"> (</w:t>
      </w:r>
      <w:r w:rsidRPr="007603F6">
        <w:rPr>
          <w:rFonts w:ascii="Helvetica Neue" w:eastAsia="Helvetica Neue" w:hAnsi="Helvetica Neue" w:cs="Helvetica Neue"/>
          <w:i/>
          <w:iCs/>
          <w:lang w:val="en-US"/>
        </w:rPr>
        <w:t>This question only asked if ‘Australia’ was not listed at Q5</w:t>
      </w:r>
      <w:r w:rsidRPr="007603F6">
        <w:rPr>
          <w:rFonts w:ascii="Helvetica Neue" w:eastAsia="Helvetica Neue" w:hAnsi="Helvetica Neue" w:cs="Helvetica Neue"/>
          <w:lang w:val="en-US"/>
        </w:rPr>
        <w:t>)</w:t>
      </w:r>
    </w:p>
    <w:p w14:paraId="239F1C23" w14:textId="77777777" w:rsidR="00D966D8" w:rsidRPr="00156AA2" w:rsidRDefault="00D966D8" w:rsidP="00D966D8">
      <w:pPr>
        <w:pStyle w:val="ListParagraph"/>
        <w:numPr>
          <w:ilvl w:val="0"/>
          <w:numId w:val="10"/>
        </w:numPr>
        <w:rPr>
          <w:rFonts w:ascii="Helvetica Neue" w:eastAsia="Helvetica Neue" w:hAnsi="Helvetica Neue" w:cs="Helvetica Neue"/>
        </w:rPr>
      </w:pPr>
      <w:r w:rsidRPr="2156B09C">
        <w:rPr>
          <w:rFonts w:ascii="Helvetica Neue" w:eastAsia="Helvetica Neue" w:hAnsi="Helvetica Neue" w:cs="Helvetica Neue"/>
        </w:rPr>
        <w:t>[Text box that accepts responses between 1900 and 2022</w:t>
      </w:r>
      <w:r w:rsidRPr="2156B09C">
        <w:rPr>
          <w:rFonts w:ascii="Helvetica Neue" w:eastAsia="Helvetica Neue" w:hAnsi="Helvetica Neue" w:cs="Helvetica Neue"/>
          <w:b/>
          <w:bCs/>
        </w:rPr>
        <w:t>]</w:t>
      </w:r>
    </w:p>
    <w:p w14:paraId="2A07296E" w14:textId="77777777" w:rsidR="00D966D8" w:rsidRPr="00156AA2" w:rsidRDefault="00D966D8" w:rsidP="00D966D8">
      <w:pPr>
        <w:pStyle w:val="ListParagraph"/>
        <w:numPr>
          <w:ilvl w:val="0"/>
          <w:numId w:val="10"/>
        </w:numPr>
        <w:rPr>
          <w:rFonts w:ascii="Helvetica Neue" w:eastAsia="Helvetica Neue" w:hAnsi="Helvetica Neue" w:cs="Helvetica Neue"/>
        </w:rPr>
      </w:pPr>
      <w:r w:rsidRPr="2156B09C">
        <w:rPr>
          <w:rFonts w:ascii="Helvetica Neue" w:eastAsia="Helvetica Neue" w:hAnsi="Helvetica Neue" w:cs="Helvetica Neue"/>
        </w:rPr>
        <w:t>Prefer not to say</w:t>
      </w:r>
    </w:p>
    <w:p w14:paraId="6FCD3C12" w14:textId="77777777" w:rsidR="00D966D8" w:rsidRPr="00156AA2" w:rsidRDefault="00D966D8" w:rsidP="00D966D8">
      <w:pPr>
        <w:pStyle w:val="ListParagraph"/>
        <w:numPr>
          <w:ilvl w:val="0"/>
          <w:numId w:val="10"/>
        </w:numPr>
        <w:rPr>
          <w:rFonts w:ascii="Helvetica Neue" w:eastAsia="Helvetica Neue" w:hAnsi="Helvetica Neue" w:cs="Helvetica Neue"/>
          <w:lang w:val="en-US"/>
        </w:rPr>
      </w:pPr>
      <w:r w:rsidRPr="2156B09C">
        <w:rPr>
          <w:rFonts w:ascii="Helvetica Neue" w:eastAsia="Helvetica Neue" w:hAnsi="Helvetica Neue" w:cs="Helvetica Neue"/>
          <w:lang w:val="en-US"/>
        </w:rPr>
        <w:t>Don’t Know</w:t>
      </w:r>
    </w:p>
    <w:p w14:paraId="2F8679F3" w14:textId="77777777" w:rsidR="00D966D8" w:rsidRPr="00156AA2" w:rsidRDefault="00D966D8" w:rsidP="00D966D8">
      <w:pPr>
        <w:rPr>
          <w:rFonts w:ascii="Helvetica Neue" w:eastAsia="Helvetica Neue" w:hAnsi="Helvetica Neue" w:cs="Helvetica Neue"/>
          <w:b/>
          <w:bCs/>
          <w:i/>
          <w:iCs/>
        </w:rPr>
      </w:pPr>
    </w:p>
    <w:p w14:paraId="5501190C" w14:textId="77777777"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What is the primary language you use at home?</w:t>
      </w:r>
    </w:p>
    <w:p w14:paraId="262ABCEC"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English</w:t>
      </w:r>
    </w:p>
    <w:p w14:paraId="509E8239" w14:textId="77777777" w:rsidR="00D966D8" w:rsidRPr="00156AA2" w:rsidRDefault="00D966D8" w:rsidP="00D966D8">
      <w:pPr>
        <w:pStyle w:val="ListParagraph"/>
        <w:numPr>
          <w:ilvl w:val="0"/>
          <w:numId w:val="11"/>
        </w:numPr>
        <w:rPr>
          <w:rFonts w:ascii="Helvetica Neue" w:eastAsia="Helvetica Neue" w:hAnsi="Helvetica Neue" w:cs="Helvetica Neue"/>
          <w:lang w:val="en-US"/>
        </w:rPr>
      </w:pPr>
      <w:r w:rsidRPr="2156B09C">
        <w:rPr>
          <w:rFonts w:ascii="Helvetica Neue" w:eastAsia="Helvetica Neue" w:hAnsi="Helvetica Neue" w:cs="Helvetica Neue"/>
          <w:lang w:val="en-US"/>
        </w:rPr>
        <w:t>Auslan</w:t>
      </w:r>
    </w:p>
    <w:p w14:paraId="6BF6B266"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Arabic</w:t>
      </w:r>
    </w:p>
    <w:p w14:paraId="7226F042"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Cantonese</w:t>
      </w:r>
    </w:p>
    <w:p w14:paraId="5ADC01E5"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Greek</w:t>
      </w:r>
    </w:p>
    <w:p w14:paraId="45419A03"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Hindi</w:t>
      </w:r>
    </w:p>
    <w:p w14:paraId="00BE4D8B"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Italian</w:t>
      </w:r>
    </w:p>
    <w:p w14:paraId="1FB188EB"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Mandarin</w:t>
      </w:r>
    </w:p>
    <w:p w14:paraId="78DE546B"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Nepali</w:t>
      </w:r>
    </w:p>
    <w:p w14:paraId="0459894B"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Spanish</w:t>
      </w:r>
    </w:p>
    <w:p w14:paraId="79F4BA37"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Vietnamese</w:t>
      </w:r>
    </w:p>
    <w:p w14:paraId="3C98C41F" w14:textId="77777777" w:rsidR="00D966D8" w:rsidRPr="00156AA2"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Other (please specify)</w:t>
      </w:r>
    </w:p>
    <w:p w14:paraId="4BA8A1B8" w14:textId="77777777" w:rsidR="00D966D8" w:rsidRDefault="00D966D8" w:rsidP="00D966D8">
      <w:pPr>
        <w:pStyle w:val="ListParagraph"/>
        <w:numPr>
          <w:ilvl w:val="0"/>
          <w:numId w:val="11"/>
        </w:numPr>
        <w:rPr>
          <w:rFonts w:ascii="Helvetica Neue" w:eastAsia="Helvetica Neue" w:hAnsi="Helvetica Neue" w:cs="Helvetica Neue"/>
        </w:rPr>
      </w:pPr>
      <w:r w:rsidRPr="2156B09C">
        <w:rPr>
          <w:rFonts w:ascii="Helvetica Neue" w:eastAsia="Helvetica Neue" w:hAnsi="Helvetica Neue" w:cs="Helvetica Neue"/>
        </w:rPr>
        <w:t>Prefer not to say</w:t>
      </w:r>
    </w:p>
    <w:p w14:paraId="1F50DC20" w14:textId="77777777" w:rsidR="00D966D8" w:rsidRDefault="00D966D8" w:rsidP="00D966D8"/>
    <w:p w14:paraId="7C1967A7"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Do you identify as an Aboriginal and/or Torres Strait Islander? (You may select more than one)</w:t>
      </w:r>
    </w:p>
    <w:p w14:paraId="75AA5C10" w14:textId="77777777" w:rsidR="00D966D8" w:rsidRPr="00156AA2" w:rsidRDefault="00D966D8" w:rsidP="00431888">
      <w:pPr>
        <w:pStyle w:val="ListParagraph"/>
        <w:numPr>
          <w:ilvl w:val="0"/>
          <w:numId w:val="26"/>
        </w:numPr>
        <w:rPr>
          <w:rFonts w:ascii="Helvetica Neue" w:eastAsia="Helvetica Neue" w:hAnsi="Helvetica Neue" w:cs="Helvetica Neue"/>
        </w:rPr>
      </w:pPr>
      <w:r w:rsidRPr="2156B09C">
        <w:rPr>
          <w:rFonts w:ascii="Helvetica Neue" w:eastAsia="Helvetica Neue" w:hAnsi="Helvetica Neue" w:cs="Helvetica Neue"/>
        </w:rPr>
        <w:t>No</w:t>
      </w:r>
    </w:p>
    <w:p w14:paraId="239ACF52" w14:textId="77777777" w:rsidR="00D966D8" w:rsidRPr="00156AA2" w:rsidRDefault="00D966D8" w:rsidP="00431888">
      <w:pPr>
        <w:pStyle w:val="ListParagraph"/>
        <w:numPr>
          <w:ilvl w:val="0"/>
          <w:numId w:val="26"/>
        </w:numPr>
        <w:rPr>
          <w:rFonts w:ascii="Helvetica Neue" w:eastAsia="Helvetica Neue" w:hAnsi="Helvetica Neue" w:cs="Helvetica Neue"/>
        </w:rPr>
      </w:pPr>
      <w:r w:rsidRPr="2156B09C">
        <w:rPr>
          <w:rFonts w:ascii="Helvetica Neue" w:eastAsia="Helvetica Neue" w:hAnsi="Helvetica Neue" w:cs="Helvetica Neue"/>
        </w:rPr>
        <w:t>Yes, Aboriginal</w:t>
      </w:r>
    </w:p>
    <w:p w14:paraId="051039DC" w14:textId="77777777" w:rsidR="00D966D8" w:rsidRPr="00156AA2" w:rsidRDefault="00D966D8" w:rsidP="00431888">
      <w:pPr>
        <w:pStyle w:val="ListParagraph"/>
        <w:numPr>
          <w:ilvl w:val="0"/>
          <w:numId w:val="26"/>
        </w:numPr>
        <w:rPr>
          <w:rFonts w:ascii="Helvetica Neue" w:eastAsia="Helvetica Neue" w:hAnsi="Helvetica Neue" w:cs="Helvetica Neue"/>
        </w:rPr>
      </w:pPr>
      <w:r w:rsidRPr="2156B09C">
        <w:rPr>
          <w:rFonts w:ascii="Helvetica Neue" w:eastAsia="Helvetica Neue" w:hAnsi="Helvetica Neue" w:cs="Helvetica Neue"/>
        </w:rPr>
        <w:t>Yes, Torres Strait Islander</w:t>
      </w:r>
    </w:p>
    <w:p w14:paraId="5A8861D2" w14:textId="77777777" w:rsidR="00D966D8" w:rsidRPr="00B55D92" w:rsidRDefault="00D966D8" w:rsidP="00431888">
      <w:pPr>
        <w:pStyle w:val="ListParagraph"/>
        <w:numPr>
          <w:ilvl w:val="0"/>
          <w:numId w:val="26"/>
        </w:numPr>
        <w:rPr>
          <w:rFonts w:ascii="Helvetica Neue" w:eastAsia="Helvetica Neue" w:hAnsi="Helvetica Neue" w:cs="Helvetica Neue"/>
        </w:rPr>
      </w:pPr>
      <w:r w:rsidRPr="2156B09C">
        <w:rPr>
          <w:rFonts w:ascii="Helvetica Neue" w:eastAsia="Helvetica Neue" w:hAnsi="Helvetica Neue" w:cs="Helvetica Neue"/>
        </w:rPr>
        <w:t>Prefer not to say</w:t>
      </w:r>
    </w:p>
    <w:p w14:paraId="3D1D9845" w14:textId="77777777" w:rsidR="00D966D8" w:rsidRPr="00156AA2" w:rsidRDefault="00D966D8" w:rsidP="00D966D8">
      <w:pPr>
        <w:rPr>
          <w:rFonts w:ascii="Helvetica Neue" w:eastAsia="Helvetica Neue" w:hAnsi="Helvetica Neue" w:cs="Helvetica Neue"/>
          <w:b/>
          <w:bCs/>
        </w:rPr>
      </w:pPr>
    </w:p>
    <w:p w14:paraId="336766E2" w14:textId="77777777"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 xml:space="preserve">Do you live in one of the following city areas? </w:t>
      </w:r>
    </w:p>
    <w:p w14:paraId="20E2C172"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Sydney (including Greater Western Sydney), Newcastle, Wollongong or the Central Coast</w:t>
      </w:r>
    </w:p>
    <w:p w14:paraId="362407FC"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Melbourne or Geelong</w:t>
      </w:r>
    </w:p>
    <w:p w14:paraId="1F5312A9"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Brisbane, Gold Coast or the Sunshine Coast</w:t>
      </w:r>
    </w:p>
    <w:p w14:paraId="50FF9524"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Perth</w:t>
      </w:r>
    </w:p>
    <w:p w14:paraId="7809654F"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Adelaide</w:t>
      </w:r>
    </w:p>
    <w:p w14:paraId="1B8082BC"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Canberra</w:t>
      </w:r>
    </w:p>
    <w:p w14:paraId="2C2423AA" w14:textId="77777777" w:rsidR="00D966D8" w:rsidRPr="00156AA2" w:rsidRDefault="00D966D8" w:rsidP="00D966D8">
      <w:pPr>
        <w:tabs>
          <w:tab w:val="left" w:pos="4111"/>
          <w:tab w:val="center" w:pos="5529"/>
          <w:tab w:val="center" w:pos="7088"/>
          <w:tab w:val="center" w:pos="8505"/>
        </w:tabs>
        <w:spacing w:line="240" w:lineRule="auto"/>
        <w:rPr>
          <w:rFonts w:ascii="Helvetica Neue" w:eastAsia="Helvetica Neue" w:hAnsi="Helvetica Neue" w:cs="Helvetica Neue"/>
          <w:i/>
          <w:iCs/>
        </w:rPr>
      </w:pPr>
    </w:p>
    <w:p w14:paraId="01790189" w14:textId="77777777" w:rsidR="00D966D8" w:rsidRPr="00156AA2" w:rsidRDefault="00D966D8" w:rsidP="00431888">
      <w:pPr>
        <w:pStyle w:val="ListParagraph"/>
        <w:numPr>
          <w:ilvl w:val="0"/>
          <w:numId w:val="32"/>
        </w:numPr>
        <w:rPr>
          <w:rFonts w:ascii="Helvetica Neue" w:eastAsia="Helvetica Neue" w:hAnsi="Helvetica Neue" w:cs="Helvetica Neue"/>
          <w:b/>
          <w:bCs/>
          <w:lang w:val="en-US"/>
        </w:rPr>
      </w:pPr>
      <w:r w:rsidRPr="2156B09C">
        <w:rPr>
          <w:rFonts w:ascii="Helvetica Neue" w:eastAsia="Helvetica Neue" w:hAnsi="Helvetica Neue" w:cs="Helvetica Neue"/>
          <w:b/>
          <w:bCs/>
          <w:lang w:val="en-US"/>
        </w:rPr>
        <w:t xml:space="preserve">Please enter your postcode for your usual place of residence. </w:t>
      </w:r>
      <w:r w:rsidRPr="2156B09C">
        <w:rPr>
          <w:rFonts w:ascii="Helvetica Neue" w:eastAsia="Helvetica Neue" w:hAnsi="Helvetica Neue" w:cs="Helvetica Neue"/>
          <w:lang w:val="en-US"/>
        </w:rPr>
        <w:t>(</w:t>
      </w:r>
      <w:r w:rsidRPr="2156B09C">
        <w:rPr>
          <w:rFonts w:ascii="Helvetica Neue" w:eastAsia="Helvetica Neue" w:hAnsi="Helvetica Neue" w:cs="Helvetica Neue"/>
          <w:i/>
          <w:iCs/>
          <w:lang w:val="en-US"/>
        </w:rPr>
        <w:t>This question only asked if ‘Australian Citizen (curredontly living in Australia)’ or ‘Australian Permanent Resident (currently living in Australia)’ was chosen at Q2.</w:t>
      </w:r>
      <w:r w:rsidRPr="2156B09C">
        <w:rPr>
          <w:rFonts w:ascii="Helvetica Neue" w:eastAsia="Helvetica Neue" w:hAnsi="Helvetica Neue" w:cs="Helvetica Neue"/>
          <w:lang w:val="en-US"/>
        </w:rPr>
        <w:t>)</w:t>
      </w:r>
    </w:p>
    <w:p w14:paraId="1A3C90E8"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Postcode [Text box]</w:t>
      </w:r>
    </w:p>
    <w:p w14:paraId="208FC73C"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Prefer not to say</w:t>
      </w:r>
    </w:p>
    <w:p w14:paraId="46DB1B8E" w14:textId="77777777" w:rsidR="00D966D8" w:rsidRPr="00156AA2" w:rsidRDefault="00D966D8" w:rsidP="00D966D8">
      <w:pPr>
        <w:rPr>
          <w:rFonts w:ascii="Helvetica Neue" w:eastAsia="Helvetica Neue" w:hAnsi="Helvetica Neue" w:cs="Helvetica Neue"/>
        </w:rPr>
      </w:pPr>
    </w:p>
    <w:p w14:paraId="5EBCF51B" w14:textId="7AF7756C" w:rsidR="00D966D8" w:rsidRPr="007603F6" w:rsidRDefault="00D966D8" w:rsidP="00431888">
      <w:pPr>
        <w:pStyle w:val="ListParagraph"/>
        <w:numPr>
          <w:ilvl w:val="0"/>
          <w:numId w:val="32"/>
        </w:numPr>
        <w:rPr>
          <w:rFonts w:ascii="Helvetica Neue" w:eastAsia="Helvetica Neue" w:hAnsi="Helvetica Neue" w:cs="Helvetica Neue"/>
          <w:b/>
          <w:bCs/>
        </w:rPr>
      </w:pPr>
      <w:r w:rsidRPr="007603F6">
        <w:rPr>
          <w:rFonts w:ascii="Helvetica Neue" w:eastAsia="Helvetica Neue" w:hAnsi="Helvetica Neue" w:cs="Helvetica Neue"/>
          <w:b/>
          <w:bCs/>
        </w:rPr>
        <w:t xml:space="preserve">In which state or territory do you currently live? </w:t>
      </w:r>
      <w:r w:rsidRPr="007603F6">
        <w:rPr>
          <w:rFonts w:ascii="Helvetica Neue" w:eastAsia="Helvetica Neue" w:hAnsi="Helvetica Neue" w:cs="Helvetica Neue"/>
        </w:rPr>
        <w:t>(</w:t>
      </w:r>
      <w:r w:rsidRPr="007603F6">
        <w:rPr>
          <w:rFonts w:ascii="Helvetica Neue" w:eastAsia="Helvetica Neue" w:hAnsi="Helvetica Neue" w:cs="Helvetica Neue"/>
          <w:i/>
          <w:iCs/>
        </w:rPr>
        <w:t>This question only asked if ‘Prefer not to say’ was chosen at Q8.</w:t>
      </w:r>
      <w:r w:rsidRPr="007603F6">
        <w:rPr>
          <w:rFonts w:ascii="Helvetica Neue" w:eastAsia="Helvetica Neue" w:hAnsi="Helvetica Neue" w:cs="Helvetica Neue"/>
        </w:rPr>
        <w:t>)</w:t>
      </w:r>
    </w:p>
    <w:p w14:paraId="1213FF27"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Australian Capital Territory</w:t>
      </w:r>
    </w:p>
    <w:p w14:paraId="243035B0"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New South Wales</w:t>
      </w:r>
    </w:p>
    <w:p w14:paraId="68887574"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Northern Territory</w:t>
      </w:r>
    </w:p>
    <w:p w14:paraId="560EDF2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Queensland</w:t>
      </w:r>
    </w:p>
    <w:p w14:paraId="13937FE3"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outh Australia</w:t>
      </w:r>
    </w:p>
    <w:p w14:paraId="1C9DDB18"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Tasmania</w:t>
      </w:r>
    </w:p>
    <w:p w14:paraId="6EEAE0F6"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Victoria</w:t>
      </w:r>
    </w:p>
    <w:p w14:paraId="43C534E1"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Western Australia</w:t>
      </w:r>
    </w:p>
    <w:p w14:paraId="7F8A6AC9"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Other Territories (including Norfolk Island, the Ashmore and Cartier Islands, Australian Antarctic Territory, Christmas Island, Cocos (Keeling) Islands, Coral Sea Islands, Jervis Bay Territory, and the Territory of Heard Island and McDonald Islands)</w:t>
      </w:r>
    </w:p>
    <w:p w14:paraId="7C2F930F" w14:textId="77777777" w:rsidR="00D966D8" w:rsidRPr="00156AA2" w:rsidRDefault="00D966D8" w:rsidP="00D966D8">
      <w:pPr>
        <w:rPr>
          <w:rFonts w:ascii="Helvetica Neue" w:eastAsia="Helvetica Neue" w:hAnsi="Helvetica Neue" w:cs="Helvetica Neue"/>
          <w:b/>
          <w:bCs/>
        </w:rPr>
      </w:pPr>
    </w:p>
    <w:p w14:paraId="482991F9" w14:textId="77777777" w:rsidR="00D966D8" w:rsidRPr="00156AA2" w:rsidRDefault="00D966D8" w:rsidP="00D966D8">
      <w:pPr>
        <w:pStyle w:val="Sectionheader"/>
      </w:pPr>
      <w:bookmarkStart w:id="2" w:name="_Toc179549363"/>
      <w:r>
        <w:t>SECTION D</w:t>
      </w:r>
      <w:r w:rsidRPr="2156B09C">
        <w:t xml:space="preserve"> – Reasons for Interaction and Services used</w:t>
      </w:r>
      <w:bookmarkEnd w:id="2"/>
    </w:p>
    <w:p w14:paraId="22E42F30" w14:textId="2C45B1A8" w:rsidR="009A1147" w:rsidRDefault="009A1147" w:rsidP="009A1147">
      <w:pPr>
        <w:pStyle w:val="paragraph"/>
        <w:spacing w:before="0" w:beforeAutospacing="0" w:after="0" w:afterAutospacing="0"/>
        <w:textAlignment w:val="baseline"/>
        <w:rPr>
          <w:rFonts w:ascii="Segoe UI" w:hAnsi="Segoe UI" w:cs="Segoe UI"/>
          <w:sz w:val="18"/>
          <w:szCs w:val="18"/>
        </w:rPr>
      </w:pPr>
      <w:r w:rsidRPr="009A1147">
        <w:rPr>
          <w:rStyle w:val="normaltextrun"/>
          <w:rFonts w:ascii="Helvetica Neue" w:hAnsi="Helvetica Neue" w:cs="Segoe UI"/>
          <w:b/>
          <w:sz w:val="22"/>
          <w:szCs w:val="22"/>
          <w:lang w:val="en"/>
        </w:rPr>
        <w:t>Introduction:</w:t>
      </w:r>
      <w:r>
        <w:rPr>
          <w:rStyle w:val="normaltextrun"/>
          <w:rFonts w:ascii="Helvetica Neue" w:hAnsi="Helvetica Neue" w:cs="Segoe UI"/>
          <w:sz w:val="22"/>
          <w:szCs w:val="22"/>
          <w:lang w:val="en"/>
        </w:rPr>
        <w:t xml:space="preserve"> </w:t>
      </w:r>
      <w:r>
        <w:rPr>
          <w:rStyle w:val="normaltextrun"/>
          <w:rFonts w:ascii="Helvetica Neue" w:hAnsi="Helvetica Neue" w:cs="Segoe UI"/>
          <w:sz w:val="22"/>
          <w:szCs w:val="22"/>
          <w:lang w:val="en"/>
        </w:rPr>
        <w:br/>
      </w:r>
      <w:r>
        <w:rPr>
          <w:rStyle w:val="normaltextrun"/>
          <w:rFonts w:ascii="Helvetica Neue" w:hAnsi="Helvetica Neue" w:cs="Segoe UI"/>
          <w:sz w:val="22"/>
          <w:szCs w:val="22"/>
          <w:lang w:val="en"/>
        </w:rPr>
        <w:br/>
        <w:t>We are conducting this survey to understand your views of Australian public services (also known as Commonwealth, Federal or National public service</w:t>
      </w:r>
      <w:r>
        <w:rPr>
          <w:rStyle w:val="normaltextrun"/>
          <w:rFonts w:ascii="Helvetica Neue" w:hAnsi="Helvetica Neue" w:cs="Segoe UI"/>
          <w:color w:val="000000"/>
          <w:sz w:val="22"/>
          <w:szCs w:val="22"/>
          <w:lang w:val="en"/>
        </w:rPr>
        <w:t>s</w:t>
      </w:r>
      <w:r>
        <w:rPr>
          <w:rStyle w:val="normaltextrun"/>
          <w:rFonts w:ascii="Helvetica Neue" w:hAnsi="Helvetica Neue" w:cs="Segoe UI"/>
          <w:sz w:val="22"/>
          <w:szCs w:val="22"/>
          <w:lang w:val="en"/>
        </w:rPr>
        <w:t>). The survey will help improve the delivery of Australian public services.</w:t>
      </w:r>
      <w:r>
        <w:rPr>
          <w:rStyle w:val="eop"/>
          <w:rFonts w:ascii="Helvetica Neue" w:hAnsi="Helvetica Neue" w:cs="Segoe UI"/>
          <w:sz w:val="22"/>
          <w:szCs w:val="22"/>
        </w:rPr>
        <w:t> </w:t>
      </w:r>
    </w:p>
    <w:p w14:paraId="26F2F96A"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
        </w:rPr>
        <w:t> </w:t>
      </w:r>
      <w:r>
        <w:rPr>
          <w:rStyle w:val="eop"/>
          <w:rFonts w:ascii="Helvetica Neue" w:hAnsi="Helvetica Neue" w:cs="Segoe UI"/>
          <w:sz w:val="22"/>
          <w:szCs w:val="22"/>
        </w:rPr>
        <w:t> </w:t>
      </w:r>
    </w:p>
    <w:p w14:paraId="52571B18"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US"/>
        </w:rPr>
        <w:t>Australian public services can include anything from providing access to information online through to providing direct assistance, such as financial help. </w:t>
      </w:r>
      <w:r>
        <w:rPr>
          <w:rStyle w:val="eop"/>
          <w:rFonts w:ascii="Helvetica Neue" w:hAnsi="Helvetica Neue" w:cs="Segoe UI"/>
          <w:sz w:val="22"/>
          <w:szCs w:val="22"/>
        </w:rPr>
        <w:t> </w:t>
      </w:r>
    </w:p>
    <w:p w14:paraId="72B73B69"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eop"/>
          <w:rFonts w:ascii="Helvetica Neue" w:hAnsi="Helvetica Neue" w:cs="Segoe UI"/>
          <w:sz w:val="22"/>
          <w:szCs w:val="22"/>
        </w:rPr>
        <w:t> </w:t>
      </w:r>
    </w:p>
    <w:p w14:paraId="7A6F2739"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
        </w:rPr>
        <w:t>Your views may be informed by the experiences you have had accessing Australian public services for yourself or for someone else.</w:t>
      </w:r>
      <w:r>
        <w:rPr>
          <w:rStyle w:val="eop"/>
          <w:rFonts w:ascii="Helvetica Neue" w:hAnsi="Helvetica Neue" w:cs="Segoe UI"/>
          <w:sz w:val="22"/>
          <w:szCs w:val="22"/>
        </w:rPr>
        <w:t> </w:t>
      </w:r>
    </w:p>
    <w:p w14:paraId="1540AE1F"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
        </w:rPr>
        <w:t> </w:t>
      </w:r>
      <w:r>
        <w:rPr>
          <w:rStyle w:val="eop"/>
          <w:rFonts w:ascii="Helvetica Neue" w:hAnsi="Helvetica Neue" w:cs="Segoe UI"/>
          <w:sz w:val="22"/>
          <w:szCs w:val="22"/>
        </w:rPr>
        <w:t> </w:t>
      </w:r>
    </w:p>
    <w:p w14:paraId="6D648AD7"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US"/>
        </w:rPr>
        <w:t xml:space="preserve">This survey </w:t>
      </w:r>
      <w:r>
        <w:rPr>
          <w:rStyle w:val="normaltextrun"/>
          <w:rFonts w:ascii="Helvetica Neue" w:hAnsi="Helvetica Neue" w:cs="Segoe UI"/>
          <w:sz w:val="22"/>
          <w:szCs w:val="22"/>
          <w:u w:val="single"/>
          <w:lang w:val="en-US"/>
        </w:rPr>
        <w:t>does not</w:t>
      </w:r>
      <w:r>
        <w:rPr>
          <w:rStyle w:val="normaltextrun"/>
          <w:rFonts w:ascii="Helvetica Neue" w:hAnsi="Helvetica Neue" w:cs="Segoe UI"/>
          <w:sz w:val="22"/>
          <w:szCs w:val="22"/>
          <w:lang w:val="en-US"/>
        </w:rPr>
        <w:t xml:space="preserve"> ask your opinions of political parties or politicians, or about services you accessed as part of your job (e.g. updating a licence or receiving a grant). </w:t>
      </w:r>
      <w:r>
        <w:rPr>
          <w:rStyle w:val="eop"/>
          <w:rFonts w:ascii="Helvetica Neue" w:hAnsi="Helvetica Neue" w:cs="Segoe UI"/>
          <w:sz w:val="22"/>
          <w:szCs w:val="22"/>
        </w:rPr>
        <w:t> </w:t>
      </w:r>
    </w:p>
    <w:p w14:paraId="452F410F"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eop"/>
          <w:rFonts w:ascii="Helvetica Neue" w:hAnsi="Helvetica Neue" w:cs="Segoe UI"/>
          <w:sz w:val="22"/>
          <w:szCs w:val="22"/>
        </w:rPr>
        <w:t> </w:t>
      </w:r>
    </w:p>
    <w:p w14:paraId="40DFA61B"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
        </w:rPr>
        <w:t>Some examples of what Australian public services are include:</w:t>
      </w:r>
      <w:r>
        <w:rPr>
          <w:rStyle w:val="eop"/>
          <w:rFonts w:ascii="Helvetica Neue" w:hAnsi="Helvetica Neue" w:cs="Segoe UI"/>
          <w:sz w:val="22"/>
          <w:szCs w:val="22"/>
        </w:rPr>
        <w:t> </w:t>
      </w:r>
    </w:p>
    <w:p w14:paraId="5EF4227D"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eop"/>
          <w:rFonts w:ascii="Helvetica Neue" w:hAnsi="Helvetica Neue" w:cs="Segoe UI"/>
          <w:sz w:val="22"/>
          <w:szCs w:val="22"/>
        </w:rPr>
        <w:t> </w:t>
      </w:r>
    </w:p>
    <w:p w14:paraId="56DBF697" w14:textId="77777777" w:rsidR="009A1147" w:rsidRDefault="009A1147" w:rsidP="00431888">
      <w:pPr>
        <w:pStyle w:val="paragraph"/>
        <w:numPr>
          <w:ilvl w:val="0"/>
          <w:numId w:val="34"/>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lang w:val="en"/>
        </w:rPr>
        <w:t>Applying for an apprenticeship with Australian Apprenticeships</w:t>
      </w:r>
      <w:r>
        <w:rPr>
          <w:rStyle w:val="eop"/>
          <w:rFonts w:ascii="Helvetica Neue" w:hAnsi="Helvetica Neue" w:cs="Segoe UI"/>
          <w:sz w:val="22"/>
          <w:szCs w:val="22"/>
        </w:rPr>
        <w:t> </w:t>
      </w:r>
    </w:p>
    <w:p w14:paraId="4F8FEF3F" w14:textId="77777777" w:rsidR="009A1147" w:rsidRDefault="009A1147" w:rsidP="00431888">
      <w:pPr>
        <w:pStyle w:val="paragraph"/>
        <w:numPr>
          <w:ilvl w:val="0"/>
          <w:numId w:val="35"/>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lang w:val="en"/>
        </w:rPr>
        <w:t>Applying for an income support payment with Centrelink</w:t>
      </w:r>
      <w:r>
        <w:rPr>
          <w:rStyle w:val="eop"/>
          <w:rFonts w:ascii="Helvetica Neue" w:hAnsi="Helvetica Neue" w:cs="Segoe UI"/>
          <w:sz w:val="22"/>
          <w:szCs w:val="22"/>
        </w:rPr>
        <w:t> </w:t>
      </w:r>
    </w:p>
    <w:p w14:paraId="5FDA2F68" w14:textId="77777777" w:rsidR="009A1147" w:rsidRDefault="009A1147" w:rsidP="00431888">
      <w:pPr>
        <w:pStyle w:val="paragraph"/>
        <w:numPr>
          <w:ilvl w:val="0"/>
          <w:numId w:val="36"/>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lang w:val="en"/>
        </w:rPr>
        <w:t>Lodging a tax return with the Australian Taxation Office</w:t>
      </w:r>
      <w:r>
        <w:rPr>
          <w:rStyle w:val="eop"/>
          <w:rFonts w:ascii="Helvetica Neue" w:hAnsi="Helvetica Neue" w:cs="Segoe UI"/>
          <w:sz w:val="22"/>
          <w:szCs w:val="22"/>
        </w:rPr>
        <w:t> </w:t>
      </w:r>
    </w:p>
    <w:p w14:paraId="50599BB8" w14:textId="77777777" w:rsidR="009A1147" w:rsidRDefault="009A1147" w:rsidP="00431888">
      <w:pPr>
        <w:pStyle w:val="paragraph"/>
        <w:numPr>
          <w:ilvl w:val="0"/>
          <w:numId w:val="37"/>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lang w:val="en"/>
        </w:rPr>
        <w:t>Applying for a passport from the Department of Foreign Affairs and Trade</w:t>
      </w:r>
      <w:r>
        <w:rPr>
          <w:rStyle w:val="eop"/>
          <w:rFonts w:ascii="Helvetica Neue" w:hAnsi="Helvetica Neue" w:cs="Segoe UI"/>
          <w:sz w:val="22"/>
          <w:szCs w:val="22"/>
        </w:rPr>
        <w:t> </w:t>
      </w:r>
    </w:p>
    <w:p w14:paraId="18B7D41D" w14:textId="77777777" w:rsidR="009A1147" w:rsidRDefault="009A1147" w:rsidP="00431888">
      <w:pPr>
        <w:pStyle w:val="paragraph"/>
        <w:numPr>
          <w:ilvl w:val="0"/>
          <w:numId w:val="38"/>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lang w:val="en"/>
        </w:rPr>
        <w:t>Applying for a Medicare rebate with Medicare</w:t>
      </w:r>
      <w:r>
        <w:rPr>
          <w:rStyle w:val="eop"/>
          <w:rFonts w:ascii="Helvetica Neue" w:hAnsi="Helvetica Neue" w:cs="Segoe UI"/>
          <w:sz w:val="22"/>
          <w:szCs w:val="22"/>
        </w:rPr>
        <w:t> </w:t>
      </w:r>
    </w:p>
    <w:p w14:paraId="5F511016" w14:textId="77777777" w:rsidR="009A1147" w:rsidRDefault="009A1147" w:rsidP="00431888">
      <w:pPr>
        <w:pStyle w:val="paragraph"/>
        <w:numPr>
          <w:ilvl w:val="0"/>
          <w:numId w:val="39"/>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lang w:val="en"/>
        </w:rPr>
        <w:t>Undertaking or updating a registration (such as organ donation) with Services Australia</w:t>
      </w:r>
      <w:r>
        <w:rPr>
          <w:rStyle w:val="eop"/>
          <w:rFonts w:ascii="Helvetica Neue" w:hAnsi="Helvetica Neue" w:cs="Segoe UI"/>
          <w:sz w:val="22"/>
          <w:szCs w:val="22"/>
        </w:rPr>
        <w:t> </w:t>
      </w:r>
    </w:p>
    <w:p w14:paraId="43E2F4A2"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eop"/>
          <w:rFonts w:ascii="Helvetica Neue" w:hAnsi="Helvetica Neue" w:cs="Segoe UI"/>
          <w:sz w:val="22"/>
          <w:szCs w:val="22"/>
        </w:rPr>
        <w:t> </w:t>
      </w:r>
    </w:p>
    <w:p w14:paraId="74CFC01E" w14:textId="546215DD"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rPr>
        <w:t xml:space="preserve">Australian public services </w:t>
      </w:r>
      <w:r>
        <w:rPr>
          <w:rStyle w:val="normaltextrun"/>
          <w:rFonts w:ascii="Helvetica Neue" w:hAnsi="Helvetica Neue" w:cs="Segoe UI"/>
          <w:b/>
          <w:bCs/>
          <w:sz w:val="22"/>
          <w:szCs w:val="22"/>
        </w:rPr>
        <w:t>do not include</w:t>
      </w:r>
      <w:r>
        <w:rPr>
          <w:rStyle w:val="normaltextrun"/>
          <w:rFonts w:ascii="Helvetica Neue" w:hAnsi="Helvetica Neue" w:cs="Segoe UI"/>
          <w:sz w:val="22"/>
          <w:szCs w:val="22"/>
        </w:rPr>
        <w:t xml:space="preserve"> services provided by</w:t>
      </w:r>
      <w:r>
        <w:rPr>
          <w:rStyle w:val="normaltextrun"/>
          <w:rFonts w:ascii="Helvetica Neue" w:hAnsi="Helvetica Neue" w:cs="Segoe UI"/>
          <w:b/>
          <w:bCs/>
          <w:sz w:val="22"/>
          <w:szCs w:val="22"/>
        </w:rPr>
        <w:t xml:space="preserve"> </w:t>
      </w:r>
      <w:r>
        <w:rPr>
          <w:rStyle w:val="normaltextrun"/>
          <w:rFonts w:ascii="Helvetica Neue" w:hAnsi="Helvetica Neue" w:cs="Segoe UI"/>
          <w:sz w:val="22"/>
          <w:szCs w:val="22"/>
        </w:rPr>
        <w:t>state, territory and local government, such as: </w:t>
      </w:r>
      <w:r>
        <w:rPr>
          <w:rStyle w:val="eop"/>
          <w:rFonts w:ascii="Helvetica Neue" w:hAnsi="Helvetica Neue" w:cs="Segoe UI"/>
          <w:sz w:val="22"/>
          <w:szCs w:val="22"/>
        </w:rPr>
        <w:t> </w:t>
      </w:r>
    </w:p>
    <w:p w14:paraId="610A33DC" w14:textId="77777777" w:rsidR="009A1147" w:rsidRDefault="009A1147" w:rsidP="00431888">
      <w:pPr>
        <w:pStyle w:val="paragraph"/>
        <w:numPr>
          <w:ilvl w:val="0"/>
          <w:numId w:val="40"/>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rPr>
        <w:t>Hospitals and schools </w:t>
      </w:r>
      <w:r>
        <w:rPr>
          <w:rStyle w:val="eop"/>
          <w:rFonts w:ascii="Helvetica Neue" w:hAnsi="Helvetica Neue" w:cs="Segoe UI"/>
          <w:sz w:val="22"/>
          <w:szCs w:val="22"/>
        </w:rPr>
        <w:t> </w:t>
      </w:r>
    </w:p>
    <w:p w14:paraId="5F746D97" w14:textId="77777777" w:rsidR="009A1147" w:rsidRDefault="009A1147" w:rsidP="00431888">
      <w:pPr>
        <w:pStyle w:val="paragraph"/>
        <w:numPr>
          <w:ilvl w:val="0"/>
          <w:numId w:val="41"/>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rPr>
        <w:t>State emergency services (state police, fire and ambulance) </w:t>
      </w:r>
      <w:r>
        <w:rPr>
          <w:rStyle w:val="eop"/>
          <w:rFonts w:ascii="Helvetica Neue" w:hAnsi="Helvetica Neue" w:cs="Segoe UI"/>
          <w:sz w:val="22"/>
          <w:szCs w:val="22"/>
        </w:rPr>
        <w:t> </w:t>
      </w:r>
    </w:p>
    <w:p w14:paraId="109D1E90" w14:textId="77777777" w:rsidR="009A1147" w:rsidRDefault="009A1147" w:rsidP="00431888">
      <w:pPr>
        <w:pStyle w:val="paragraph"/>
        <w:numPr>
          <w:ilvl w:val="0"/>
          <w:numId w:val="42"/>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rPr>
        <w:t>State transport services (e.g. provision of transport cards) </w:t>
      </w:r>
      <w:r>
        <w:rPr>
          <w:rStyle w:val="eop"/>
          <w:rFonts w:ascii="Helvetica Neue" w:hAnsi="Helvetica Neue" w:cs="Segoe UI"/>
          <w:sz w:val="22"/>
          <w:szCs w:val="22"/>
        </w:rPr>
        <w:t> </w:t>
      </w:r>
    </w:p>
    <w:p w14:paraId="76AA3295" w14:textId="77777777" w:rsidR="009A1147" w:rsidRDefault="009A1147" w:rsidP="00431888">
      <w:pPr>
        <w:pStyle w:val="paragraph"/>
        <w:numPr>
          <w:ilvl w:val="0"/>
          <w:numId w:val="43"/>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rPr>
        <w:t>State government services (e.g. services labelled Service NSW and Service Victoria)</w:t>
      </w:r>
      <w:r>
        <w:rPr>
          <w:rStyle w:val="eop"/>
          <w:rFonts w:ascii="Helvetica Neue" w:hAnsi="Helvetica Neue" w:cs="Segoe UI"/>
          <w:sz w:val="22"/>
          <w:szCs w:val="22"/>
        </w:rPr>
        <w:t> </w:t>
      </w:r>
    </w:p>
    <w:p w14:paraId="7A6367C6" w14:textId="77777777" w:rsidR="009A1147" w:rsidRDefault="009A1147" w:rsidP="00431888">
      <w:pPr>
        <w:pStyle w:val="paragraph"/>
        <w:numPr>
          <w:ilvl w:val="0"/>
          <w:numId w:val="44"/>
        </w:numPr>
        <w:spacing w:before="0" w:beforeAutospacing="0" w:after="0" w:afterAutospacing="0"/>
        <w:ind w:left="360" w:firstLine="0"/>
        <w:textAlignment w:val="baseline"/>
        <w:rPr>
          <w:rFonts w:ascii="Helvetica Neue" w:hAnsi="Helvetica Neue" w:cs="Segoe UI"/>
          <w:sz w:val="22"/>
          <w:szCs w:val="22"/>
        </w:rPr>
      </w:pPr>
      <w:r>
        <w:rPr>
          <w:rStyle w:val="normaltextrun"/>
          <w:rFonts w:ascii="Helvetica Neue" w:hAnsi="Helvetica Neue" w:cs="Segoe UI"/>
          <w:sz w:val="22"/>
          <w:szCs w:val="22"/>
        </w:rPr>
        <w:t>Local council services (e.g. bin collection, recycling, rates and residential development approvals) </w:t>
      </w:r>
      <w:r>
        <w:rPr>
          <w:rStyle w:val="eop"/>
          <w:rFonts w:ascii="Helvetica Neue" w:hAnsi="Helvetica Neue" w:cs="Segoe UI"/>
          <w:sz w:val="22"/>
          <w:szCs w:val="22"/>
        </w:rPr>
        <w:t> </w:t>
      </w:r>
    </w:p>
    <w:p w14:paraId="52911BA0"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
        </w:rPr>
        <w:t> </w:t>
      </w:r>
      <w:r>
        <w:rPr>
          <w:rStyle w:val="eop"/>
          <w:rFonts w:ascii="Helvetica Neue" w:hAnsi="Helvetica Neue" w:cs="Segoe UI"/>
          <w:sz w:val="22"/>
          <w:szCs w:val="22"/>
        </w:rPr>
        <w:t> </w:t>
      </w:r>
    </w:p>
    <w:p w14:paraId="23DDBD57" w14:textId="77777777" w:rsidR="009A1147" w:rsidRDefault="009A1147" w:rsidP="009A1147">
      <w:pPr>
        <w:pStyle w:val="paragraph"/>
        <w:spacing w:before="0" w:beforeAutospacing="0" w:after="0" w:afterAutospacing="0"/>
        <w:textAlignment w:val="baseline"/>
        <w:rPr>
          <w:rFonts w:ascii="Segoe UI" w:hAnsi="Segoe UI" w:cs="Segoe UI"/>
          <w:sz w:val="18"/>
          <w:szCs w:val="18"/>
        </w:rPr>
      </w:pPr>
      <w:r>
        <w:rPr>
          <w:rStyle w:val="normaltextrun"/>
          <w:rFonts w:ascii="Helvetica Neue" w:hAnsi="Helvetica Neue" w:cs="Segoe UI"/>
          <w:sz w:val="22"/>
          <w:szCs w:val="22"/>
          <w:lang w:val="en-US"/>
        </w:rPr>
        <w:t>In this survey you will be guided to answer questions based on your experience with Australian public services.</w:t>
      </w:r>
      <w:r>
        <w:rPr>
          <w:rStyle w:val="pagebreaktextspan"/>
          <w:rFonts w:ascii="Segoe UI" w:hAnsi="Segoe UI" w:cs="Segoe UI"/>
          <w:color w:val="666666"/>
          <w:sz w:val="18"/>
          <w:szCs w:val="18"/>
          <w:shd w:val="clear" w:color="auto" w:fill="FFFFFF"/>
        </w:rPr>
        <w:t> </w:t>
      </w:r>
      <w:r>
        <w:rPr>
          <w:rStyle w:val="eop"/>
          <w:rFonts w:ascii="Helvetica Neue" w:hAnsi="Helvetica Neue" w:cs="Segoe UI"/>
          <w:sz w:val="22"/>
          <w:szCs w:val="22"/>
        </w:rPr>
        <w:t> </w:t>
      </w:r>
    </w:p>
    <w:p w14:paraId="0398D7D8" w14:textId="5ADE9ADA" w:rsidR="009A1147" w:rsidRPr="009A1147" w:rsidRDefault="009A1147" w:rsidP="009A1147">
      <w:pPr>
        <w:rPr>
          <w:rFonts w:ascii="Helvetica Neue" w:eastAsia="Helvetica Neue" w:hAnsi="Helvetica Neue" w:cs="Helvetica Neue"/>
          <w:lang w:val="en-US"/>
        </w:rPr>
      </w:pPr>
    </w:p>
    <w:p w14:paraId="7DD1CA1B" w14:textId="54595EDB" w:rsidR="00D966D8" w:rsidRPr="00156AA2" w:rsidRDefault="00D966D8"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rPr>
        <w:t>Which of the following have you, or someone you’re responsible for, experienced in the last 12 months? (Choose as many as apply.)</w:t>
      </w:r>
    </w:p>
    <w:p w14:paraId="7443670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Entered or continued university or vocational training (including apprenticeships and internships)</w:t>
      </w:r>
    </w:p>
    <w:p w14:paraId="58D4E6F0"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tarted primary school</w:t>
      </w:r>
    </w:p>
    <w:p w14:paraId="7AAC6C36"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tarted high school</w:t>
      </w:r>
    </w:p>
    <w:p w14:paraId="43C04A74"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Finished high school (completed year 12)</w:t>
      </w:r>
    </w:p>
    <w:p w14:paraId="42F52147"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Left university or vocational training before completing my course (including apprenticeships and internships)</w:t>
      </w:r>
    </w:p>
    <w:p w14:paraId="510A722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Finished my university or vocational training course</w:t>
      </w:r>
    </w:p>
    <w:p w14:paraId="18CA9924"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Left highschool (before completing year 12)</w:t>
      </w:r>
    </w:p>
    <w:p w14:paraId="2F61B26D"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Looked for work</w:t>
      </w:r>
    </w:p>
    <w:p w14:paraId="5206C9D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tarted a new job/returned to work</w:t>
      </w:r>
    </w:p>
    <w:p w14:paraId="697A8A42"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Became or are currently unemployed</w:t>
      </w:r>
    </w:p>
    <w:p w14:paraId="1D16EC8E"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Retired</w:t>
      </w:r>
    </w:p>
    <w:p w14:paraId="137DD09E"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Voluntarily stopped work</w:t>
      </w:r>
    </w:p>
    <w:p w14:paraId="5CB8E662"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 xml:space="preserve">Been stood down temporarily from my current employment (with or without pay/leave) </w:t>
      </w:r>
    </w:p>
    <w:p w14:paraId="3C6B2527"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tarted or ended my own business</w:t>
      </w:r>
    </w:p>
    <w:p w14:paraId="757D240E"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Experienced hardship as a result of a natural disaster (e.g. damage to personal property from a bushfire, hailstorm or flood). Please note, COVID-19 (coronavirus) is not included</w:t>
      </w:r>
    </w:p>
    <w:p w14:paraId="5CDD1396"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Experienced financial hardship (e.g. identified as a low income earner, declared bankruptcy)</w:t>
      </w:r>
    </w:p>
    <w:p w14:paraId="28454DE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ubmitted a personal tax return</w:t>
      </w:r>
    </w:p>
    <w:p w14:paraId="05CADD7B"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Paid a fine or debt to the Australian government</w:t>
      </w:r>
    </w:p>
    <w:p w14:paraId="529F787F"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Changed a usual place of residence in Australia (e.g. moved house)</w:t>
      </w:r>
    </w:p>
    <w:p w14:paraId="4ADE7E8C"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Travelled overseas, including applied for, renewed or gained an Australian passport</w:t>
      </w:r>
    </w:p>
    <w:p w14:paraId="54A9959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Moved back to Australia after living overseas (and held citizenship, a visa or residency permit to stay in another country)</w:t>
      </w:r>
    </w:p>
    <w:p w14:paraId="08DD1F7F"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Planned to or have retired outside Australia</w:t>
      </w:r>
    </w:p>
    <w:p w14:paraId="260E09DB"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Applied for, renewed or gained a visa to stay in Australia</w:t>
      </w:r>
    </w:p>
    <w:p w14:paraId="039CCB50"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 xml:space="preserve">Applied for, or gained Australian citizenship or permanent residency </w:t>
      </w:r>
    </w:p>
    <w:p w14:paraId="31306ABE"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Had a baby</w:t>
      </w:r>
    </w:p>
    <w:p w14:paraId="297BDB1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Fostered a child/children</w:t>
      </w:r>
    </w:p>
    <w:p w14:paraId="0F90893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Adopted a child/children</w:t>
      </w:r>
    </w:p>
    <w:p w14:paraId="36ED2C52"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Placed a child/children into foster care or for adoption</w:t>
      </w:r>
    </w:p>
    <w:p w14:paraId="43CA0CBF"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Got married/remarried/entered a de facto relationship</w:t>
      </w:r>
    </w:p>
    <w:p w14:paraId="3957D5C0"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eparated from married or de-facto partner</w:t>
      </w:r>
    </w:p>
    <w:p w14:paraId="79B002D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Got divorced</w:t>
      </w:r>
    </w:p>
    <w:p w14:paraId="7069AEA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Experienced a death in the family</w:t>
      </w:r>
    </w:p>
    <w:p w14:paraId="215DE728"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Became or was the primary carer for 1 or more children under the age of 6</w:t>
      </w:r>
    </w:p>
    <w:p w14:paraId="2A799CB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Stopped being a primary carer for 1 or more children under the age of 6</w:t>
      </w:r>
    </w:p>
    <w:p w14:paraId="167DA7EB"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Became or was a single parent</w:t>
      </w:r>
    </w:p>
    <w:p w14:paraId="6D9FA5E1"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Became or was responsible for an unwell or injured person</w:t>
      </w:r>
    </w:p>
    <w:p w14:paraId="20AB9BD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Became or was dependent on care inside the home</w:t>
      </w:r>
    </w:p>
    <w:p w14:paraId="7285EDDA"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Became or was dependent on care outside the home</w:t>
      </w:r>
    </w:p>
    <w:p w14:paraId="1702BC3C"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Entered or applied a child into child care</w:t>
      </w:r>
    </w:p>
    <w:p w14:paraId="5EFBFCF9"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Have or had a disability</w:t>
      </w:r>
    </w:p>
    <w:p w14:paraId="0424B89F"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Experienced an injury, illness, or chronic condition (other than COVID-19)</w:t>
      </w:r>
    </w:p>
    <w:p w14:paraId="0FCB6F46"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Have or had a mental health condition (including depression or anxiety)</w:t>
      </w:r>
    </w:p>
    <w:p w14:paraId="0A789D29"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Applied for a health screening or prevention kit (such as for Cancer Screening, Quit Smoking, Obesity Australia)</w:t>
      </w:r>
    </w:p>
    <w:p w14:paraId="5031E15F"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Made a submission, provided feedback or a complaint (e.g. consumer complaint about purchased goods)</w:t>
      </w:r>
    </w:p>
    <w:p w14:paraId="249FCB30"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Participated in research/engagement activities (e.g. surveys, focus groups, roundtables)</w:t>
      </w:r>
    </w:p>
    <w:p w14:paraId="2142A377"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Voted, enrolled to vote or changed voting enrolment details</w:t>
      </w:r>
    </w:p>
    <w:p w14:paraId="1485DA7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Opted into or out of a service/scheme (such as organ donation)</w:t>
      </w:r>
    </w:p>
    <w:p w14:paraId="6E1A8641"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Requested a copy of or amendment to a record (e.g. a birth certificate)</w:t>
      </w:r>
    </w:p>
    <w:p w14:paraId="0A9D5DF5"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lang w:val="en-US"/>
        </w:rPr>
      </w:pPr>
      <w:r w:rsidRPr="2156B09C">
        <w:rPr>
          <w:rFonts w:ascii="Helvetica Neue" w:eastAsia="Helvetica Neue" w:hAnsi="Helvetica Neue" w:cs="Helvetica Neue"/>
          <w:lang w:val="en-US"/>
        </w:rPr>
        <w:t>Applied for or renewed a licence, permit or card (e.g. Medicare card, fishing licence)</w:t>
      </w:r>
    </w:p>
    <w:p w14:paraId="522A3AAC"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Had/have COVID-19 (confirmed through a medical test)</w:t>
      </w:r>
    </w:p>
    <w:p w14:paraId="3919BAF1"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Immediate family/friends had/have COVID-19 (confirmed through a medical test)</w:t>
      </w:r>
    </w:p>
    <w:p w14:paraId="2B257CF4"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Went into mandatory isolation / quarantine due to COVID-19</w:t>
      </w:r>
    </w:p>
    <w:p w14:paraId="58376878" w14:textId="77777777" w:rsidR="00D966D8" w:rsidRPr="00156AA2" w:rsidRDefault="00D966D8" w:rsidP="00431888">
      <w:pPr>
        <w:pStyle w:val="ListParagraph"/>
        <w:numPr>
          <w:ilvl w:val="0"/>
          <w:numId w:val="13"/>
        </w:numPr>
        <w:tabs>
          <w:tab w:val="left" w:pos="4111"/>
          <w:tab w:val="center" w:pos="5529"/>
          <w:tab w:val="center" w:pos="7088"/>
          <w:tab w:val="center" w:pos="8505"/>
        </w:tabs>
        <w:spacing w:line="240" w:lineRule="auto"/>
        <w:rPr>
          <w:rFonts w:ascii="Helvetica Neue" w:eastAsia="Helvetica Neue" w:hAnsi="Helvetica Neue" w:cs="Helvetica Neue"/>
        </w:rPr>
      </w:pPr>
      <w:r w:rsidRPr="2156B09C">
        <w:rPr>
          <w:rFonts w:ascii="Helvetica Neue" w:eastAsia="Helvetica Neue" w:hAnsi="Helvetica Neue" w:cs="Helvetica Neue"/>
        </w:rPr>
        <w:t>None of the above (</w:t>
      </w:r>
      <w:r w:rsidRPr="2156B09C">
        <w:rPr>
          <w:rFonts w:ascii="Helvetica Neue" w:eastAsia="Helvetica Neue" w:hAnsi="Helvetica Neue" w:cs="Helvetica Neue"/>
          <w:i/>
          <w:iCs/>
        </w:rPr>
        <w:t>If chosen, skip to Section C.</w:t>
      </w:r>
      <w:r w:rsidRPr="2156B09C">
        <w:rPr>
          <w:rFonts w:ascii="Helvetica Neue" w:eastAsia="Helvetica Neue" w:hAnsi="Helvetica Neue" w:cs="Helvetica Neue"/>
        </w:rPr>
        <w:t>)</w:t>
      </w:r>
    </w:p>
    <w:p w14:paraId="60AF968A" w14:textId="77777777" w:rsidR="00D966D8" w:rsidRPr="00156AA2" w:rsidRDefault="00D966D8" w:rsidP="00D966D8">
      <w:pPr>
        <w:rPr>
          <w:rFonts w:ascii="Helvetica Neue" w:eastAsia="Helvetica Neue" w:hAnsi="Helvetica Neue" w:cs="Helvetica Neue"/>
          <w:color w:val="FF0000"/>
        </w:rPr>
      </w:pPr>
    </w:p>
    <w:p w14:paraId="4B2F08E5" w14:textId="77777777" w:rsidR="00D966D8" w:rsidRPr="009832FE" w:rsidRDefault="00D966D8" w:rsidP="00431888">
      <w:pPr>
        <w:pStyle w:val="ListParagraph"/>
        <w:numPr>
          <w:ilvl w:val="0"/>
          <w:numId w:val="32"/>
        </w:numPr>
        <w:rPr>
          <w:rFonts w:ascii="Helvetica Neue" w:eastAsia="Helvetica Neue" w:hAnsi="Helvetica Neue" w:cs="Helvetica Neue"/>
          <w:i/>
          <w:iCs/>
          <w:lang w:val="en-US"/>
        </w:rPr>
      </w:pPr>
      <w:r w:rsidRPr="2156B09C">
        <w:rPr>
          <w:rFonts w:ascii="Helvetica Neue" w:eastAsia="Helvetica Neue" w:hAnsi="Helvetica Neue" w:cs="Helvetica Neue"/>
          <w:b/>
          <w:bCs/>
          <w:lang w:val="en-US"/>
        </w:rPr>
        <w:t>When did you, or someone you’re responsible for, first experience these things?</w:t>
      </w:r>
      <w:r w:rsidRPr="2156B09C">
        <w:rPr>
          <w:rFonts w:ascii="Helvetica Neue" w:eastAsia="Helvetica Neue" w:hAnsi="Helvetica Neue" w:cs="Helvetica Neue"/>
          <w:i/>
          <w:iCs/>
          <w:lang w:val="en-US"/>
        </w:rPr>
        <w:t xml:space="preserve"> </w:t>
      </w:r>
      <w:r w:rsidRPr="2156B09C">
        <w:rPr>
          <w:rFonts w:ascii="Helvetica Neue" w:eastAsia="Helvetica Neue" w:hAnsi="Helvetica Neue" w:cs="Helvetica Neue"/>
          <w:lang w:val="en-US"/>
        </w:rPr>
        <w:t>(</w:t>
      </w:r>
      <w:r w:rsidRPr="2156B09C">
        <w:rPr>
          <w:rFonts w:ascii="Helvetica Neue" w:eastAsia="Helvetica Neue" w:hAnsi="Helvetica Neue" w:cs="Helvetica Neue"/>
          <w:i/>
          <w:iCs/>
          <w:lang w:val="en-US"/>
        </w:rPr>
        <w:t>Repeat below options for each reason chosen</w:t>
      </w:r>
      <w:r>
        <w:rPr>
          <w:rFonts w:ascii="Helvetica Neue" w:eastAsia="Helvetica Neue" w:hAnsi="Helvetica Neue" w:cs="Helvetica Neue"/>
          <w:i/>
          <w:iCs/>
          <w:lang w:val="en-US"/>
        </w:rPr>
        <w:t xml:space="preserve"> in Q12</w:t>
      </w:r>
      <w:r w:rsidRPr="2156B09C">
        <w:rPr>
          <w:rFonts w:ascii="Helvetica Neue" w:eastAsia="Helvetica Neue" w:hAnsi="Helvetica Neue" w:cs="Helvetica Neue"/>
          <w:i/>
          <w:iCs/>
          <w:lang w:val="en-US"/>
        </w:rPr>
        <w:t>.</w:t>
      </w:r>
      <w:r w:rsidRPr="2156B09C">
        <w:rPr>
          <w:rFonts w:ascii="Helvetica Neue" w:eastAsia="Helvetica Neue" w:hAnsi="Helvetica Neue" w:cs="Helvetica Neue"/>
          <w:lang w:val="en-US"/>
        </w:rPr>
        <w:t>)</w:t>
      </w:r>
    </w:p>
    <w:p w14:paraId="66750E15" w14:textId="77777777" w:rsidR="00D966D8" w:rsidRPr="009832FE" w:rsidRDefault="00D966D8" w:rsidP="00431888">
      <w:pPr>
        <w:pStyle w:val="ListParagraph"/>
        <w:numPr>
          <w:ilvl w:val="0"/>
          <w:numId w:val="14"/>
        </w:numPr>
        <w:rPr>
          <w:rFonts w:ascii="Helvetica Neue" w:eastAsia="Helvetica Neue" w:hAnsi="Helvetica Neue" w:cs="Helvetica Neue"/>
        </w:rPr>
      </w:pPr>
      <w:r w:rsidRPr="2156B09C">
        <w:rPr>
          <w:rFonts w:ascii="Helvetica Neue" w:eastAsia="Helvetica Neue" w:hAnsi="Helvetica Neue" w:cs="Helvetica Neue"/>
        </w:rPr>
        <w:t>Over 12 months ago</w:t>
      </w:r>
    </w:p>
    <w:p w14:paraId="33AA341D" w14:textId="77777777" w:rsidR="00D966D8" w:rsidRPr="009832FE" w:rsidRDefault="00D966D8" w:rsidP="00431888">
      <w:pPr>
        <w:pStyle w:val="ListParagraph"/>
        <w:numPr>
          <w:ilvl w:val="0"/>
          <w:numId w:val="14"/>
        </w:numPr>
        <w:rPr>
          <w:rFonts w:ascii="Helvetica Neue" w:eastAsia="Helvetica Neue" w:hAnsi="Helvetica Neue" w:cs="Helvetica Neue"/>
        </w:rPr>
      </w:pPr>
      <w:r w:rsidRPr="2156B09C">
        <w:rPr>
          <w:rFonts w:ascii="Helvetica Neue" w:eastAsia="Helvetica Neue" w:hAnsi="Helvetica Neue" w:cs="Helvetica Neue"/>
        </w:rPr>
        <w:t>March-June 2022</w:t>
      </w:r>
    </w:p>
    <w:p w14:paraId="239E1960" w14:textId="77777777" w:rsidR="00D966D8" w:rsidRPr="009832FE" w:rsidRDefault="00D966D8" w:rsidP="00431888">
      <w:pPr>
        <w:pStyle w:val="ListParagraph"/>
        <w:numPr>
          <w:ilvl w:val="0"/>
          <w:numId w:val="14"/>
        </w:numPr>
        <w:rPr>
          <w:rFonts w:ascii="Helvetica Neue" w:eastAsia="Helvetica Neue" w:hAnsi="Helvetica Neue" w:cs="Helvetica Neue"/>
        </w:rPr>
      </w:pPr>
      <w:r w:rsidRPr="2156B09C">
        <w:rPr>
          <w:rFonts w:ascii="Helvetica Neue" w:eastAsia="Helvetica Neue" w:hAnsi="Helvetica Neue" w:cs="Helvetica Neue"/>
        </w:rPr>
        <w:t>July-October 2022</w:t>
      </w:r>
    </w:p>
    <w:p w14:paraId="03402D61" w14:textId="77777777" w:rsidR="00D966D8" w:rsidRPr="009832FE" w:rsidRDefault="00D966D8" w:rsidP="00431888">
      <w:pPr>
        <w:pStyle w:val="ListParagraph"/>
        <w:numPr>
          <w:ilvl w:val="0"/>
          <w:numId w:val="14"/>
        </w:numPr>
        <w:rPr>
          <w:rFonts w:ascii="Helvetica Neue" w:eastAsia="Helvetica Neue" w:hAnsi="Helvetica Neue" w:cs="Helvetica Neue"/>
        </w:rPr>
      </w:pPr>
      <w:r w:rsidRPr="2156B09C">
        <w:rPr>
          <w:rFonts w:ascii="Helvetica Neue" w:eastAsia="Helvetica Neue" w:hAnsi="Helvetica Neue" w:cs="Helvetica Neue"/>
        </w:rPr>
        <w:t>November 2022-February 2023</w:t>
      </w:r>
    </w:p>
    <w:p w14:paraId="501989E0" w14:textId="77777777" w:rsidR="00D966D8" w:rsidRPr="009832FE" w:rsidRDefault="00D966D8" w:rsidP="00431888">
      <w:pPr>
        <w:pStyle w:val="ListParagraph"/>
        <w:numPr>
          <w:ilvl w:val="0"/>
          <w:numId w:val="14"/>
        </w:numPr>
        <w:rPr>
          <w:rFonts w:ascii="Helvetica Neue" w:eastAsia="Helvetica Neue" w:hAnsi="Helvetica Neue" w:cs="Helvetica Neue"/>
        </w:rPr>
      </w:pPr>
      <w:r w:rsidRPr="2156B09C">
        <w:rPr>
          <w:rFonts w:ascii="Helvetica Neue" w:eastAsia="Helvetica Neue" w:hAnsi="Helvetica Neue" w:cs="Helvetica Neue"/>
          <w:color w:val="000000" w:themeColor="text1"/>
        </w:rPr>
        <w:t>March 2023</w:t>
      </w:r>
    </w:p>
    <w:p w14:paraId="7ECB3396" w14:textId="77777777" w:rsidR="00D966D8" w:rsidRPr="00156AA2" w:rsidRDefault="00D966D8" w:rsidP="00D966D8">
      <w:pPr>
        <w:rPr>
          <w:rFonts w:ascii="Helvetica Neue" w:eastAsia="Helvetica Neue" w:hAnsi="Helvetica Neue" w:cs="Helvetica Neue"/>
          <w:b/>
          <w:bCs/>
          <w:color w:val="FF0000"/>
        </w:rPr>
      </w:pPr>
    </w:p>
    <w:p w14:paraId="5486F0D6" w14:textId="77777777"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 xml:space="preserve">Did you access Australian public services for any of these things in the last 12 months? </w:t>
      </w:r>
      <w:r w:rsidRPr="2156B09C">
        <w:rPr>
          <w:rFonts w:ascii="Helvetica Neue" w:eastAsia="Helvetica Neue" w:hAnsi="Helvetica Neue" w:cs="Helvetica Neue"/>
        </w:rPr>
        <w:t>(</w:t>
      </w:r>
      <w:r w:rsidRPr="2156B09C">
        <w:rPr>
          <w:rFonts w:ascii="Helvetica Neue" w:eastAsia="Helvetica Neue" w:hAnsi="Helvetica Neue" w:cs="Helvetica Neue"/>
          <w:i/>
          <w:iCs/>
        </w:rPr>
        <w:t>Repeat below opti</w:t>
      </w:r>
      <w:r>
        <w:rPr>
          <w:rFonts w:ascii="Helvetica Neue" w:eastAsia="Helvetica Neue" w:hAnsi="Helvetica Neue" w:cs="Helvetica Neue"/>
          <w:i/>
          <w:iCs/>
        </w:rPr>
        <w:t>ons for each reason chosen in Q12</w:t>
      </w:r>
      <w:r w:rsidRPr="2156B09C">
        <w:rPr>
          <w:rFonts w:ascii="Helvetica Neue" w:eastAsia="Helvetica Neue" w:hAnsi="Helvetica Neue" w:cs="Helvetica Neue"/>
          <w:i/>
          <w:iCs/>
        </w:rPr>
        <w:t>.</w:t>
      </w:r>
      <w:r w:rsidRPr="2156B09C">
        <w:rPr>
          <w:rFonts w:ascii="Helvetica Neue" w:eastAsia="Helvetica Neue" w:hAnsi="Helvetica Neue" w:cs="Helvetica Neue"/>
        </w:rPr>
        <w:t>)</w:t>
      </w:r>
    </w:p>
    <w:p w14:paraId="57D21895" w14:textId="77777777" w:rsidR="00D966D8" w:rsidRPr="00156AA2" w:rsidRDefault="00D966D8" w:rsidP="00431888">
      <w:pPr>
        <w:pStyle w:val="ListParagraph"/>
        <w:numPr>
          <w:ilvl w:val="0"/>
          <w:numId w:val="15"/>
        </w:numPr>
        <w:rPr>
          <w:rFonts w:ascii="Helvetica Neue" w:eastAsia="Helvetica Neue" w:hAnsi="Helvetica Neue" w:cs="Helvetica Neue"/>
        </w:rPr>
      </w:pPr>
      <w:r w:rsidRPr="2156B09C">
        <w:rPr>
          <w:rFonts w:ascii="Helvetica Neue" w:eastAsia="Helvetica Neue" w:hAnsi="Helvetica Neue" w:cs="Helvetica Neue"/>
        </w:rPr>
        <w:t>Yes</w:t>
      </w:r>
    </w:p>
    <w:p w14:paraId="3205F9FA" w14:textId="77777777" w:rsidR="00D966D8" w:rsidRPr="00156AA2" w:rsidRDefault="00D966D8" w:rsidP="00431888">
      <w:pPr>
        <w:pStyle w:val="ListParagraph"/>
        <w:numPr>
          <w:ilvl w:val="0"/>
          <w:numId w:val="15"/>
        </w:numPr>
        <w:rPr>
          <w:rFonts w:ascii="Helvetica Neue" w:eastAsia="Helvetica Neue" w:hAnsi="Helvetica Neue" w:cs="Helvetica Neue"/>
        </w:rPr>
      </w:pPr>
      <w:r w:rsidRPr="2156B09C">
        <w:rPr>
          <w:rFonts w:ascii="Helvetica Neue" w:eastAsia="Helvetica Neue" w:hAnsi="Helvetica Neue" w:cs="Helvetica Neue"/>
        </w:rPr>
        <w:t>None</w:t>
      </w:r>
    </w:p>
    <w:p w14:paraId="2A53AA3D" w14:textId="77777777" w:rsidR="00D966D8" w:rsidRPr="00156AA2" w:rsidRDefault="00D966D8" w:rsidP="00D966D8">
      <w:pPr>
        <w:rPr>
          <w:rFonts w:ascii="Helvetica Neue" w:eastAsia="Helvetica Neue" w:hAnsi="Helvetica Neue" w:cs="Helvetica Neue"/>
          <w:i/>
          <w:iCs/>
        </w:rPr>
      </w:pPr>
    </w:p>
    <w:p w14:paraId="66B6A566" w14:textId="42635A9F" w:rsidR="00D966D8" w:rsidRPr="00144205" w:rsidRDefault="00D966D8" w:rsidP="00431888">
      <w:pPr>
        <w:pStyle w:val="ListParagraph"/>
        <w:numPr>
          <w:ilvl w:val="0"/>
          <w:numId w:val="32"/>
        </w:numPr>
        <w:rPr>
          <w:rFonts w:ascii="Helvetica Neue" w:eastAsia="Helvetica Neue" w:hAnsi="Helvetica Neue" w:cs="Helvetica Neue"/>
          <w:b/>
          <w:bCs/>
          <w:lang w:val="en-US"/>
        </w:rPr>
      </w:pPr>
      <w:r w:rsidRPr="00144205">
        <w:rPr>
          <w:rFonts w:ascii="Helvetica Neue" w:eastAsia="Helvetica Neue" w:hAnsi="Helvetica Neue" w:cs="Helvetica Neue"/>
          <w:b/>
          <w:bCs/>
          <w:lang w:val="en-US"/>
        </w:rPr>
        <w:t xml:space="preserve">You indicated that you did not access Australian public services in the last 12 months. What was the primary reason for this? (Choose as many as apply.) </w:t>
      </w:r>
      <w:r w:rsidRPr="00144205">
        <w:rPr>
          <w:rFonts w:ascii="Helvetica Neue" w:eastAsia="Helvetica Neue" w:hAnsi="Helvetica Neue" w:cs="Helvetica Neue"/>
          <w:lang w:val="en-US"/>
        </w:rPr>
        <w:t>(</w:t>
      </w:r>
      <w:r w:rsidRPr="00144205">
        <w:rPr>
          <w:rFonts w:ascii="Helvetica Neue" w:eastAsia="Helvetica Neue" w:hAnsi="Helvetica Neue" w:cs="Helvetica Neue"/>
          <w:i/>
          <w:iCs/>
          <w:lang w:val="en-US"/>
        </w:rPr>
        <w:t>This question only a</w:t>
      </w:r>
      <w:r>
        <w:rPr>
          <w:rFonts w:ascii="Helvetica Neue" w:eastAsia="Helvetica Neue" w:hAnsi="Helvetica Neue" w:cs="Helvetica Neue"/>
          <w:i/>
          <w:iCs/>
          <w:lang w:val="en-US"/>
        </w:rPr>
        <w:t>sked if ‘None’ was chosen at Q14</w:t>
      </w:r>
      <w:r w:rsidR="007603F6">
        <w:rPr>
          <w:rFonts w:ascii="Helvetica Neue" w:eastAsia="Helvetica Neue" w:hAnsi="Helvetica Neue" w:cs="Helvetica Neue"/>
          <w:i/>
          <w:iCs/>
          <w:lang w:val="en-US"/>
        </w:rPr>
        <w:t>, then skip to Section E</w:t>
      </w:r>
      <w:r w:rsidRPr="00144205">
        <w:rPr>
          <w:rFonts w:ascii="Helvetica Neue" w:eastAsia="Helvetica Neue" w:hAnsi="Helvetica Neue" w:cs="Helvetica Neue"/>
          <w:i/>
          <w:iCs/>
          <w:lang w:val="en-US"/>
        </w:rPr>
        <w:t>.</w:t>
      </w:r>
      <w:r w:rsidRPr="00144205">
        <w:rPr>
          <w:rFonts w:ascii="Helvetica Neue" w:eastAsia="Helvetica Neue" w:hAnsi="Helvetica Neue" w:cs="Helvetica Neue"/>
          <w:lang w:val="en-US"/>
        </w:rPr>
        <w:t>)</w:t>
      </w:r>
    </w:p>
    <w:p w14:paraId="07F41F96" w14:textId="77777777" w:rsidR="00D966D8" w:rsidRPr="00156AA2" w:rsidRDefault="00D966D8" w:rsidP="00431888">
      <w:pPr>
        <w:pStyle w:val="ListParagraph"/>
        <w:numPr>
          <w:ilvl w:val="0"/>
          <w:numId w:val="15"/>
        </w:numPr>
        <w:rPr>
          <w:rFonts w:ascii="Helvetica Neue" w:eastAsia="Helvetica Neue" w:hAnsi="Helvetica Neue" w:cs="Helvetica Neue"/>
          <w:lang w:val="en-US"/>
        </w:rPr>
      </w:pPr>
      <w:r w:rsidRPr="2156B09C">
        <w:rPr>
          <w:rFonts w:ascii="Helvetica Neue" w:eastAsia="Helvetica Neue" w:hAnsi="Helvetica Neue" w:cs="Helvetica Neue"/>
          <w:lang w:val="en-US"/>
        </w:rPr>
        <w:t>I wasn’t aware of Australian public services I could access</w:t>
      </w:r>
    </w:p>
    <w:p w14:paraId="3B6C75B0" w14:textId="77777777" w:rsidR="00D966D8" w:rsidRPr="00156AA2" w:rsidRDefault="00D966D8" w:rsidP="00431888">
      <w:pPr>
        <w:pStyle w:val="ListParagraph"/>
        <w:numPr>
          <w:ilvl w:val="0"/>
          <w:numId w:val="15"/>
        </w:numPr>
        <w:rPr>
          <w:rFonts w:ascii="Helvetica Neue" w:eastAsia="Helvetica Neue" w:hAnsi="Helvetica Neue" w:cs="Helvetica Neue"/>
          <w:lang w:val="en-US"/>
        </w:rPr>
      </w:pPr>
      <w:r w:rsidRPr="2156B09C">
        <w:rPr>
          <w:rFonts w:ascii="Helvetica Neue" w:eastAsia="Helvetica Neue" w:hAnsi="Helvetica Neue" w:cs="Helvetica Neue"/>
          <w:lang w:val="en-US"/>
        </w:rPr>
        <w:t>I didn’t need Australian public services</w:t>
      </w:r>
    </w:p>
    <w:p w14:paraId="4AEBC39E" w14:textId="77777777" w:rsidR="00D966D8" w:rsidRPr="00156AA2" w:rsidRDefault="00D966D8" w:rsidP="00431888">
      <w:pPr>
        <w:pStyle w:val="ListParagraph"/>
        <w:numPr>
          <w:ilvl w:val="0"/>
          <w:numId w:val="15"/>
        </w:numPr>
        <w:rPr>
          <w:rFonts w:ascii="Helvetica Neue" w:eastAsia="Helvetica Neue" w:hAnsi="Helvetica Neue" w:cs="Helvetica Neue"/>
          <w:lang w:val="en-US"/>
        </w:rPr>
      </w:pPr>
      <w:r w:rsidRPr="2156B09C">
        <w:rPr>
          <w:rFonts w:ascii="Helvetica Neue" w:eastAsia="Helvetica Neue" w:hAnsi="Helvetica Neue" w:cs="Helvetica Neue"/>
          <w:lang w:val="en-US"/>
        </w:rPr>
        <w:t>I couldn’t access Australian public services</w:t>
      </w:r>
    </w:p>
    <w:p w14:paraId="51BC66B4" w14:textId="77777777" w:rsidR="00D966D8" w:rsidRPr="00156AA2" w:rsidRDefault="00D966D8" w:rsidP="00431888">
      <w:pPr>
        <w:pStyle w:val="ListParagraph"/>
        <w:numPr>
          <w:ilvl w:val="0"/>
          <w:numId w:val="15"/>
        </w:numPr>
        <w:rPr>
          <w:rFonts w:ascii="Helvetica Neue" w:eastAsia="Helvetica Neue" w:hAnsi="Helvetica Neue" w:cs="Helvetica Neue"/>
          <w:lang w:val="en-US"/>
        </w:rPr>
      </w:pPr>
      <w:r w:rsidRPr="2156B09C">
        <w:rPr>
          <w:rFonts w:ascii="Helvetica Neue" w:eastAsia="Helvetica Neue" w:hAnsi="Helvetica Neue" w:cs="Helvetica Neue"/>
          <w:lang w:val="en-US"/>
        </w:rPr>
        <w:t>I didn’t want to access Australian public services</w:t>
      </w:r>
    </w:p>
    <w:p w14:paraId="43BCED38" w14:textId="77777777" w:rsidR="00D966D8" w:rsidRPr="00156AA2" w:rsidRDefault="00D966D8" w:rsidP="00431888">
      <w:pPr>
        <w:pStyle w:val="ListParagraph"/>
        <w:numPr>
          <w:ilvl w:val="0"/>
          <w:numId w:val="15"/>
        </w:numPr>
        <w:rPr>
          <w:rFonts w:ascii="Helvetica Neue" w:eastAsia="Helvetica Neue" w:hAnsi="Helvetica Neue" w:cs="Helvetica Neue"/>
          <w:lang w:val="en-US"/>
        </w:rPr>
      </w:pPr>
      <w:r w:rsidRPr="2156B09C">
        <w:rPr>
          <w:rFonts w:ascii="Helvetica Neue" w:eastAsia="Helvetica Neue" w:hAnsi="Helvetica Neue" w:cs="Helvetica Neue"/>
          <w:lang w:val="en-US"/>
        </w:rPr>
        <w:t>Don’t know [exclusive]</w:t>
      </w:r>
    </w:p>
    <w:p w14:paraId="41E5516A" w14:textId="77777777" w:rsidR="00D966D8" w:rsidRPr="00156AA2" w:rsidRDefault="00D966D8" w:rsidP="00431888">
      <w:pPr>
        <w:pStyle w:val="ListParagraph"/>
        <w:numPr>
          <w:ilvl w:val="0"/>
          <w:numId w:val="15"/>
        </w:numPr>
        <w:rPr>
          <w:rFonts w:ascii="Helvetica Neue" w:eastAsia="Helvetica Neue" w:hAnsi="Helvetica Neue" w:cs="Helvetica Neue"/>
        </w:rPr>
      </w:pPr>
      <w:r w:rsidRPr="2156B09C">
        <w:rPr>
          <w:rFonts w:ascii="Helvetica Neue" w:eastAsia="Helvetica Neue" w:hAnsi="Helvetica Neue" w:cs="Helvetica Neue"/>
        </w:rPr>
        <w:t>Prefer not to say [exclusive]</w:t>
      </w:r>
    </w:p>
    <w:p w14:paraId="157121B5" w14:textId="77777777" w:rsidR="00D966D8" w:rsidRPr="00156AA2" w:rsidRDefault="00D966D8" w:rsidP="00431888">
      <w:pPr>
        <w:pStyle w:val="ListParagraph"/>
        <w:numPr>
          <w:ilvl w:val="0"/>
          <w:numId w:val="15"/>
        </w:numPr>
        <w:rPr>
          <w:rFonts w:ascii="Helvetica Neue" w:eastAsia="Helvetica Neue" w:hAnsi="Helvetica Neue" w:cs="Helvetica Neue"/>
          <w:lang w:val="en-US"/>
        </w:rPr>
      </w:pPr>
      <w:r w:rsidRPr="2156B09C">
        <w:rPr>
          <w:rFonts w:ascii="Helvetica Neue" w:eastAsia="Helvetica Neue" w:hAnsi="Helvetica Neue" w:cs="Helvetica Neue"/>
          <w:lang w:val="en-US"/>
        </w:rPr>
        <w:t>I used alternative means of support (e.g. non-government / family or friends)</w:t>
      </w:r>
    </w:p>
    <w:p w14:paraId="3026DA32" w14:textId="77777777" w:rsidR="00D966D8" w:rsidRPr="00144205" w:rsidRDefault="00D966D8" w:rsidP="00431888">
      <w:pPr>
        <w:pStyle w:val="ListParagraph"/>
        <w:numPr>
          <w:ilvl w:val="0"/>
          <w:numId w:val="15"/>
        </w:numPr>
        <w:rPr>
          <w:rFonts w:ascii="Helvetica Neue" w:eastAsia="Helvetica Neue" w:hAnsi="Helvetica Neue" w:cs="Helvetica Neue"/>
        </w:rPr>
      </w:pPr>
      <w:r w:rsidRPr="2156B09C">
        <w:rPr>
          <w:rFonts w:ascii="Helvetica Neue" w:eastAsia="Helvetica Neue" w:hAnsi="Helvetica Neue" w:cs="Helvetica Neue"/>
        </w:rPr>
        <w:t>The system is too hard to access support</w:t>
      </w:r>
    </w:p>
    <w:p w14:paraId="5D8D87E7" w14:textId="77777777" w:rsidR="00D966D8" w:rsidRPr="00156AA2" w:rsidRDefault="00D966D8" w:rsidP="00D966D8">
      <w:pPr>
        <w:rPr>
          <w:rFonts w:ascii="Helvetica Neue" w:eastAsia="Helvetica Neue" w:hAnsi="Helvetica Neue" w:cs="Helvetica Neue"/>
          <w:color w:val="FF0000"/>
        </w:rPr>
      </w:pPr>
    </w:p>
    <w:p w14:paraId="19A39DA9" w14:textId="7D470B2A" w:rsidR="00D966D8" w:rsidRPr="00156AA2" w:rsidRDefault="00D966D8" w:rsidP="00431888">
      <w:pPr>
        <w:pStyle w:val="ListParagraph"/>
        <w:numPr>
          <w:ilvl w:val="0"/>
          <w:numId w:val="32"/>
        </w:numPr>
        <w:rPr>
          <w:rFonts w:ascii="Helvetica Neue" w:eastAsia="Helvetica Neue" w:hAnsi="Helvetica Neue" w:cs="Helvetica Neue"/>
          <w:b/>
          <w:bCs/>
          <w:strike/>
          <w:color w:val="FF0000"/>
          <w:lang w:val="en-US"/>
        </w:rPr>
      </w:pPr>
      <w:r w:rsidRPr="2156B09C">
        <w:rPr>
          <w:rFonts w:ascii="Helvetica Neue" w:eastAsia="Helvetica Neue" w:hAnsi="Helvetica Neue" w:cs="Helvetica Neue"/>
          <w:b/>
          <w:bCs/>
          <w:lang w:val="en-US"/>
        </w:rPr>
        <w:t xml:space="preserve">You said that in the last 12 months you or someone you’re responsible for </w:t>
      </w:r>
      <w:r w:rsidR="007603F6">
        <w:rPr>
          <w:rFonts w:ascii="Helvetica Neue" w:eastAsia="Helvetica Neue" w:hAnsi="Helvetica Neue" w:cs="Helvetica Neue"/>
          <w:lang w:val="en-US"/>
        </w:rPr>
        <w:t>[life event selected at Q12</w:t>
      </w:r>
      <w:r w:rsidRPr="2156B09C">
        <w:rPr>
          <w:rFonts w:ascii="Helvetica Neue" w:eastAsia="Helvetica Neue" w:hAnsi="Helvetica Neue" w:cs="Helvetica Neue"/>
          <w:lang w:val="en-US"/>
        </w:rPr>
        <w:t>]</w:t>
      </w:r>
      <w:r w:rsidRPr="2156B09C">
        <w:rPr>
          <w:rFonts w:ascii="Helvetica Neue" w:eastAsia="Helvetica Neue" w:hAnsi="Helvetica Neue" w:cs="Helvetica Neue"/>
          <w:b/>
          <w:bCs/>
          <w:lang w:val="en-US"/>
        </w:rPr>
        <w:t xml:space="preserve">. Did you access Australian public services: </w:t>
      </w:r>
      <w:r w:rsidRPr="2156B09C">
        <w:rPr>
          <w:rFonts w:ascii="Helvetica Neue" w:eastAsia="Helvetica Neue" w:hAnsi="Helvetica Neue" w:cs="Helvetica Neue"/>
          <w:lang w:val="en-US"/>
        </w:rPr>
        <w:t>(</w:t>
      </w:r>
      <w:r w:rsidRPr="2156B09C">
        <w:rPr>
          <w:rFonts w:ascii="Helvetica Neue" w:eastAsia="Helvetica Neue" w:hAnsi="Helvetica Neue" w:cs="Helvetica Neue"/>
          <w:i/>
          <w:iCs/>
          <w:lang w:val="en-US"/>
        </w:rPr>
        <w:t>On</w:t>
      </w:r>
      <w:r w:rsidR="007603F6">
        <w:rPr>
          <w:rFonts w:ascii="Helvetica Neue" w:eastAsia="Helvetica Neue" w:hAnsi="Helvetica Neue" w:cs="Helvetica Neue"/>
          <w:i/>
          <w:iCs/>
          <w:lang w:val="en-US"/>
        </w:rPr>
        <w:t>e life event from question 12</w:t>
      </w:r>
      <w:r w:rsidRPr="2156B09C">
        <w:rPr>
          <w:rFonts w:ascii="Helvetica Neue" w:eastAsia="Helvetica Neue" w:hAnsi="Helvetica Neue" w:cs="Helvetica Neue"/>
          <w:i/>
          <w:iCs/>
          <w:lang w:val="en-US"/>
        </w:rPr>
        <w:t xml:space="preserve"> is chosen automatically based on quota criteria.</w:t>
      </w:r>
      <w:r w:rsidRPr="2156B09C">
        <w:rPr>
          <w:rFonts w:ascii="Helvetica Neue" w:eastAsia="Helvetica Neue" w:hAnsi="Helvetica Neue" w:cs="Helvetica Neue"/>
          <w:lang w:val="en-US"/>
        </w:rPr>
        <w:t>)</w:t>
      </w:r>
    </w:p>
    <w:p w14:paraId="34E40FB9" w14:textId="77777777" w:rsidR="00D966D8" w:rsidRPr="00156AA2" w:rsidRDefault="00D966D8" w:rsidP="00431888">
      <w:pPr>
        <w:pStyle w:val="ListParagraph"/>
        <w:numPr>
          <w:ilvl w:val="0"/>
          <w:numId w:val="16"/>
        </w:numPr>
        <w:rPr>
          <w:rFonts w:ascii="Helvetica Neue" w:eastAsia="Helvetica Neue" w:hAnsi="Helvetica Neue" w:cs="Helvetica Neue"/>
        </w:rPr>
      </w:pPr>
      <w:r w:rsidRPr="2156B09C">
        <w:rPr>
          <w:rFonts w:ascii="Helvetica Neue" w:eastAsia="Helvetica Neue" w:hAnsi="Helvetica Neue" w:cs="Helvetica Neue"/>
        </w:rPr>
        <w:t>For yourself</w:t>
      </w:r>
    </w:p>
    <w:p w14:paraId="2C3BEFF2" w14:textId="77777777" w:rsidR="00D966D8" w:rsidRPr="00156AA2" w:rsidRDefault="00D966D8" w:rsidP="00431888">
      <w:pPr>
        <w:pStyle w:val="ListParagraph"/>
        <w:numPr>
          <w:ilvl w:val="0"/>
          <w:numId w:val="16"/>
        </w:numPr>
        <w:rPr>
          <w:rFonts w:ascii="Helvetica Neue" w:eastAsia="Helvetica Neue" w:hAnsi="Helvetica Neue" w:cs="Helvetica Neue"/>
          <w:lang w:val="en-US"/>
        </w:rPr>
      </w:pPr>
      <w:r w:rsidRPr="2156B09C">
        <w:rPr>
          <w:rFonts w:ascii="Helvetica Neue" w:eastAsia="Helvetica Neue" w:hAnsi="Helvetica Neue" w:cs="Helvetica Neue"/>
          <w:lang w:val="en-US"/>
        </w:rPr>
        <w:t>For your child/children (or a child/children you are the legal guardian of)</w:t>
      </w:r>
    </w:p>
    <w:p w14:paraId="1270D22F" w14:textId="77777777" w:rsidR="00D966D8" w:rsidRPr="00156AA2" w:rsidRDefault="00D966D8" w:rsidP="00431888">
      <w:pPr>
        <w:pStyle w:val="ListParagraph"/>
        <w:numPr>
          <w:ilvl w:val="0"/>
          <w:numId w:val="16"/>
        </w:numPr>
        <w:rPr>
          <w:rFonts w:ascii="Helvetica Neue" w:eastAsia="Helvetica Neue" w:hAnsi="Helvetica Neue" w:cs="Helvetica Neue"/>
        </w:rPr>
      </w:pPr>
      <w:r w:rsidRPr="2156B09C">
        <w:rPr>
          <w:rFonts w:ascii="Helvetica Neue" w:eastAsia="Helvetica Neue" w:hAnsi="Helvetica Neue" w:cs="Helvetica Neue"/>
        </w:rPr>
        <w:t>For an adult who you have legal powers to act for</w:t>
      </w:r>
    </w:p>
    <w:p w14:paraId="0D3C228E" w14:textId="77777777" w:rsidR="00D966D8" w:rsidRPr="00156AA2" w:rsidRDefault="00D966D8" w:rsidP="00431888">
      <w:pPr>
        <w:pStyle w:val="ListParagraph"/>
        <w:numPr>
          <w:ilvl w:val="0"/>
          <w:numId w:val="16"/>
        </w:numPr>
        <w:rPr>
          <w:rFonts w:ascii="Helvetica Neue" w:eastAsia="Helvetica Neue" w:hAnsi="Helvetica Neue" w:cs="Helvetica Neue"/>
          <w:lang w:val="en-US"/>
        </w:rPr>
      </w:pPr>
      <w:r w:rsidRPr="2156B09C">
        <w:rPr>
          <w:rFonts w:ascii="Helvetica Neue" w:eastAsia="Helvetica Neue" w:hAnsi="Helvetica Neue" w:cs="Helvetica Neue"/>
          <w:lang w:val="en-US"/>
        </w:rPr>
        <w:t>For an adult who you care for or assist for (e.g. due to difficulties with language or technology)</w:t>
      </w:r>
    </w:p>
    <w:p w14:paraId="57064E04" w14:textId="77777777" w:rsidR="00D966D8" w:rsidRPr="00156AA2" w:rsidRDefault="00D966D8" w:rsidP="00D966D8">
      <w:pPr>
        <w:rPr>
          <w:rFonts w:ascii="Helvetica Neue" w:eastAsia="Helvetica Neue" w:hAnsi="Helvetica Neue" w:cs="Helvetica Neue"/>
        </w:rPr>
      </w:pPr>
    </w:p>
    <w:p w14:paraId="27EBE4A5" w14:textId="14DD554F"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 xml:space="preserve">In the last 12 months you accessed Australian public services because </w:t>
      </w:r>
      <w:r w:rsidR="007603F6">
        <w:rPr>
          <w:rFonts w:ascii="Helvetica Neue" w:eastAsia="Helvetica Neue" w:hAnsi="Helvetica Neue" w:cs="Helvetica Neue"/>
        </w:rPr>
        <w:t>[life event selected at Q12</w:t>
      </w:r>
      <w:r w:rsidRPr="2156B09C">
        <w:rPr>
          <w:rFonts w:ascii="Helvetica Neue" w:eastAsia="Helvetica Neue" w:hAnsi="Helvetica Neue" w:cs="Helvetica Neue"/>
        </w:rPr>
        <w:t>]</w:t>
      </w:r>
      <w:r w:rsidRPr="2156B09C">
        <w:rPr>
          <w:rFonts w:ascii="Helvetica Neue" w:eastAsia="Helvetica Neue" w:hAnsi="Helvetica Neue" w:cs="Helvetica Neue"/>
          <w:b/>
          <w:bCs/>
        </w:rPr>
        <w:t xml:space="preserve">. Which services did you access? (Choose as many as apply.) </w:t>
      </w:r>
      <w:r w:rsidRPr="2156B09C">
        <w:rPr>
          <w:rFonts w:ascii="Helvetica Neue" w:eastAsia="Helvetica Neue" w:hAnsi="Helvetica Neue" w:cs="Helvetica Neue"/>
        </w:rPr>
        <w:t>(</w:t>
      </w:r>
      <w:r w:rsidRPr="2156B09C">
        <w:rPr>
          <w:rFonts w:ascii="Helvetica Neue" w:eastAsia="Helvetica Neue" w:hAnsi="Helvetica Neue" w:cs="Helvetica Neue"/>
          <w:i/>
          <w:iCs/>
        </w:rPr>
        <w:t>Allocated life event from Q12.</w:t>
      </w:r>
      <w:r w:rsidRPr="2156B09C">
        <w:rPr>
          <w:rFonts w:ascii="Helvetica Neue" w:eastAsia="Helvetica Neue" w:hAnsi="Helvetica Neue" w:cs="Helvetica Neue"/>
        </w:rPr>
        <w:t>)</w:t>
      </w:r>
    </w:p>
    <w:p w14:paraId="1FAF44B7" w14:textId="77777777" w:rsidR="00D966D8" w:rsidRPr="009832FE" w:rsidRDefault="00D966D8" w:rsidP="00431888">
      <w:pPr>
        <w:pStyle w:val="ListParagraph"/>
        <w:numPr>
          <w:ilvl w:val="0"/>
          <w:numId w:val="17"/>
        </w:numPr>
        <w:rPr>
          <w:rFonts w:ascii="Helvetica Neue" w:eastAsia="Helvetica Neue" w:hAnsi="Helvetica Neue" w:cs="Helvetica Neue"/>
        </w:rPr>
      </w:pPr>
      <w:r w:rsidRPr="2156B09C">
        <w:rPr>
          <w:rFonts w:ascii="Helvetica Neue" w:eastAsia="Helvetica Neue" w:hAnsi="Helvetica Neue" w:cs="Helvetica Neue"/>
        </w:rPr>
        <w:t>Services Australia – Centrelink</w:t>
      </w:r>
    </w:p>
    <w:p w14:paraId="21EBF1DB" w14:textId="77777777" w:rsidR="00D966D8" w:rsidRPr="009832FE" w:rsidRDefault="00D966D8" w:rsidP="00431888">
      <w:pPr>
        <w:pStyle w:val="ListParagraph"/>
        <w:numPr>
          <w:ilvl w:val="0"/>
          <w:numId w:val="17"/>
        </w:numPr>
        <w:rPr>
          <w:rFonts w:ascii="Helvetica Neue" w:eastAsia="Helvetica Neue" w:hAnsi="Helvetica Neue" w:cs="Helvetica Neue"/>
        </w:rPr>
      </w:pPr>
      <w:r w:rsidRPr="2156B09C">
        <w:rPr>
          <w:rFonts w:ascii="Helvetica Neue" w:eastAsia="Helvetica Neue" w:hAnsi="Helvetica Neue" w:cs="Helvetica Neue"/>
        </w:rPr>
        <w:t>Services Australia – Medicare</w:t>
      </w:r>
    </w:p>
    <w:p w14:paraId="73AA1C12" w14:textId="77777777" w:rsidR="00D966D8" w:rsidRPr="009832FE" w:rsidRDefault="00D966D8" w:rsidP="00431888">
      <w:pPr>
        <w:pStyle w:val="ListParagraph"/>
        <w:numPr>
          <w:ilvl w:val="0"/>
          <w:numId w:val="17"/>
        </w:numPr>
        <w:rPr>
          <w:rFonts w:ascii="Helvetica Neue" w:eastAsia="Helvetica Neue" w:hAnsi="Helvetica Neue" w:cs="Helvetica Neue"/>
        </w:rPr>
      </w:pPr>
      <w:r w:rsidRPr="2156B09C">
        <w:rPr>
          <w:rFonts w:ascii="Helvetica Neue" w:eastAsia="Helvetica Neue" w:hAnsi="Helvetica Neue" w:cs="Helvetica Neue"/>
        </w:rPr>
        <w:t>Services Australia – Child Support</w:t>
      </w:r>
    </w:p>
    <w:p w14:paraId="6003E39C" w14:textId="77777777" w:rsidR="00D966D8" w:rsidRPr="009832FE" w:rsidRDefault="00D966D8" w:rsidP="00431888">
      <w:pPr>
        <w:pStyle w:val="ListParagraph"/>
        <w:numPr>
          <w:ilvl w:val="0"/>
          <w:numId w:val="17"/>
        </w:numPr>
        <w:rPr>
          <w:rFonts w:ascii="Helvetica Neue" w:eastAsia="Helvetica Neue" w:hAnsi="Helvetica Neue" w:cs="Helvetica Neue"/>
        </w:rPr>
      </w:pPr>
      <w:r w:rsidRPr="2156B09C">
        <w:rPr>
          <w:rFonts w:ascii="Helvetica Neue" w:eastAsia="Helvetica Neue" w:hAnsi="Helvetica Neue" w:cs="Helvetica Neue"/>
        </w:rPr>
        <w:t>My Aged Care</w:t>
      </w:r>
    </w:p>
    <w:p w14:paraId="103FC84B"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Australian Taxation Office (ATO) (e.g. submit a personal tax return)</w:t>
      </w:r>
    </w:p>
    <w:p w14:paraId="79F398F2"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Department of Veterans’ Affairs (e.g. renewing a concession card)</w:t>
      </w:r>
    </w:p>
    <w:p w14:paraId="113F627E"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National Disability Insurance Scheme (NDIS) (e.g. registering for an assistance package)</w:t>
      </w:r>
    </w:p>
    <w:p w14:paraId="47B248E0"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Department of Home Affairs (e.g. visas for travel / migration, Border Force at airports)</w:t>
      </w:r>
    </w:p>
    <w:p w14:paraId="1DA28FB2"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Department of Foreign Affairs and Trade (DFAT) (e.g. Australian Passport Office, Smartraveller, Consular)</w:t>
      </w:r>
    </w:p>
    <w:p w14:paraId="006F5CBC"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Pharmaceuticals Benefits Scheme (e.g. seek advice on subsidies)</w:t>
      </w:r>
    </w:p>
    <w:p w14:paraId="4B454D32"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 xml:space="preserve">Department of Employment and Workplace Relations (e.g. Workforce Australia, Australian Job Search) </w:t>
      </w:r>
    </w:p>
    <w:p w14:paraId="3CAF5A25"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Fair Work Ombudsman (e.g. information and advice on employment)</w:t>
      </w:r>
    </w:p>
    <w:p w14:paraId="2E2220B9"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Department of Education (e.g. Child Care Subsidy, HECS-HELP</w:t>
      </w:r>
    </w:p>
    <w:p w14:paraId="6E4E2688"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Australian Competition and Consumer Commission (ACCC) (e.g. information on consumer rights)</w:t>
      </w:r>
    </w:p>
    <w:p w14:paraId="47291AA1"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Department of Agriculture, Water and the Environment (e.g. advice on importation and biosecurity)</w:t>
      </w:r>
    </w:p>
    <w:p w14:paraId="0EEF69A2"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Parks Australia (e.g. National Park permit)</w:t>
      </w:r>
    </w:p>
    <w:p w14:paraId="11B428D9"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________________ [select service from list of 200+ APS services ]</w:t>
      </w:r>
    </w:p>
    <w:p w14:paraId="478FBAC3" w14:textId="77777777" w:rsidR="00D966D8" w:rsidRPr="009832FE" w:rsidRDefault="00D966D8" w:rsidP="00431888">
      <w:pPr>
        <w:pStyle w:val="ListParagraph"/>
        <w:numPr>
          <w:ilvl w:val="0"/>
          <w:numId w:val="17"/>
        </w:numPr>
        <w:rPr>
          <w:rFonts w:ascii="Helvetica Neue" w:eastAsia="Helvetica Neue" w:hAnsi="Helvetica Neue" w:cs="Helvetica Neue"/>
          <w:lang w:val="en-US"/>
        </w:rPr>
      </w:pPr>
      <w:r w:rsidRPr="2156B09C">
        <w:rPr>
          <w:rFonts w:ascii="Helvetica Neue" w:eastAsia="Helvetica Neue" w:hAnsi="Helvetica Neue" w:cs="Helvetica Neue"/>
          <w:lang w:val="en-US"/>
        </w:rPr>
        <w:t>After seeing my options, I didn’t actually use Australian public services (</w:t>
      </w:r>
      <w:r w:rsidRPr="2156B09C">
        <w:rPr>
          <w:rFonts w:ascii="Helvetica Neue" w:eastAsia="Helvetica Neue" w:hAnsi="Helvetica Neue" w:cs="Helvetica Neue"/>
          <w:i/>
          <w:iCs/>
          <w:lang w:val="en-US"/>
        </w:rPr>
        <w:t>If chosen, skip to Section C.</w:t>
      </w:r>
      <w:r w:rsidRPr="2156B09C">
        <w:rPr>
          <w:rFonts w:ascii="Helvetica Neue" w:eastAsia="Helvetica Neue" w:hAnsi="Helvetica Neue" w:cs="Helvetica Neue"/>
          <w:lang w:val="en-US"/>
        </w:rPr>
        <w:t>)</w:t>
      </w:r>
    </w:p>
    <w:p w14:paraId="6FFCB1F0" w14:textId="77777777" w:rsidR="00D966D8" w:rsidRPr="00156AA2" w:rsidRDefault="00D966D8" w:rsidP="00D966D8">
      <w:pPr>
        <w:rPr>
          <w:rFonts w:ascii="Helvetica Neue" w:eastAsia="Helvetica Neue" w:hAnsi="Helvetica Neue" w:cs="Helvetica Neue"/>
          <w:b/>
          <w:bCs/>
          <w:color w:val="FF0000"/>
        </w:rPr>
      </w:pPr>
    </w:p>
    <w:p w14:paraId="4C4341FE" w14:textId="7EEB2371" w:rsidR="00D966D8" w:rsidRPr="00156AA2" w:rsidRDefault="00D966D8" w:rsidP="00431888">
      <w:pPr>
        <w:pStyle w:val="ListParagraph"/>
        <w:numPr>
          <w:ilvl w:val="0"/>
          <w:numId w:val="32"/>
        </w:numPr>
        <w:rPr>
          <w:rFonts w:ascii="Helvetica Neue" w:eastAsia="Helvetica Neue" w:hAnsi="Helvetica Neue" w:cs="Helvetica Neue"/>
          <w:b/>
          <w:bCs/>
          <w:lang w:val="en-US"/>
        </w:rPr>
      </w:pPr>
      <w:r w:rsidRPr="2156B09C">
        <w:rPr>
          <w:rFonts w:ascii="Helvetica Neue" w:eastAsia="Helvetica Neue" w:hAnsi="Helvetica Neue" w:cs="Helvetica Neue"/>
          <w:b/>
          <w:bCs/>
          <w:i/>
          <w:iCs/>
          <w:lang w:val="en-US"/>
        </w:rPr>
        <w:t xml:space="preserve"> </w:t>
      </w:r>
      <w:r w:rsidRPr="2156B09C">
        <w:rPr>
          <w:rFonts w:ascii="Helvetica Neue" w:eastAsia="Helvetica Neue" w:hAnsi="Helvetica Neue" w:cs="Helvetica Neue"/>
          <w:b/>
          <w:bCs/>
          <w:lang w:val="en-US"/>
        </w:rPr>
        <w:t xml:space="preserve">You indicated that over the last twelve months you accessed public services because </w:t>
      </w:r>
      <w:r w:rsidR="007603F6">
        <w:rPr>
          <w:rFonts w:ascii="Helvetica Neue" w:eastAsia="Helvetica Neue" w:hAnsi="Helvetica Neue" w:cs="Helvetica Neue"/>
          <w:lang w:val="en-US"/>
        </w:rPr>
        <w:t>[life event selected at Q12</w:t>
      </w:r>
      <w:r w:rsidRPr="2156B09C">
        <w:rPr>
          <w:rFonts w:ascii="Helvetica Neue" w:eastAsia="Helvetica Neue" w:hAnsi="Helvetica Neue" w:cs="Helvetica Neue"/>
          <w:lang w:val="en-US"/>
        </w:rPr>
        <w:t>]</w:t>
      </w:r>
      <w:r w:rsidRPr="2156B09C">
        <w:rPr>
          <w:rFonts w:ascii="Helvetica Neue" w:eastAsia="Helvetica Neue" w:hAnsi="Helvetica Neue" w:cs="Helvetica Neue"/>
          <w:b/>
          <w:bCs/>
          <w:lang w:val="en-US"/>
        </w:rPr>
        <w:t xml:space="preserve">. What was the primary purpose for accessing these services? </w:t>
      </w:r>
      <w:r w:rsidRPr="2156B09C">
        <w:rPr>
          <w:rFonts w:ascii="Helvetica Neue" w:eastAsia="Helvetica Neue" w:hAnsi="Helvetica Neue" w:cs="Helvetica Neue"/>
          <w:lang w:val="en-US"/>
        </w:rPr>
        <w:t>(</w:t>
      </w:r>
      <w:r w:rsidRPr="2156B09C">
        <w:rPr>
          <w:rFonts w:ascii="Helvetica Neue" w:eastAsia="Helvetica Neue" w:hAnsi="Helvetica Neue" w:cs="Helvetica Neue"/>
          <w:i/>
          <w:iCs/>
          <w:lang w:val="en-US"/>
        </w:rPr>
        <w:t>Allocated life event from Q12.</w:t>
      </w:r>
      <w:r w:rsidRPr="2156B09C">
        <w:rPr>
          <w:rFonts w:ascii="Helvetica Neue" w:eastAsia="Helvetica Neue" w:hAnsi="Helvetica Neue" w:cs="Helvetica Neue"/>
          <w:lang w:val="en-US"/>
        </w:rPr>
        <w:t>)</w:t>
      </w:r>
    </w:p>
    <w:p w14:paraId="4B478637" w14:textId="77777777" w:rsidR="00D966D8" w:rsidRPr="00156AA2" w:rsidRDefault="00D966D8" w:rsidP="00431888">
      <w:pPr>
        <w:pStyle w:val="ListParagraph"/>
        <w:numPr>
          <w:ilvl w:val="0"/>
          <w:numId w:val="18"/>
        </w:numPr>
        <w:rPr>
          <w:rFonts w:ascii="Helvetica Neue" w:eastAsia="Helvetica Neue" w:hAnsi="Helvetica Neue" w:cs="Helvetica Neue"/>
          <w:i/>
          <w:iCs/>
        </w:rPr>
      </w:pPr>
      <w:r w:rsidRPr="2156B09C">
        <w:rPr>
          <w:rFonts w:ascii="Helvetica Neue" w:eastAsia="Helvetica Neue" w:hAnsi="Helvetica Neue" w:cs="Helvetica Neue"/>
        </w:rPr>
        <w:t xml:space="preserve">Non-financial: </w:t>
      </w:r>
      <w:r w:rsidRPr="2156B09C">
        <w:rPr>
          <w:rFonts w:ascii="Helvetica Neue" w:eastAsia="Helvetica Neue" w:hAnsi="Helvetica Neue" w:cs="Helvetica Neue"/>
          <w:i/>
          <w:iCs/>
        </w:rPr>
        <w:t>Such as applying for or receiving information or training (for example an apprenticeship).</w:t>
      </w:r>
    </w:p>
    <w:p w14:paraId="11F4B6C3" w14:textId="77777777" w:rsidR="00D966D8" w:rsidRPr="00156AA2" w:rsidRDefault="00D966D8" w:rsidP="00431888">
      <w:pPr>
        <w:pStyle w:val="ListParagraph"/>
        <w:numPr>
          <w:ilvl w:val="0"/>
          <w:numId w:val="18"/>
        </w:numPr>
        <w:rPr>
          <w:rFonts w:ascii="Helvetica Neue" w:eastAsia="Helvetica Neue" w:hAnsi="Helvetica Neue" w:cs="Helvetica Neue"/>
          <w:i/>
          <w:iCs/>
          <w:lang w:val="en-US"/>
        </w:rPr>
      </w:pPr>
      <w:r w:rsidRPr="2156B09C">
        <w:rPr>
          <w:rFonts w:ascii="Helvetica Neue" w:eastAsia="Helvetica Neue" w:hAnsi="Helvetica Neue" w:cs="Helvetica Neue"/>
          <w:lang w:val="en-US"/>
        </w:rPr>
        <w:t xml:space="preserve">Compliance and Registrations: </w:t>
      </w:r>
      <w:r w:rsidRPr="2156B09C">
        <w:rPr>
          <w:rFonts w:ascii="Helvetica Neue" w:eastAsia="Helvetica Neue" w:hAnsi="Helvetica Neue" w:cs="Helvetica Neue"/>
          <w:i/>
          <w:iCs/>
          <w:lang w:val="en-US"/>
        </w:rPr>
        <w:t>Such as making a payment or providing information at the request of a Service; or applying to register with a Service (for example submitting a personal tax return, or registering for organ donation, or opting out of a service).</w:t>
      </w:r>
    </w:p>
    <w:p w14:paraId="741414F4" w14:textId="77777777" w:rsidR="00D966D8" w:rsidRPr="00156AA2" w:rsidRDefault="00D966D8" w:rsidP="00431888">
      <w:pPr>
        <w:pStyle w:val="ListParagraph"/>
        <w:numPr>
          <w:ilvl w:val="0"/>
          <w:numId w:val="18"/>
        </w:numPr>
        <w:rPr>
          <w:rFonts w:ascii="Helvetica Neue" w:eastAsia="Helvetica Neue" w:hAnsi="Helvetica Neue" w:cs="Helvetica Neue"/>
          <w:lang w:val="en-US"/>
        </w:rPr>
      </w:pPr>
      <w:r w:rsidRPr="2156B09C">
        <w:rPr>
          <w:rFonts w:ascii="Helvetica Neue" w:eastAsia="Helvetica Neue" w:hAnsi="Helvetica Neue" w:cs="Helvetica Neue"/>
          <w:lang w:val="en-US"/>
        </w:rPr>
        <w:t xml:space="preserve">Civic Participation: </w:t>
      </w:r>
      <w:r w:rsidRPr="2156B09C">
        <w:rPr>
          <w:rFonts w:ascii="Helvetica Neue" w:eastAsia="Helvetica Neue" w:hAnsi="Helvetica Neue" w:cs="Helvetica Neue"/>
          <w:i/>
          <w:iCs/>
          <w:lang w:val="en-US"/>
        </w:rPr>
        <w:t>Such as partipating in a roundtable, making a complaint and/or providing feedback (for example making a complaint to the Australian Competition and Consumer Commission about a product or making a submission to the Australian Public Service).</w:t>
      </w:r>
    </w:p>
    <w:p w14:paraId="4174C4BC" w14:textId="77777777" w:rsidR="00D966D8" w:rsidRPr="00156AA2" w:rsidRDefault="00D966D8" w:rsidP="00431888">
      <w:pPr>
        <w:pStyle w:val="ListParagraph"/>
        <w:numPr>
          <w:ilvl w:val="0"/>
          <w:numId w:val="18"/>
        </w:numPr>
        <w:rPr>
          <w:rFonts w:ascii="Helvetica Neue" w:eastAsia="Helvetica Neue" w:hAnsi="Helvetica Neue" w:cs="Helvetica Neue"/>
          <w:lang w:val="en-US"/>
        </w:rPr>
      </w:pPr>
      <w:r w:rsidRPr="2156B09C">
        <w:rPr>
          <w:rFonts w:ascii="Helvetica Neue" w:eastAsia="Helvetica Neue" w:hAnsi="Helvetica Neue" w:cs="Helvetica Neue"/>
          <w:lang w:val="en-US"/>
        </w:rPr>
        <w:t xml:space="preserve">Financial </w:t>
      </w:r>
      <w:r w:rsidRPr="2156B09C">
        <w:rPr>
          <w:rFonts w:ascii="Helvetica Neue" w:eastAsia="Helvetica Neue" w:hAnsi="Helvetica Neue" w:cs="Helvetica Neue"/>
          <w:i/>
          <w:iCs/>
          <w:lang w:val="en-US"/>
        </w:rPr>
        <w:t xml:space="preserve">– </w:t>
      </w:r>
      <w:r w:rsidRPr="2156B09C">
        <w:rPr>
          <w:rFonts w:ascii="Helvetica Neue" w:eastAsia="Helvetica Neue" w:hAnsi="Helvetica Neue" w:cs="Helvetica Neue"/>
          <w:lang w:val="en-US"/>
        </w:rPr>
        <w:t>applying for and/or receiving assistance</w:t>
      </w:r>
      <w:r w:rsidRPr="2156B09C">
        <w:rPr>
          <w:rFonts w:ascii="Helvetica Neue" w:eastAsia="Helvetica Neue" w:hAnsi="Helvetica Neue" w:cs="Helvetica Neue"/>
          <w:i/>
          <w:iCs/>
          <w:lang w:val="en-US"/>
        </w:rPr>
        <w:t>: Such as applying for or receiving money or a subsidy (for example Youth Allowance, JobKeeper, JobSeeker).</w:t>
      </w:r>
    </w:p>
    <w:p w14:paraId="37AC2FF2" w14:textId="77777777" w:rsidR="00D966D8" w:rsidRPr="00156AA2" w:rsidRDefault="00D966D8" w:rsidP="00431888">
      <w:pPr>
        <w:pStyle w:val="ListParagraph"/>
        <w:numPr>
          <w:ilvl w:val="0"/>
          <w:numId w:val="18"/>
        </w:numPr>
        <w:rPr>
          <w:rFonts w:ascii="Helvetica Neue" w:eastAsia="Helvetica Neue" w:hAnsi="Helvetica Neue" w:cs="Helvetica Neue"/>
          <w:lang w:val="en-US"/>
        </w:rPr>
      </w:pPr>
      <w:r w:rsidRPr="2156B09C">
        <w:rPr>
          <w:rFonts w:ascii="Helvetica Neue" w:eastAsia="Helvetica Neue" w:hAnsi="Helvetica Neue" w:cs="Helvetica Neue"/>
          <w:lang w:val="en-US"/>
        </w:rPr>
        <w:t xml:space="preserve">Financial – did not receive assistance: </w:t>
      </w:r>
      <w:r w:rsidRPr="2156B09C">
        <w:rPr>
          <w:rFonts w:ascii="Helvetica Neue" w:eastAsia="Helvetica Neue" w:hAnsi="Helvetica Neue" w:cs="Helvetica Neue"/>
          <w:i/>
          <w:iCs/>
          <w:lang w:val="en-US"/>
        </w:rPr>
        <w:t>Applied but did not qualify for financial assistance.</w:t>
      </w:r>
    </w:p>
    <w:p w14:paraId="63B833F9" w14:textId="77777777" w:rsidR="00D966D8" w:rsidRPr="00156AA2" w:rsidRDefault="00D966D8" w:rsidP="00431888">
      <w:pPr>
        <w:pStyle w:val="ListParagraph"/>
        <w:numPr>
          <w:ilvl w:val="0"/>
          <w:numId w:val="18"/>
        </w:numPr>
        <w:rPr>
          <w:rFonts w:ascii="Helvetica Neue" w:eastAsia="Helvetica Neue" w:hAnsi="Helvetica Neue" w:cs="Helvetica Neue"/>
          <w:lang w:val="en-US"/>
        </w:rPr>
      </w:pPr>
      <w:r w:rsidRPr="2156B09C">
        <w:rPr>
          <w:rFonts w:ascii="Helvetica Neue" w:eastAsia="Helvetica Neue" w:hAnsi="Helvetica Neue" w:cs="Helvetica Neue"/>
          <w:lang w:val="en-US"/>
        </w:rPr>
        <w:t>Don’t know</w:t>
      </w:r>
    </w:p>
    <w:p w14:paraId="2CAEC83A" w14:textId="77777777" w:rsidR="00D966D8" w:rsidRPr="00156AA2" w:rsidRDefault="00D966D8" w:rsidP="00D966D8">
      <w:pPr>
        <w:rPr>
          <w:rFonts w:ascii="Helvetica Neue" w:eastAsia="Helvetica Neue" w:hAnsi="Helvetica Neue" w:cs="Helvetica Neue"/>
          <w:b/>
          <w:bCs/>
          <w:color w:val="FF0000"/>
        </w:rPr>
      </w:pPr>
    </w:p>
    <w:p w14:paraId="48441AB5" w14:textId="77777777" w:rsidR="00D966D8" w:rsidRPr="00156AA2" w:rsidRDefault="00D966D8" w:rsidP="00D966D8">
      <w:pPr>
        <w:pStyle w:val="Sectionheader"/>
      </w:pPr>
      <w:bookmarkStart w:id="3" w:name="_Toc179549364"/>
      <w:r w:rsidRPr="2156B09C">
        <w:t>S</w:t>
      </w:r>
      <w:r>
        <w:t>ECTION E</w:t>
      </w:r>
      <w:r w:rsidRPr="2156B09C">
        <w:t xml:space="preserve"> – Knowledge of APS Services and Overall APS Experience</w:t>
      </w:r>
      <w:bookmarkEnd w:id="3"/>
    </w:p>
    <w:p w14:paraId="77C17016" w14:textId="77777777" w:rsidR="00D966D8" w:rsidRPr="00156AA2" w:rsidRDefault="00D966D8"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rPr>
        <w:t>Have you or someone you’re responsible for applied for or received a payment from the Australian government in the last 12 months?</w:t>
      </w:r>
      <w:r w:rsidRPr="2156B09C">
        <w:rPr>
          <w:rFonts w:ascii="Helvetica Neue" w:eastAsia="Helvetica Neue" w:hAnsi="Helvetica Neue" w:cs="Helvetica Neue"/>
          <w:lang w:val="en-US"/>
        </w:rPr>
        <w:t xml:space="preserve"> (e.g. Age Pension, JobSeeker, Familty Tax Benefit, etc.)</w:t>
      </w:r>
    </w:p>
    <w:p w14:paraId="52F5F021" w14:textId="77777777" w:rsidR="00D966D8" w:rsidRPr="00156AA2" w:rsidRDefault="00D966D8" w:rsidP="00431888">
      <w:pPr>
        <w:pStyle w:val="ListParagraph"/>
        <w:numPr>
          <w:ilvl w:val="0"/>
          <w:numId w:val="19"/>
        </w:numPr>
        <w:rPr>
          <w:rFonts w:ascii="Helvetica Neue" w:eastAsia="Helvetica Neue" w:hAnsi="Helvetica Neue" w:cs="Helvetica Neue"/>
        </w:rPr>
      </w:pPr>
      <w:r w:rsidRPr="2156B09C">
        <w:rPr>
          <w:rFonts w:ascii="Helvetica Neue" w:eastAsia="Helvetica Neue" w:hAnsi="Helvetica Neue" w:cs="Helvetica Neue"/>
        </w:rPr>
        <w:t>Yes</w:t>
      </w:r>
    </w:p>
    <w:p w14:paraId="400A10CF" w14:textId="77777777" w:rsidR="00D966D8" w:rsidRPr="00156AA2" w:rsidRDefault="00D966D8" w:rsidP="00431888">
      <w:pPr>
        <w:pStyle w:val="ListParagraph"/>
        <w:numPr>
          <w:ilvl w:val="0"/>
          <w:numId w:val="19"/>
        </w:numPr>
        <w:rPr>
          <w:rFonts w:ascii="Helvetica Neue" w:eastAsia="Helvetica Neue" w:hAnsi="Helvetica Neue" w:cs="Helvetica Neue"/>
        </w:rPr>
      </w:pPr>
      <w:r w:rsidRPr="2156B09C">
        <w:rPr>
          <w:rFonts w:ascii="Helvetica Neue" w:eastAsia="Helvetica Neue" w:hAnsi="Helvetica Neue" w:cs="Helvetica Neue"/>
        </w:rPr>
        <w:t>No</w:t>
      </w:r>
    </w:p>
    <w:p w14:paraId="5D33A17A" w14:textId="77777777" w:rsidR="00D966D8" w:rsidRPr="00156AA2" w:rsidRDefault="00D966D8" w:rsidP="00431888">
      <w:pPr>
        <w:pStyle w:val="ListParagraph"/>
        <w:numPr>
          <w:ilvl w:val="0"/>
          <w:numId w:val="19"/>
        </w:numPr>
        <w:rPr>
          <w:rFonts w:ascii="Helvetica Neue" w:eastAsia="Helvetica Neue" w:hAnsi="Helvetica Neue" w:cs="Helvetica Neue"/>
          <w:lang w:val="en-US"/>
        </w:rPr>
      </w:pPr>
      <w:r w:rsidRPr="2156B09C">
        <w:rPr>
          <w:rFonts w:ascii="Helvetica Neue" w:eastAsia="Helvetica Neue" w:hAnsi="Helvetica Neue" w:cs="Helvetica Neue"/>
          <w:lang w:val="en-US"/>
        </w:rPr>
        <w:t>Don't know</w:t>
      </w:r>
    </w:p>
    <w:p w14:paraId="20C69BB7" w14:textId="77777777" w:rsidR="00D966D8" w:rsidRPr="00156AA2" w:rsidRDefault="00D966D8" w:rsidP="00431888">
      <w:pPr>
        <w:pStyle w:val="ListParagraph"/>
        <w:numPr>
          <w:ilvl w:val="0"/>
          <w:numId w:val="19"/>
        </w:numPr>
        <w:rPr>
          <w:rFonts w:ascii="Helvetica Neue" w:eastAsia="Helvetica Neue" w:hAnsi="Helvetica Neue" w:cs="Helvetica Neue"/>
        </w:rPr>
      </w:pPr>
      <w:r w:rsidRPr="2156B09C">
        <w:rPr>
          <w:rFonts w:ascii="Helvetica Neue" w:eastAsia="Helvetica Neue" w:hAnsi="Helvetica Neue" w:cs="Helvetica Neue"/>
        </w:rPr>
        <w:t>Prefer not to say</w:t>
      </w:r>
    </w:p>
    <w:p w14:paraId="7E507F83" w14:textId="77777777" w:rsidR="00D966D8" w:rsidRPr="00156AA2" w:rsidRDefault="00D966D8" w:rsidP="00D966D8">
      <w:pPr>
        <w:rPr>
          <w:rFonts w:ascii="Helvetica Neue" w:eastAsia="Helvetica Neue" w:hAnsi="Helvetica Neue" w:cs="Helvetica Neue"/>
          <w:color w:val="FF0000"/>
        </w:rPr>
      </w:pPr>
    </w:p>
    <w:p w14:paraId="7138C218" w14:textId="77777777" w:rsidR="00D966D8" w:rsidRPr="00156AA2" w:rsidRDefault="00D966D8" w:rsidP="00431888">
      <w:pPr>
        <w:pStyle w:val="ListParagraph"/>
        <w:numPr>
          <w:ilvl w:val="0"/>
          <w:numId w:val="32"/>
        </w:numPr>
        <w:rPr>
          <w:rFonts w:ascii="Helvetica Neue" w:eastAsia="Helvetica Neue" w:hAnsi="Helvetica Neue" w:cs="Helvetica Neue"/>
          <w:b/>
          <w:bCs/>
          <w:lang w:val="en-US"/>
        </w:rPr>
      </w:pPr>
      <w:r w:rsidRPr="2156B09C">
        <w:rPr>
          <w:rFonts w:ascii="Helvetica Neue" w:eastAsia="Helvetica Neue" w:hAnsi="Helvetica Neue" w:cs="Helvetica Neue"/>
          <w:b/>
          <w:bCs/>
          <w:lang w:val="en-US"/>
        </w:rPr>
        <w:t>Here is a list of Government payments. Please click on the ones you or someone you're responsible for applied for or are currently receiving.</w:t>
      </w:r>
    </w:p>
    <w:p w14:paraId="297AF626"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BSTUDY (Living Allowance)</w:t>
      </w:r>
    </w:p>
    <w:p w14:paraId="6D41EB24"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ge Pension</w:t>
      </w:r>
    </w:p>
    <w:p w14:paraId="14E6AE08" w14:textId="77777777" w:rsidR="00D966D8" w:rsidRPr="00156AA2" w:rsidRDefault="00D966D8" w:rsidP="00431888">
      <w:pPr>
        <w:pStyle w:val="ListParagraph"/>
        <w:numPr>
          <w:ilvl w:val="0"/>
          <w:numId w:val="20"/>
        </w:numPr>
        <w:rPr>
          <w:rFonts w:ascii="Helvetica Neue" w:eastAsia="Helvetica Neue" w:hAnsi="Helvetica Neue" w:cs="Helvetica Neue"/>
          <w:lang w:val="en-US"/>
        </w:rPr>
      </w:pPr>
      <w:r w:rsidRPr="2156B09C">
        <w:rPr>
          <w:rFonts w:ascii="Helvetica Neue" w:eastAsia="Helvetica Neue" w:hAnsi="Helvetica Neue" w:cs="Helvetica Neue"/>
          <w:lang w:val="en-US"/>
        </w:rPr>
        <w:t>Austudy</w:t>
      </w:r>
    </w:p>
    <w:p w14:paraId="70AF1663"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Bereavement Allowance</w:t>
      </w:r>
    </w:p>
    <w:p w14:paraId="07FAB7A0"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Carer Allowance</w:t>
      </w:r>
    </w:p>
    <w:p w14:paraId="386318B7"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Carer Payment</w:t>
      </w:r>
    </w:p>
    <w:p w14:paraId="4CB80909"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Child Care Subsidy / Additional Child Care Subsidy</w:t>
      </w:r>
    </w:p>
    <w:p w14:paraId="4B3F6EF8"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COVID-19 Disaster Payment</w:t>
      </w:r>
    </w:p>
    <w:p w14:paraId="5B90EB9F"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Disability Support Pension</w:t>
      </w:r>
    </w:p>
    <w:p w14:paraId="61AC1032"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Double Orphan Pension</w:t>
      </w:r>
    </w:p>
    <w:p w14:paraId="20F63B69"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Family Tax Benefit A</w:t>
      </w:r>
    </w:p>
    <w:p w14:paraId="2151FE8B"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Family Tax Benefit B</w:t>
      </w:r>
    </w:p>
    <w:p w14:paraId="619ED457"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Farm Household Allowance</w:t>
      </w:r>
    </w:p>
    <w:p w14:paraId="2544F023" w14:textId="77777777" w:rsidR="00D966D8" w:rsidRPr="00156AA2" w:rsidRDefault="00D966D8" w:rsidP="00431888">
      <w:pPr>
        <w:pStyle w:val="ListParagraph"/>
        <w:numPr>
          <w:ilvl w:val="0"/>
          <w:numId w:val="20"/>
        </w:numPr>
        <w:rPr>
          <w:rFonts w:ascii="Helvetica Neue" w:eastAsia="Helvetica Neue" w:hAnsi="Helvetica Neue" w:cs="Helvetica Neue"/>
          <w:lang w:val="en-US"/>
        </w:rPr>
      </w:pPr>
      <w:r w:rsidRPr="2156B09C">
        <w:rPr>
          <w:rFonts w:ascii="Helvetica Neue" w:eastAsia="Helvetica Neue" w:hAnsi="Helvetica Neue" w:cs="Helvetica Neue"/>
          <w:lang w:val="en-US"/>
        </w:rPr>
        <w:t>JobKeeper</w:t>
      </w:r>
    </w:p>
    <w:p w14:paraId="60BD4315" w14:textId="77777777" w:rsidR="00D966D8" w:rsidRPr="00156AA2" w:rsidRDefault="00D966D8" w:rsidP="00431888">
      <w:pPr>
        <w:pStyle w:val="ListParagraph"/>
        <w:numPr>
          <w:ilvl w:val="0"/>
          <w:numId w:val="20"/>
        </w:numPr>
        <w:rPr>
          <w:rFonts w:ascii="Helvetica Neue" w:eastAsia="Helvetica Neue" w:hAnsi="Helvetica Neue" w:cs="Helvetica Neue"/>
          <w:lang w:val="en-US"/>
        </w:rPr>
      </w:pPr>
      <w:r w:rsidRPr="2156B09C">
        <w:rPr>
          <w:rFonts w:ascii="Helvetica Neue" w:eastAsia="Helvetica Neue" w:hAnsi="Helvetica Neue" w:cs="Helvetica Neue"/>
          <w:lang w:val="en-US"/>
        </w:rPr>
        <w:t>JobSeeker (formerly known as NewStart)</w:t>
      </w:r>
    </w:p>
    <w:p w14:paraId="57C36AB3"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Parenting Payment</w:t>
      </w:r>
    </w:p>
    <w:p w14:paraId="7EE12858"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Partner Allowance</w:t>
      </w:r>
    </w:p>
    <w:p w14:paraId="1ED5B793"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Special Benefit</w:t>
      </w:r>
    </w:p>
    <w:p w14:paraId="07F042C5"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Veteran Compensation payments, including lump sum payments</w:t>
      </w:r>
    </w:p>
    <w:p w14:paraId="273E342B"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Veteran Income Support Supplement</w:t>
      </w:r>
    </w:p>
    <w:p w14:paraId="18641CBB"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Veteran Service Pension</w:t>
      </w:r>
    </w:p>
    <w:p w14:paraId="53AEF3DF"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Youth Allowance</w:t>
      </w:r>
    </w:p>
    <w:p w14:paraId="79CE85DA"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pprentices &amp; Trainees Subsidy</w:t>
      </w:r>
    </w:p>
    <w:p w14:paraId="02F20638"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Other (please specify)</w:t>
      </w:r>
    </w:p>
    <w:p w14:paraId="19E535F0"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I did not apply for or do not currently receive any of these</w:t>
      </w:r>
    </w:p>
    <w:p w14:paraId="0952F662" w14:textId="77777777" w:rsidR="00D966D8" w:rsidRPr="00156AA2" w:rsidRDefault="00D966D8" w:rsidP="00D966D8">
      <w:pPr>
        <w:pStyle w:val="Questions"/>
        <w:numPr>
          <w:ilvl w:val="0"/>
          <w:numId w:val="0"/>
        </w:numPr>
        <w:rPr>
          <w:rFonts w:ascii="Helvetica Neue" w:eastAsia="Helvetica Neue" w:hAnsi="Helvetica Neue" w:cs="Helvetica Neue"/>
        </w:rPr>
      </w:pPr>
    </w:p>
    <w:p w14:paraId="4EC2CEF0" w14:textId="77777777" w:rsidR="00D966D8" w:rsidRPr="00156AA2" w:rsidRDefault="00D966D8" w:rsidP="00431888">
      <w:pPr>
        <w:pStyle w:val="ListParagraph"/>
        <w:numPr>
          <w:ilvl w:val="0"/>
          <w:numId w:val="32"/>
        </w:numPr>
        <w:rPr>
          <w:rFonts w:ascii="Helvetica Neue" w:eastAsia="Helvetica Neue" w:hAnsi="Helvetica Neue" w:cs="Helvetica Neue"/>
          <w:b/>
          <w:bCs/>
          <w:i/>
          <w:iCs/>
          <w:color w:val="FF0000"/>
          <w:lang w:val="en-US"/>
        </w:rPr>
      </w:pPr>
      <w:r w:rsidRPr="2156B09C">
        <w:rPr>
          <w:rFonts w:ascii="Helvetica Neue" w:eastAsia="Helvetica Neue" w:hAnsi="Helvetica Neue" w:cs="Helvetica Neue"/>
          <w:b/>
          <w:bCs/>
          <w:lang w:val="en-US"/>
        </w:rPr>
        <w:t>When thinking about Australian public services please indicate how much you agree or disagree with the following statements.</w:t>
      </w:r>
    </w:p>
    <w:p w14:paraId="2289B604" w14:textId="77777777" w:rsidR="00D966D8" w:rsidRPr="00156AA2" w:rsidRDefault="00D966D8" w:rsidP="00D966D8">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strongly disagree, disagree, somewhat disagree, neither agree nor disagree, somewhat agree, agree, strongly agree for each statement]</w:t>
      </w:r>
    </w:p>
    <w:p w14:paraId="18186F5A"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ustralian public services are reliable. This means they are dependable, predictable, effectively managed, and adaptive to all Australians’ needs.</w:t>
      </w:r>
    </w:p>
    <w:p w14:paraId="7C749680"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ustralian public services are responsive. This means they are accessible and respectful, as well as receptive and reactive to feedback.</w:t>
      </w:r>
    </w:p>
    <w:p w14:paraId="1FBE9F4B"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ustralian public services are fair. This means services are delivered to all Australians in a consistent way.</w:t>
      </w:r>
    </w:p>
    <w:p w14:paraId="6EF1BE36"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Australian public services are open and honest. This means they enable all Australians to know and understand how their services are delivered.</w:t>
      </w:r>
    </w:p>
    <w:p w14:paraId="4B1AFFC6" w14:textId="77777777" w:rsidR="00D966D8" w:rsidRPr="007603F6" w:rsidRDefault="00D966D8" w:rsidP="00431888">
      <w:pPr>
        <w:pStyle w:val="ListParagraph"/>
        <w:numPr>
          <w:ilvl w:val="0"/>
          <w:numId w:val="20"/>
        </w:numPr>
        <w:rPr>
          <w:rFonts w:ascii="Helvetica Neue" w:eastAsia="Helvetica Neue" w:hAnsi="Helvetica Neue" w:cs="Helvetica Neue"/>
        </w:rPr>
      </w:pPr>
      <w:r w:rsidRPr="007603F6">
        <w:rPr>
          <w:rFonts w:ascii="Helvetica Neue" w:eastAsia="Helvetica Neue" w:hAnsi="Helvetica Neue" w:cs="Helvetica Neue"/>
        </w:rPr>
        <w:t>Australian public services have integrity. This means services are delivered ethically with accountability and high standards of behaviour.</w:t>
      </w:r>
    </w:p>
    <w:p w14:paraId="65D326F8" w14:textId="77777777" w:rsidR="00D966D8" w:rsidRPr="00156AA2" w:rsidRDefault="00D966D8" w:rsidP="00D966D8">
      <w:pPr>
        <w:rPr>
          <w:rFonts w:ascii="Helvetica Neue" w:eastAsia="Helvetica Neue" w:hAnsi="Helvetica Neue" w:cs="Helvetica Neue"/>
          <w:b/>
          <w:bCs/>
          <w:i/>
          <w:iCs/>
          <w:color w:val="FF0000"/>
        </w:rPr>
      </w:pPr>
    </w:p>
    <w:p w14:paraId="708AE257" w14:textId="77777777" w:rsidR="00D966D8" w:rsidRPr="00156AA2" w:rsidRDefault="00D966D8" w:rsidP="00431888">
      <w:pPr>
        <w:pStyle w:val="ListParagraph"/>
        <w:numPr>
          <w:ilvl w:val="0"/>
          <w:numId w:val="32"/>
        </w:numPr>
        <w:rPr>
          <w:rFonts w:ascii="Helvetica Neue" w:eastAsia="Helvetica Neue" w:hAnsi="Helvetica Neue" w:cs="Helvetica Neue"/>
          <w:b/>
          <w:bCs/>
          <w:i/>
          <w:iCs/>
          <w:color w:val="FF0000"/>
        </w:rPr>
      </w:pPr>
      <w:r w:rsidRPr="2156B09C">
        <w:rPr>
          <w:rFonts w:ascii="Helvetica Neue" w:eastAsia="Helvetica Neue" w:hAnsi="Helvetica Neue" w:cs="Helvetica Neue"/>
          <w:b/>
          <w:bCs/>
        </w:rPr>
        <w:t>To the best of your knowledge, how much do you agree or disagree with the following statement.</w:t>
      </w:r>
    </w:p>
    <w:p w14:paraId="1B1A132D" w14:textId="77777777" w:rsidR="00D966D8" w:rsidRPr="00156AA2" w:rsidRDefault="00D966D8" w:rsidP="00D966D8">
      <w:pPr>
        <w:pStyle w:val="ListParagraph"/>
        <w:ind w:left="1080"/>
        <w:rPr>
          <w:rFonts w:ascii="Helvetica Neue" w:eastAsia="Helvetica Neue" w:hAnsi="Helvetica Neue" w:cs="Helvetica Neue"/>
          <w:b/>
          <w:bCs/>
          <w:i/>
          <w:iCs/>
          <w:color w:val="FF0000"/>
          <w:lang w:val="en-US"/>
        </w:rPr>
      </w:pPr>
      <w:r w:rsidRPr="2156B09C">
        <w:rPr>
          <w:rFonts w:ascii="Helvetica Neue" w:eastAsia="Helvetica Neue" w:hAnsi="Helvetica Neue" w:cs="Helvetica Neue"/>
          <w:lang w:val="en-US"/>
        </w:rPr>
        <w:t>[scale from strongly disagree, disagree, somewhat disagree, neither agree nor disagree, somewhat agree, agree, strongly agree for each statement]</w:t>
      </w:r>
    </w:p>
    <w:p w14:paraId="525E6AA8" w14:textId="77777777" w:rsidR="00D966D8" w:rsidRPr="00156AA2" w:rsidRDefault="00D966D8"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I can trust Australian public services.’</w:t>
      </w:r>
    </w:p>
    <w:p w14:paraId="0B2E898C" w14:textId="77777777" w:rsidR="00D966D8" w:rsidRPr="00156AA2" w:rsidRDefault="00D966D8" w:rsidP="00D966D8">
      <w:pPr>
        <w:rPr>
          <w:rFonts w:ascii="Helvetica Neue" w:eastAsia="Helvetica Neue" w:hAnsi="Helvetica Neue" w:cs="Helvetica Neue"/>
          <w:b/>
          <w:bCs/>
        </w:rPr>
      </w:pPr>
      <w:r w:rsidRPr="2156B09C">
        <w:rPr>
          <w:rFonts w:ascii="Helvetica Neue" w:eastAsia="Helvetica Neue" w:hAnsi="Helvetica Neue" w:cs="Helvetica Neue"/>
          <w:b/>
          <w:bCs/>
        </w:rPr>
        <w:t xml:space="preserve"> </w:t>
      </w:r>
    </w:p>
    <w:p w14:paraId="135F8386" w14:textId="31A7C440" w:rsidR="00D966D8" w:rsidRPr="00156AA2" w:rsidRDefault="00D966D8" w:rsidP="00431888">
      <w:pPr>
        <w:pStyle w:val="ListParagraph"/>
        <w:numPr>
          <w:ilvl w:val="0"/>
          <w:numId w:val="32"/>
        </w:numPr>
        <w:rPr>
          <w:rFonts w:ascii="Helvetica Neue" w:eastAsia="Helvetica Neue" w:hAnsi="Helvetica Neue" w:cs="Helvetica Neue"/>
          <w:color w:val="FF0000"/>
        </w:rPr>
      </w:pPr>
      <w:r w:rsidRPr="2156B09C">
        <w:rPr>
          <w:rFonts w:ascii="Helvetica Neue" w:eastAsia="Helvetica Neue" w:hAnsi="Helvetica Neue" w:cs="Helvetica Neue"/>
          <w:b/>
          <w:bCs/>
          <w:lang w:val="en-AU"/>
        </w:rPr>
        <w:t xml:space="preserve">You said you </w:t>
      </w:r>
      <w:r w:rsidR="00EC6E05">
        <w:rPr>
          <w:rFonts w:ascii="Helvetica Neue" w:eastAsia="Helvetica Neue" w:hAnsi="Helvetica Neue" w:cs="Helvetica Neue"/>
          <w:lang w:val="en-AU"/>
        </w:rPr>
        <w:t>[insert scale response from Q22</w:t>
      </w:r>
      <w:r w:rsidRPr="2156B09C">
        <w:rPr>
          <w:rFonts w:ascii="Helvetica Neue" w:eastAsia="Helvetica Neue" w:hAnsi="Helvetica Neue" w:cs="Helvetica Neue"/>
          <w:lang w:val="en-AU"/>
        </w:rPr>
        <w:t>]</w:t>
      </w:r>
      <w:r w:rsidRPr="2156B09C">
        <w:rPr>
          <w:rFonts w:ascii="Helvetica Neue" w:eastAsia="Helvetica Neue" w:hAnsi="Helvetica Neue" w:cs="Helvetica Neue"/>
          <w:b/>
          <w:bCs/>
          <w:lang w:val="en-AU"/>
        </w:rPr>
        <w:t xml:space="preserve"> with the statement “I can trust Australian public services”</w:t>
      </w:r>
      <w:r w:rsidRPr="2156B09C">
        <w:rPr>
          <w:rFonts w:ascii="Helvetica Neue" w:eastAsia="Helvetica Neue" w:hAnsi="Helvetica Neue" w:cs="Helvetica Neue"/>
          <w:b/>
          <w:bCs/>
        </w:rPr>
        <w:t xml:space="preserve"> Why did you give that answer? (Optional)</w:t>
      </w:r>
    </w:p>
    <w:p w14:paraId="52455FFB" w14:textId="620CA800" w:rsidR="00D966D8" w:rsidRPr="00EC6E05" w:rsidRDefault="00EC6E05" w:rsidP="00EC6E05">
      <w:pPr>
        <w:rPr>
          <w:rFonts w:ascii="Helvetica Neue" w:eastAsia="Helvetica Neue" w:hAnsi="Helvetica Neue" w:cs="Helvetica Neue"/>
        </w:rPr>
      </w:pPr>
      <w:r>
        <w:rPr>
          <w:rFonts w:ascii="Helvetica Neue" w:eastAsia="Helvetica Neue" w:hAnsi="Helvetica Neue" w:cs="Helvetica Neue"/>
        </w:rPr>
        <w:t xml:space="preserve">            </w:t>
      </w:r>
      <w:r w:rsidR="00D966D8" w:rsidRPr="00EC6E05">
        <w:rPr>
          <w:rFonts w:ascii="Helvetica Neue" w:eastAsia="Helvetica Neue" w:hAnsi="Helvetica Neue" w:cs="Helvetica Neue"/>
        </w:rPr>
        <w:t>[Free text box up to 150 words.]</w:t>
      </w:r>
    </w:p>
    <w:p w14:paraId="389B6516" w14:textId="77777777" w:rsidR="00D966D8" w:rsidRPr="00156AA2" w:rsidRDefault="00D966D8" w:rsidP="00D966D8">
      <w:pPr>
        <w:rPr>
          <w:rFonts w:ascii="Helvetica Neue" w:eastAsia="Helvetica Neue" w:hAnsi="Helvetica Neue" w:cs="Helvetica Neue"/>
        </w:rPr>
      </w:pPr>
    </w:p>
    <w:p w14:paraId="4088BB89" w14:textId="683DB0E2" w:rsidR="00F42B85" w:rsidRPr="00156AA2" w:rsidRDefault="00F42B85" w:rsidP="00F42B85">
      <w:pPr>
        <w:rPr>
          <w:rFonts w:ascii="Helvetica Neue" w:eastAsia="Helvetica Neue" w:hAnsi="Helvetica Neue" w:cs="Helvetica Neue"/>
          <w:b/>
          <w:bCs/>
          <w:color w:val="FF9900"/>
        </w:rPr>
      </w:pPr>
    </w:p>
    <w:p w14:paraId="588F3DE0" w14:textId="463208BC" w:rsidR="00F42B85" w:rsidRPr="00244920" w:rsidRDefault="00F42B85" w:rsidP="00F42B85">
      <w:pPr>
        <w:pStyle w:val="Sectionheader"/>
        <w:rPr>
          <w:lang w:val="en-US"/>
        </w:rPr>
      </w:pPr>
      <w:bookmarkStart w:id="4" w:name="_Toc179549365"/>
      <w:r w:rsidRPr="00244920">
        <w:rPr>
          <w:lang w:val="en-US"/>
        </w:rPr>
        <w:t xml:space="preserve">SECTION </w:t>
      </w:r>
      <w:r w:rsidR="00244920" w:rsidRPr="00244920">
        <w:rPr>
          <w:lang w:val="en-US"/>
        </w:rPr>
        <w:t>F</w:t>
      </w:r>
      <w:r w:rsidRPr="00244920">
        <w:rPr>
          <w:lang w:val="en-US"/>
        </w:rPr>
        <w:t xml:space="preserve"> – Overall Service Experience (</w:t>
      </w:r>
      <w:r w:rsidRPr="00244920">
        <w:rPr>
          <w:i/>
          <w:iCs/>
          <w:lang w:val="en-US"/>
        </w:rPr>
        <w:t>This section only used if a service was chosen in Section D.</w:t>
      </w:r>
      <w:r w:rsidRPr="00244920">
        <w:rPr>
          <w:lang w:val="en-US"/>
        </w:rPr>
        <w:t>)</w:t>
      </w:r>
      <w:bookmarkEnd w:id="4"/>
    </w:p>
    <w:p w14:paraId="0A45A2AE" w14:textId="77777777" w:rsidR="00F42B85" w:rsidRPr="00244920" w:rsidRDefault="00F42B85" w:rsidP="00431888">
      <w:pPr>
        <w:pStyle w:val="ListParagraph"/>
        <w:numPr>
          <w:ilvl w:val="0"/>
          <w:numId w:val="32"/>
        </w:numPr>
        <w:rPr>
          <w:rFonts w:ascii="Helvetica Neue" w:eastAsia="Helvetica Neue" w:hAnsi="Helvetica Neue" w:cs="Helvetica Neue"/>
          <w:b/>
          <w:bCs/>
          <w:i/>
          <w:iCs/>
          <w:lang w:val="en-US"/>
        </w:rPr>
      </w:pPr>
      <w:r w:rsidRPr="00244920">
        <w:rPr>
          <w:rFonts w:ascii="Helvetica Neue" w:eastAsia="Helvetica Neue" w:hAnsi="Helvetica Neue" w:cs="Helvetica Neue"/>
          <w:b/>
          <w:bCs/>
          <w:lang w:val="en-US"/>
        </w:rPr>
        <w:t xml:space="preserve">You indicated that over the last twelve months you accessed public services because </w:t>
      </w:r>
      <w:r w:rsidRPr="00244920">
        <w:rPr>
          <w:rFonts w:ascii="Helvetica Neue" w:eastAsia="Helvetica Neue" w:hAnsi="Helvetica Neue" w:cs="Helvetica Neue"/>
          <w:lang w:val="en-US"/>
        </w:rPr>
        <w:t>[life event selected at Q12]</w:t>
      </w:r>
      <w:r w:rsidRPr="00244920">
        <w:rPr>
          <w:rFonts w:ascii="Helvetica Neue" w:eastAsia="Helvetica Neue" w:hAnsi="Helvetica Neue" w:cs="Helvetica Neue"/>
          <w:b/>
          <w:bCs/>
          <w:lang w:val="en-US"/>
        </w:rPr>
        <w:t xml:space="preserve">. You accessed a range of services including </w:t>
      </w:r>
      <w:r w:rsidRPr="00244920">
        <w:rPr>
          <w:rFonts w:ascii="Helvetica Neue" w:eastAsia="Helvetica Neue" w:hAnsi="Helvetica Neue" w:cs="Helvetica Neue"/>
          <w:lang w:val="en-US"/>
        </w:rPr>
        <w:t xml:space="preserve">[sevices seclected at Q17]. </w:t>
      </w:r>
      <w:r w:rsidRPr="00244920">
        <w:rPr>
          <w:rFonts w:ascii="Helvetica Neue" w:eastAsia="Helvetica Neue" w:hAnsi="Helvetica Neue" w:cs="Helvetica Neue"/>
          <w:b/>
          <w:bCs/>
          <w:lang w:val="en-US"/>
        </w:rPr>
        <w:t xml:space="preserve">Thinking about your overall experience with the above services, how satisfied or dissatisfied are you? </w:t>
      </w:r>
      <w:r w:rsidRPr="00244920">
        <w:rPr>
          <w:rFonts w:ascii="Helvetica Neue" w:eastAsia="Helvetica Neue" w:hAnsi="Helvetica Neue" w:cs="Helvetica Neue"/>
          <w:lang w:val="en-US"/>
        </w:rPr>
        <w:t>(</w:t>
      </w:r>
      <w:r w:rsidRPr="00244920">
        <w:rPr>
          <w:rFonts w:ascii="Helvetica Neue" w:eastAsia="Helvetica Neue" w:hAnsi="Helvetica Neue" w:cs="Helvetica Neue"/>
          <w:i/>
          <w:iCs/>
          <w:lang w:val="en-US"/>
        </w:rPr>
        <w:t>This question is for life event allocated at Q12.</w:t>
      </w:r>
      <w:r w:rsidRPr="00244920">
        <w:rPr>
          <w:rFonts w:ascii="Helvetica Neue" w:eastAsia="Helvetica Neue" w:hAnsi="Helvetica Neue" w:cs="Helvetica Neue"/>
          <w:lang w:val="en-US"/>
        </w:rPr>
        <w:t>) [scale from completed dissatisfied, dissatisfied, somewhat dissatisfied, neither satisfied nor dissatisfied, somewhat satisfied, satisfied, strongly satisfied]</w:t>
      </w:r>
    </w:p>
    <w:p w14:paraId="2C7E9AB2" w14:textId="77777777" w:rsidR="00F42B85" w:rsidRPr="00244920" w:rsidRDefault="00F42B85" w:rsidP="00F42B85">
      <w:pPr>
        <w:rPr>
          <w:rFonts w:ascii="Helvetica Neue" w:eastAsia="Helvetica Neue" w:hAnsi="Helvetica Neue" w:cs="Helvetica Neue"/>
          <w:b/>
          <w:bCs/>
        </w:rPr>
      </w:pPr>
    </w:p>
    <w:p w14:paraId="10015BF5" w14:textId="77777777" w:rsidR="00F42B85" w:rsidRPr="00244920" w:rsidRDefault="00F42B85" w:rsidP="00431888">
      <w:pPr>
        <w:pStyle w:val="ListParagraph"/>
        <w:numPr>
          <w:ilvl w:val="0"/>
          <w:numId w:val="32"/>
        </w:numPr>
        <w:rPr>
          <w:rFonts w:ascii="Helvetica Neue" w:eastAsia="Helvetica Neue" w:hAnsi="Helvetica Neue" w:cs="Helvetica Neue"/>
          <w:b/>
          <w:bCs/>
          <w:lang w:val="en-US"/>
        </w:rPr>
      </w:pPr>
      <w:r w:rsidRPr="00244920">
        <w:rPr>
          <w:rFonts w:ascii="Helvetica Neue" w:eastAsia="Helvetica Neue" w:hAnsi="Helvetica Neue" w:cs="Helvetica Neue"/>
          <w:b/>
          <w:bCs/>
          <w:lang w:val="en-US"/>
        </w:rPr>
        <w:t xml:space="preserve">You indicated that you accessed Australian public services because </w:t>
      </w:r>
      <w:r w:rsidRPr="00244920">
        <w:rPr>
          <w:rFonts w:ascii="Helvetica Neue" w:eastAsia="Helvetica Neue" w:hAnsi="Helvetica Neue" w:cs="Helvetica Neue"/>
          <w:lang w:val="en-US"/>
        </w:rPr>
        <w:t>[life event selected at 12]</w:t>
      </w:r>
      <w:r w:rsidRPr="00244920">
        <w:rPr>
          <w:rFonts w:ascii="Helvetica Neue" w:eastAsia="Helvetica Neue" w:hAnsi="Helvetica Neue" w:cs="Helvetica Neue"/>
          <w:b/>
          <w:bCs/>
          <w:lang w:val="en-US"/>
        </w:rPr>
        <w:t xml:space="preserve">. You accessed a range of services including </w:t>
      </w:r>
      <w:r w:rsidRPr="00244920">
        <w:rPr>
          <w:rFonts w:ascii="Helvetica Neue" w:eastAsia="Helvetica Neue" w:hAnsi="Helvetica Neue" w:cs="Helvetica Neue"/>
          <w:lang w:val="en-US"/>
        </w:rPr>
        <w:t xml:space="preserve">[services selected at Q17]. </w:t>
      </w:r>
      <w:r w:rsidRPr="00244920">
        <w:rPr>
          <w:rFonts w:ascii="Helvetica Neue" w:eastAsia="Helvetica Neue" w:hAnsi="Helvetica Neue" w:cs="Helvetica Neue"/>
          <w:b/>
          <w:bCs/>
          <w:lang w:val="en-US"/>
        </w:rPr>
        <w:t xml:space="preserve">Thinking about your interactions with the service(s) you accessed, how much do you agree or disagree with the following statements: </w:t>
      </w:r>
      <w:r w:rsidRPr="00244920">
        <w:rPr>
          <w:rFonts w:ascii="Helvetica Neue" w:eastAsia="Helvetica Neue" w:hAnsi="Helvetica Neue" w:cs="Helvetica Neue"/>
          <w:lang w:val="en-US"/>
        </w:rPr>
        <w:t>(</w:t>
      </w:r>
      <w:r w:rsidRPr="00244920">
        <w:rPr>
          <w:rFonts w:ascii="Helvetica Neue" w:eastAsia="Helvetica Neue" w:hAnsi="Helvetica Neue" w:cs="Helvetica Neue"/>
          <w:i/>
          <w:iCs/>
          <w:lang w:val="en-US"/>
        </w:rPr>
        <w:t>This question is for life event allocated at Q12.</w:t>
      </w:r>
      <w:r w:rsidRPr="00244920">
        <w:rPr>
          <w:rFonts w:ascii="Helvetica Neue" w:eastAsia="Helvetica Neue" w:hAnsi="Helvetica Neue" w:cs="Helvetica Neue"/>
          <w:lang w:val="en-US"/>
        </w:rPr>
        <w:t>) [scale from strongly disagree, disagree, somewhat disagree, neither agree nor disagree, somewhat agree, agree, strongly agree for each statement]</w:t>
      </w:r>
    </w:p>
    <w:p w14:paraId="1F318FD0"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The amount of effort I had to put in was reasonable</w:t>
      </w:r>
    </w:p>
    <w:p w14:paraId="4B66CED1"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Processes were clear and easy to follow</w:t>
      </w:r>
    </w:p>
    <w:p w14:paraId="421900DE"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 was kept informed of progress and wait times throughout</w:t>
      </w:r>
    </w:p>
    <w:p w14:paraId="54430F6D"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t was easy to access the service(s)</w:t>
      </w:r>
    </w:p>
    <w:p w14:paraId="2BB3AD14"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t was easy to find out about the service(s)</w:t>
      </w:r>
    </w:p>
    <w:p w14:paraId="2703A1FF"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 got what I needed</w:t>
      </w:r>
    </w:p>
    <w:p w14:paraId="516A8349"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t was clear I could give feedback about my experience</w:t>
      </w:r>
    </w:p>
    <w:p w14:paraId="7E3B6494"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The amount of time it took to reach an outcome was acceptable</w:t>
      </w:r>
    </w:p>
    <w:p w14:paraId="478E7288"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The websites or applications I used worked well</w:t>
      </w:r>
    </w:p>
    <w:p w14:paraId="3ECCB37B" w14:textId="77777777" w:rsidR="00F42B85" w:rsidRPr="00244920" w:rsidRDefault="00F42B85" w:rsidP="00F42B85">
      <w:pPr>
        <w:rPr>
          <w:rFonts w:ascii="Helvetica Neue" w:eastAsia="Helvetica Neue" w:hAnsi="Helvetica Neue" w:cs="Helvetica Neue"/>
        </w:rPr>
      </w:pPr>
    </w:p>
    <w:p w14:paraId="4E0E5AFC" w14:textId="77777777" w:rsidR="00F42B85" w:rsidRPr="00244920" w:rsidRDefault="00F42B85" w:rsidP="00431888">
      <w:pPr>
        <w:pStyle w:val="ListParagraph"/>
        <w:numPr>
          <w:ilvl w:val="0"/>
          <w:numId w:val="32"/>
        </w:numPr>
        <w:rPr>
          <w:rFonts w:ascii="Helvetica Neue" w:eastAsia="Helvetica Neue" w:hAnsi="Helvetica Neue" w:cs="Helvetica Neue"/>
          <w:b/>
          <w:bCs/>
          <w:lang w:val="en-US"/>
        </w:rPr>
      </w:pPr>
      <w:r w:rsidRPr="00244920">
        <w:rPr>
          <w:rFonts w:ascii="Helvetica Neue" w:eastAsia="Helvetica Neue" w:hAnsi="Helvetica Neue" w:cs="Helvetica Neue"/>
          <w:b/>
          <w:bCs/>
          <w:lang w:val="en-US"/>
        </w:rPr>
        <w:t xml:space="preserve">You indicated that you accessed multiple Australian public services because </w:t>
      </w:r>
      <w:r w:rsidRPr="00244920">
        <w:rPr>
          <w:rFonts w:ascii="Helvetica Neue" w:eastAsia="Helvetica Neue" w:hAnsi="Helvetica Neue" w:cs="Helvetica Neue"/>
          <w:lang w:val="en-US"/>
        </w:rPr>
        <w:t>[life event selected at Q12]</w:t>
      </w:r>
      <w:r w:rsidRPr="00244920">
        <w:rPr>
          <w:rFonts w:ascii="Helvetica Neue" w:eastAsia="Helvetica Neue" w:hAnsi="Helvetica Neue" w:cs="Helvetica Neue"/>
          <w:b/>
          <w:bCs/>
          <w:lang w:val="en-US"/>
        </w:rPr>
        <w:t xml:space="preserve">. You accessed a range of services including </w:t>
      </w:r>
      <w:r w:rsidRPr="00244920">
        <w:rPr>
          <w:rFonts w:ascii="Helvetica Neue" w:eastAsia="Helvetica Neue" w:hAnsi="Helvetica Neue" w:cs="Helvetica Neue"/>
          <w:lang w:val="en-US"/>
        </w:rPr>
        <w:t xml:space="preserve">[services selected at Q17]. </w:t>
      </w:r>
      <w:r w:rsidRPr="00244920">
        <w:rPr>
          <w:rFonts w:ascii="Helvetica Neue" w:eastAsia="Helvetica Neue" w:hAnsi="Helvetica Neue" w:cs="Helvetica Neue"/>
          <w:b/>
          <w:bCs/>
          <w:lang w:val="en-US"/>
        </w:rPr>
        <w:t xml:space="preserve">How much do you agree or disagree with the following statements: </w:t>
      </w:r>
      <w:r w:rsidRPr="00244920">
        <w:rPr>
          <w:rFonts w:ascii="Helvetica Neue" w:eastAsia="Helvetica Neue" w:hAnsi="Helvetica Neue" w:cs="Helvetica Neue"/>
          <w:lang w:val="en-US"/>
        </w:rPr>
        <w:t>(</w:t>
      </w:r>
      <w:r w:rsidRPr="00244920">
        <w:rPr>
          <w:rFonts w:ascii="Helvetica Neue" w:eastAsia="Helvetica Neue" w:hAnsi="Helvetica Neue" w:cs="Helvetica Neue"/>
          <w:i/>
          <w:iCs/>
          <w:lang w:val="en-US"/>
        </w:rPr>
        <w:t>This question is for life event allocated at Q12.</w:t>
      </w:r>
      <w:r w:rsidRPr="00244920">
        <w:rPr>
          <w:rFonts w:ascii="Helvetica Neue" w:eastAsia="Helvetica Neue" w:hAnsi="Helvetica Neue" w:cs="Helvetica Neue"/>
          <w:lang w:val="en-US"/>
        </w:rPr>
        <w:t>)</w:t>
      </w:r>
    </w:p>
    <w:p w14:paraId="17C56591" w14:textId="77777777" w:rsidR="00F42B85" w:rsidRPr="00244920" w:rsidRDefault="00F42B85" w:rsidP="00F42B85">
      <w:pPr>
        <w:pStyle w:val="ListParagraph"/>
        <w:ind w:left="1080"/>
        <w:rPr>
          <w:rFonts w:ascii="Helvetica Neue" w:eastAsia="Helvetica Neue" w:hAnsi="Helvetica Neue" w:cs="Helvetica Neue"/>
          <w:b/>
          <w:bCs/>
          <w:i/>
          <w:iCs/>
          <w:color w:val="FF0000"/>
          <w:lang w:val="en-US"/>
        </w:rPr>
      </w:pPr>
      <w:r w:rsidRPr="00244920">
        <w:rPr>
          <w:rFonts w:ascii="Helvetica Neue" w:eastAsia="Helvetica Neue" w:hAnsi="Helvetica Neue" w:cs="Helvetica Neue"/>
          <w:lang w:val="en-US"/>
        </w:rPr>
        <w:t>[scale from strongly disagree, disagree, somewhat disagree, neither agree nor disagree, somewhat agree, agree, strongly agree for each statement]</w:t>
      </w:r>
    </w:p>
    <w:p w14:paraId="0AD6345C"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nformation I provided to one service didn’t need to be repeated to others</w:t>
      </w:r>
    </w:p>
    <w:p w14:paraId="56A3683D"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t felt like services were working together</w:t>
      </w:r>
    </w:p>
    <w:p w14:paraId="55E2DC8D"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Services provided consistent information and advice</w:t>
      </w:r>
    </w:p>
    <w:p w14:paraId="7B33F8BE" w14:textId="77777777" w:rsidR="00F42B85" w:rsidRPr="00244920" w:rsidRDefault="00F42B85" w:rsidP="00431888">
      <w:pPr>
        <w:pStyle w:val="ListParagraph"/>
        <w:numPr>
          <w:ilvl w:val="0"/>
          <w:numId w:val="20"/>
        </w:numPr>
        <w:rPr>
          <w:rFonts w:ascii="Helvetica Neue" w:eastAsia="Helvetica Neue" w:hAnsi="Helvetica Neue" w:cs="Helvetica Neue"/>
        </w:rPr>
      </w:pPr>
      <w:r w:rsidRPr="00244920">
        <w:rPr>
          <w:rFonts w:ascii="Helvetica Neue" w:eastAsia="Helvetica Neue" w:hAnsi="Helvetica Neue" w:cs="Helvetica Neue"/>
        </w:rPr>
        <w:t>I understood what each service does</w:t>
      </w:r>
    </w:p>
    <w:p w14:paraId="13DA83F7" w14:textId="77777777" w:rsidR="00F42B85" w:rsidRPr="00244920" w:rsidRDefault="00F42B85" w:rsidP="00F42B85">
      <w:pPr>
        <w:spacing w:line="257" w:lineRule="auto"/>
        <w:rPr>
          <w:rFonts w:ascii="Helvetica Neue" w:eastAsia="Helvetica Neue" w:hAnsi="Helvetica Neue" w:cs="Helvetica Neue"/>
          <w:b/>
          <w:bCs/>
          <w:lang w:val="en-US"/>
        </w:rPr>
      </w:pPr>
    </w:p>
    <w:p w14:paraId="410566C8" w14:textId="4BCB4E62" w:rsidR="00F42B85" w:rsidRPr="00244920" w:rsidRDefault="00F42B85" w:rsidP="00431888">
      <w:pPr>
        <w:pStyle w:val="ListParagraph"/>
        <w:numPr>
          <w:ilvl w:val="0"/>
          <w:numId w:val="32"/>
        </w:numPr>
        <w:spacing w:line="257" w:lineRule="auto"/>
        <w:rPr>
          <w:rFonts w:ascii="Helvetica Neue" w:eastAsia="Helvetica Neue" w:hAnsi="Helvetica Neue" w:cs="Helvetica Neue"/>
          <w:b/>
          <w:bCs/>
          <w:lang w:val="en-US"/>
        </w:rPr>
      </w:pPr>
      <w:r w:rsidRPr="00244920">
        <w:rPr>
          <w:rFonts w:ascii="Helvetica Neue" w:eastAsia="Helvetica Neue" w:hAnsi="Helvetica Neue" w:cs="Helvetica Neue"/>
          <w:b/>
          <w:bCs/>
          <w:lang w:val="en-US"/>
        </w:rPr>
        <w:t xml:space="preserve">Looking at your previous answers, the below [two / three] things could have been better during your service experience. </w:t>
      </w:r>
      <w:r w:rsidRPr="00244920">
        <w:rPr>
          <w:rFonts w:ascii="Helvetica Neue" w:eastAsia="Helvetica Neue" w:hAnsi="Helvetica Neue" w:cs="Helvetica Neue"/>
        </w:rPr>
        <w:t xml:space="preserve">[Display 2-3 lowest scored statements from </w:t>
      </w:r>
      <w:r w:rsidR="00244920" w:rsidRPr="00244920">
        <w:rPr>
          <w:rFonts w:ascii="Helvetica Neue" w:eastAsia="Helvetica Neue" w:hAnsi="Helvetica Neue" w:cs="Helvetica Neue"/>
        </w:rPr>
        <w:t>Q25</w:t>
      </w:r>
      <w:r w:rsidRPr="00244920">
        <w:rPr>
          <w:rFonts w:ascii="Helvetica Neue" w:eastAsia="Helvetica Neue" w:hAnsi="Helvetica Neue" w:cs="Helvetica Neue"/>
        </w:rPr>
        <w:t>and Q</w:t>
      </w:r>
      <w:r w:rsidR="00244920" w:rsidRPr="00244920">
        <w:rPr>
          <w:rFonts w:ascii="Helvetica Neue" w:eastAsia="Helvetica Neue" w:hAnsi="Helvetica Neue" w:cs="Helvetica Neue"/>
        </w:rPr>
        <w:t>26</w:t>
      </w:r>
      <w:r w:rsidRPr="00244920">
        <w:rPr>
          <w:rFonts w:ascii="Helvetica Neue" w:eastAsia="Helvetica Neue" w:hAnsi="Helvetica Neue" w:cs="Helvetica Neue"/>
        </w:rPr>
        <w:t>. If 1 or less statements rated be</w:t>
      </w:r>
      <w:r w:rsidR="006C09A2">
        <w:rPr>
          <w:rFonts w:ascii="Helvetica Neue" w:eastAsia="Helvetica Neue" w:hAnsi="Helvetica Neue" w:cs="Helvetica Neue"/>
        </w:rPr>
        <w:t>low ‘somewhat agree’, skip to Q28</w:t>
      </w:r>
      <w:r w:rsidRPr="00244920">
        <w:rPr>
          <w:rFonts w:ascii="Helvetica Neue" w:eastAsia="Helvetica Neue" w:hAnsi="Helvetica Neue" w:cs="Helvetica Neue"/>
        </w:rPr>
        <w:t>.]</w:t>
      </w:r>
    </w:p>
    <w:p w14:paraId="0744EE83" w14:textId="77777777" w:rsidR="00F42B85" w:rsidRPr="00156AA2" w:rsidRDefault="00F42B85" w:rsidP="00F42B85">
      <w:pPr>
        <w:spacing w:after="160" w:line="256" w:lineRule="auto"/>
        <w:ind w:firstLine="720"/>
        <w:rPr>
          <w:rFonts w:ascii="Helvetica Neue" w:eastAsia="Helvetica Neue" w:hAnsi="Helvetica Neue" w:cs="Helvetica Neue"/>
          <w:b/>
          <w:bCs/>
        </w:rPr>
      </w:pPr>
      <w:r w:rsidRPr="00244920">
        <w:rPr>
          <w:rFonts w:ascii="Helvetica Neue" w:eastAsia="Helvetica Neue" w:hAnsi="Helvetica Neue" w:cs="Helvetica Neue"/>
          <w:b/>
          <w:bCs/>
        </w:rPr>
        <w:t>Please rank the below in order of what is most important to you to see improved.</w:t>
      </w:r>
      <w:r w:rsidRPr="2156B09C">
        <w:rPr>
          <w:rFonts w:ascii="Helvetica Neue" w:eastAsia="Helvetica Neue" w:hAnsi="Helvetica Neue" w:cs="Helvetica Neue"/>
          <w:b/>
          <w:bCs/>
        </w:rPr>
        <w:t xml:space="preserve"> </w:t>
      </w:r>
    </w:p>
    <w:p w14:paraId="54C29F38" w14:textId="640E0D45" w:rsidR="00244920" w:rsidRDefault="00244920" w:rsidP="00244920">
      <w:pPr>
        <w:pStyle w:val="Sectionheader"/>
        <w:spacing w:after="0"/>
      </w:pPr>
      <w:bookmarkStart w:id="5" w:name="_Toc179549366"/>
    </w:p>
    <w:p w14:paraId="0A1FF18D" w14:textId="3AF33AD7" w:rsidR="004A2D51" w:rsidRDefault="004A2D51" w:rsidP="00244920">
      <w:pPr>
        <w:pStyle w:val="Sectionheader"/>
        <w:spacing w:after="0"/>
      </w:pPr>
    </w:p>
    <w:p w14:paraId="20250BF8" w14:textId="77777777" w:rsidR="004A2D51" w:rsidRDefault="004A2D51" w:rsidP="00244920">
      <w:pPr>
        <w:pStyle w:val="Sectionheader"/>
        <w:spacing w:after="0"/>
      </w:pPr>
    </w:p>
    <w:p w14:paraId="2980EAF2" w14:textId="720A0155" w:rsidR="00244920" w:rsidRPr="00156AA2" w:rsidRDefault="00244920" w:rsidP="00244920">
      <w:pPr>
        <w:pStyle w:val="Sectionheader"/>
        <w:spacing w:after="0"/>
      </w:pPr>
      <w:r w:rsidRPr="2156B09C">
        <w:t xml:space="preserve">SECTION </w:t>
      </w:r>
      <w:r>
        <w:t>G</w:t>
      </w:r>
      <w:r w:rsidRPr="2156B09C">
        <w:t xml:space="preserve"> – Individual Service Experience (</w:t>
      </w:r>
      <w:r w:rsidRPr="2156B09C">
        <w:rPr>
          <w:i/>
          <w:iCs/>
        </w:rPr>
        <w:t>This section only used if a</w:t>
      </w:r>
      <w:r>
        <w:rPr>
          <w:i/>
          <w:iCs/>
        </w:rPr>
        <w:t xml:space="preserve"> service was chosen in Section D</w:t>
      </w:r>
      <w:r w:rsidRPr="2156B09C">
        <w:rPr>
          <w:i/>
          <w:iCs/>
        </w:rPr>
        <w:t>.</w:t>
      </w:r>
      <w:r w:rsidRPr="2156B09C">
        <w:t>)</w:t>
      </w:r>
      <w:bookmarkEnd w:id="5"/>
    </w:p>
    <w:p w14:paraId="51C205D4" w14:textId="77777777" w:rsidR="00244920" w:rsidRPr="00156AA2" w:rsidRDefault="00244920" w:rsidP="00244920">
      <w:pPr>
        <w:rPr>
          <w:rFonts w:ascii="Helvetica Neue" w:eastAsia="Helvetica Neue" w:hAnsi="Helvetica Neue" w:cs="Helvetica Neue"/>
          <w:b/>
          <w:bCs/>
        </w:rPr>
      </w:pPr>
    </w:p>
    <w:p w14:paraId="1B666D89" w14:textId="464635E3" w:rsidR="00244920" w:rsidRPr="00362C74" w:rsidRDefault="00244920" w:rsidP="00431888">
      <w:pPr>
        <w:pStyle w:val="ListParagraph"/>
        <w:numPr>
          <w:ilvl w:val="0"/>
          <w:numId w:val="32"/>
        </w:numPr>
        <w:rPr>
          <w:rFonts w:ascii="Helvetica Neue" w:eastAsia="Helvetica Neue" w:hAnsi="Helvetica Neue" w:cs="Helvetica Neue"/>
          <w:b/>
          <w:bCs/>
          <w:lang w:val="en-US"/>
        </w:rPr>
      </w:pPr>
      <w:r w:rsidRPr="2156B09C">
        <w:rPr>
          <w:rFonts w:ascii="Helvetica Neue" w:eastAsia="Helvetica Neue" w:hAnsi="Helvetica Neue" w:cs="Helvetica Neue"/>
          <w:b/>
          <w:bCs/>
          <w:lang w:val="en-US"/>
        </w:rPr>
        <w:t xml:space="preserve">We now want to hear about your experience with specific services. You access public services because </w:t>
      </w:r>
      <w:r w:rsidR="00CB65D8">
        <w:rPr>
          <w:rFonts w:ascii="Helvetica Neue" w:eastAsia="Helvetica Neue" w:hAnsi="Helvetica Neue" w:cs="Helvetica Neue"/>
          <w:lang w:val="en-US"/>
        </w:rPr>
        <w:t>[life event selected at Q12</w:t>
      </w:r>
      <w:r w:rsidRPr="2156B09C">
        <w:rPr>
          <w:rFonts w:ascii="Helvetica Neue" w:eastAsia="Helvetica Neue" w:hAnsi="Helvetica Neue" w:cs="Helvetica Neue"/>
          <w:lang w:val="en-US"/>
        </w:rPr>
        <w:t>]</w:t>
      </w:r>
      <w:r w:rsidRPr="2156B09C">
        <w:rPr>
          <w:rFonts w:ascii="Helvetica Neue" w:eastAsia="Helvetica Neue" w:hAnsi="Helvetica Neue" w:cs="Helvetica Neue"/>
          <w:b/>
          <w:bCs/>
          <w:lang w:val="en-US"/>
        </w:rPr>
        <w:t>. Thinking about your interactions with these</w:t>
      </w:r>
      <w:r w:rsidRPr="2156B09C">
        <w:rPr>
          <w:rFonts w:ascii="Helvetica Neue" w:eastAsia="Helvetica Neue" w:hAnsi="Helvetica Neue" w:cs="Helvetica Neue"/>
          <w:b/>
          <w:bCs/>
          <w:i/>
          <w:iCs/>
          <w:color w:val="FF0000"/>
          <w:lang w:val="en-US"/>
        </w:rPr>
        <w:t xml:space="preserve"> </w:t>
      </w:r>
      <w:r w:rsidRPr="2156B09C">
        <w:rPr>
          <w:rFonts w:ascii="Helvetica Neue" w:eastAsia="Helvetica Neue" w:hAnsi="Helvetica Neue" w:cs="Helvetica Neue"/>
          <w:b/>
          <w:bCs/>
          <w:lang w:val="en-US"/>
        </w:rPr>
        <w:t xml:space="preserve">service/s, how satisfied or dissatisfied are you with each service? </w:t>
      </w:r>
      <w:r w:rsidRPr="2156B09C">
        <w:rPr>
          <w:rFonts w:ascii="Helvetica Neue" w:eastAsia="Helvetica Neue" w:hAnsi="Helvetica Neue" w:cs="Helvetica Neue"/>
          <w:lang w:val="en-US"/>
        </w:rPr>
        <w:t>(</w:t>
      </w:r>
      <w:r w:rsidRPr="2156B09C">
        <w:rPr>
          <w:rFonts w:ascii="Helvetica Neue" w:eastAsia="Helvetica Neue" w:hAnsi="Helvetica Neue" w:cs="Helvetica Neue"/>
          <w:i/>
          <w:iCs/>
          <w:lang w:val="en-US"/>
        </w:rPr>
        <w:t>Only a maximum of three services are displayed, even if you accessed more, for the life event allocated at Q12.</w:t>
      </w:r>
      <w:r w:rsidRPr="2156B09C">
        <w:rPr>
          <w:rFonts w:ascii="Helvetica Neue" w:eastAsia="Helvetica Neue" w:hAnsi="Helvetica Neue" w:cs="Helvetica Neue"/>
          <w:lang w:val="en-US"/>
        </w:rPr>
        <w:t>)</w:t>
      </w:r>
      <w:r>
        <w:rPr>
          <w:rFonts w:ascii="Helvetica Neue" w:eastAsia="Helvetica Neue" w:hAnsi="Helvetica Neue" w:cs="Helvetica Neue"/>
          <w:lang w:val="en-US"/>
        </w:rPr>
        <w:t xml:space="preserve"> </w:t>
      </w:r>
      <w:r w:rsidRPr="00362C74">
        <w:rPr>
          <w:rFonts w:ascii="Helvetica Neue" w:eastAsia="Helvetica Neue" w:hAnsi="Helvetica Neue" w:cs="Helvetica Neue"/>
          <w:lang w:val="en-US"/>
        </w:rPr>
        <w:t>[scale from completed dissatisfied, dissatisfied, somewhat dissatisfied, neither satisfied nor dissatisfied, somewhat satisfied, satisfied, strongly satisfied]</w:t>
      </w:r>
    </w:p>
    <w:p w14:paraId="4384DA3D"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Life event 1]</w:t>
      </w:r>
    </w:p>
    <w:p w14:paraId="5AB53C36"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Life event 2]</w:t>
      </w:r>
    </w:p>
    <w:p w14:paraId="75D3CC97"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Life event 3]</w:t>
      </w:r>
    </w:p>
    <w:p w14:paraId="595CA90D" w14:textId="77777777" w:rsidR="00244920" w:rsidRPr="00156AA2" w:rsidRDefault="00244920" w:rsidP="00244920">
      <w:pPr>
        <w:rPr>
          <w:rFonts w:ascii="Helvetica Neue" w:eastAsia="Helvetica Neue" w:hAnsi="Helvetica Neue" w:cs="Helvetica Neue"/>
          <w:b/>
          <w:bCs/>
        </w:rPr>
      </w:pPr>
    </w:p>
    <w:p w14:paraId="52CE3CA6" w14:textId="77777777" w:rsidR="00244920" w:rsidRPr="00156AA2" w:rsidRDefault="00244920" w:rsidP="00431888">
      <w:pPr>
        <w:pStyle w:val="ListParagraph"/>
        <w:numPr>
          <w:ilvl w:val="0"/>
          <w:numId w:val="32"/>
        </w:numPr>
        <w:rPr>
          <w:rFonts w:ascii="Helvetica Neue" w:eastAsia="Helvetica Neue" w:hAnsi="Helvetica Neue" w:cs="Helvetica Neue"/>
          <w:lang w:val="en-US"/>
        </w:rPr>
      </w:pPr>
      <w:bookmarkStart w:id="6" w:name="_Hlk42592862"/>
      <w:r w:rsidRPr="2156B09C">
        <w:rPr>
          <w:rFonts w:ascii="Helvetica Neue" w:eastAsia="Helvetica Neue" w:hAnsi="Helvetica Neue" w:cs="Helvetica Neue"/>
          <w:b/>
          <w:bCs/>
          <w:lang w:val="en-US"/>
        </w:rPr>
        <w:t>Thinking about your interactions with the below service/s, how much do you agree or disagree with the following statement</w:t>
      </w:r>
      <w:r w:rsidRPr="2156B09C">
        <w:rPr>
          <w:rFonts w:ascii="Helvetica Neue" w:eastAsia="Helvetica Neue" w:hAnsi="Helvetica Neue" w:cs="Helvetica Neue"/>
          <w:b/>
          <w:bCs/>
          <w:strike/>
          <w:lang w:val="en-US"/>
        </w:rPr>
        <w:t>s</w:t>
      </w:r>
      <w:r w:rsidRPr="2156B09C">
        <w:rPr>
          <w:rFonts w:ascii="Helvetica Neue" w:eastAsia="Helvetica Neue" w:hAnsi="Helvetica Neue" w:cs="Helvetica Neue"/>
          <w:b/>
          <w:bCs/>
          <w:lang w:val="en-US"/>
        </w:rPr>
        <w:t>:</w:t>
      </w:r>
      <w:bookmarkEnd w:id="6"/>
      <w:r w:rsidRPr="2156B09C">
        <w:rPr>
          <w:rFonts w:ascii="Helvetica Neue" w:eastAsia="Helvetica Neue" w:hAnsi="Helvetica Neue" w:cs="Helvetica Neue"/>
          <w:b/>
          <w:bCs/>
          <w:lang w:val="en-US"/>
        </w:rPr>
        <w:t xml:space="preserve"> </w:t>
      </w:r>
      <w:r w:rsidRPr="2156B09C">
        <w:rPr>
          <w:rFonts w:ascii="Helvetica Neue" w:eastAsia="Helvetica Neue" w:hAnsi="Helvetica Neue" w:cs="Helvetica Neue"/>
          <w:lang w:val="en-US"/>
        </w:rPr>
        <w:t>(</w:t>
      </w:r>
      <w:r w:rsidRPr="2156B09C">
        <w:rPr>
          <w:rFonts w:ascii="Helvetica Neue" w:eastAsia="Helvetica Neue" w:hAnsi="Helvetica Neue" w:cs="Helvetica Neue"/>
          <w:i/>
          <w:iCs/>
          <w:lang w:val="en-US"/>
        </w:rPr>
        <w:t>These questions are repeated for each service allocated at Q24).</w:t>
      </w:r>
    </w:p>
    <w:p w14:paraId="4CF99FD8" w14:textId="77777777" w:rsidR="00244920" w:rsidRPr="00156AA2" w:rsidRDefault="00244920" w:rsidP="00244920">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strongly disagree, disagree, somewhat disagree, neither agree nor disagree, somewhat agree, agree, strongly agree for each statement]</w:t>
      </w:r>
    </w:p>
    <w:p w14:paraId="1F75FEC2"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Information from the service was easy to understand</w:t>
      </w:r>
    </w:p>
    <w:p w14:paraId="0CBB116D" w14:textId="77777777" w:rsidR="00244920" w:rsidRPr="00362C74" w:rsidRDefault="00244920" w:rsidP="00431888">
      <w:pPr>
        <w:pStyle w:val="ListParagraph"/>
        <w:numPr>
          <w:ilvl w:val="0"/>
          <w:numId w:val="20"/>
        </w:numPr>
        <w:rPr>
          <w:rFonts w:ascii="Helvetica Neue" w:eastAsia="Helvetica Neue" w:hAnsi="Helvetica Neue" w:cs="Helvetica Neue"/>
        </w:rPr>
      </w:pPr>
      <w:r w:rsidRPr="00362C74">
        <w:rPr>
          <w:rFonts w:ascii="Helvetica Neue" w:eastAsia="Helvetica Neue" w:hAnsi="Helvetica Neue" w:cs="Helvetica Neue"/>
        </w:rPr>
        <w:t>Information from the service was accurate</w:t>
      </w:r>
    </w:p>
    <w:p w14:paraId="7F9837DE"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The service explained how my personal information would be used and stored</w:t>
      </w:r>
    </w:p>
    <w:p w14:paraId="0DA44579"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The service provided clear information about the process and how decisions are made</w:t>
      </w:r>
    </w:p>
    <w:p w14:paraId="7209F651"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Staff were knowledgeable</w:t>
      </w:r>
    </w:p>
    <w:p w14:paraId="033B6695"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Staff did what they said they would do</w:t>
      </w:r>
    </w:p>
    <w:p w14:paraId="18DB1E00"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Staff treated me with respect</w:t>
      </w:r>
    </w:p>
    <w:p w14:paraId="291A9E80" w14:textId="77777777" w:rsidR="00244920" w:rsidRPr="00156AA2" w:rsidRDefault="00244920" w:rsidP="00431888">
      <w:pPr>
        <w:pStyle w:val="ListParagraph"/>
        <w:numPr>
          <w:ilvl w:val="0"/>
          <w:numId w:val="20"/>
        </w:numPr>
        <w:rPr>
          <w:rFonts w:ascii="Helvetica Neue" w:eastAsia="Helvetica Neue" w:hAnsi="Helvetica Neue" w:cs="Helvetica Neue"/>
        </w:rPr>
      </w:pPr>
      <w:r w:rsidRPr="2156B09C">
        <w:rPr>
          <w:rFonts w:ascii="Helvetica Neue" w:eastAsia="Helvetica Neue" w:hAnsi="Helvetica Neue" w:cs="Helvetica Neue"/>
        </w:rPr>
        <w:t>The service understood my individual needs</w:t>
      </w:r>
    </w:p>
    <w:p w14:paraId="7D3F5D54" w14:textId="77777777" w:rsidR="00244920" w:rsidRPr="00156AA2" w:rsidRDefault="00244920" w:rsidP="00244920">
      <w:pPr>
        <w:pStyle w:val="ListParagraph"/>
        <w:ind w:left="1080"/>
        <w:rPr>
          <w:rFonts w:ascii="Helvetica Neue" w:eastAsia="Helvetica Neue" w:hAnsi="Helvetica Neue" w:cs="Helvetica Neue"/>
        </w:rPr>
      </w:pPr>
    </w:p>
    <w:p w14:paraId="02EC4EA3" w14:textId="530CD1AA" w:rsidR="00244920" w:rsidRPr="006B17F4" w:rsidRDefault="00244920" w:rsidP="00431888">
      <w:pPr>
        <w:pStyle w:val="ListParagraph"/>
        <w:numPr>
          <w:ilvl w:val="0"/>
          <w:numId w:val="32"/>
        </w:numPr>
        <w:rPr>
          <w:rFonts w:ascii="Helvetica Neue" w:eastAsia="Helvetica Neue" w:hAnsi="Helvetica Neue" w:cs="Helvetica Neue"/>
          <w:b/>
          <w:bCs/>
          <w:strike/>
          <w:lang w:val="en-US"/>
        </w:rPr>
      </w:pPr>
      <w:r w:rsidRPr="006B17F4">
        <w:rPr>
          <w:rFonts w:ascii="Helvetica Neue" w:eastAsia="Helvetica Neue" w:hAnsi="Helvetica Neue" w:cs="Helvetica Neue"/>
          <w:b/>
          <w:bCs/>
          <w:lang w:val="en-US"/>
        </w:rPr>
        <w:t xml:space="preserve">You indicated that you accessed Australian public services because </w:t>
      </w:r>
      <w:r w:rsidRPr="006B17F4">
        <w:rPr>
          <w:rFonts w:ascii="Helvetica Neue" w:eastAsia="Helvetica Neue" w:hAnsi="Helvetica Neue" w:cs="Helvetica Neue"/>
          <w:lang w:val="en-US"/>
        </w:rPr>
        <w:t>[life event selected at Q9]</w:t>
      </w:r>
      <w:r w:rsidRPr="006B17F4">
        <w:rPr>
          <w:rFonts w:ascii="Helvetica Neue" w:eastAsia="Helvetica Neue" w:hAnsi="Helvetica Neue" w:cs="Helvetica Neue"/>
          <w:b/>
          <w:bCs/>
          <w:lang w:val="en-US"/>
        </w:rPr>
        <w:t xml:space="preserve">. Did you make a complaint or suggestion for change about the way your service was delivered, regardless of the outcome (for example how much you ended up receiving)? </w:t>
      </w:r>
      <w:r w:rsidRPr="006B17F4">
        <w:rPr>
          <w:rFonts w:ascii="Helvetica Neue" w:eastAsia="Helvetica Neue" w:hAnsi="Helvetica Neue" w:cs="Helvetica Neue"/>
          <w:lang w:val="en-US"/>
        </w:rPr>
        <w:t>(</w:t>
      </w:r>
      <w:r w:rsidRPr="006B17F4">
        <w:rPr>
          <w:rFonts w:ascii="Helvetica Neue" w:eastAsia="Helvetica Neue" w:hAnsi="Helvetica Neue" w:cs="Helvetica Neue"/>
          <w:i/>
          <w:iCs/>
          <w:lang w:val="en-US"/>
        </w:rPr>
        <w:t xml:space="preserve">This question is repeated for each service allocated at </w:t>
      </w:r>
      <w:r w:rsidR="00CB65D8" w:rsidRPr="00CB65D8">
        <w:rPr>
          <w:rFonts w:ascii="Helvetica Neue" w:eastAsia="Helvetica Neue" w:hAnsi="Helvetica Neue" w:cs="Helvetica Neue"/>
          <w:i/>
          <w:iCs/>
          <w:lang w:val="en-US"/>
        </w:rPr>
        <w:t>Q28</w:t>
      </w:r>
      <w:r w:rsidRPr="00CB65D8">
        <w:rPr>
          <w:rFonts w:ascii="Helvetica Neue" w:eastAsia="Helvetica Neue" w:hAnsi="Helvetica Neue" w:cs="Helvetica Neue"/>
          <w:i/>
          <w:iCs/>
          <w:lang w:val="en-US"/>
        </w:rPr>
        <w:t>.</w:t>
      </w:r>
      <w:r w:rsidRPr="00CB65D8">
        <w:rPr>
          <w:rFonts w:ascii="Helvetica Neue" w:eastAsia="Helvetica Neue" w:hAnsi="Helvetica Neue" w:cs="Helvetica Neue"/>
          <w:lang w:val="en-US"/>
        </w:rPr>
        <w:t>) [select</w:t>
      </w:r>
      <w:r w:rsidRPr="006B17F4">
        <w:rPr>
          <w:rFonts w:ascii="Helvetica Neue" w:eastAsia="Helvetica Neue" w:hAnsi="Helvetica Neue" w:cs="Helvetica Neue"/>
          <w:lang w:val="en-US"/>
        </w:rPr>
        <w:t xml:space="preserve"> from </w:t>
      </w:r>
      <w:r w:rsidRPr="006B17F4">
        <w:rPr>
          <w:rFonts w:ascii="Helvetica Neue" w:eastAsia="Helvetica Neue" w:hAnsi="Helvetica Neue" w:cs="Helvetica Neue"/>
          <w:color w:val="000000" w:themeColor="text1"/>
          <w:lang w:val="en-US" w:eastAsia="en-AU"/>
        </w:rPr>
        <w:t>Yes, I made a suggestion for change</w:t>
      </w:r>
      <w:r w:rsidRPr="006B17F4">
        <w:rPr>
          <w:rFonts w:ascii="Helvetica Neue" w:eastAsia="Helvetica Neue" w:hAnsi="Helvetica Neue" w:cs="Helvetica Neue"/>
          <w:lang w:val="en-US"/>
        </w:rPr>
        <w:t xml:space="preserve">; </w:t>
      </w:r>
      <w:r w:rsidRPr="006B17F4">
        <w:rPr>
          <w:rFonts w:ascii="Helvetica Neue" w:eastAsia="Helvetica Neue" w:hAnsi="Helvetica Neue" w:cs="Helvetica Neue"/>
          <w:color w:val="000000" w:themeColor="text1"/>
          <w:lang w:val="en-US" w:eastAsia="en-AU"/>
        </w:rPr>
        <w:t>Yes, I made a complaint</w:t>
      </w:r>
      <w:r w:rsidRPr="006B17F4">
        <w:rPr>
          <w:rFonts w:ascii="Helvetica Neue" w:eastAsia="Helvetica Neue" w:hAnsi="Helvetica Neue" w:cs="Helvetica Neue"/>
          <w:lang w:val="en-US"/>
        </w:rPr>
        <w:t xml:space="preserve">; </w:t>
      </w:r>
      <w:r w:rsidRPr="006B17F4">
        <w:rPr>
          <w:rFonts w:ascii="Helvetica Neue" w:eastAsia="Helvetica Neue" w:hAnsi="Helvetica Neue" w:cs="Helvetica Neue"/>
          <w:color w:val="000000" w:themeColor="text1"/>
          <w:lang w:val="en-US" w:eastAsia="en-AU"/>
        </w:rPr>
        <w:t>No, I did not provide a complaint or suggestion</w:t>
      </w:r>
      <w:r w:rsidRPr="006B17F4">
        <w:rPr>
          <w:rFonts w:ascii="Helvetica Neue" w:eastAsia="Helvetica Neue" w:hAnsi="Helvetica Neue" w:cs="Helvetica Neue"/>
          <w:lang w:val="en-US"/>
        </w:rPr>
        <w:t xml:space="preserve"> for each statement]</w:t>
      </w:r>
    </w:p>
    <w:p w14:paraId="3E918514" w14:textId="77777777" w:rsidR="00244920" w:rsidRPr="00156AA2" w:rsidRDefault="00244920" w:rsidP="00244920">
      <w:pPr>
        <w:rPr>
          <w:rFonts w:ascii="Helvetica Neue" w:eastAsia="Helvetica Neue" w:hAnsi="Helvetica Neue" w:cs="Helvetica Neue"/>
          <w:b/>
          <w:bCs/>
        </w:rPr>
      </w:pPr>
    </w:p>
    <w:p w14:paraId="6FAB1D24" w14:textId="4F652451" w:rsidR="00244920" w:rsidRPr="00156AA2" w:rsidRDefault="00244920" w:rsidP="00431888">
      <w:pPr>
        <w:pStyle w:val="ListParagraph"/>
        <w:numPr>
          <w:ilvl w:val="0"/>
          <w:numId w:val="32"/>
        </w:numPr>
        <w:rPr>
          <w:rFonts w:ascii="Helvetica Neue" w:eastAsia="Helvetica Neue" w:hAnsi="Helvetica Neue" w:cs="Helvetica Neue"/>
          <w:color w:val="FF0000"/>
        </w:rPr>
      </w:pPr>
      <w:r w:rsidRPr="2156B09C">
        <w:rPr>
          <w:rFonts w:ascii="Helvetica Neue" w:eastAsia="Helvetica Neue" w:hAnsi="Helvetica Neue" w:cs="Helvetica Neue"/>
          <w:b/>
          <w:bCs/>
        </w:rPr>
        <w:t xml:space="preserve">Regardless of the outcome of your complaint or suggestion for change, how satisfied or dissatisfied were you with the way your feedback was handled? </w:t>
      </w:r>
      <w:r w:rsidRPr="2156B09C">
        <w:rPr>
          <w:rFonts w:ascii="Helvetica Neue" w:eastAsia="Helvetica Neue" w:hAnsi="Helvetica Neue" w:cs="Helvetica Neue"/>
        </w:rPr>
        <w:t>(</w:t>
      </w:r>
      <w:r w:rsidRPr="2156B09C">
        <w:rPr>
          <w:rFonts w:ascii="Helvetica Neue" w:eastAsia="Helvetica Neue" w:hAnsi="Helvetica Neue" w:cs="Helvetica Neue"/>
          <w:i/>
          <w:iCs/>
        </w:rPr>
        <w:t xml:space="preserve">Only asked for services where the response was “Yes, I made a suggestion for change” or </w:t>
      </w:r>
      <w:r w:rsidR="001F2A6D">
        <w:rPr>
          <w:rFonts w:ascii="Helvetica Neue" w:eastAsia="Helvetica Neue" w:hAnsi="Helvetica Neue" w:cs="Helvetica Neue"/>
          <w:i/>
          <w:iCs/>
        </w:rPr>
        <w:t>“Yes, I made a complaint” at Q30</w:t>
      </w:r>
      <w:r w:rsidRPr="2156B09C">
        <w:rPr>
          <w:rFonts w:ascii="Helvetica Neue" w:eastAsia="Helvetica Neue" w:hAnsi="Helvetica Neue" w:cs="Helvetica Neue"/>
        </w:rPr>
        <w:t>).</w:t>
      </w:r>
    </w:p>
    <w:p w14:paraId="1289ECDC" w14:textId="77777777" w:rsidR="00244920" w:rsidRPr="00156AA2" w:rsidRDefault="00244920" w:rsidP="00244920">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completed dissatisfied, dissatisfied, somewhat dissatisfied, neither satisfied nor dissatisfied, somewhat satisfied, satisfied, strongly satisfied]</w:t>
      </w:r>
    </w:p>
    <w:p w14:paraId="50507449" w14:textId="77777777" w:rsidR="00244920" w:rsidRPr="00156AA2" w:rsidRDefault="00244920" w:rsidP="00244920">
      <w:pPr>
        <w:rPr>
          <w:rFonts w:ascii="Helvetica Neue" w:eastAsia="Helvetica Neue" w:hAnsi="Helvetica Neue" w:cs="Helvetica Neue"/>
          <w:b/>
          <w:bCs/>
          <w:color w:val="FF0000"/>
        </w:rPr>
      </w:pPr>
    </w:p>
    <w:p w14:paraId="3989EF7C" w14:textId="23C62CFB" w:rsidR="00244920" w:rsidRPr="00156AA2" w:rsidRDefault="00244920"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rPr>
        <w:t>Thinking about your interactions with the below service(s), how much do you agree or disagree with the following statements:</w:t>
      </w:r>
      <w:r w:rsidRPr="2156B09C">
        <w:rPr>
          <w:rFonts w:ascii="Helvetica Neue" w:eastAsia="Helvetica Neue" w:hAnsi="Helvetica Neue" w:cs="Helvetica Neue"/>
          <w:lang w:val="en-US"/>
        </w:rPr>
        <w:t xml:space="preserve"> (</w:t>
      </w:r>
      <w:r w:rsidRPr="2156B09C">
        <w:rPr>
          <w:rFonts w:ascii="Helvetica Neue" w:eastAsia="Helvetica Neue" w:hAnsi="Helvetica Neue" w:cs="Helvetica Neue"/>
          <w:i/>
          <w:iCs/>
          <w:lang w:val="en-US"/>
        </w:rPr>
        <w:t xml:space="preserve">These questions are repeated for each service </w:t>
      </w:r>
      <w:r w:rsidRPr="00CB65D8">
        <w:rPr>
          <w:rFonts w:ascii="Helvetica Neue" w:eastAsia="Helvetica Neue" w:hAnsi="Helvetica Neue" w:cs="Helvetica Neue"/>
          <w:i/>
          <w:iCs/>
          <w:lang w:val="en-US"/>
        </w:rPr>
        <w:t xml:space="preserve">allocated at </w:t>
      </w:r>
      <w:r w:rsidR="00CB65D8" w:rsidRPr="00CB65D8">
        <w:rPr>
          <w:rFonts w:ascii="Helvetica Neue" w:eastAsia="Helvetica Neue" w:hAnsi="Helvetica Neue" w:cs="Helvetica Neue"/>
          <w:i/>
          <w:iCs/>
          <w:lang w:val="en-US"/>
        </w:rPr>
        <w:t>Q28</w:t>
      </w:r>
      <w:r w:rsidRPr="00CB65D8">
        <w:rPr>
          <w:rFonts w:ascii="Helvetica Neue" w:eastAsia="Helvetica Neue" w:hAnsi="Helvetica Neue" w:cs="Helvetica Neue"/>
          <w:i/>
          <w:iCs/>
          <w:lang w:val="en-US"/>
        </w:rPr>
        <w:t>).</w:t>
      </w:r>
    </w:p>
    <w:p w14:paraId="7BB52F27" w14:textId="77777777" w:rsidR="00244920" w:rsidRPr="00156AA2" w:rsidRDefault="00244920" w:rsidP="00244920">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strongly disagree, disagree, somewhat disagree, neither agree nor disagree, somewhat agree, agree, strongly agree for each statement]</w:t>
      </w:r>
    </w:p>
    <w:p w14:paraId="70DED377" w14:textId="77777777" w:rsidR="00244920" w:rsidRPr="00C51DEE" w:rsidRDefault="00244920" w:rsidP="00431888">
      <w:pPr>
        <w:pStyle w:val="ListParagraph"/>
        <w:numPr>
          <w:ilvl w:val="0"/>
          <w:numId w:val="21"/>
        </w:numPr>
        <w:rPr>
          <w:rFonts w:ascii="Helvetica Neue" w:eastAsia="Helvetica Neue" w:hAnsi="Helvetica Neue" w:cs="Helvetica Neue"/>
          <w:lang w:val="en-US"/>
        </w:rPr>
      </w:pPr>
      <w:r w:rsidRPr="00C51DEE">
        <w:rPr>
          <w:rFonts w:ascii="Helvetica Neue" w:eastAsia="Helvetica Neue" w:hAnsi="Helvetica Neue" w:cs="Helvetica Neue"/>
          <w:lang w:val="en-US"/>
        </w:rPr>
        <w:t>The service is reliable – This means they are dependable, predictable, effectively managed, and adaptive.</w:t>
      </w:r>
    </w:p>
    <w:p w14:paraId="2F637671"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The service is responsive – This means they are accessible and respectful as well as receptive and reactive to feedback.</w:t>
      </w:r>
    </w:p>
    <w:p w14:paraId="15C38A6C" w14:textId="77777777" w:rsidR="00244920" w:rsidRPr="00C51DEE" w:rsidRDefault="00244920" w:rsidP="00431888">
      <w:pPr>
        <w:pStyle w:val="ListParagraph"/>
        <w:numPr>
          <w:ilvl w:val="0"/>
          <w:numId w:val="21"/>
        </w:numPr>
        <w:rPr>
          <w:rFonts w:ascii="Helvetica Neue" w:eastAsia="Helvetica Neue" w:hAnsi="Helvetica Neue" w:cs="Helvetica Neue"/>
          <w:lang w:val="en-US"/>
        </w:rPr>
      </w:pPr>
      <w:r w:rsidRPr="00C51DEE">
        <w:rPr>
          <w:rFonts w:ascii="Helvetica Neue" w:eastAsia="Helvetica Neue" w:hAnsi="Helvetica Neue" w:cs="Helvetica Neue"/>
          <w:lang w:val="en-US"/>
        </w:rPr>
        <w:t>The service is fair – This means they treat me in a consistent way.</w:t>
      </w:r>
    </w:p>
    <w:p w14:paraId="09A1FBA6" w14:textId="77777777" w:rsidR="00244920" w:rsidRPr="00C51DEE" w:rsidRDefault="00244920" w:rsidP="00431888">
      <w:pPr>
        <w:pStyle w:val="ListParagraph"/>
        <w:numPr>
          <w:ilvl w:val="0"/>
          <w:numId w:val="21"/>
        </w:numPr>
        <w:rPr>
          <w:rFonts w:ascii="Helvetica Neue" w:eastAsia="Helvetica Neue" w:hAnsi="Helvetica Neue" w:cs="Helvetica Neue"/>
          <w:lang w:val="en-US"/>
        </w:rPr>
      </w:pPr>
      <w:r w:rsidRPr="00C51DEE">
        <w:rPr>
          <w:rFonts w:ascii="Helvetica Neue" w:eastAsia="Helvetica Neue" w:hAnsi="Helvetica Neue" w:cs="Helvetica Neue"/>
          <w:lang w:val="en-US"/>
        </w:rPr>
        <w:t>The service is open and honest – This means they enable me to know and understand how their services are delivered.</w:t>
      </w:r>
    </w:p>
    <w:p w14:paraId="263FBB70"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The service has integrity – This means the service is delivered ethically, with accountability and high standards of behaviour.</w:t>
      </w:r>
    </w:p>
    <w:p w14:paraId="76069100" w14:textId="77777777" w:rsidR="00244920" w:rsidRPr="00C51DEE" w:rsidRDefault="00244920" w:rsidP="00431888">
      <w:pPr>
        <w:pStyle w:val="ListParagraph"/>
        <w:numPr>
          <w:ilvl w:val="0"/>
          <w:numId w:val="21"/>
        </w:numPr>
        <w:rPr>
          <w:rFonts w:ascii="Helvetica Neue" w:eastAsia="Helvetica Neue" w:hAnsi="Helvetica Neue" w:cs="Helvetica Neue"/>
          <w:lang w:val="en-US"/>
        </w:rPr>
      </w:pPr>
      <w:r w:rsidRPr="00C51DEE">
        <w:rPr>
          <w:rFonts w:ascii="Helvetica Neue" w:eastAsia="Helvetica Neue" w:hAnsi="Helvetica Neue" w:cs="Helvetica Neue"/>
          <w:lang w:val="en-US"/>
        </w:rPr>
        <w:t>The service is trustworthy.</w:t>
      </w:r>
    </w:p>
    <w:p w14:paraId="74F59A9E" w14:textId="77777777" w:rsidR="00244920" w:rsidRPr="00156AA2" w:rsidRDefault="00244920" w:rsidP="00244920">
      <w:pPr>
        <w:rPr>
          <w:rFonts w:ascii="Helvetica Neue" w:eastAsia="Helvetica Neue" w:hAnsi="Helvetica Neue" w:cs="Helvetica Neue"/>
          <w:b/>
          <w:bCs/>
          <w:color w:val="FF9900"/>
        </w:rPr>
      </w:pPr>
    </w:p>
    <w:p w14:paraId="0D3995B7" w14:textId="5778AAA2" w:rsidR="00244920" w:rsidRPr="00CB65D8" w:rsidRDefault="00244920" w:rsidP="00431888">
      <w:pPr>
        <w:pStyle w:val="ListParagraph"/>
        <w:numPr>
          <w:ilvl w:val="0"/>
          <w:numId w:val="32"/>
        </w:numPr>
        <w:rPr>
          <w:rFonts w:ascii="Helvetica Neue" w:eastAsia="Helvetica Neue" w:hAnsi="Helvetica Neue" w:cs="Helvetica Neue"/>
          <w:b/>
          <w:bCs/>
          <w:lang w:val="en-US"/>
        </w:rPr>
      </w:pPr>
      <w:r w:rsidRPr="2156B09C">
        <w:rPr>
          <w:rFonts w:ascii="Helvetica Neue" w:eastAsia="Helvetica Neue" w:hAnsi="Helvetica Neue" w:cs="Helvetica Neue"/>
          <w:b/>
          <w:bCs/>
          <w:lang w:val="en-US"/>
        </w:rPr>
        <w:t xml:space="preserve">You indicated that over the last twelve months you accessed public services because </w:t>
      </w:r>
      <w:r w:rsidR="00022B47">
        <w:rPr>
          <w:rFonts w:ascii="Helvetica Neue" w:eastAsia="Helvetica Neue" w:hAnsi="Helvetica Neue" w:cs="Helvetica Neue"/>
          <w:lang w:val="en-US"/>
        </w:rPr>
        <w:t>[life event selected at 12</w:t>
      </w:r>
      <w:r w:rsidRPr="2156B09C">
        <w:rPr>
          <w:rFonts w:ascii="Helvetica Neue" w:eastAsia="Helvetica Neue" w:hAnsi="Helvetica Neue" w:cs="Helvetica Neue"/>
          <w:lang w:val="en-US"/>
        </w:rPr>
        <w:t>]</w:t>
      </w:r>
      <w:r w:rsidRPr="2156B09C">
        <w:rPr>
          <w:rFonts w:ascii="Helvetica Neue" w:eastAsia="Helvetica Neue" w:hAnsi="Helvetica Neue" w:cs="Helvetica Neue"/>
          <w:b/>
          <w:bCs/>
          <w:lang w:val="en-US"/>
        </w:rPr>
        <w:t>. What channels did you use to access these services? (Please select all that apply.) :</w:t>
      </w:r>
      <w:r w:rsidRPr="2156B09C">
        <w:rPr>
          <w:rFonts w:ascii="Helvetica Neue" w:eastAsia="Helvetica Neue" w:hAnsi="Helvetica Neue" w:cs="Helvetica Neue"/>
          <w:lang w:val="en-US"/>
        </w:rPr>
        <w:t xml:space="preserve"> (</w:t>
      </w:r>
      <w:r w:rsidRPr="2156B09C">
        <w:rPr>
          <w:rFonts w:ascii="Helvetica Neue" w:eastAsia="Helvetica Neue" w:hAnsi="Helvetica Neue" w:cs="Helvetica Neue"/>
          <w:i/>
          <w:iCs/>
          <w:lang w:val="en-US"/>
        </w:rPr>
        <w:t xml:space="preserve">These questions are repeated for each service </w:t>
      </w:r>
      <w:r w:rsidRPr="00CB65D8">
        <w:rPr>
          <w:rFonts w:ascii="Helvetica Neue" w:eastAsia="Helvetica Neue" w:hAnsi="Helvetica Neue" w:cs="Helvetica Neue"/>
          <w:i/>
          <w:iCs/>
          <w:lang w:val="en-US"/>
        </w:rPr>
        <w:t xml:space="preserve">allocated at </w:t>
      </w:r>
      <w:r w:rsidR="00CB65D8" w:rsidRPr="00CB65D8">
        <w:rPr>
          <w:rFonts w:ascii="Helvetica Neue" w:eastAsia="Helvetica Neue" w:hAnsi="Helvetica Neue" w:cs="Helvetica Neue"/>
          <w:i/>
          <w:iCs/>
          <w:lang w:val="en-US"/>
        </w:rPr>
        <w:t>Q28</w:t>
      </w:r>
      <w:r w:rsidRPr="00CB65D8">
        <w:rPr>
          <w:rFonts w:ascii="Helvetica Neue" w:eastAsia="Helvetica Neue" w:hAnsi="Helvetica Neue" w:cs="Helvetica Neue"/>
          <w:i/>
          <w:iCs/>
          <w:lang w:val="en-US"/>
        </w:rPr>
        <w:t>).</w:t>
      </w:r>
    </w:p>
    <w:p w14:paraId="753139C3" w14:textId="77777777" w:rsidR="00244920" w:rsidRPr="00CB65D8" w:rsidRDefault="00244920" w:rsidP="00431888">
      <w:pPr>
        <w:pStyle w:val="ListParagraph"/>
        <w:numPr>
          <w:ilvl w:val="0"/>
          <w:numId w:val="21"/>
        </w:numPr>
        <w:rPr>
          <w:rFonts w:ascii="Helvetica Neue" w:eastAsia="Helvetica Neue" w:hAnsi="Helvetica Neue" w:cs="Helvetica Neue"/>
        </w:rPr>
      </w:pPr>
      <w:r w:rsidRPr="00CB65D8">
        <w:rPr>
          <w:rFonts w:ascii="Helvetica Neue" w:eastAsia="Helvetica Neue" w:hAnsi="Helvetica Neue" w:cs="Helvetica Neue"/>
        </w:rPr>
        <w:t>MyGov</w:t>
      </w:r>
    </w:p>
    <w:p w14:paraId="7C81D516"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Australian public services’ websites</w:t>
      </w:r>
    </w:p>
    <w:p w14:paraId="1BD8B8E3"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hone</w:t>
      </w:r>
    </w:p>
    <w:p w14:paraId="643994BC"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Smartphone app (e.g. COVID-19 App, Australian Government WhatsApp)</w:t>
      </w:r>
    </w:p>
    <w:p w14:paraId="100BD9F3"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Face-to-face (e.g. service centre)</w:t>
      </w:r>
    </w:p>
    <w:p w14:paraId="31B4F71A"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Email</w:t>
      </w:r>
    </w:p>
    <w:p w14:paraId="0678604A"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Letter (post)</w:t>
      </w:r>
    </w:p>
    <w:p w14:paraId="5312A111"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MS</w:t>
      </w:r>
    </w:p>
    <w:p w14:paraId="0CB9ED22"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ocial Media</w:t>
      </w:r>
    </w:p>
    <w:p w14:paraId="53CAF0AA" w14:textId="77777777" w:rsidR="00244920"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Online Chat</w:t>
      </w:r>
    </w:p>
    <w:p w14:paraId="2B7F9641" w14:textId="77777777" w:rsidR="00244920" w:rsidRPr="009832FE" w:rsidRDefault="00244920" w:rsidP="00431888">
      <w:pPr>
        <w:numPr>
          <w:ilvl w:val="0"/>
          <w:numId w:val="21"/>
        </w:numPr>
        <w:ind w:left="1077" w:hanging="357"/>
        <w:rPr>
          <w:rFonts w:ascii="Helvetica Neue" w:eastAsia="Helvetica Neue" w:hAnsi="Helvetica Neue" w:cs="Helvetica Neue"/>
        </w:rPr>
      </w:pPr>
      <w:r w:rsidRPr="2156B09C">
        <w:rPr>
          <w:rFonts w:ascii="Helvetica Neue" w:eastAsia="Helvetica Neue" w:hAnsi="Helvetica Neue" w:cs="Helvetica Neue"/>
        </w:rPr>
        <w:t>Workforce Australia (website and/or app)</w:t>
      </w:r>
    </w:p>
    <w:p w14:paraId="58B4160D"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Via an agent or advocate (e.g. accountant, chemist, doctor, social worker)</w:t>
      </w:r>
    </w:p>
    <w:p w14:paraId="0FBED3C8"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Other (please specify)</w:t>
      </w:r>
    </w:p>
    <w:p w14:paraId="26CF5814"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None of the above</w:t>
      </w:r>
    </w:p>
    <w:p w14:paraId="7B72C87C" w14:textId="77777777" w:rsidR="00244920" w:rsidRPr="00156AA2" w:rsidRDefault="00244920" w:rsidP="00244920">
      <w:pPr>
        <w:rPr>
          <w:rFonts w:ascii="Helvetica Neue" w:eastAsia="Helvetica Neue" w:hAnsi="Helvetica Neue" w:cs="Helvetica Neue"/>
          <w:b/>
          <w:bCs/>
        </w:rPr>
      </w:pPr>
    </w:p>
    <w:p w14:paraId="7D823959" w14:textId="77777777" w:rsidR="00244920" w:rsidRPr="00156AA2" w:rsidRDefault="00244920"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 xml:space="preserve">When interacting with public services, what channels would you prefer to use? </w:t>
      </w:r>
      <w:r w:rsidRPr="2156B09C">
        <w:rPr>
          <w:rFonts w:ascii="Helvetica Neue" w:eastAsia="Helvetica Neue" w:hAnsi="Helvetica Neue" w:cs="Helvetica Neue"/>
        </w:rPr>
        <w:t>Pick up to two preferred channels.</w:t>
      </w:r>
    </w:p>
    <w:p w14:paraId="07DF18BA"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myGov</w:t>
      </w:r>
    </w:p>
    <w:p w14:paraId="14C441C2"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Australian public services’ websites (other than myGov)</w:t>
      </w:r>
    </w:p>
    <w:p w14:paraId="481B6D11"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hone</w:t>
      </w:r>
    </w:p>
    <w:p w14:paraId="5F340ADA"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martphone app</w:t>
      </w:r>
    </w:p>
    <w:p w14:paraId="6A9139B0"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Face-to-face (e.g. service centre)</w:t>
      </w:r>
    </w:p>
    <w:p w14:paraId="605F15BD"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Email</w:t>
      </w:r>
    </w:p>
    <w:p w14:paraId="3AD1D6B7"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Letter (post)</w:t>
      </w:r>
    </w:p>
    <w:p w14:paraId="1F270944"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 xml:space="preserve">SMS  </w:t>
      </w:r>
    </w:p>
    <w:p w14:paraId="379B46ED" w14:textId="77777777" w:rsidR="00244920" w:rsidRPr="00156AA2"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ocial Media</w:t>
      </w:r>
    </w:p>
    <w:p w14:paraId="5AFCC80A" w14:textId="77777777" w:rsidR="00244920"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Online Chat</w:t>
      </w:r>
    </w:p>
    <w:p w14:paraId="2E930E96" w14:textId="77777777" w:rsidR="00244920" w:rsidRPr="009832FE" w:rsidRDefault="00244920" w:rsidP="00431888">
      <w:pPr>
        <w:numPr>
          <w:ilvl w:val="0"/>
          <w:numId w:val="21"/>
        </w:numPr>
        <w:ind w:left="1077" w:hanging="357"/>
        <w:rPr>
          <w:rFonts w:ascii="Helvetica Neue" w:eastAsia="Helvetica Neue" w:hAnsi="Helvetica Neue" w:cs="Helvetica Neue"/>
        </w:rPr>
      </w:pPr>
      <w:r w:rsidRPr="2156B09C">
        <w:rPr>
          <w:rFonts w:ascii="Helvetica Neue" w:eastAsia="Helvetica Neue" w:hAnsi="Helvetica Neue" w:cs="Helvetica Neue"/>
        </w:rPr>
        <w:t>Workforce Australia (website and/or app)</w:t>
      </w:r>
    </w:p>
    <w:p w14:paraId="5AA359FF" w14:textId="77777777" w:rsidR="00244920" w:rsidRPr="00156AA2" w:rsidRDefault="00244920" w:rsidP="00431888">
      <w:pPr>
        <w:pStyle w:val="ListParagraph"/>
        <w:numPr>
          <w:ilvl w:val="0"/>
          <w:numId w:val="21"/>
        </w:numPr>
        <w:rPr>
          <w:rFonts w:ascii="Helvetica Neue" w:eastAsia="Helvetica Neue" w:hAnsi="Helvetica Neue" w:cs="Helvetica Neue"/>
          <w:lang w:val="en-US"/>
        </w:rPr>
      </w:pPr>
      <w:r w:rsidRPr="2156B09C">
        <w:rPr>
          <w:rFonts w:ascii="Helvetica Neue" w:eastAsia="Helvetica Neue" w:hAnsi="Helvetica Neue" w:cs="Helvetica Neue"/>
          <w:lang w:val="en-US"/>
        </w:rPr>
        <w:t xml:space="preserve">Via an agent or advocate (e.g. accountant, chemist, doctor, social worker) </w:t>
      </w:r>
    </w:p>
    <w:p w14:paraId="1B32A6BF" w14:textId="035DB01A" w:rsidR="00F42B85" w:rsidRPr="00CB65D8" w:rsidRDefault="00244920"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Other (please specify)</w:t>
      </w:r>
    </w:p>
    <w:p w14:paraId="5A709B1C" w14:textId="77777777" w:rsidR="00D966D8" w:rsidRPr="00156AA2" w:rsidRDefault="00D966D8" w:rsidP="00D966D8">
      <w:pPr>
        <w:pStyle w:val="ListParagraph"/>
        <w:rPr>
          <w:rFonts w:ascii="Helvetica Neue" w:eastAsia="Helvetica Neue" w:hAnsi="Helvetica Neue" w:cs="Helvetica Neue"/>
          <w:b/>
          <w:bCs/>
        </w:rPr>
      </w:pPr>
    </w:p>
    <w:p w14:paraId="2CFB5505" w14:textId="603CB122" w:rsidR="00D966D8" w:rsidRPr="00156AA2" w:rsidRDefault="00E97DB3" w:rsidP="00D966D8">
      <w:pPr>
        <w:pStyle w:val="Sectionheader"/>
      </w:pPr>
      <w:bookmarkStart w:id="7" w:name="_Toc179549367"/>
      <w:r>
        <w:t>SECTION H</w:t>
      </w:r>
      <w:r w:rsidR="00D966D8" w:rsidRPr="2156B09C">
        <w:t xml:space="preserve"> – Future Expectations</w:t>
      </w:r>
      <w:bookmarkEnd w:id="7"/>
    </w:p>
    <w:p w14:paraId="40F96992"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In future, public services will need to change to meet the needs of all Australians. Thinking about the next few years, how much do you agree or disagree with the following statement:</w:t>
      </w:r>
    </w:p>
    <w:p w14:paraId="3B53EE31" w14:textId="77777777" w:rsidR="00D966D8" w:rsidRPr="00156AA2" w:rsidRDefault="00D966D8" w:rsidP="00D966D8">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strongly disagree, disagree, somewhat disagree, neither agree nor disagree, somewhat agree, agree, strongly agree for each statement]</w:t>
      </w:r>
    </w:p>
    <w:p w14:paraId="1DE593B6"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I trust Australian public services to make the changes required to meet all Australians’ needs.’</w:t>
      </w:r>
    </w:p>
    <w:p w14:paraId="0B6072A7" w14:textId="77777777" w:rsidR="00D966D8" w:rsidRPr="00156AA2" w:rsidRDefault="00D966D8" w:rsidP="00D966D8">
      <w:pPr>
        <w:rPr>
          <w:rFonts w:ascii="Helvetica Neue" w:eastAsia="Helvetica Neue" w:hAnsi="Helvetica Neue" w:cs="Helvetica Neue"/>
          <w:b/>
          <w:bCs/>
        </w:rPr>
      </w:pPr>
    </w:p>
    <w:p w14:paraId="0E1B39BA" w14:textId="77777777" w:rsidR="00D966D8" w:rsidRPr="00156AA2" w:rsidRDefault="00D966D8"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rPr>
        <w:t>Overall how satisfied or dissatisfied are you with life as a whole these days?</w:t>
      </w:r>
    </w:p>
    <w:p w14:paraId="45824BDE" w14:textId="77777777" w:rsidR="00D966D8" w:rsidRPr="00156AA2" w:rsidRDefault="00D966D8" w:rsidP="00D966D8">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completed dissatisfied, dissatisfied, somewhat dissatisfied, neither satisfied nor dissatisfied, somewhat satisfied, satisfied, strongly satisfied]</w:t>
      </w:r>
    </w:p>
    <w:p w14:paraId="32A55F70" w14:textId="77777777" w:rsidR="00D966D8" w:rsidRPr="00156AA2" w:rsidRDefault="00D966D8" w:rsidP="00D966D8">
      <w:pPr>
        <w:rPr>
          <w:rFonts w:ascii="Helvetica Neue" w:eastAsia="Helvetica Neue" w:hAnsi="Helvetica Neue" w:cs="Helvetica Neue"/>
          <w:b/>
          <w:bCs/>
        </w:rPr>
      </w:pPr>
    </w:p>
    <w:p w14:paraId="0D4B12B9" w14:textId="77777777"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How much do you agree or disagree with the following statement:</w:t>
      </w:r>
    </w:p>
    <w:p w14:paraId="1419FE2E" w14:textId="77777777" w:rsidR="00D966D8" w:rsidRPr="00156AA2" w:rsidRDefault="00D966D8" w:rsidP="00D966D8">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scale from strongly disagree, disagree, somewhat disagree, neither agree nor disagree, somewhat agree, agree, strongly agree for each statement]</w:t>
      </w:r>
    </w:p>
    <w:p w14:paraId="4438DC50" w14:textId="77777777" w:rsidR="00D966D8" w:rsidRDefault="00D966D8" w:rsidP="00431888">
      <w:pPr>
        <w:pStyle w:val="ListParagraph"/>
        <w:numPr>
          <w:ilvl w:val="0"/>
          <w:numId w:val="21"/>
        </w:numPr>
        <w:rPr>
          <w:rFonts w:ascii="Helvetica Neue" w:eastAsia="Helvetica Neue" w:hAnsi="Helvetica Neue" w:cs="Helvetica Neue"/>
        </w:rPr>
      </w:pPr>
      <w:r>
        <w:rPr>
          <w:rFonts w:ascii="Helvetica Neue" w:eastAsia="Helvetica Neue" w:hAnsi="Helvetica Neue" w:cs="Helvetica Neue"/>
        </w:rPr>
        <w:t>‘Most people can be trusted.</w:t>
      </w:r>
    </w:p>
    <w:p w14:paraId="5468CC57" w14:textId="77777777" w:rsidR="00D966D8" w:rsidRDefault="00D966D8" w:rsidP="00D966D8"/>
    <w:p w14:paraId="5374194B" w14:textId="7301D03A" w:rsidR="00D966D8" w:rsidRPr="00156AA2" w:rsidRDefault="00E97DB3" w:rsidP="00D966D8">
      <w:pPr>
        <w:pStyle w:val="Sectionheader"/>
      </w:pPr>
      <w:r>
        <w:t>SECTION I</w:t>
      </w:r>
      <w:r w:rsidR="00D966D8" w:rsidRPr="2156B09C">
        <w:t xml:space="preserve"> –</w:t>
      </w:r>
      <w:r w:rsidR="00D966D8">
        <w:t xml:space="preserve"> </w:t>
      </w:r>
      <w:r w:rsidR="00D966D8" w:rsidRPr="2156B09C">
        <w:t>Demographics</w:t>
      </w:r>
    </w:p>
    <w:p w14:paraId="27FB3D78"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Which of the following best describes your current employment status?</w:t>
      </w:r>
    </w:p>
    <w:p w14:paraId="6C71FBA8"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Employed permanently full-time or part-time</w:t>
      </w:r>
    </w:p>
    <w:p w14:paraId="6BD05EC7"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Employed, casual/temporary (irregular work)</w:t>
      </w:r>
    </w:p>
    <w:p w14:paraId="33D0F726"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elf-employed</w:t>
      </w:r>
    </w:p>
    <w:p w14:paraId="72A63435"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Unemployed (looking for work)</w:t>
      </w:r>
    </w:p>
    <w:p w14:paraId="6D2DD96D"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Not actively looking for employment (not retired)</w:t>
      </w:r>
    </w:p>
    <w:p w14:paraId="12FB1453"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ermanently unable to work</w:t>
      </w:r>
    </w:p>
    <w:p w14:paraId="45477304"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Retired</w:t>
      </w:r>
    </w:p>
    <w:p w14:paraId="61144980"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refer not to say</w:t>
      </w:r>
    </w:p>
    <w:p w14:paraId="6254A6AA" w14:textId="77777777" w:rsidR="00D966D8" w:rsidRPr="00156AA2" w:rsidRDefault="00D966D8" w:rsidP="00D966D8">
      <w:pPr>
        <w:rPr>
          <w:rFonts w:ascii="Helvetica Neue" w:eastAsia="Helvetica Neue" w:hAnsi="Helvetica Neue" w:cs="Helvetica Neue"/>
        </w:rPr>
      </w:pPr>
    </w:p>
    <w:p w14:paraId="648AA890" w14:textId="77777777" w:rsidR="00D966D8" w:rsidRPr="00156AA2" w:rsidRDefault="00D966D8" w:rsidP="00431888">
      <w:pPr>
        <w:pStyle w:val="ListParagraph"/>
        <w:numPr>
          <w:ilvl w:val="0"/>
          <w:numId w:val="32"/>
        </w:numPr>
        <w:rPr>
          <w:rFonts w:ascii="Helvetica Neue" w:eastAsia="Helvetica Neue" w:hAnsi="Helvetica Neue" w:cs="Helvetica Neue"/>
          <w:b/>
          <w:bCs/>
        </w:rPr>
      </w:pPr>
      <w:r w:rsidRPr="2156B09C">
        <w:rPr>
          <w:rFonts w:ascii="Helvetica Neue" w:eastAsia="Helvetica Neue" w:hAnsi="Helvetica Neue" w:cs="Helvetica Neue"/>
          <w:b/>
          <w:bCs/>
        </w:rPr>
        <w:t xml:space="preserve">How many hours do you usually work each week (in </w:t>
      </w:r>
      <w:r w:rsidRPr="2156B09C">
        <w:rPr>
          <w:rFonts w:ascii="Helvetica Neue" w:eastAsia="Helvetica Neue" w:hAnsi="Helvetica Neue" w:cs="Helvetica Neue"/>
          <w:b/>
          <w:bCs/>
          <w:u w:val="single"/>
        </w:rPr>
        <w:t>all</w:t>
      </w:r>
      <w:r w:rsidRPr="2156B09C">
        <w:rPr>
          <w:rFonts w:ascii="Helvetica Neue" w:eastAsia="Helvetica Neue" w:hAnsi="Helvetica Neue" w:cs="Helvetica Neue"/>
          <w:b/>
          <w:bCs/>
        </w:rPr>
        <w:t xml:space="preserve"> your jobs)? </w:t>
      </w:r>
      <w:r w:rsidRPr="2156B09C">
        <w:rPr>
          <w:rFonts w:ascii="Helvetica Neue" w:eastAsia="Helvetica Neue" w:hAnsi="Helvetica Neue" w:cs="Helvetica Neue"/>
        </w:rPr>
        <w:t>(Hours ‘usually worked’ refers to your normal working pattern over the last 3 months)</w:t>
      </w:r>
    </w:p>
    <w:p w14:paraId="3671903A" w14:textId="77777777" w:rsidR="00D966D8" w:rsidRPr="00156AA2" w:rsidRDefault="00D966D8" w:rsidP="00D966D8">
      <w:pPr>
        <w:pStyle w:val="ListParagraph"/>
        <w:ind w:left="1080"/>
        <w:rPr>
          <w:rFonts w:ascii="Helvetica Neue" w:eastAsia="Helvetica Neue" w:hAnsi="Helvetica Neue" w:cs="Helvetica Neue"/>
          <w:lang w:val="en-US"/>
        </w:rPr>
      </w:pPr>
      <w:r w:rsidRPr="2156B09C">
        <w:rPr>
          <w:rFonts w:ascii="Helvetica Neue" w:eastAsia="Helvetica Neue" w:hAnsi="Helvetica Neue" w:cs="Helvetica Neue"/>
          <w:lang w:val="en-US"/>
        </w:rPr>
        <w:t>[Text box allowing responses between 0 and 168, allowing decimal points (e.g. 3.5)]</w:t>
      </w:r>
    </w:p>
    <w:p w14:paraId="3DB6DAD6" w14:textId="77777777" w:rsidR="00D966D8" w:rsidRPr="00156AA2" w:rsidRDefault="00D966D8" w:rsidP="00D966D8">
      <w:pPr>
        <w:rPr>
          <w:rFonts w:ascii="Helvetica Neue" w:eastAsia="Helvetica Neue" w:hAnsi="Helvetica Neue" w:cs="Helvetica Neue"/>
          <w:b/>
          <w:bCs/>
          <w:color w:val="FF0000"/>
        </w:rPr>
      </w:pPr>
    </w:p>
    <w:p w14:paraId="2AF60E73" w14:textId="77777777" w:rsidR="00D966D8" w:rsidRPr="00156AA2" w:rsidRDefault="00D966D8" w:rsidP="00431888">
      <w:pPr>
        <w:pStyle w:val="ListParagraph"/>
        <w:numPr>
          <w:ilvl w:val="0"/>
          <w:numId w:val="32"/>
        </w:numPr>
        <w:rPr>
          <w:rFonts w:ascii="Helvetica Neue" w:eastAsia="Helvetica Neue" w:hAnsi="Helvetica Neue" w:cs="Helvetica Neue"/>
          <w:lang w:val="en-US"/>
        </w:rPr>
      </w:pPr>
      <w:r w:rsidRPr="2156B09C">
        <w:rPr>
          <w:rFonts w:ascii="Helvetica Neue" w:eastAsia="Helvetica Neue" w:hAnsi="Helvetica Neue" w:cs="Helvetica Neue"/>
          <w:b/>
          <w:bCs/>
          <w:lang w:val="en-US" w:eastAsia="en-AU"/>
        </w:rPr>
        <w:t>Over the last 12 months did you spend any time doing voluntary work through an organisation or group?</w:t>
      </w:r>
    </w:p>
    <w:p w14:paraId="3C9508ED"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Yes, did voluntary work</w:t>
      </w:r>
    </w:p>
    <w:p w14:paraId="3C8439F3"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No, did not do voluntary work</w:t>
      </w:r>
    </w:p>
    <w:p w14:paraId="37AFEE8D"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Not sure</w:t>
      </w:r>
    </w:p>
    <w:p w14:paraId="735F77CD"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refer not to say</w:t>
      </w:r>
    </w:p>
    <w:p w14:paraId="3083F8D9" w14:textId="77777777" w:rsidR="00D966D8" w:rsidRPr="00156AA2" w:rsidRDefault="00D966D8" w:rsidP="00D966D8">
      <w:pPr>
        <w:rPr>
          <w:rFonts w:ascii="Helvetica Neue" w:eastAsia="Helvetica Neue" w:hAnsi="Helvetica Neue" w:cs="Helvetica Neue"/>
        </w:rPr>
      </w:pPr>
    </w:p>
    <w:p w14:paraId="51EE5C98" w14:textId="77777777" w:rsidR="00D966D8" w:rsidRPr="00156AA2" w:rsidRDefault="00D966D8" w:rsidP="00431888">
      <w:pPr>
        <w:pStyle w:val="ListParagraph"/>
        <w:numPr>
          <w:ilvl w:val="0"/>
          <w:numId w:val="32"/>
        </w:numPr>
        <w:rPr>
          <w:rFonts w:ascii="Helvetica Neue" w:eastAsia="Helvetica Neue" w:hAnsi="Helvetica Neue" w:cs="Helvetica Neue"/>
          <w:b/>
          <w:bCs/>
          <w:lang w:eastAsia="en-AU"/>
        </w:rPr>
      </w:pPr>
      <w:r w:rsidRPr="2156B09C">
        <w:rPr>
          <w:rFonts w:ascii="Helvetica Neue" w:eastAsia="Helvetica Neue" w:hAnsi="Helvetica Neue" w:cs="Helvetica Neue"/>
          <w:b/>
          <w:bCs/>
          <w:lang w:eastAsia="en-AU"/>
        </w:rPr>
        <w:t>Which of the following best describes your household?</w:t>
      </w:r>
    </w:p>
    <w:p w14:paraId="40632329"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erson living alone</w:t>
      </w:r>
    </w:p>
    <w:p w14:paraId="3648C3F9"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Couple living alone</w:t>
      </w:r>
    </w:p>
    <w:p w14:paraId="2092E666"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Couple with non-dependent child(ren)</w:t>
      </w:r>
    </w:p>
    <w:p w14:paraId="3E9DA0B6"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Couple with dependent child(ren)</w:t>
      </w:r>
    </w:p>
    <w:p w14:paraId="402B2ECC"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 xml:space="preserve"> Couple with dependent and non-dependent children</w:t>
      </w:r>
    </w:p>
    <w:p w14:paraId="53AF294A"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ingle parent with non-dependent child(ren)</w:t>
      </w:r>
    </w:p>
    <w:p w14:paraId="01CFEC48"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ingle parent with dependent child(ren)</w:t>
      </w:r>
    </w:p>
    <w:p w14:paraId="20A824F4"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Single parent with dependent and non-dependent children</w:t>
      </w:r>
    </w:p>
    <w:p w14:paraId="6D9E7138"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Non-related adults sharing house / apartment / flat</w:t>
      </w:r>
    </w:p>
    <w:p w14:paraId="726A543F"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erson living in aged care or disability care facility</w:t>
      </w:r>
    </w:p>
    <w:p w14:paraId="742EEC18"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Other household type (please specify)</w:t>
      </w:r>
    </w:p>
    <w:p w14:paraId="4724549F" w14:textId="77777777" w:rsidR="00D966D8" w:rsidRPr="00156AA2" w:rsidRDefault="00D966D8" w:rsidP="00431888">
      <w:pPr>
        <w:pStyle w:val="ListParagraph"/>
        <w:numPr>
          <w:ilvl w:val="0"/>
          <w:numId w:val="21"/>
        </w:numPr>
        <w:rPr>
          <w:rFonts w:ascii="Helvetica Neue" w:eastAsia="Helvetica Neue" w:hAnsi="Helvetica Neue" w:cs="Helvetica Neue"/>
        </w:rPr>
      </w:pPr>
      <w:r w:rsidRPr="2156B09C">
        <w:rPr>
          <w:rFonts w:ascii="Helvetica Neue" w:eastAsia="Helvetica Neue" w:hAnsi="Helvetica Neue" w:cs="Helvetica Neue"/>
        </w:rPr>
        <w:t>Prefer not to say</w:t>
      </w:r>
    </w:p>
    <w:p w14:paraId="57CF33FF" w14:textId="77777777" w:rsidR="00D966D8" w:rsidRPr="00156AA2" w:rsidRDefault="00D966D8" w:rsidP="00D966D8">
      <w:pPr>
        <w:rPr>
          <w:rFonts w:ascii="Helvetica Neue" w:eastAsia="Helvetica Neue" w:hAnsi="Helvetica Neue" w:cs="Helvetica Neue"/>
        </w:rPr>
      </w:pPr>
    </w:p>
    <w:p w14:paraId="430AAE7B"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Which of the following best describes your housing situation?</w:t>
      </w:r>
    </w:p>
    <w:p w14:paraId="0BD46D4B" w14:textId="77777777" w:rsidR="00D966D8" w:rsidRPr="00156AA2" w:rsidRDefault="00D966D8" w:rsidP="00431888">
      <w:pPr>
        <w:pStyle w:val="ListParagraph"/>
        <w:numPr>
          <w:ilvl w:val="0"/>
          <w:numId w:val="22"/>
        </w:numPr>
        <w:rPr>
          <w:rFonts w:ascii="Helvetica Neue" w:eastAsia="Helvetica Neue" w:hAnsi="Helvetica Neue" w:cs="Helvetica Neue"/>
        </w:rPr>
      </w:pPr>
      <w:r w:rsidRPr="2156B09C">
        <w:rPr>
          <w:rFonts w:ascii="Helvetica Neue" w:eastAsia="Helvetica Neue" w:hAnsi="Helvetica Neue" w:cs="Helvetica Neue"/>
        </w:rPr>
        <w:t>Own the property where you live (outright)</w:t>
      </w:r>
    </w:p>
    <w:p w14:paraId="6F718A18" w14:textId="77777777" w:rsidR="00D966D8" w:rsidRPr="00156AA2" w:rsidRDefault="00D966D8" w:rsidP="00431888">
      <w:pPr>
        <w:pStyle w:val="ListParagraph"/>
        <w:numPr>
          <w:ilvl w:val="0"/>
          <w:numId w:val="22"/>
        </w:numPr>
        <w:rPr>
          <w:rFonts w:ascii="Helvetica Neue" w:eastAsia="Helvetica Neue" w:hAnsi="Helvetica Neue" w:cs="Helvetica Neue"/>
        </w:rPr>
      </w:pPr>
      <w:r w:rsidRPr="2156B09C">
        <w:rPr>
          <w:rFonts w:ascii="Helvetica Neue" w:eastAsia="Helvetica Neue" w:hAnsi="Helvetica Neue" w:cs="Helvetica Neue"/>
        </w:rPr>
        <w:t>Own the property where you live (with a mortgage)</w:t>
      </w:r>
    </w:p>
    <w:p w14:paraId="71CBAF3B" w14:textId="77777777" w:rsidR="00D966D8" w:rsidRPr="00156AA2" w:rsidRDefault="00D966D8" w:rsidP="00431888">
      <w:pPr>
        <w:pStyle w:val="ListParagraph"/>
        <w:numPr>
          <w:ilvl w:val="0"/>
          <w:numId w:val="22"/>
        </w:numPr>
        <w:rPr>
          <w:rFonts w:ascii="Helvetica Neue" w:eastAsia="Helvetica Neue" w:hAnsi="Helvetica Neue" w:cs="Helvetica Neue"/>
        </w:rPr>
      </w:pPr>
      <w:r w:rsidRPr="2156B09C">
        <w:rPr>
          <w:rFonts w:ascii="Helvetica Neue" w:eastAsia="Helvetica Neue" w:hAnsi="Helvetica Neue" w:cs="Helvetica Neue"/>
        </w:rPr>
        <w:t>Rent the property where you live</w:t>
      </w:r>
    </w:p>
    <w:p w14:paraId="2E0E55A8" w14:textId="77777777" w:rsidR="00D966D8" w:rsidRPr="00156AA2" w:rsidRDefault="00D966D8" w:rsidP="00431888">
      <w:pPr>
        <w:pStyle w:val="ListParagraph"/>
        <w:numPr>
          <w:ilvl w:val="0"/>
          <w:numId w:val="22"/>
        </w:numPr>
        <w:rPr>
          <w:rFonts w:ascii="Helvetica Neue" w:eastAsia="Helvetica Neue" w:hAnsi="Helvetica Neue" w:cs="Helvetica Neue"/>
          <w:lang w:val="en-US"/>
        </w:rPr>
      </w:pPr>
      <w:r w:rsidRPr="2156B09C">
        <w:rPr>
          <w:rFonts w:ascii="Helvetica Neue" w:eastAsia="Helvetica Neue" w:hAnsi="Helvetica Neue" w:cs="Helvetica Neue"/>
          <w:lang w:val="en-US"/>
        </w:rPr>
        <w:t>Live rent free in a property you don't own</w:t>
      </w:r>
    </w:p>
    <w:p w14:paraId="76F8E52B" w14:textId="77777777" w:rsidR="00D966D8" w:rsidRPr="00156AA2" w:rsidRDefault="00D966D8" w:rsidP="00431888">
      <w:pPr>
        <w:pStyle w:val="ListParagraph"/>
        <w:numPr>
          <w:ilvl w:val="0"/>
          <w:numId w:val="22"/>
        </w:numPr>
        <w:rPr>
          <w:rFonts w:ascii="Helvetica Neue" w:eastAsia="Helvetica Neue" w:hAnsi="Helvetica Neue" w:cs="Helvetica Neue"/>
        </w:rPr>
      </w:pPr>
      <w:r w:rsidRPr="2156B09C">
        <w:rPr>
          <w:rFonts w:ascii="Helvetica Neue" w:eastAsia="Helvetica Neue" w:hAnsi="Helvetica Neue" w:cs="Helvetica Neue"/>
        </w:rPr>
        <w:t>Other</w:t>
      </w:r>
    </w:p>
    <w:p w14:paraId="457CAC57" w14:textId="77777777" w:rsidR="00D966D8" w:rsidRPr="00156AA2" w:rsidRDefault="00D966D8" w:rsidP="00431888">
      <w:pPr>
        <w:pStyle w:val="ListParagraph"/>
        <w:numPr>
          <w:ilvl w:val="0"/>
          <w:numId w:val="22"/>
        </w:numPr>
        <w:rPr>
          <w:rFonts w:ascii="Helvetica Neue" w:eastAsia="Helvetica Neue" w:hAnsi="Helvetica Neue" w:cs="Helvetica Neue"/>
        </w:rPr>
      </w:pPr>
      <w:r w:rsidRPr="2156B09C">
        <w:rPr>
          <w:rFonts w:ascii="Helvetica Neue" w:eastAsia="Helvetica Neue" w:hAnsi="Helvetica Neue" w:cs="Helvetica Neue"/>
        </w:rPr>
        <w:t>Prefer not to say</w:t>
      </w:r>
    </w:p>
    <w:p w14:paraId="5AEC5A0C" w14:textId="77777777" w:rsidR="00D966D8" w:rsidRPr="00156AA2" w:rsidRDefault="00D966D8" w:rsidP="00D966D8">
      <w:pPr>
        <w:rPr>
          <w:rFonts w:ascii="Helvetica Neue" w:eastAsia="Helvetica Neue" w:hAnsi="Helvetica Neue" w:cs="Helvetica Neue"/>
        </w:rPr>
      </w:pPr>
    </w:p>
    <w:p w14:paraId="38477366" w14:textId="77777777" w:rsidR="00D966D8" w:rsidRPr="00156AA2" w:rsidRDefault="00D966D8" w:rsidP="00431888">
      <w:pPr>
        <w:pStyle w:val="ListParagraph"/>
        <w:numPr>
          <w:ilvl w:val="0"/>
          <w:numId w:val="32"/>
        </w:numPr>
        <w:rPr>
          <w:rFonts w:ascii="Helvetica Neue" w:eastAsia="Helvetica Neue" w:hAnsi="Helvetica Neue" w:cs="Helvetica Neue"/>
          <w:b/>
          <w:bCs/>
          <w:lang w:val="en-US"/>
        </w:rPr>
      </w:pPr>
      <w:r w:rsidRPr="2156B09C">
        <w:rPr>
          <w:rFonts w:ascii="Helvetica Neue" w:eastAsia="Helvetica Neue" w:hAnsi="Helvetica Neue" w:cs="Helvetica Neue"/>
          <w:b/>
          <w:bCs/>
          <w:lang w:val="en-US"/>
        </w:rPr>
        <w:t>What is the total of all income you usually receive, before tax per year?</w:t>
      </w:r>
    </w:p>
    <w:p w14:paraId="2822DF41"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Nil Income</w:t>
      </w:r>
    </w:p>
    <w:p w14:paraId="5CDB9A3A"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1 - $7, 799 ($1-$149 per week)</w:t>
      </w:r>
    </w:p>
    <w:p w14:paraId="6FB88633"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7, 800 - $15, 599 ($150-$299 per week)</w:t>
      </w:r>
    </w:p>
    <w:p w14:paraId="15013848"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15, 600 - $20, 799 ($300-$399 per week)</w:t>
      </w:r>
    </w:p>
    <w:p w14:paraId="6AD8EF68"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20, 800 -$25, 999 ($400-$499 per week)</w:t>
      </w:r>
    </w:p>
    <w:p w14:paraId="1F654D0A"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26, 000 - $33, 799 ($500-$649 per week)</w:t>
      </w:r>
    </w:p>
    <w:p w14:paraId="0C492D9C"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33,800 - $41,599 ($650-$799 per week)</w:t>
      </w:r>
    </w:p>
    <w:p w14:paraId="6E677D41"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41, 600 - $51, 999 ($800-$999 per week)</w:t>
      </w:r>
    </w:p>
    <w:p w14:paraId="133D20AD"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52, 000 - $64, 999 ($1,000-$1,249 per week)</w:t>
      </w:r>
    </w:p>
    <w:p w14:paraId="2B1B3C47"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65, 000 - $77, 999 ($1,250-$1,499 per week)</w:t>
      </w:r>
    </w:p>
    <w:p w14:paraId="4EE448CF"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78, 000 -$90, 999 ($1,500-$1,749 per week)</w:t>
      </w:r>
    </w:p>
    <w:p w14:paraId="26C9FEF3"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91, 000 - $103, 999 ($1,750-$1,999 per week)</w:t>
      </w:r>
    </w:p>
    <w:p w14:paraId="2E466A46"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104, 000 - $155, 999 ($2,000-$2,999 per week)</w:t>
      </w:r>
    </w:p>
    <w:p w14:paraId="5E67C988"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156, 000 or more ($3,000 or more per week)</w:t>
      </w:r>
    </w:p>
    <w:p w14:paraId="4EAB58E5"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Negative income</w:t>
      </w:r>
    </w:p>
    <w:p w14:paraId="1E7E3803" w14:textId="77777777" w:rsidR="00D966D8" w:rsidRPr="00156AA2" w:rsidRDefault="00D966D8" w:rsidP="00431888">
      <w:pPr>
        <w:pStyle w:val="ListParagraph"/>
        <w:numPr>
          <w:ilvl w:val="0"/>
          <w:numId w:val="23"/>
        </w:numPr>
        <w:rPr>
          <w:rFonts w:ascii="Helvetica Neue" w:eastAsia="Helvetica Neue" w:hAnsi="Helvetica Neue" w:cs="Helvetica Neue"/>
        </w:rPr>
      </w:pPr>
      <w:r w:rsidRPr="2156B09C">
        <w:rPr>
          <w:rFonts w:ascii="Helvetica Neue" w:eastAsia="Helvetica Neue" w:hAnsi="Helvetica Neue" w:cs="Helvetica Neue"/>
        </w:rPr>
        <w:t>Prefer not to say</w:t>
      </w:r>
    </w:p>
    <w:p w14:paraId="6B37975D" w14:textId="77777777" w:rsidR="00D966D8" w:rsidRPr="00156AA2" w:rsidRDefault="00D966D8" w:rsidP="00D966D8">
      <w:pPr>
        <w:rPr>
          <w:rFonts w:ascii="Helvetica Neue" w:eastAsia="Helvetica Neue" w:hAnsi="Helvetica Neue" w:cs="Helvetica Neue"/>
        </w:rPr>
      </w:pPr>
    </w:p>
    <w:p w14:paraId="4EB6C78A"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What is the highest year of primary or secondary school you have completed?</w:t>
      </w:r>
    </w:p>
    <w:p w14:paraId="5511E39B" w14:textId="77777777" w:rsidR="00D966D8" w:rsidRPr="00156AA2" w:rsidRDefault="00D966D8" w:rsidP="00431888">
      <w:pPr>
        <w:pStyle w:val="ListParagraph"/>
        <w:numPr>
          <w:ilvl w:val="0"/>
          <w:numId w:val="24"/>
        </w:numPr>
        <w:rPr>
          <w:rFonts w:ascii="Helvetica Neue" w:eastAsia="Helvetica Neue" w:hAnsi="Helvetica Neue" w:cs="Helvetica Neue"/>
        </w:rPr>
      </w:pPr>
      <w:r w:rsidRPr="2156B09C">
        <w:rPr>
          <w:rFonts w:ascii="Helvetica Neue" w:eastAsia="Helvetica Neue" w:hAnsi="Helvetica Neue" w:cs="Helvetica Neue"/>
        </w:rPr>
        <w:t>Year 12 or equivalent</w:t>
      </w:r>
    </w:p>
    <w:p w14:paraId="2A558F6C" w14:textId="77777777" w:rsidR="00D966D8" w:rsidRPr="00156AA2" w:rsidRDefault="00D966D8" w:rsidP="00431888">
      <w:pPr>
        <w:pStyle w:val="ListParagraph"/>
        <w:numPr>
          <w:ilvl w:val="0"/>
          <w:numId w:val="24"/>
        </w:numPr>
        <w:rPr>
          <w:rFonts w:ascii="Helvetica Neue" w:eastAsia="Helvetica Neue" w:hAnsi="Helvetica Neue" w:cs="Helvetica Neue"/>
        </w:rPr>
      </w:pPr>
      <w:r w:rsidRPr="2156B09C">
        <w:rPr>
          <w:rFonts w:ascii="Helvetica Neue" w:eastAsia="Helvetica Neue" w:hAnsi="Helvetica Neue" w:cs="Helvetica Neue"/>
        </w:rPr>
        <w:t>Year 11 or equivalent</w:t>
      </w:r>
    </w:p>
    <w:p w14:paraId="2F6BDB1B" w14:textId="77777777" w:rsidR="00D966D8" w:rsidRPr="00156AA2" w:rsidRDefault="00D966D8" w:rsidP="00431888">
      <w:pPr>
        <w:pStyle w:val="ListParagraph"/>
        <w:numPr>
          <w:ilvl w:val="0"/>
          <w:numId w:val="24"/>
        </w:numPr>
        <w:rPr>
          <w:rFonts w:ascii="Helvetica Neue" w:eastAsia="Helvetica Neue" w:hAnsi="Helvetica Neue" w:cs="Helvetica Neue"/>
        </w:rPr>
      </w:pPr>
      <w:r w:rsidRPr="2156B09C">
        <w:rPr>
          <w:rFonts w:ascii="Helvetica Neue" w:eastAsia="Helvetica Neue" w:hAnsi="Helvetica Neue" w:cs="Helvetica Neue"/>
        </w:rPr>
        <w:t>Year 10 or equivalent</w:t>
      </w:r>
    </w:p>
    <w:p w14:paraId="57C16F7A" w14:textId="77777777" w:rsidR="00D966D8" w:rsidRPr="00156AA2" w:rsidRDefault="00D966D8" w:rsidP="00431888">
      <w:pPr>
        <w:pStyle w:val="ListParagraph"/>
        <w:numPr>
          <w:ilvl w:val="0"/>
          <w:numId w:val="24"/>
        </w:numPr>
        <w:rPr>
          <w:rFonts w:ascii="Helvetica Neue" w:eastAsia="Helvetica Neue" w:hAnsi="Helvetica Neue" w:cs="Helvetica Neue"/>
        </w:rPr>
      </w:pPr>
      <w:r w:rsidRPr="2156B09C">
        <w:rPr>
          <w:rFonts w:ascii="Helvetica Neue" w:eastAsia="Helvetica Neue" w:hAnsi="Helvetica Neue" w:cs="Helvetica Neue"/>
        </w:rPr>
        <w:t>Year 9 or equivalent or below</w:t>
      </w:r>
    </w:p>
    <w:p w14:paraId="32DE7EE7" w14:textId="77777777" w:rsidR="00D966D8" w:rsidRPr="00156AA2" w:rsidRDefault="00D966D8" w:rsidP="00431888">
      <w:pPr>
        <w:pStyle w:val="ListParagraph"/>
        <w:numPr>
          <w:ilvl w:val="0"/>
          <w:numId w:val="24"/>
        </w:numPr>
        <w:rPr>
          <w:rFonts w:ascii="Helvetica Neue" w:eastAsia="Helvetica Neue" w:hAnsi="Helvetica Neue" w:cs="Helvetica Neue"/>
        </w:rPr>
      </w:pPr>
      <w:r w:rsidRPr="2156B09C">
        <w:rPr>
          <w:rFonts w:ascii="Helvetica Neue" w:eastAsia="Helvetica Neue" w:hAnsi="Helvetica Neue" w:cs="Helvetica Neue"/>
        </w:rPr>
        <w:t>Prefer not to say</w:t>
      </w:r>
    </w:p>
    <w:p w14:paraId="1CB726C2" w14:textId="77777777" w:rsidR="00D966D8" w:rsidRPr="00156AA2" w:rsidRDefault="00D966D8" w:rsidP="00D966D8">
      <w:pPr>
        <w:rPr>
          <w:rFonts w:ascii="Helvetica Neue" w:eastAsia="Helvetica Neue" w:hAnsi="Helvetica Neue" w:cs="Helvetica Neue"/>
          <w:b/>
          <w:bCs/>
        </w:rPr>
      </w:pPr>
    </w:p>
    <w:p w14:paraId="395694DA"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What is the highest qualification you have completed?</w:t>
      </w:r>
    </w:p>
    <w:p w14:paraId="499947C3" w14:textId="77777777" w:rsidR="00D966D8" w:rsidRPr="00156AA2" w:rsidRDefault="00D966D8" w:rsidP="00431888">
      <w:pPr>
        <w:pStyle w:val="ListParagraph"/>
        <w:numPr>
          <w:ilvl w:val="0"/>
          <w:numId w:val="25"/>
        </w:numPr>
        <w:rPr>
          <w:rFonts w:ascii="Helvetica Neue" w:eastAsia="Helvetica Neue" w:hAnsi="Helvetica Neue" w:cs="Helvetica Neue"/>
          <w:lang w:val="en-US"/>
        </w:rPr>
      </w:pPr>
      <w:r w:rsidRPr="2156B09C">
        <w:rPr>
          <w:rFonts w:ascii="Helvetica Neue" w:eastAsia="Helvetica Neue" w:hAnsi="Helvetica Neue" w:cs="Helvetica Neue"/>
          <w:lang w:val="en-US"/>
        </w:rPr>
        <w:t>Certificate I &amp; II level</w:t>
      </w:r>
    </w:p>
    <w:p w14:paraId="1862D225" w14:textId="77777777" w:rsidR="00D966D8" w:rsidRPr="00156AA2" w:rsidRDefault="00D966D8" w:rsidP="00431888">
      <w:pPr>
        <w:pStyle w:val="ListParagraph"/>
        <w:numPr>
          <w:ilvl w:val="0"/>
          <w:numId w:val="25"/>
        </w:numPr>
        <w:rPr>
          <w:rFonts w:ascii="Helvetica Neue" w:eastAsia="Helvetica Neue" w:hAnsi="Helvetica Neue" w:cs="Helvetica Neue"/>
          <w:lang w:val="en-US"/>
        </w:rPr>
      </w:pPr>
      <w:r w:rsidRPr="2156B09C">
        <w:rPr>
          <w:rFonts w:ascii="Helvetica Neue" w:eastAsia="Helvetica Neue" w:hAnsi="Helvetica Neue" w:cs="Helvetica Neue"/>
          <w:lang w:val="en-US"/>
        </w:rPr>
        <w:t>Certificate III and IV level</w:t>
      </w:r>
    </w:p>
    <w:p w14:paraId="222481CD" w14:textId="77777777" w:rsidR="00D966D8" w:rsidRPr="00156AA2" w:rsidRDefault="00D966D8" w:rsidP="00431888">
      <w:pPr>
        <w:pStyle w:val="ListParagraph"/>
        <w:numPr>
          <w:ilvl w:val="0"/>
          <w:numId w:val="25"/>
        </w:numPr>
        <w:rPr>
          <w:rFonts w:ascii="Helvetica Neue" w:eastAsia="Helvetica Neue" w:hAnsi="Helvetica Neue" w:cs="Helvetica Neue"/>
        </w:rPr>
      </w:pPr>
      <w:r w:rsidRPr="2156B09C">
        <w:rPr>
          <w:rFonts w:ascii="Helvetica Neue" w:eastAsia="Helvetica Neue" w:hAnsi="Helvetica Neue" w:cs="Helvetica Neue"/>
        </w:rPr>
        <w:t>Advanced Diploma and Diploma level</w:t>
      </w:r>
    </w:p>
    <w:p w14:paraId="6D945D54" w14:textId="77777777" w:rsidR="00D966D8" w:rsidRPr="00156AA2" w:rsidRDefault="00D966D8" w:rsidP="00431888">
      <w:pPr>
        <w:pStyle w:val="ListParagraph"/>
        <w:numPr>
          <w:ilvl w:val="0"/>
          <w:numId w:val="25"/>
        </w:numPr>
        <w:rPr>
          <w:rFonts w:ascii="Helvetica Neue" w:eastAsia="Helvetica Neue" w:hAnsi="Helvetica Neue" w:cs="Helvetica Neue"/>
        </w:rPr>
      </w:pPr>
      <w:r w:rsidRPr="2156B09C">
        <w:rPr>
          <w:rFonts w:ascii="Helvetica Neue" w:eastAsia="Helvetica Neue" w:hAnsi="Helvetica Neue" w:cs="Helvetica Neue"/>
        </w:rPr>
        <w:t>Bachelor (Undergraduate) Degree</w:t>
      </w:r>
    </w:p>
    <w:p w14:paraId="6FCD40C5" w14:textId="77777777" w:rsidR="00D966D8" w:rsidRPr="00156AA2" w:rsidRDefault="00D966D8" w:rsidP="00431888">
      <w:pPr>
        <w:pStyle w:val="ListParagraph"/>
        <w:numPr>
          <w:ilvl w:val="0"/>
          <w:numId w:val="25"/>
        </w:numPr>
        <w:rPr>
          <w:rFonts w:ascii="Helvetica Neue" w:eastAsia="Helvetica Neue" w:hAnsi="Helvetica Neue" w:cs="Helvetica Neue"/>
        </w:rPr>
      </w:pPr>
      <w:r w:rsidRPr="2156B09C">
        <w:rPr>
          <w:rFonts w:ascii="Helvetica Neue" w:eastAsia="Helvetica Neue" w:hAnsi="Helvetica Neue" w:cs="Helvetica Neue"/>
        </w:rPr>
        <w:t>Graduate Diploma and Graduate Certificate Level</w:t>
      </w:r>
    </w:p>
    <w:p w14:paraId="303ABD14" w14:textId="77777777" w:rsidR="00D966D8" w:rsidRPr="00156AA2" w:rsidRDefault="00D966D8" w:rsidP="00431888">
      <w:pPr>
        <w:pStyle w:val="ListParagraph"/>
        <w:numPr>
          <w:ilvl w:val="0"/>
          <w:numId w:val="25"/>
        </w:numPr>
        <w:rPr>
          <w:rFonts w:ascii="Helvetica Neue" w:eastAsia="Helvetica Neue" w:hAnsi="Helvetica Neue" w:cs="Helvetica Neue"/>
        </w:rPr>
      </w:pPr>
      <w:r w:rsidRPr="2156B09C">
        <w:rPr>
          <w:rFonts w:ascii="Helvetica Neue" w:eastAsia="Helvetica Neue" w:hAnsi="Helvetica Neue" w:cs="Helvetica Neue"/>
        </w:rPr>
        <w:t>Postgraduate Degree</w:t>
      </w:r>
    </w:p>
    <w:p w14:paraId="58747750" w14:textId="77777777" w:rsidR="00D966D8" w:rsidRPr="00156AA2" w:rsidRDefault="00D966D8" w:rsidP="00431888">
      <w:pPr>
        <w:pStyle w:val="ListParagraph"/>
        <w:numPr>
          <w:ilvl w:val="0"/>
          <w:numId w:val="25"/>
        </w:numPr>
        <w:rPr>
          <w:rFonts w:ascii="Helvetica Neue" w:eastAsia="Helvetica Neue" w:hAnsi="Helvetica Neue" w:cs="Helvetica Neue"/>
        </w:rPr>
      </w:pPr>
      <w:r w:rsidRPr="2156B09C">
        <w:rPr>
          <w:rFonts w:ascii="Helvetica Neue" w:eastAsia="Helvetica Neue" w:hAnsi="Helvetica Neue" w:cs="Helvetica Neue"/>
        </w:rPr>
        <w:t>Did not complete a qualification</w:t>
      </w:r>
    </w:p>
    <w:p w14:paraId="07122A1B" w14:textId="77777777" w:rsidR="00D966D8" w:rsidRPr="00156AA2" w:rsidRDefault="00D966D8" w:rsidP="00431888">
      <w:pPr>
        <w:pStyle w:val="ListParagraph"/>
        <w:numPr>
          <w:ilvl w:val="0"/>
          <w:numId w:val="25"/>
        </w:numPr>
        <w:rPr>
          <w:rFonts w:ascii="Helvetica Neue" w:eastAsia="Helvetica Neue" w:hAnsi="Helvetica Neue" w:cs="Helvetica Neue"/>
        </w:rPr>
      </w:pPr>
      <w:r w:rsidRPr="2156B09C">
        <w:rPr>
          <w:rFonts w:ascii="Helvetica Neue" w:eastAsia="Helvetica Neue" w:hAnsi="Helvetica Neue" w:cs="Helvetica Neue"/>
        </w:rPr>
        <w:t>Prefer not to say</w:t>
      </w:r>
    </w:p>
    <w:p w14:paraId="3B6CC0EE" w14:textId="70348CDB" w:rsidR="00D966D8" w:rsidRPr="00156AA2" w:rsidRDefault="00D966D8" w:rsidP="00D966D8">
      <w:pPr>
        <w:rPr>
          <w:rFonts w:ascii="Helvetica Neue" w:eastAsia="Helvetica Neue" w:hAnsi="Helvetica Neue" w:cs="Helvetica Neue"/>
          <w:color w:val="404040" w:themeColor="text1" w:themeTint="BF"/>
          <w:sz w:val="20"/>
          <w:szCs w:val="20"/>
          <w:lang w:val="en-AU"/>
        </w:rPr>
      </w:pPr>
    </w:p>
    <w:p w14:paraId="56323E9B" w14:textId="48644B7E" w:rsidR="00D966D8" w:rsidRPr="00156AA2" w:rsidRDefault="00E97DB3" w:rsidP="00D966D8">
      <w:pPr>
        <w:pStyle w:val="Sectionheader"/>
        <w:spacing w:after="0"/>
      </w:pPr>
      <w:bookmarkStart w:id="8" w:name="_Toc179549368"/>
      <w:r>
        <w:t>SECTION J</w:t>
      </w:r>
      <w:r w:rsidR="00D966D8" w:rsidRPr="2156B09C">
        <w:t xml:space="preserve"> – Close / Termination</w:t>
      </w:r>
      <w:bookmarkEnd w:id="8"/>
    </w:p>
    <w:p w14:paraId="60989979" w14:textId="77777777" w:rsidR="00D966D8" w:rsidRPr="00156AA2" w:rsidRDefault="00D966D8" w:rsidP="00D966D8">
      <w:pPr>
        <w:pStyle w:val="Sectionheader"/>
        <w:spacing w:after="0"/>
      </w:pPr>
    </w:p>
    <w:p w14:paraId="594496A4" w14:textId="77777777" w:rsidR="00D966D8" w:rsidRPr="00156AA2" w:rsidRDefault="00D966D8" w:rsidP="00431888">
      <w:pPr>
        <w:pStyle w:val="ListParagraph"/>
        <w:numPr>
          <w:ilvl w:val="0"/>
          <w:numId w:val="32"/>
        </w:numPr>
        <w:rPr>
          <w:rFonts w:ascii="Helvetica Neue" w:eastAsia="Helvetica Neue" w:hAnsi="Helvetica Neue" w:cs="Helvetica Neue"/>
        </w:rPr>
      </w:pPr>
      <w:r w:rsidRPr="2156B09C">
        <w:rPr>
          <w:rFonts w:ascii="Helvetica Neue" w:eastAsia="Helvetica Neue" w:hAnsi="Helvetica Neue" w:cs="Helvetica Neue"/>
          <w:b/>
          <w:bCs/>
        </w:rPr>
        <w:t>Please provide any feedback or suggestions for improving this survey below</w:t>
      </w:r>
      <w:r w:rsidRPr="2156B09C">
        <w:rPr>
          <w:rFonts w:ascii="Helvetica Neue" w:eastAsia="Helvetica Neue" w:hAnsi="Helvetica Neue" w:cs="Helvetica Neue"/>
        </w:rPr>
        <w:t xml:space="preserve"> (optional)</w:t>
      </w:r>
    </w:p>
    <w:p w14:paraId="3753E9B2" w14:textId="77777777" w:rsidR="00D966D8" w:rsidRDefault="00D966D8" w:rsidP="00D966D8">
      <w:pPr>
        <w:ind w:firstLine="720"/>
        <w:rPr>
          <w:rFonts w:ascii="Helvetica Neue" w:eastAsia="Helvetica Neue" w:hAnsi="Helvetica Neue" w:cs="Helvetica Neue"/>
        </w:rPr>
      </w:pPr>
      <w:r w:rsidRPr="0F0FFADA">
        <w:rPr>
          <w:rFonts w:ascii="Helvetica Neue" w:eastAsia="Helvetica Neue" w:hAnsi="Helvetica Neue" w:cs="Helvetica Neue"/>
        </w:rPr>
        <w:t>[Text box with limit of 100 words.]</w:t>
      </w:r>
    </w:p>
    <w:p w14:paraId="29391C85" w14:textId="356FCB1E" w:rsidR="00D966D8" w:rsidRDefault="00D966D8" w:rsidP="00D966D8">
      <w:pPr>
        <w:rPr>
          <w:rFonts w:ascii="Helvetica Neue" w:eastAsia="Helvetica Neue" w:hAnsi="Helvetica Neue" w:cs="Helvetica Neue"/>
        </w:rPr>
      </w:pPr>
    </w:p>
    <w:p w14:paraId="1CD01A70" w14:textId="17916D60" w:rsidR="00C51DEE" w:rsidRDefault="00C51DEE" w:rsidP="00D966D8">
      <w:pPr>
        <w:rPr>
          <w:rFonts w:ascii="Helvetica Neue" w:eastAsia="Helvetica Neue" w:hAnsi="Helvetica Neue" w:cs="Helvetica Neue"/>
        </w:rPr>
      </w:pPr>
    </w:p>
    <w:p w14:paraId="411DA95B" w14:textId="238FFF10" w:rsidR="00C51DEE" w:rsidRDefault="00C51DEE" w:rsidP="00D966D8">
      <w:pPr>
        <w:rPr>
          <w:rFonts w:ascii="Helvetica Neue" w:eastAsia="Helvetica Neue" w:hAnsi="Helvetica Neue" w:cs="Helvetica Neue"/>
        </w:rPr>
      </w:pPr>
    </w:p>
    <w:p w14:paraId="6638DBD5" w14:textId="7A5912EB" w:rsidR="00C51DEE" w:rsidRDefault="00C51DEE" w:rsidP="00D966D8">
      <w:pPr>
        <w:rPr>
          <w:rFonts w:ascii="Helvetica Neue" w:eastAsia="Helvetica Neue" w:hAnsi="Helvetica Neue" w:cs="Helvetica Neue"/>
        </w:rPr>
      </w:pPr>
    </w:p>
    <w:p w14:paraId="4637B43D" w14:textId="77777777" w:rsidR="00C51DEE" w:rsidRDefault="00C51DEE" w:rsidP="00D966D8">
      <w:pPr>
        <w:rPr>
          <w:rFonts w:ascii="Helvetica Neue" w:eastAsia="Helvetica Neue" w:hAnsi="Helvetica Neue" w:cs="Helvetica Neue"/>
        </w:rPr>
      </w:pPr>
    </w:p>
    <w:p w14:paraId="0F07DF67" w14:textId="11633C20" w:rsidR="00D966D8" w:rsidRDefault="00D966D8" w:rsidP="00D966D8">
      <w:pPr>
        <w:rPr>
          <w:rFonts w:ascii="Helvetica Neue" w:eastAsia="Helvetica Neue" w:hAnsi="Helvetica Neue" w:cs="Helvetica Neue"/>
        </w:rPr>
      </w:pPr>
    </w:p>
    <w:p w14:paraId="2706554B" w14:textId="576AE271" w:rsidR="00F42B85" w:rsidRDefault="00F42B85" w:rsidP="00D966D8">
      <w:pPr>
        <w:rPr>
          <w:rFonts w:ascii="Helvetica Neue" w:eastAsia="Helvetica Neue" w:hAnsi="Helvetica Neue" w:cs="Helvetica Neue"/>
        </w:rPr>
      </w:pPr>
    </w:p>
    <w:p w14:paraId="3A7DF792" w14:textId="4AE67D03" w:rsidR="00F42B85" w:rsidRDefault="00F42B85" w:rsidP="00D966D8">
      <w:pPr>
        <w:rPr>
          <w:rFonts w:ascii="Helvetica Neue" w:eastAsia="Helvetica Neue" w:hAnsi="Helvetica Neue" w:cs="Helvetica Neue"/>
        </w:rPr>
      </w:pPr>
    </w:p>
    <w:p w14:paraId="0756BB67" w14:textId="4A9774D5" w:rsidR="00891072" w:rsidRDefault="00891072" w:rsidP="00D966D8">
      <w:pPr>
        <w:rPr>
          <w:rFonts w:ascii="Helvetica Neue" w:eastAsia="Helvetica Neue" w:hAnsi="Helvetica Neue" w:cs="Helvetica Neue"/>
        </w:rPr>
      </w:pPr>
    </w:p>
    <w:p w14:paraId="2F69E001" w14:textId="335E236A" w:rsidR="00891072" w:rsidRDefault="00891072" w:rsidP="00D966D8">
      <w:pPr>
        <w:rPr>
          <w:rFonts w:ascii="Helvetica Neue" w:eastAsia="Helvetica Neue" w:hAnsi="Helvetica Neue" w:cs="Helvetica Neue"/>
        </w:rPr>
      </w:pPr>
    </w:p>
    <w:p w14:paraId="3D815800" w14:textId="1CF5BC03" w:rsidR="00891072" w:rsidRDefault="00891072" w:rsidP="00D966D8">
      <w:pPr>
        <w:rPr>
          <w:rFonts w:ascii="Helvetica Neue" w:eastAsia="Helvetica Neue" w:hAnsi="Helvetica Neue" w:cs="Helvetica Neue"/>
        </w:rPr>
      </w:pPr>
    </w:p>
    <w:p w14:paraId="1A3A8C7E" w14:textId="1B64AE9E" w:rsidR="00891072" w:rsidRDefault="00891072" w:rsidP="00D966D8">
      <w:pPr>
        <w:rPr>
          <w:rFonts w:ascii="Helvetica Neue" w:eastAsia="Helvetica Neue" w:hAnsi="Helvetica Neue" w:cs="Helvetica Neue"/>
        </w:rPr>
      </w:pPr>
    </w:p>
    <w:p w14:paraId="008B91A2" w14:textId="345F419D" w:rsidR="00891072" w:rsidRDefault="00891072" w:rsidP="00D966D8">
      <w:pPr>
        <w:rPr>
          <w:rFonts w:ascii="Helvetica Neue" w:eastAsia="Helvetica Neue" w:hAnsi="Helvetica Neue" w:cs="Helvetica Neue"/>
        </w:rPr>
      </w:pPr>
    </w:p>
    <w:p w14:paraId="4564E898" w14:textId="029D004E" w:rsidR="00891072" w:rsidRDefault="00891072" w:rsidP="00D966D8">
      <w:pPr>
        <w:rPr>
          <w:rFonts w:ascii="Helvetica Neue" w:eastAsia="Helvetica Neue" w:hAnsi="Helvetica Neue" w:cs="Helvetica Neue"/>
        </w:rPr>
      </w:pPr>
    </w:p>
    <w:p w14:paraId="5C215DD1" w14:textId="74109354" w:rsidR="00891072" w:rsidRDefault="00891072" w:rsidP="00D966D8">
      <w:pPr>
        <w:rPr>
          <w:rFonts w:ascii="Helvetica Neue" w:eastAsia="Helvetica Neue" w:hAnsi="Helvetica Neue" w:cs="Helvetica Neue"/>
        </w:rPr>
      </w:pPr>
    </w:p>
    <w:p w14:paraId="3AF0EEE2" w14:textId="5F0EAACA" w:rsidR="00891072" w:rsidRDefault="00891072" w:rsidP="00D966D8">
      <w:pPr>
        <w:rPr>
          <w:rFonts w:ascii="Helvetica Neue" w:eastAsia="Helvetica Neue" w:hAnsi="Helvetica Neue" w:cs="Helvetica Neue"/>
        </w:rPr>
      </w:pPr>
    </w:p>
    <w:p w14:paraId="50BAE98A" w14:textId="49D95564" w:rsidR="00891072" w:rsidRDefault="00891072" w:rsidP="00D966D8">
      <w:pPr>
        <w:rPr>
          <w:rFonts w:ascii="Helvetica Neue" w:eastAsia="Helvetica Neue" w:hAnsi="Helvetica Neue" w:cs="Helvetica Neue"/>
        </w:rPr>
      </w:pPr>
    </w:p>
    <w:p w14:paraId="15A4642C" w14:textId="54DC4399" w:rsidR="001E4F0B" w:rsidRPr="001E4F0B" w:rsidRDefault="00020D7F" w:rsidP="33E4758F">
      <w:pPr>
        <w:rPr>
          <w:rFonts w:ascii="Helvetica Neue" w:eastAsia="Helvetica Neue" w:hAnsi="Helvetica Neue" w:cs="Helvetica Neue"/>
          <w:b/>
          <w:bCs/>
        </w:rPr>
      </w:pPr>
      <w:r w:rsidRPr="33E4758F">
        <w:rPr>
          <w:rFonts w:ascii="Helvetica Neue" w:eastAsia="Helvetica Neue" w:hAnsi="Helvetica Neue" w:cs="Helvetica Neue"/>
          <w:b/>
          <w:bCs/>
          <w:sz w:val="26"/>
          <w:szCs w:val="26"/>
        </w:rPr>
        <w:t>SECTION 3</w:t>
      </w:r>
      <w:r w:rsidR="006E32AC" w:rsidRPr="33E4758F">
        <w:rPr>
          <w:rFonts w:ascii="Helvetica Neue" w:eastAsia="Helvetica Neue" w:hAnsi="Helvetica Neue" w:cs="Helvetica Neue"/>
          <w:b/>
          <w:bCs/>
          <w:sz w:val="26"/>
          <w:szCs w:val="26"/>
        </w:rPr>
        <w:t xml:space="preserve"> – Temporary Questions </w:t>
      </w:r>
    </w:p>
    <w:p w14:paraId="692B81C9" w14:textId="77777777" w:rsidR="00A530C5" w:rsidRDefault="00A530C5" w:rsidP="00891072">
      <w:pPr>
        <w:pStyle w:val="Sectionheader"/>
        <w:rPr>
          <w:lang w:val="en-US"/>
        </w:rPr>
      </w:pPr>
    </w:p>
    <w:p w14:paraId="374657EE" w14:textId="7DB71404" w:rsidR="004052BF" w:rsidRDefault="00A530C5" w:rsidP="00891072">
      <w:pPr>
        <w:pStyle w:val="Sectionheader"/>
        <w:rPr>
          <w:lang w:val="en-US"/>
        </w:rPr>
      </w:pPr>
      <w:r>
        <w:rPr>
          <w:lang w:val="en-US"/>
        </w:rPr>
        <w:t>Trust in Australian Public Services follow up question</w:t>
      </w:r>
      <w:r w:rsidR="00891072" w:rsidRPr="26268340">
        <w:rPr>
          <w:lang w:val="en-US"/>
        </w:rPr>
        <w:t xml:space="preserve"> – Included in </w:t>
      </w:r>
      <w:r w:rsidR="008E72E7">
        <w:rPr>
          <w:lang w:val="en-US"/>
        </w:rPr>
        <w:t>the</w:t>
      </w:r>
      <w:r w:rsidR="00891072" w:rsidRPr="26268340">
        <w:rPr>
          <w:lang w:val="en-US"/>
        </w:rPr>
        <w:t xml:space="preserve"> June</w:t>
      </w:r>
      <w:r w:rsidR="008E72E7">
        <w:rPr>
          <w:lang w:val="en-US"/>
        </w:rPr>
        <w:t xml:space="preserve"> wave</w:t>
      </w:r>
      <w:r w:rsidR="00891072">
        <w:rPr>
          <w:lang w:val="en-US"/>
        </w:rPr>
        <w:t xml:space="preserve"> of</w:t>
      </w:r>
      <w:r w:rsidR="00891072" w:rsidRPr="26268340">
        <w:rPr>
          <w:lang w:val="en-US"/>
        </w:rPr>
        <w:t xml:space="preserve"> the TAPS survey</w:t>
      </w:r>
    </w:p>
    <w:p w14:paraId="20A804DA" w14:textId="41D8E79A" w:rsidR="004052BF" w:rsidRPr="004052BF" w:rsidRDefault="004052BF" w:rsidP="00431888">
      <w:pPr>
        <w:pStyle w:val="ListParagraph"/>
        <w:numPr>
          <w:ilvl w:val="0"/>
          <w:numId w:val="45"/>
        </w:numPr>
        <w:rPr>
          <w:rFonts w:ascii="Helvetica Neue" w:eastAsia="Helvetica Neue" w:hAnsi="Helvetica Neue" w:cs="Helvetica Neue"/>
          <w:color w:val="FF0000"/>
          <w:lang w:val="en-US"/>
        </w:rPr>
      </w:pPr>
      <w:r w:rsidRPr="004052BF">
        <w:rPr>
          <w:rFonts w:ascii="Helvetica Neue" w:eastAsia="Helvetica Neue" w:hAnsi="Helvetica Neue" w:cs="Helvetica Neue"/>
          <w:b/>
          <w:bCs/>
          <w:lang w:val="en-US"/>
        </w:rPr>
        <w:t>You said that you neither agree or disagree with the sta</w:t>
      </w:r>
      <w:r w:rsidR="00F172C3">
        <w:rPr>
          <w:rFonts w:ascii="Helvetica Neue" w:eastAsia="Helvetica Neue" w:hAnsi="Helvetica Neue" w:cs="Helvetica Neue"/>
          <w:b/>
          <w:bCs/>
          <w:lang w:val="en-US"/>
        </w:rPr>
        <w:t>tement "I can trust Australian p</w:t>
      </w:r>
      <w:r w:rsidRPr="004052BF">
        <w:rPr>
          <w:rFonts w:ascii="Helvetica Neue" w:eastAsia="Helvetica Neue" w:hAnsi="Helvetica Neue" w:cs="Helvetica Neue"/>
          <w:b/>
          <w:bCs/>
          <w:lang w:val="en-US"/>
        </w:rPr>
        <w:t>ublic services". Please choose the answer below that best represents the reason why you chose that answer. </w:t>
      </w:r>
      <w:r w:rsidRPr="004052BF">
        <w:rPr>
          <w:rFonts w:ascii="Helvetica Neue" w:eastAsia="Helvetica Neue" w:hAnsi="Helvetica Neue" w:cs="Helvetica Neue"/>
          <w:i/>
          <w:iCs/>
          <w:lang w:val="en-US"/>
        </w:rPr>
        <w:t>(This question only asked if ‘neither agree nor disagree’ was chosen at Q</w:t>
      </w:r>
      <w:bookmarkStart w:id="9" w:name="_GoBack"/>
      <w:r w:rsidRPr="004052BF">
        <w:rPr>
          <w:rFonts w:ascii="Helvetica Neue" w:eastAsia="Helvetica Neue" w:hAnsi="Helvetica Neue" w:cs="Helvetica Neue"/>
          <w:i/>
          <w:iCs/>
          <w:lang w:val="en-US"/>
        </w:rPr>
        <w:t>9.</w:t>
      </w:r>
      <w:bookmarkEnd w:id="9"/>
      <w:r w:rsidRPr="004052BF">
        <w:rPr>
          <w:rFonts w:ascii="Helvetica Neue" w:eastAsia="Helvetica Neue" w:hAnsi="Helvetica Neue" w:cs="Helvetica Neue"/>
          <w:lang w:val="en-US"/>
        </w:rPr>
        <w:t>)</w:t>
      </w:r>
    </w:p>
    <w:p w14:paraId="68CEEC4B" w14:textId="77777777" w:rsidR="004052BF" w:rsidRPr="004052BF" w:rsidRDefault="004052BF"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I have no strong feelings about Australian public services </w:t>
      </w:r>
    </w:p>
    <w:p w14:paraId="654BF5ED" w14:textId="77777777" w:rsidR="004052BF" w:rsidRPr="004052BF" w:rsidRDefault="004052BF"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I trust Australian public services in some ways and do not trust them in other ways  </w:t>
      </w:r>
    </w:p>
    <w:p w14:paraId="2E266887" w14:textId="77777777" w:rsidR="004052BF" w:rsidRPr="004052BF" w:rsidRDefault="004052BF"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Other (please specify)  </w:t>
      </w:r>
    </w:p>
    <w:p w14:paraId="546DC8A4" w14:textId="77777777" w:rsidR="00D07F6D" w:rsidRDefault="004052BF"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Not sure </w:t>
      </w:r>
    </w:p>
    <w:p w14:paraId="149F8C48" w14:textId="4AECB345" w:rsidR="00D07F6D" w:rsidRDefault="00D07F6D" w:rsidP="00D07F6D">
      <w:pPr>
        <w:tabs>
          <w:tab w:val="left" w:pos="4111"/>
          <w:tab w:val="center" w:pos="5529"/>
          <w:tab w:val="center" w:pos="7088"/>
          <w:tab w:val="center" w:pos="8505"/>
        </w:tabs>
        <w:rPr>
          <w:rFonts w:eastAsia="Helvetica Neue" w:cs="Helvetica Neue"/>
          <w:lang w:val="en-US"/>
        </w:rPr>
      </w:pPr>
    </w:p>
    <w:p w14:paraId="7108EB8E" w14:textId="7BF183A1" w:rsidR="005026F8" w:rsidRPr="005026F8" w:rsidRDefault="005026F8" w:rsidP="005026F8">
      <w:pPr>
        <w:pStyle w:val="Sectionheader"/>
      </w:pPr>
      <w:r>
        <w:rPr>
          <w:lang w:val="en-US"/>
        </w:rPr>
        <w:t>Trust in Australian Public Services follow up question</w:t>
      </w:r>
      <w:r w:rsidRPr="26268340">
        <w:rPr>
          <w:lang w:val="en-US"/>
        </w:rPr>
        <w:t xml:space="preserve"> – Included in </w:t>
      </w:r>
      <w:r w:rsidR="008E72E7">
        <w:rPr>
          <w:lang w:val="en-US"/>
        </w:rPr>
        <w:t>November, December</w:t>
      </w:r>
      <w:r w:rsidRPr="26268340">
        <w:rPr>
          <w:lang w:val="en-US"/>
        </w:rPr>
        <w:t xml:space="preserve"> and </w:t>
      </w:r>
      <w:r w:rsidR="008E72E7">
        <w:rPr>
          <w:lang w:val="en-US"/>
        </w:rPr>
        <w:t>January</w:t>
      </w:r>
      <w:r>
        <w:rPr>
          <w:lang w:val="en-US"/>
        </w:rPr>
        <w:t xml:space="preserve"> waves of</w:t>
      </w:r>
      <w:r w:rsidRPr="26268340">
        <w:rPr>
          <w:lang w:val="en-US"/>
        </w:rPr>
        <w:t xml:space="preserve"> the TAPS survey</w:t>
      </w:r>
    </w:p>
    <w:p w14:paraId="42AB895A" w14:textId="7549B02F" w:rsidR="00D07F6D" w:rsidRPr="005026F8" w:rsidRDefault="00D07F6D" w:rsidP="00431888">
      <w:pPr>
        <w:pStyle w:val="ListParagraph"/>
        <w:numPr>
          <w:ilvl w:val="0"/>
          <w:numId w:val="46"/>
        </w:numPr>
        <w:tabs>
          <w:tab w:val="left" w:pos="4111"/>
          <w:tab w:val="center" w:pos="5529"/>
          <w:tab w:val="center" w:pos="7088"/>
          <w:tab w:val="center" w:pos="8505"/>
        </w:tabs>
        <w:rPr>
          <w:rFonts w:ascii="Helvetica Neue" w:eastAsia="Helvetica Neue" w:hAnsi="Helvetica Neue" w:cs="Helvetica Neue"/>
          <w:b/>
        </w:rPr>
      </w:pPr>
      <w:r w:rsidRPr="005026F8">
        <w:rPr>
          <w:rFonts w:eastAsia="Helvetica Neue" w:cs="Helvetica Neue"/>
          <w:b/>
          <w:lang w:val="en-US"/>
        </w:rPr>
        <w:t>How much do you agree or disagr</w:t>
      </w:r>
      <w:r w:rsidR="005026F8" w:rsidRPr="005026F8">
        <w:rPr>
          <w:rFonts w:eastAsia="Helvetica Neue" w:cs="Helvetica Neue"/>
          <w:b/>
          <w:lang w:val="en-US"/>
        </w:rPr>
        <w:t>ee with the following statement?</w:t>
      </w:r>
    </w:p>
    <w:p w14:paraId="1284DE4F" w14:textId="79421EE2" w:rsidR="004052BF" w:rsidRPr="00D07F6D" w:rsidRDefault="005026F8" w:rsidP="005026F8">
      <w:pPr>
        <w:tabs>
          <w:tab w:val="left" w:pos="4111"/>
          <w:tab w:val="center" w:pos="5529"/>
          <w:tab w:val="center" w:pos="7088"/>
          <w:tab w:val="center" w:pos="8505"/>
        </w:tabs>
        <w:ind w:left="360"/>
        <w:rPr>
          <w:rFonts w:eastAsia="Helvetica Neue" w:cs="Helvetica Neue"/>
          <w:lang w:val="en-US"/>
        </w:rPr>
      </w:pPr>
      <w:r>
        <w:rPr>
          <w:rFonts w:eastAsia="Helvetica Neue" w:cs="Helvetica Neue"/>
          <w:lang w:val="en-US"/>
        </w:rPr>
        <w:t xml:space="preserve">  </w:t>
      </w:r>
      <w:r w:rsidR="00D07F6D" w:rsidRPr="00D07F6D">
        <w:rPr>
          <w:rFonts w:eastAsia="Helvetica Neue" w:cs="Helvetica Neue"/>
          <w:lang w:val="en-US"/>
        </w:rPr>
        <w:t>'I feel that Australian public services trust me'</w:t>
      </w:r>
    </w:p>
    <w:p w14:paraId="18D9E80E" w14:textId="77777777" w:rsidR="00D07F6D" w:rsidRPr="004052BF" w:rsidRDefault="00D07F6D"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I have no strong feelings about Australian public services </w:t>
      </w:r>
    </w:p>
    <w:p w14:paraId="7AA826B1" w14:textId="77777777" w:rsidR="00D07F6D" w:rsidRPr="004052BF" w:rsidRDefault="00D07F6D"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I trust Australian public services in some ways and do not trust them in other ways  </w:t>
      </w:r>
    </w:p>
    <w:p w14:paraId="1FE14AB1" w14:textId="77777777" w:rsidR="00D07F6D" w:rsidRPr="004052BF" w:rsidRDefault="00D07F6D"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Other (please specify)  </w:t>
      </w:r>
    </w:p>
    <w:p w14:paraId="46D24EFE" w14:textId="03B74F52" w:rsidR="00D07F6D" w:rsidRPr="00D07F6D" w:rsidRDefault="00D07F6D" w:rsidP="00431888">
      <w:pPr>
        <w:pStyle w:val="ListParagraph"/>
        <w:numPr>
          <w:ilvl w:val="0"/>
          <w:numId w:val="13"/>
        </w:numPr>
        <w:tabs>
          <w:tab w:val="left" w:pos="4111"/>
          <w:tab w:val="center" w:pos="5529"/>
          <w:tab w:val="center" w:pos="7088"/>
          <w:tab w:val="center" w:pos="8505"/>
        </w:tabs>
        <w:rPr>
          <w:rFonts w:ascii="Helvetica Neue" w:eastAsia="Helvetica Neue" w:hAnsi="Helvetica Neue" w:cs="Helvetica Neue"/>
        </w:rPr>
      </w:pPr>
      <w:r w:rsidRPr="004052BF">
        <w:rPr>
          <w:rFonts w:ascii="Helvetica Neue" w:eastAsia="Helvetica Neue" w:hAnsi="Helvetica Neue" w:cs="Helvetica Neue"/>
        </w:rPr>
        <w:t xml:space="preserve">Not sure </w:t>
      </w:r>
    </w:p>
    <w:p w14:paraId="0F0CCFB6" w14:textId="44AD134C" w:rsidR="004052BF" w:rsidRDefault="004052BF" w:rsidP="648C96EB">
      <w:pPr>
        <w:pStyle w:val="Sectionheader"/>
        <w:rPr>
          <w:lang w:val="en-US"/>
        </w:rPr>
      </w:pPr>
    </w:p>
    <w:p w14:paraId="5A2DD09A" w14:textId="75606B99" w:rsidR="00437CFB" w:rsidRPr="006B17F4" w:rsidRDefault="6CEE1EB1" w:rsidP="648C96EB">
      <w:pPr>
        <w:pStyle w:val="Sectionheader"/>
      </w:pPr>
      <w:r w:rsidRPr="26268340">
        <w:rPr>
          <w:lang w:val="en-US"/>
        </w:rPr>
        <w:t xml:space="preserve">Comparing trust </w:t>
      </w:r>
      <w:r w:rsidR="46D98C98" w:rsidRPr="26268340">
        <w:rPr>
          <w:lang w:val="en-US"/>
        </w:rPr>
        <w:t>question</w:t>
      </w:r>
      <w:r w:rsidRPr="26268340">
        <w:rPr>
          <w:lang w:val="en-US"/>
        </w:rPr>
        <w:t xml:space="preserve"> – Included </w:t>
      </w:r>
      <w:r w:rsidR="520CA3A8" w:rsidRPr="26268340">
        <w:rPr>
          <w:lang w:val="en-US"/>
        </w:rPr>
        <w:t>in</w:t>
      </w:r>
      <w:r w:rsidRPr="26268340">
        <w:rPr>
          <w:lang w:val="en-US"/>
        </w:rPr>
        <w:t xml:space="preserve"> </w:t>
      </w:r>
      <w:r w:rsidR="54488737" w:rsidRPr="26268340">
        <w:rPr>
          <w:lang w:val="en-US"/>
        </w:rPr>
        <w:t>April</w:t>
      </w:r>
      <w:r w:rsidR="64E7D334" w:rsidRPr="26268340">
        <w:rPr>
          <w:lang w:val="en-US"/>
        </w:rPr>
        <w:t>, May and</w:t>
      </w:r>
      <w:r w:rsidRPr="26268340">
        <w:rPr>
          <w:lang w:val="en-US"/>
        </w:rPr>
        <w:t xml:space="preserve"> </w:t>
      </w:r>
      <w:r w:rsidR="37EDFD3C" w:rsidRPr="26268340">
        <w:rPr>
          <w:lang w:val="en-US"/>
        </w:rPr>
        <w:t>June</w:t>
      </w:r>
      <w:r w:rsidR="00B37C54">
        <w:rPr>
          <w:lang w:val="en-US"/>
        </w:rPr>
        <w:t xml:space="preserve"> waves of</w:t>
      </w:r>
      <w:r w:rsidRPr="26268340">
        <w:rPr>
          <w:lang w:val="en-US"/>
        </w:rPr>
        <w:t xml:space="preserve"> the TAPS survey</w:t>
      </w:r>
    </w:p>
    <w:p w14:paraId="5289D51E" w14:textId="06A53D4A" w:rsidR="002E013F" w:rsidRDefault="6CEE1EB1" w:rsidP="00431888">
      <w:pPr>
        <w:pStyle w:val="Sectionheader"/>
        <w:numPr>
          <w:ilvl w:val="0"/>
          <w:numId w:val="31"/>
        </w:numPr>
        <w:rPr>
          <w:color w:val="auto"/>
          <w:lang w:val="en-US"/>
        </w:rPr>
      </w:pPr>
      <w:r w:rsidRPr="648C96EB">
        <w:rPr>
          <w:color w:val="000000" w:themeColor="text1"/>
          <w:lang w:val="en-US"/>
        </w:rPr>
        <w:t xml:space="preserve">You’ve rated at least </w:t>
      </w:r>
      <w:r w:rsidR="711CB453" w:rsidRPr="648C96EB">
        <w:rPr>
          <w:color w:val="000000" w:themeColor="text1"/>
          <w:lang w:val="en-US"/>
        </w:rPr>
        <w:t>one service as being more trustworthy than another. What mad</w:t>
      </w:r>
      <w:r w:rsidR="711CB453" w:rsidRPr="648C96EB">
        <w:rPr>
          <w:color w:val="auto"/>
          <w:lang w:val="en-US"/>
        </w:rPr>
        <w:t xml:space="preserve">e this service more trustworthy for you </w:t>
      </w:r>
      <w:r w:rsidR="2D92C777" w:rsidRPr="648C96EB">
        <w:rPr>
          <w:color w:val="auto"/>
          <w:lang w:val="en-US"/>
        </w:rPr>
        <w:t>th</w:t>
      </w:r>
      <w:r w:rsidR="711CB453" w:rsidRPr="648C96EB">
        <w:rPr>
          <w:color w:val="auto"/>
          <w:lang w:val="en-US"/>
        </w:rPr>
        <w:t xml:space="preserve">an another service? </w:t>
      </w:r>
      <w:r w:rsidR="00437CFB">
        <w:br/>
      </w:r>
      <w:r w:rsidR="4A74F058" w:rsidRPr="648C96EB">
        <w:rPr>
          <w:b w:val="0"/>
          <w:color w:val="auto"/>
          <w:lang w:val="en-US"/>
        </w:rPr>
        <w:t>[Text box]</w:t>
      </w:r>
    </w:p>
    <w:p w14:paraId="1E895906" w14:textId="0A54C9E7" w:rsidR="648C96EB" w:rsidRPr="006B17F4" w:rsidRDefault="006B17F4" w:rsidP="648C96EB">
      <w:pPr>
        <w:pStyle w:val="Sectionheader"/>
      </w:pPr>
      <w:r>
        <w:br/>
      </w:r>
      <w:r w:rsidR="377AFDB7" w:rsidRPr="006B17F4">
        <w:t xml:space="preserve">Long Term Insights Briefing questions – Included </w:t>
      </w:r>
      <w:r w:rsidR="474E9DF6" w:rsidRPr="006B17F4">
        <w:t xml:space="preserve">in </w:t>
      </w:r>
      <w:r w:rsidR="215C3213" w:rsidRPr="006B17F4">
        <w:t>May</w:t>
      </w:r>
      <w:r w:rsidR="377AFDB7" w:rsidRPr="006B17F4">
        <w:t xml:space="preserve"> </w:t>
      </w:r>
      <w:r w:rsidR="5D64AF03" w:rsidRPr="006B17F4">
        <w:t>and</w:t>
      </w:r>
      <w:r w:rsidR="00B37C54">
        <w:t xml:space="preserve"> June waves of </w:t>
      </w:r>
      <w:r w:rsidR="377AFDB7" w:rsidRPr="006B17F4">
        <w:t>the TAPS survey</w:t>
      </w:r>
    </w:p>
    <w:p w14:paraId="6744A224" w14:textId="5476617F" w:rsidR="002E013F" w:rsidRDefault="2FBD76BA" w:rsidP="33E4758F">
      <w:pPr>
        <w:pStyle w:val="Sectionheader"/>
        <w:numPr>
          <w:ilvl w:val="0"/>
          <w:numId w:val="5"/>
        </w:numPr>
        <w:rPr>
          <w:color w:val="auto"/>
        </w:rPr>
      </w:pPr>
      <w:r w:rsidRPr="33E4758F">
        <w:rPr>
          <w:color w:val="auto"/>
          <w:lang w:val="en-US"/>
        </w:rPr>
        <w:t>How important to you are each of the following characteristics for the government to consider when designing and delivering services for Australians? [scale from not important at all, somewhat important, important, very important, not sure/NA for each characteristic]</w:t>
      </w:r>
    </w:p>
    <w:p w14:paraId="6ED1EFD0" w14:textId="0C7BE341"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Gender</w:t>
      </w:r>
    </w:p>
    <w:p w14:paraId="2F0FA359" w14:textId="6199CE6B"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Age/Generation</w:t>
      </w:r>
    </w:p>
    <w:p w14:paraId="08F80EAC" w14:textId="059FF832"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Location/Place of residence</w:t>
      </w:r>
    </w:p>
    <w:p w14:paraId="2A3C71B3" w14:textId="7BC5B770"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Employment status</w:t>
      </w:r>
    </w:p>
    <w:p w14:paraId="0F0441C0" w14:textId="551D3678"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Cultural identity</w:t>
      </w:r>
    </w:p>
    <w:p w14:paraId="37BD5EBA" w14:textId="75180061"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Ethnicity</w:t>
      </w:r>
    </w:p>
    <w:p w14:paraId="61980F58" w14:textId="7FCC68A5"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Religion/Religious beliefs</w:t>
      </w:r>
    </w:p>
    <w:p w14:paraId="2734A471" w14:textId="6F2B6B8A" w:rsidR="002E013F" w:rsidRDefault="0537408A" w:rsidP="00431888">
      <w:pPr>
        <w:pStyle w:val="ListParagraph"/>
        <w:numPr>
          <w:ilvl w:val="0"/>
          <w:numId w:val="30"/>
        </w:numPr>
        <w:rPr>
          <w:rFonts w:ascii="Helvetica Neue" w:eastAsia="Helvetica Neue" w:hAnsi="Helvetica Neue" w:cs="Helvetica Neue"/>
        </w:rPr>
      </w:pPr>
      <w:r w:rsidRPr="389607F8">
        <w:rPr>
          <w:rFonts w:ascii="Helvetica Neue" w:eastAsia="Helvetica Neue" w:hAnsi="Helvetica Neue" w:cs="Helvetica Neue"/>
        </w:rPr>
        <w:t>Physical and/or Mental abilities</w:t>
      </w:r>
    </w:p>
    <w:p w14:paraId="44E7A878" w14:textId="1D236A18" w:rsidR="002E013F" w:rsidRPr="00391023" w:rsidRDefault="65D84561" w:rsidP="00431888">
      <w:pPr>
        <w:pStyle w:val="ListParagraph"/>
        <w:numPr>
          <w:ilvl w:val="0"/>
          <w:numId w:val="30"/>
        </w:numPr>
        <w:rPr>
          <w:rFonts w:ascii="Helvetica Neue" w:eastAsia="Helvetica Neue" w:hAnsi="Helvetica Neue" w:cs="Helvetica Neue"/>
          <w:bCs/>
        </w:rPr>
      </w:pPr>
      <w:r w:rsidRPr="00391023">
        <w:rPr>
          <w:rFonts w:ascii="Helvetica Neue" w:eastAsia="Helvetica Neue" w:hAnsi="Helvetica Neue" w:cs="Helvetica Neue"/>
          <w:bCs/>
        </w:rPr>
        <w:t>Other (please specify or leave blank if none)</w:t>
      </w:r>
    </w:p>
    <w:p w14:paraId="7B1DC31E" w14:textId="6A33B60D" w:rsidR="002E013F" w:rsidRDefault="002E013F" w:rsidP="648C96EB">
      <w:pPr>
        <w:rPr>
          <w:rFonts w:ascii="Helvetica Neue" w:eastAsia="Helvetica Neue" w:hAnsi="Helvetica Neue" w:cs="Helvetica Neue"/>
          <w:b/>
          <w:bCs/>
        </w:rPr>
      </w:pPr>
    </w:p>
    <w:p w14:paraId="4C0DF45D" w14:textId="55C6FE65" w:rsidR="002E013F" w:rsidRDefault="253822C1" w:rsidP="33E4758F">
      <w:pPr>
        <w:pStyle w:val="ListParagraph"/>
        <w:numPr>
          <w:ilvl w:val="0"/>
          <w:numId w:val="5"/>
        </w:numPr>
        <w:rPr>
          <w:rFonts w:ascii="Helvetica Neue" w:eastAsia="Helvetica Neue" w:hAnsi="Helvetica Neue" w:cs="Helvetica Neue"/>
          <w:b/>
          <w:bCs/>
        </w:rPr>
      </w:pPr>
      <w:r w:rsidRPr="33E4758F">
        <w:rPr>
          <w:rFonts w:ascii="Helvetica Neue" w:eastAsia="Helvetica Neue" w:hAnsi="Helvetica Neue" w:cs="Helvetica Neue"/>
          <w:b/>
          <w:bCs/>
          <w:lang w:val="en-US"/>
        </w:rPr>
        <w:t>Use the slider to indicate how widely available you see government services are currently being delivered.</w:t>
      </w:r>
      <w:r>
        <w:br/>
      </w:r>
      <w:r w:rsidRPr="33E4758F">
        <w:rPr>
          <w:rFonts w:ascii="Helvetica Neue" w:eastAsia="Helvetica Neue" w:hAnsi="Helvetica Neue" w:cs="Helvetica Neue"/>
          <w:b/>
          <w:bCs/>
          <w:lang w:val="en-US"/>
        </w:rPr>
        <w:t>You can choose any spot on the scale between the two statements:</w:t>
      </w:r>
      <w:r>
        <w:br/>
      </w:r>
      <w:r w:rsidRPr="33E4758F">
        <w:rPr>
          <w:rFonts w:ascii="Helvetica Neue" w:eastAsia="Helvetica Neue" w:hAnsi="Helvetica Neue" w:cs="Helvetica Neue"/>
          <w:b/>
          <w:bCs/>
          <w:lang w:val="en-US"/>
        </w:rPr>
        <w:t>‘Government services provide only essential safety needs and administrative services (involving less government spending) and ‘Government services provide a wide range of services and for different needs (involving more government spending).</w:t>
      </w:r>
    </w:p>
    <w:p w14:paraId="60CECD95" w14:textId="3F723306" w:rsidR="002E013F" w:rsidRDefault="002E013F" w:rsidP="648C96EB">
      <w:pPr>
        <w:pStyle w:val="ListParagraph"/>
        <w:rPr>
          <w:rFonts w:ascii="Helvetica Neue" w:eastAsia="Helvetica Neue" w:hAnsi="Helvetica Neue" w:cs="Helvetica Neue"/>
          <w:b/>
          <w:bCs/>
        </w:rPr>
      </w:pPr>
    </w:p>
    <w:p w14:paraId="577D285F" w14:textId="3BE257A5" w:rsidR="002E013F" w:rsidRDefault="5D26C71E" w:rsidP="33E4758F">
      <w:pPr>
        <w:pStyle w:val="ListParagraph"/>
        <w:numPr>
          <w:ilvl w:val="0"/>
          <w:numId w:val="5"/>
        </w:numPr>
        <w:rPr>
          <w:rFonts w:ascii="Helvetica Neue" w:eastAsia="Helvetica Neue" w:hAnsi="Helvetica Neue" w:cs="Helvetica Neue"/>
          <w:b/>
          <w:bCs/>
        </w:rPr>
      </w:pPr>
      <w:r w:rsidRPr="33E4758F">
        <w:rPr>
          <w:rFonts w:ascii="Helvetica Neue" w:eastAsia="Helvetica Neue" w:hAnsi="Helvetica Neue" w:cs="Helvetica Neue"/>
          <w:b/>
          <w:bCs/>
        </w:rPr>
        <w:t>What would you prefer?</w:t>
      </w:r>
      <w:r>
        <w:br/>
      </w:r>
      <w:r w:rsidRPr="33E4758F">
        <w:rPr>
          <w:rFonts w:ascii="Helvetica Neue" w:eastAsia="Helvetica Neue" w:hAnsi="Helvetica Neue" w:cs="Helvetica Neue"/>
          <w:b/>
          <w:bCs/>
        </w:rPr>
        <w:t>You can choose any spot on the scale between the two statements:</w:t>
      </w:r>
      <w:r w:rsidR="4B7A2103" w:rsidRPr="33E4758F">
        <w:rPr>
          <w:rFonts w:ascii="Helvetica Neue" w:eastAsia="Helvetica Neue" w:hAnsi="Helvetica Neue" w:cs="Helvetica Neue"/>
          <w:b/>
          <w:bCs/>
        </w:rPr>
        <w:t xml:space="preserve"> </w:t>
      </w:r>
      <w:r w:rsidRPr="33E4758F">
        <w:rPr>
          <w:rFonts w:ascii="Helvetica Neue" w:eastAsia="Helvetica Neue" w:hAnsi="Helvetica Neue" w:cs="Helvetica Neue"/>
          <w:b/>
          <w:bCs/>
          <w:lang w:val="en-US"/>
        </w:rPr>
        <w:t>‘Government services provide only essential safety needs and administrative services (involving less government spending) and ‘Government services provide a wide range of services and for different needs (involving more government spending).</w:t>
      </w:r>
    </w:p>
    <w:p w14:paraId="22331E93" w14:textId="57C8951D" w:rsidR="002E013F" w:rsidRDefault="002E013F" w:rsidP="648C96EB">
      <w:pPr>
        <w:pStyle w:val="ListParagraph"/>
        <w:rPr>
          <w:rFonts w:ascii="Helvetica Neue" w:eastAsia="Helvetica Neue" w:hAnsi="Helvetica Neue" w:cs="Helvetica Neue"/>
          <w:b/>
          <w:bCs/>
        </w:rPr>
      </w:pPr>
    </w:p>
    <w:p w14:paraId="23FB61CB" w14:textId="7D6B507F" w:rsidR="002E013F" w:rsidRDefault="5D26C71E" w:rsidP="33E4758F">
      <w:pPr>
        <w:pStyle w:val="ListParagraph"/>
        <w:numPr>
          <w:ilvl w:val="0"/>
          <w:numId w:val="5"/>
        </w:numPr>
        <w:rPr>
          <w:rFonts w:ascii="Helvetica Neue" w:eastAsia="Helvetica Neue" w:hAnsi="Helvetica Neue" w:cs="Helvetica Neue"/>
          <w:b/>
          <w:bCs/>
        </w:rPr>
      </w:pPr>
      <w:r w:rsidRPr="33E4758F">
        <w:rPr>
          <w:rFonts w:ascii="Helvetica Neue" w:eastAsia="Helvetica Neue" w:hAnsi="Helvetica Neue" w:cs="Helvetica Neue"/>
          <w:b/>
          <w:bCs/>
          <w:lang w:val="en-US"/>
        </w:rPr>
        <w:t>Use the slider to indicate the type of support you see government services providing to different people.</w:t>
      </w:r>
      <w:r>
        <w:br/>
      </w:r>
      <w:r w:rsidRPr="33E4758F">
        <w:rPr>
          <w:rFonts w:ascii="Helvetica Neue" w:eastAsia="Helvetica Neue" w:hAnsi="Helvetica Neue" w:cs="Helvetica Neue"/>
          <w:b/>
          <w:bCs/>
          <w:lang w:val="en-US"/>
        </w:rPr>
        <w:t xml:space="preserve"> You can choose any spot on the scale between the two statements:</w:t>
      </w:r>
      <w:r>
        <w:br/>
      </w:r>
      <w:r w:rsidRPr="33E4758F">
        <w:rPr>
          <w:rFonts w:ascii="Helvetica Neue" w:eastAsia="Helvetica Neue" w:hAnsi="Helvetica Neue" w:cs="Helvetica Neue"/>
          <w:b/>
          <w:bCs/>
          <w:lang w:val="en-US"/>
        </w:rPr>
        <w:t>‘Government services are designed and delivered in a standardised and uniform manner across all people (with the same level of support for all people)’ and ‘Government services are designed and delivered based on the specific needs and characteristics of different people (with more support for those who need it more).</w:t>
      </w:r>
      <w:r>
        <w:br/>
      </w:r>
    </w:p>
    <w:p w14:paraId="0C7C3541" w14:textId="27017E96" w:rsidR="002E013F" w:rsidRDefault="5D26C71E" w:rsidP="33E4758F">
      <w:pPr>
        <w:pStyle w:val="ListParagraph"/>
        <w:numPr>
          <w:ilvl w:val="0"/>
          <w:numId w:val="5"/>
        </w:numPr>
        <w:rPr>
          <w:rFonts w:ascii="Helvetica Neue" w:eastAsia="Helvetica Neue" w:hAnsi="Helvetica Neue" w:cs="Helvetica Neue"/>
          <w:b/>
          <w:bCs/>
        </w:rPr>
      </w:pPr>
      <w:r w:rsidRPr="33E4758F">
        <w:rPr>
          <w:rFonts w:ascii="Helvetica Neue" w:eastAsia="Helvetica Neue" w:hAnsi="Helvetica Neue" w:cs="Helvetica Neue"/>
          <w:b/>
          <w:bCs/>
        </w:rPr>
        <w:t>What would you prefer?</w:t>
      </w:r>
    </w:p>
    <w:p w14:paraId="2B5D8BA9" w14:textId="4571BF23" w:rsidR="002E013F" w:rsidRDefault="5D26C71E" w:rsidP="33E4758F">
      <w:pPr>
        <w:pStyle w:val="ListParagraph"/>
        <w:rPr>
          <w:rFonts w:ascii="Helvetica Neue" w:eastAsia="Helvetica Neue" w:hAnsi="Helvetica Neue" w:cs="Helvetica Neue"/>
          <w:lang w:val="en-US"/>
        </w:rPr>
      </w:pPr>
      <w:r w:rsidRPr="33E4758F">
        <w:rPr>
          <w:rFonts w:ascii="Helvetica Neue" w:eastAsia="Helvetica Neue" w:hAnsi="Helvetica Neue" w:cs="Helvetica Neue"/>
          <w:b/>
          <w:bCs/>
        </w:rPr>
        <w:t>You can choose any spot on the scale between the two statements:</w:t>
      </w:r>
      <w:r w:rsidR="49200F91" w:rsidRPr="33E4758F">
        <w:rPr>
          <w:rFonts w:ascii="Helvetica Neue" w:eastAsia="Helvetica Neue" w:hAnsi="Helvetica Neue" w:cs="Helvetica Neue"/>
          <w:b/>
          <w:bCs/>
        </w:rPr>
        <w:t xml:space="preserve"> </w:t>
      </w:r>
      <w:r w:rsidRPr="33E4758F">
        <w:rPr>
          <w:rFonts w:ascii="Helvetica Neue" w:eastAsia="Helvetica Neue" w:hAnsi="Helvetica Neue" w:cs="Helvetica Neue"/>
          <w:b/>
          <w:bCs/>
          <w:lang w:val="en-US"/>
        </w:rPr>
        <w:t xml:space="preserve">‘Government services are designed and delivered in a standardised and uniform manner across all people (with </w:t>
      </w:r>
      <w:r w:rsidRPr="33E4758F">
        <w:rPr>
          <w:rFonts w:ascii="Helvetica Neue" w:eastAsia="Helvetica Neue" w:hAnsi="Helvetica Neue" w:cs="Helvetica Neue"/>
          <w:lang w:val="en-US"/>
        </w:rPr>
        <w:t>the same level of support for all people)’ and ‘Government services are designed and delivered based on the specific needs and characteristics of different people (with more support for those who need it more).</w:t>
      </w:r>
      <w:r w:rsidR="002E013F">
        <w:br/>
      </w:r>
    </w:p>
    <w:p w14:paraId="090A6FA2" w14:textId="5729BD1A" w:rsidR="002E013F" w:rsidRDefault="50F9CA74" w:rsidP="33E4758F">
      <w:pPr>
        <w:pStyle w:val="ListParagraph"/>
        <w:numPr>
          <w:ilvl w:val="0"/>
          <w:numId w:val="5"/>
        </w:numPr>
        <w:rPr>
          <w:rFonts w:ascii="Helvetica Neue" w:eastAsia="Helvetica Neue" w:hAnsi="Helvetica Neue" w:cs="Helvetica Neue"/>
          <w:lang w:val="en-US"/>
        </w:rPr>
      </w:pPr>
      <w:r w:rsidRPr="33E4758F">
        <w:rPr>
          <w:rFonts w:ascii="Helvetica Neue" w:eastAsia="Helvetica Neue" w:hAnsi="Helvetica Neue" w:cs="Helvetica Neue"/>
          <w:b/>
          <w:bCs/>
          <w:lang w:val="en-US"/>
        </w:rPr>
        <w:t xml:space="preserve">To what extent would you </w:t>
      </w:r>
      <w:r w:rsidRPr="33E4758F">
        <w:rPr>
          <w:rFonts w:ascii="Helvetica Neue" w:eastAsia="Helvetica Neue" w:hAnsi="Helvetica Neue" w:cs="Helvetica Neue"/>
          <w:b/>
          <w:bCs/>
          <w:u w:val="single"/>
          <w:lang w:val="en-US"/>
        </w:rPr>
        <w:t>personally</w:t>
      </w:r>
      <w:r w:rsidRPr="33E4758F">
        <w:rPr>
          <w:rFonts w:ascii="Helvetica Neue" w:eastAsia="Helvetica Neue" w:hAnsi="Helvetica Neue" w:cs="Helvetica Neue"/>
          <w:b/>
          <w:bCs/>
          <w:lang w:val="en-US"/>
        </w:rPr>
        <w:t xml:space="preserve"> prefer to be involved in the design of government services that impact people with your characteristics (e.g. your gender, age, location of residence)?</w:t>
      </w:r>
    </w:p>
    <w:p w14:paraId="6D4CA6B7" w14:textId="2C7AA5AD" w:rsidR="002E013F" w:rsidRDefault="50F9CA74" w:rsidP="00431888">
      <w:pPr>
        <w:pStyle w:val="ListParagraph"/>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lang w:val="en-US"/>
        </w:rPr>
        <w:t xml:space="preserve">Not directly involved in providing feedback or making decisions: I would prefer to be informed with balanced and objective information to understand the problem, alternatives and/or solutions  </w:t>
      </w:r>
    </w:p>
    <w:p w14:paraId="4BA2AF91" w14:textId="4E2B407E" w:rsidR="002E013F" w:rsidRDefault="50F9CA74" w:rsidP="00431888">
      <w:pPr>
        <w:pStyle w:val="ListParagraph"/>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lang w:val="en-US"/>
        </w:rPr>
        <w:t xml:space="preserve">Not directly involved in making decisions but providing feedback: I would prefer to provide feedback on analysis, alternatives and/or decisions  </w:t>
      </w:r>
    </w:p>
    <w:p w14:paraId="20EAED08" w14:textId="2B3F77D5" w:rsidR="002E013F" w:rsidRDefault="50F9CA74" w:rsidP="00431888">
      <w:pPr>
        <w:pStyle w:val="ListParagraph"/>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Directly involved in some decisions: I would prefer to work directly with the government throughout the process to ensure my concerns and aspirations are understood and considered </w:t>
      </w:r>
    </w:p>
    <w:p w14:paraId="7A6C8A48" w14:textId="14977420" w:rsidR="002E013F" w:rsidRDefault="50F9CA74" w:rsidP="00431888">
      <w:pPr>
        <w:pStyle w:val="ListParagraph"/>
        <w:numPr>
          <w:ilvl w:val="0"/>
          <w:numId w:val="14"/>
        </w:numPr>
        <w:spacing w:line="240" w:lineRule="auto"/>
        <w:rPr>
          <w:rFonts w:ascii="Helvetica Neue" w:eastAsia="Helvetica Neue" w:hAnsi="Helvetica Neue" w:cs="Helvetica Neue"/>
          <w:b/>
          <w:bCs/>
          <w:lang w:val="en-US"/>
        </w:rPr>
      </w:pPr>
      <w:r w:rsidRPr="33E4758F">
        <w:rPr>
          <w:rFonts w:ascii="Helvetica Neue" w:eastAsia="Helvetica Neue" w:hAnsi="Helvetica Neue" w:cs="Helvetica Neue"/>
        </w:rPr>
        <w:t xml:space="preserve">Directly involved in many decisions: I would prefer to partner with the government in each aspect of the decision, including the development of alternatives and the identification of the preferred solution  </w:t>
      </w:r>
    </w:p>
    <w:p w14:paraId="76FC918E" w14:textId="0A6B8433" w:rsidR="002E013F" w:rsidRDefault="50F9CA74" w:rsidP="00431888">
      <w:pPr>
        <w:pStyle w:val="ListParagraph"/>
        <w:numPr>
          <w:ilvl w:val="0"/>
          <w:numId w:val="14"/>
        </w:numPr>
        <w:spacing w:line="240" w:lineRule="auto"/>
        <w:rPr>
          <w:rFonts w:ascii="Helvetica Neue" w:eastAsia="Helvetica Neue" w:hAnsi="Helvetica Neue" w:cs="Helvetica Neue"/>
          <w:b/>
          <w:bCs/>
        </w:rPr>
      </w:pPr>
      <w:r w:rsidRPr="33E4758F">
        <w:rPr>
          <w:rFonts w:ascii="Helvetica Neue" w:eastAsia="Helvetica Neue" w:hAnsi="Helvetica Neue" w:cs="Helvetica Neue"/>
        </w:rPr>
        <w:t xml:space="preserve">Highly and directly involved in all decisions: I would prefer to be empowered to make the final decision  </w:t>
      </w:r>
    </w:p>
    <w:p w14:paraId="0FC5D07F" w14:textId="04FBE50C" w:rsidR="002E013F" w:rsidRDefault="002E013F" w:rsidP="33E4758F">
      <w:pPr>
        <w:spacing w:line="240" w:lineRule="auto"/>
        <w:rPr>
          <w:rFonts w:ascii="Helvetica Neue" w:eastAsia="Helvetica Neue" w:hAnsi="Helvetica Neue" w:cs="Helvetica Neue"/>
          <w:b/>
          <w:bCs/>
          <w:lang w:val="en-US"/>
        </w:rPr>
      </w:pPr>
    </w:p>
    <w:p w14:paraId="7BF70327" w14:textId="5DD6733C" w:rsidR="002E013F" w:rsidRDefault="4AFB2A2F" w:rsidP="33E4758F">
      <w:pPr>
        <w:pStyle w:val="ListParagraph"/>
        <w:numPr>
          <w:ilvl w:val="0"/>
          <w:numId w:val="5"/>
        </w:numPr>
        <w:spacing w:line="240" w:lineRule="auto"/>
        <w:rPr>
          <w:rFonts w:ascii="Helvetica Neue" w:eastAsia="Helvetica Neue" w:hAnsi="Helvetica Neue" w:cs="Helvetica Neue"/>
        </w:rPr>
      </w:pPr>
      <w:r w:rsidRPr="33E4758F">
        <w:rPr>
          <w:rFonts w:ascii="Helvetica Neue" w:eastAsia="Helvetica Neue" w:hAnsi="Helvetica Neue" w:cs="Helvetica Neue"/>
          <w:b/>
          <w:bCs/>
          <w:lang w:val="en-US"/>
        </w:rPr>
        <w:t>Have you engaged with the government on the design and/or delivery of services in the last 12 months? (E.g. engaging in government-run forums, submitting formal feedback during government consultation, etc.)</w:t>
      </w:r>
    </w:p>
    <w:p w14:paraId="653C31E3" w14:textId="5C846472" w:rsidR="002E013F" w:rsidRDefault="4AFB2A2F" w:rsidP="33E4758F">
      <w:pPr>
        <w:pStyle w:val="ListParagraph"/>
        <w:numPr>
          <w:ilvl w:val="0"/>
          <w:numId w:val="1"/>
        </w:numPr>
        <w:spacing w:line="240" w:lineRule="auto"/>
        <w:rPr>
          <w:rFonts w:ascii="Helvetica Neue" w:eastAsia="Helvetica Neue" w:hAnsi="Helvetica Neue" w:cs="Helvetica Neue"/>
        </w:rPr>
      </w:pPr>
      <w:r w:rsidRPr="33E4758F">
        <w:rPr>
          <w:rFonts w:ascii="Helvetica Neue" w:eastAsia="Helvetica Neue" w:hAnsi="Helvetica Neue" w:cs="Helvetica Neue"/>
        </w:rPr>
        <w:t>Yes</w:t>
      </w:r>
    </w:p>
    <w:p w14:paraId="1B3AABD1" w14:textId="016635A5" w:rsidR="002E013F" w:rsidRDefault="4AFB2A2F" w:rsidP="33E4758F">
      <w:pPr>
        <w:pStyle w:val="ListParagraph"/>
        <w:numPr>
          <w:ilvl w:val="0"/>
          <w:numId w:val="1"/>
        </w:numPr>
        <w:spacing w:line="240" w:lineRule="auto"/>
        <w:rPr>
          <w:rFonts w:ascii="Helvetica Neue" w:eastAsia="Helvetica Neue" w:hAnsi="Helvetica Neue" w:cs="Helvetica Neue"/>
        </w:rPr>
      </w:pPr>
      <w:r w:rsidRPr="33E4758F">
        <w:rPr>
          <w:rFonts w:ascii="Helvetica Neue" w:eastAsia="Helvetica Neue" w:hAnsi="Helvetica Neue" w:cs="Helvetica Neue"/>
        </w:rPr>
        <w:t>No</w:t>
      </w:r>
    </w:p>
    <w:p w14:paraId="19012EA9" w14:textId="77777777" w:rsidR="002E013F" w:rsidRDefault="002E013F" w:rsidP="33E4758F">
      <w:pPr>
        <w:keepNext/>
        <w:spacing w:line="240" w:lineRule="auto"/>
        <w:rPr>
          <w:rFonts w:ascii="Helvetica Neue" w:eastAsia="Helvetica Neue" w:hAnsi="Helvetica Neue" w:cs="Helvetica Neue"/>
          <w:b/>
          <w:bCs/>
        </w:rPr>
      </w:pPr>
    </w:p>
    <w:p w14:paraId="2B0C81C0" w14:textId="16286149" w:rsidR="002E013F" w:rsidRDefault="4AFB2A2F" w:rsidP="33E4758F">
      <w:pPr>
        <w:pStyle w:val="ListParagraph"/>
        <w:keepNext/>
        <w:numPr>
          <w:ilvl w:val="0"/>
          <w:numId w:val="5"/>
        </w:numPr>
        <w:rPr>
          <w:rFonts w:ascii="Helvetica Neue" w:eastAsia="Helvetica Neue" w:hAnsi="Helvetica Neue" w:cs="Helvetica Neue"/>
          <w:b/>
          <w:bCs/>
          <w:lang w:val="en-US"/>
        </w:rPr>
      </w:pPr>
      <w:r w:rsidRPr="33E4758F">
        <w:rPr>
          <w:rFonts w:ascii="Helvetica Neue" w:eastAsia="Helvetica Neue" w:hAnsi="Helvetica Neue" w:cs="Helvetica Neue"/>
          <w:b/>
          <w:bCs/>
          <w:lang w:val="en-US"/>
        </w:rPr>
        <w:t>In what ways have you engaged with the government on the design and/or delivery of services in the last 12 months? (select all that apply) (This question only asked if Yes was chosen for Q38)</w:t>
      </w:r>
    </w:p>
    <w:p w14:paraId="1DE3512E"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Attended public information sessions or town hall meetings </w:t>
      </w:r>
    </w:p>
    <w:p w14:paraId="47E01CF6"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erved on advisory boards or committees </w:t>
      </w:r>
    </w:p>
    <w:p w14:paraId="5F7E3B6B"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Participated in public surveys or polls</w:t>
      </w:r>
    </w:p>
    <w:p w14:paraId="693B5243"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Volunteered for government-sponsored community projects  </w:t>
      </w:r>
    </w:p>
    <w:p w14:paraId="6C9D39BC"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Collaborated in community consultation workshops  </w:t>
      </w:r>
    </w:p>
    <w:p w14:paraId="5726DC62"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Contributed to focus group discussions </w:t>
      </w:r>
    </w:p>
    <w:p w14:paraId="2DEA933D"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igned a petition or attended a protest </w:t>
      </w:r>
    </w:p>
    <w:p w14:paraId="6ABF8EA9"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Engaged through government-run online forums or digital platforms  </w:t>
      </w:r>
    </w:p>
    <w:p w14:paraId="03911A96"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Direct communication with elected officials or government representatives  </w:t>
      </w:r>
    </w:p>
    <w:p w14:paraId="3E571889"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Submitted formal feedback or proposals during government consultations  </w:t>
      </w:r>
    </w:p>
    <w:p w14:paraId="0797F633" w14:textId="0E40919C"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ther (please specify)  </w:t>
      </w:r>
    </w:p>
    <w:p w14:paraId="65AE31E0" w14:textId="2EB36C20" w:rsidR="002E013F" w:rsidRDefault="002E013F" w:rsidP="33E4758F">
      <w:pPr>
        <w:rPr>
          <w:rFonts w:ascii="Helvetica Neue" w:eastAsia="Helvetica Neue" w:hAnsi="Helvetica Neue" w:cs="Helvetica Neue"/>
          <w:lang w:val="en-US"/>
        </w:rPr>
      </w:pPr>
    </w:p>
    <w:p w14:paraId="419D8AB5" w14:textId="3F221E5E" w:rsidR="002E013F" w:rsidRDefault="4AFB2A2F" w:rsidP="33E4758F">
      <w:pPr>
        <w:pStyle w:val="ListParagraph"/>
        <w:keepNext/>
        <w:numPr>
          <w:ilvl w:val="0"/>
          <w:numId w:val="5"/>
        </w:numPr>
        <w:rPr>
          <w:rFonts w:ascii="Helvetica Neue" w:eastAsia="Helvetica Neue" w:hAnsi="Helvetica Neue" w:cs="Helvetica Neue"/>
          <w:b/>
          <w:bCs/>
          <w:lang w:val="en-US"/>
        </w:rPr>
      </w:pPr>
      <w:r w:rsidRPr="33E4758F">
        <w:rPr>
          <w:rFonts w:ascii="Helvetica Neue" w:eastAsia="Helvetica Neue" w:hAnsi="Helvetica Neue" w:cs="Helvetica Neue"/>
          <w:b/>
          <w:bCs/>
          <w:lang w:val="en-US"/>
        </w:rPr>
        <w:t>Thinking about service design in terms of the significant events in your life that government services are designed to help with, what areas would you prefer to be involved in? Select all that apply.</w:t>
      </w:r>
    </w:p>
    <w:p w14:paraId="4F819170"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Birth, marriage and family (e.g. have a baby, get divorced, adopt a child(ren), become a single parent, become a primary carer for an unwell or injured person)  </w:t>
      </w:r>
    </w:p>
    <w:p w14:paraId="0E67A927"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Crisis and hardships (e.g. domestic violence, natural disaster, financial hardship)  </w:t>
      </w:r>
    </w:p>
    <w:p w14:paraId="46F785FD"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Education (e.g. finish high school, enter university or vocational training course)   </w:t>
      </w:r>
    </w:p>
    <w:p w14:paraId="6BBEE379"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Employment (e.g. seek jobs, become unemployed, retire, start own business)  </w:t>
      </w:r>
    </w:p>
    <w:p w14:paraId="734FBEF4"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Health (e.g. experience mental illness, disability, injury, physical illness or chronic condition)  </w:t>
      </w:r>
    </w:p>
    <w:p w14:paraId="6F96E5D0"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Housing (e.g. apply for social housing or rent assistance)  </w:t>
      </w:r>
    </w:p>
    <w:p w14:paraId="21A2229A"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Migration and travel (e.g. new migrant settlement, traveller's aid) </w:t>
      </w:r>
    </w:p>
    <w:p w14:paraId="7A1FE482"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Social welfare (e.g. income support, age pension, childcare subsidy, family tax benefit)  </w:t>
      </w:r>
    </w:p>
    <w:p w14:paraId="2883181E"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Other (please specify)  </w:t>
      </w:r>
    </w:p>
    <w:p w14:paraId="3B4F51C5" w14:textId="77777777" w:rsidR="002E013F" w:rsidRDefault="4AFB2A2F" w:rsidP="00431888">
      <w:pPr>
        <w:pStyle w:val="ListParagraph"/>
        <w:keepNext/>
        <w:numPr>
          <w:ilvl w:val="0"/>
          <w:numId w:val="14"/>
        </w:numPr>
        <w:spacing w:line="240" w:lineRule="auto"/>
        <w:rPr>
          <w:rFonts w:ascii="Helvetica Neue" w:eastAsia="Helvetica Neue" w:hAnsi="Helvetica Neue" w:cs="Helvetica Neue"/>
          <w:b/>
          <w:bCs/>
        </w:rPr>
      </w:pPr>
      <w:r w:rsidRPr="33E4758F">
        <w:rPr>
          <w:rFonts w:ascii="Helvetica Neue" w:eastAsia="Helvetica Neue" w:hAnsi="Helvetica Neue" w:cs="Helvetica Neue"/>
        </w:rPr>
        <w:t xml:space="preserve">None of the above  </w:t>
      </w:r>
    </w:p>
    <w:p w14:paraId="45323E6C" w14:textId="5857B5F1" w:rsidR="006B17F4" w:rsidRDefault="006B17F4" w:rsidP="006B17F4">
      <w:pPr>
        <w:rPr>
          <w:rFonts w:eastAsia="Arial"/>
          <w:b/>
          <w:bCs/>
        </w:rPr>
      </w:pPr>
    </w:p>
    <w:p w14:paraId="194E8C62" w14:textId="29E864A7" w:rsidR="006B17F4" w:rsidRDefault="006B17F4" w:rsidP="006B17F4">
      <w:pPr>
        <w:rPr>
          <w:rFonts w:eastAsia="Arial"/>
          <w:b/>
          <w:bCs/>
        </w:rPr>
      </w:pPr>
    </w:p>
    <w:p w14:paraId="536A1DF4" w14:textId="549BE728" w:rsidR="004A2D51" w:rsidRDefault="004A2D51" w:rsidP="006B17F4">
      <w:pPr>
        <w:rPr>
          <w:rFonts w:eastAsia="Arial"/>
          <w:b/>
          <w:bCs/>
        </w:rPr>
      </w:pPr>
    </w:p>
    <w:p w14:paraId="7BFFDA25" w14:textId="77777777" w:rsidR="004A2D51" w:rsidRDefault="004A2D51" w:rsidP="006B17F4">
      <w:pPr>
        <w:rPr>
          <w:rFonts w:eastAsia="Arial"/>
          <w:b/>
          <w:bCs/>
        </w:rPr>
      </w:pPr>
    </w:p>
    <w:p w14:paraId="264A4634" w14:textId="1A7EADA4" w:rsidR="002E013F" w:rsidRPr="00B37C54" w:rsidRDefault="006F0149" w:rsidP="00B37C54">
      <w:pPr>
        <w:pStyle w:val="Sectionheader"/>
      </w:pPr>
      <w:r>
        <w:t>Multiple Service Access</w:t>
      </w:r>
      <w:r w:rsidR="4D9AB59A" w:rsidRPr="006B17F4">
        <w:t xml:space="preserve"> questions – Included from Nove</w:t>
      </w:r>
      <w:r w:rsidR="00B37C54">
        <w:t>mber to May waves of</w:t>
      </w:r>
      <w:r w:rsidR="4D9AB59A" w:rsidRPr="006B17F4">
        <w:t xml:space="preserve"> the TAPS survey</w:t>
      </w:r>
    </w:p>
    <w:p w14:paraId="0CF65954" w14:textId="499B751B" w:rsidR="002E013F" w:rsidRDefault="4D9AB59A" w:rsidP="33E4758F">
      <w:pPr>
        <w:pStyle w:val="ListParagraph"/>
        <w:numPr>
          <w:ilvl w:val="0"/>
          <w:numId w:val="3"/>
        </w:numPr>
        <w:rPr>
          <w:rFonts w:eastAsia="Arial"/>
          <w:b/>
          <w:bCs/>
        </w:rPr>
      </w:pPr>
      <w:r w:rsidRPr="33E4758F">
        <w:rPr>
          <w:rFonts w:eastAsia="Arial"/>
          <w:b/>
          <w:bCs/>
          <w:lang w:val="en-US"/>
        </w:rPr>
        <w:t xml:space="preserve">Earlier you told us that during the last twelve months you accessed multiple services including: … </w:t>
      </w:r>
      <w:r w:rsidRPr="33E4758F">
        <w:rPr>
          <w:rFonts w:eastAsia="Arial"/>
          <w:b/>
          <w:bCs/>
        </w:rPr>
        <w:t>Did you access any of these for a related reason (i.e. the same event in your life meant you accessed multiple different services)? We ask because we are interested in knowing whether these services worked well</w:t>
      </w:r>
      <w:r w:rsidR="1AC9C8D7" w:rsidRPr="33E4758F">
        <w:rPr>
          <w:rFonts w:eastAsia="Arial"/>
          <w:b/>
          <w:bCs/>
        </w:rPr>
        <w:t xml:space="preserve"> </w:t>
      </w:r>
      <w:r w:rsidRPr="33E4758F">
        <w:rPr>
          <w:rFonts w:eastAsia="Arial"/>
          <w:b/>
          <w:bCs/>
        </w:rPr>
        <w:t>together for you.</w:t>
      </w:r>
    </w:p>
    <w:p w14:paraId="636A1EEB" w14:textId="4E7F3392" w:rsidR="002E013F" w:rsidRDefault="4D9AB59A" w:rsidP="00431888">
      <w:pPr>
        <w:pStyle w:val="ListParagraph"/>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Yes </w:t>
      </w:r>
    </w:p>
    <w:p w14:paraId="1A0E0564" w14:textId="2DE3A56C" w:rsidR="002E013F" w:rsidRDefault="4D9AB59A" w:rsidP="00431888">
      <w:pPr>
        <w:pStyle w:val="ListParagraph"/>
        <w:numPr>
          <w:ilvl w:val="0"/>
          <w:numId w:val="1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No  </w:t>
      </w:r>
    </w:p>
    <w:p w14:paraId="71EB8D28" w14:textId="4492455E" w:rsidR="002E013F" w:rsidRDefault="002E013F" w:rsidP="33E4758F">
      <w:pPr>
        <w:spacing w:line="240" w:lineRule="auto"/>
        <w:ind w:left="720"/>
        <w:rPr>
          <w:rFonts w:ascii="Helvetica Neue" w:eastAsia="Helvetica Neue" w:hAnsi="Helvetica Neue" w:cs="Helvetica Neue"/>
          <w:lang w:val="en-US"/>
        </w:rPr>
      </w:pPr>
    </w:p>
    <w:p w14:paraId="0301B012" w14:textId="2B8D7939" w:rsidR="002E013F" w:rsidRDefault="4D9AB59A" w:rsidP="33E4758F">
      <w:pPr>
        <w:pStyle w:val="ListParagraph"/>
        <w:numPr>
          <w:ilvl w:val="0"/>
          <w:numId w:val="2"/>
        </w:numPr>
        <w:rPr>
          <w:rFonts w:eastAsia="Arial"/>
          <w:b/>
          <w:bCs/>
          <w:lang w:val="en-US"/>
        </w:rPr>
      </w:pPr>
      <w:r w:rsidRPr="33E4758F">
        <w:rPr>
          <w:rFonts w:eastAsia="Arial"/>
          <w:b/>
          <w:bCs/>
          <w:lang w:val="en-US"/>
        </w:rPr>
        <w:t>What were the services? If this has happened to you more than once, i.e. you accessed multiple services for a single underlying reason in the last 12 months, please tell us about only the most recent experience.</w:t>
      </w:r>
    </w:p>
    <w:p w14:paraId="38CB997C" w14:textId="365E543C" w:rsidR="002E013F" w:rsidRDefault="4D9AB59A" w:rsidP="33E4758F">
      <w:pPr>
        <w:ind w:firstLine="720"/>
      </w:pPr>
      <w:r w:rsidRPr="33E4758F">
        <w:rPr>
          <w:rFonts w:eastAsia="Arial"/>
          <w:b/>
          <w:bCs/>
        </w:rPr>
        <w:t xml:space="preserve"> </w:t>
      </w:r>
    </w:p>
    <w:p w14:paraId="1C4181F4" w14:textId="68AA7F43" w:rsidR="002E013F" w:rsidRDefault="4D9AB59A" w:rsidP="33E4758F">
      <w:pPr>
        <w:pStyle w:val="ListParagraph"/>
        <w:numPr>
          <w:ilvl w:val="0"/>
          <w:numId w:val="2"/>
        </w:numPr>
        <w:rPr>
          <w:rFonts w:eastAsia="Arial"/>
          <w:b/>
          <w:bCs/>
        </w:rPr>
      </w:pPr>
      <w:r w:rsidRPr="33E4758F">
        <w:rPr>
          <w:rFonts w:eastAsia="Arial"/>
          <w:b/>
          <w:bCs/>
        </w:rPr>
        <w:t>Earlier you told us about events that occurred in your life in the last 12 months. They are listed in the response options below. Please select from the list the event which best describes your reason to access multiple services or select 'other' if none of these were a reason.</w:t>
      </w:r>
    </w:p>
    <w:p w14:paraId="25DFF4AE" w14:textId="77C3F3F5" w:rsidR="002E013F" w:rsidRDefault="4D9AB59A" w:rsidP="33E4758F">
      <w:pPr>
        <w:ind w:firstLine="720"/>
      </w:pPr>
      <w:r w:rsidRPr="33E4758F">
        <w:rPr>
          <w:rFonts w:eastAsia="Arial"/>
          <w:b/>
          <w:bCs/>
        </w:rPr>
        <w:t xml:space="preserve"> </w:t>
      </w:r>
    </w:p>
    <w:p w14:paraId="7DC481B1" w14:textId="48F3CEAC" w:rsidR="002E013F" w:rsidRDefault="4D9AB59A" w:rsidP="33E4758F">
      <w:pPr>
        <w:pStyle w:val="ListParagraph"/>
        <w:numPr>
          <w:ilvl w:val="0"/>
          <w:numId w:val="2"/>
        </w:numPr>
        <w:rPr>
          <w:rFonts w:eastAsia="Arial"/>
          <w:b/>
          <w:bCs/>
        </w:rPr>
      </w:pPr>
      <w:r w:rsidRPr="33E4758F">
        <w:rPr>
          <w:rFonts w:eastAsia="Arial"/>
          <w:b/>
          <w:bCs/>
        </w:rPr>
        <w:t>Who did you access these services for? Select all that apply.</w:t>
      </w:r>
    </w:p>
    <w:p w14:paraId="5745F49A" w14:textId="28DF1745" w:rsidR="002E013F" w:rsidRDefault="4D9AB59A" w:rsidP="33E4758F">
      <w:pPr>
        <w:pStyle w:val="ListParagraph"/>
        <w:numPr>
          <w:ilvl w:val="0"/>
          <w:numId w:val="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For yourself</w:t>
      </w:r>
    </w:p>
    <w:p w14:paraId="15A08A5E" w14:textId="2961B9F3" w:rsidR="002E013F" w:rsidRDefault="4D9AB59A" w:rsidP="33E4758F">
      <w:pPr>
        <w:pStyle w:val="ListParagraph"/>
        <w:numPr>
          <w:ilvl w:val="0"/>
          <w:numId w:val="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For your child/children (or a child/children who you care for or assist for)</w:t>
      </w:r>
    </w:p>
    <w:p w14:paraId="7C438C0B" w14:textId="41C53FD5" w:rsidR="002E013F" w:rsidRDefault="4D9AB59A" w:rsidP="33E4758F">
      <w:pPr>
        <w:pStyle w:val="ListParagraph"/>
        <w:numPr>
          <w:ilvl w:val="0"/>
          <w:numId w:val="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For an adult who you have legal powers to act for  </w:t>
      </w:r>
    </w:p>
    <w:p w14:paraId="746BC3AF" w14:textId="15F84FC1" w:rsidR="002E013F" w:rsidRDefault="4D9AB59A" w:rsidP="33E4758F">
      <w:pPr>
        <w:pStyle w:val="ListParagraph"/>
        <w:numPr>
          <w:ilvl w:val="0"/>
          <w:numId w:val="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 xml:space="preserve">For an adult who you care for or assist for (e.g. due to difficulties with language or technology)  </w:t>
      </w:r>
      <w:r w:rsidRPr="33E4758F">
        <w:rPr>
          <w:rFonts w:eastAsia="Arial"/>
          <w:b/>
          <w:bCs/>
        </w:rPr>
        <w:t xml:space="preserve"> </w:t>
      </w:r>
    </w:p>
    <w:p w14:paraId="4D2B0B29" w14:textId="44F26F82" w:rsidR="002E013F" w:rsidRDefault="4D9AB59A" w:rsidP="33E4758F">
      <w:pPr>
        <w:ind w:firstLine="720"/>
      </w:pPr>
      <w:r w:rsidRPr="33E4758F">
        <w:rPr>
          <w:rFonts w:eastAsia="Arial"/>
          <w:b/>
          <w:bCs/>
        </w:rPr>
        <w:t xml:space="preserve"> </w:t>
      </w:r>
    </w:p>
    <w:p w14:paraId="5750538A" w14:textId="54414321" w:rsidR="002E013F" w:rsidRDefault="4D9AB59A" w:rsidP="33E4758F">
      <w:pPr>
        <w:pStyle w:val="ListParagraph"/>
        <w:numPr>
          <w:ilvl w:val="0"/>
          <w:numId w:val="2"/>
        </w:numPr>
        <w:rPr>
          <w:rFonts w:ascii="Helvetica Neue" w:eastAsia="Helvetica Neue" w:hAnsi="Helvetica Neue" w:cs="Helvetica Neue"/>
          <w:lang w:val="en-US"/>
        </w:rPr>
      </w:pPr>
      <w:r w:rsidRPr="33E4758F">
        <w:rPr>
          <w:rFonts w:ascii="Helvetica Neue" w:eastAsia="Helvetica Neue" w:hAnsi="Helvetica Neue" w:cs="Helvetica Neue"/>
          <w:b/>
          <w:bCs/>
        </w:rPr>
        <w:t>Thinking about your experience of accessing multiple different services for a related reason, how much do you agree or disagree with the following statements:</w:t>
      </w:r>
      <w:r w:rsidR="35370085" w:rsidRPr="33E4758F">
        <w:rPr>
          <w:rFonts w:ascii="Helvetica Neue" w:eastAsia="Helvetica Neue" w:hAnsi="Helvetica Neue" w:cs="Helvetica Neue"/>
          <w:b/>
          <w:bCs/>
        </w:rPr>
        <w:t xml:space="preserve"> </w:t>
      </w:r>
      <w:r w:rsidR="35370085" w:rsidRPr="33E4758F">
        <w:rPr>
          <w:rFonts w:ascii="Helvetica Neue" w:eastAsia="Helvetica Neue" w:hAnsi="Helvetica Neue" w:cs="Helvetica Neue"/>
          <w:lang w:val="en-US"/>
        </w:rPr>
        <w:t>[scale from Strongly disagree, Disagree, Neither agree nor disagree, Agree, Strongly agree</w:t>
      </w:r>
      <w:r w:rsidR="0C9D9EE3" w:rsidRPr="33E4758F">
        <w:rPr>
          <w:rFonts w:ascii="Helvetica Neue" w:eastAsia="Helvetica Neue" w:hAnsi="Helvetica Neue" w:cs="Helvetica Neue"/>
          <w:lang w:val="en-US"/>
        </w:rPr>
        <w:t>, Don’t Know / Not applicable</w:t>
      </w:r>
      <w:r w:rsidR="35370085" w:rsidRPr="33E4758F">
        <w:rPr>
          <w:rFonts w:ascii="Helvetica Neue" w:eastAsia="Helvetica Neue" w:hAnsi="Helvetica Neue" w:cs="Helvetica Neue"/>
          <w:lang w:val="en-US"/>
        </w:rPr>
        <w:t>]</w:t>
      </w:r>
    </w:p>
    <w:p w14:paraId="313CD59D" w14:textId="378FBF22" w:rsidR="002E013F" w:rsidRDefault="4D9AB59A" w:rsidP="33E4758F">
      <w:pPr>
        <w:pStyle w:val="ListParagraph"/>
        <w:numPr>
          <w:ilvl w:val="0"/>
          <w:numId w:val="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I had to provide the same information repeatedly to different services."</w:t>
      </w:r>
    </w:p>
    <w:p w14:paraId="38FBA313" w14:textId="1706B3C5" w:rsidR="002E013F" w:rsidRDefault="4D9AB59A" w:rsidP="33E4758F">
      <w:pPr>
        <w:pStyle w:val="ListParagraph"/>
        <w:numPr>
          <w:ilvl w:val="0"/>
          <w:numId w:val="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t felt like services were working together"   </w:t>
      </w:r>
    </w:p>
    <w:p w14:paraId="5F1A12F5" w14:textId="655F0A6E" w:rsidR="002E013F" w:rsidRDefault="4D9AB59A" w:rsidP="33E4758F">
      <w:pPr>
        <w:pStyle w:val="ListParagraph"/>
        <w:numPr>
          <w:ilvl w:val="0"/>
          <w:numId w:val="4"/>
        </w:numPr>
        <w:spacing w:line="240" w:lineRule="auto"/>
        <w:rPr>
          <w:rFonts w:ascii="Helvetica Neue" w:eastAsia="Helvetica Neue" w:hAnsi="Helvetica Neue" w:cs="Helvetica Neue"/>
          <w:lang w:val="en-US"/>
        </w:rPr>
      </w:pPr>
      <w:r w:rsidRPr="33E4758F">
        <w:rPr>
          <w:rFonts w:ascii="Helvetica Neue" w:eastAsia="Helvetica Neue" w:hAnsi="Helvetica Neue" w:cs="Helvetica Neue"/>
          <w:lang w:val="en-US"/>
        </w:rPr>
        <w:t>"Services provided consistent information and advice"</w:t>
      </w:r>
    </w:p>
    <w:p w14:paraId="1C0CD72B" w14:textId="7391247C" w:rsidR="002E013F" w:rsidRDefault="4D9AB59A" w:rsidP="33E4758F">
      <w:pPr>
        <w:pStyle w:val="ListParagraph"/>
        <w:numPr>
          <w:ilvl w:val="0"/>
          <w:numId w:val="4"/>
        </w:numPr>
        <w:spacing w:line="240" w:lineRule="auto"/>
        <w:rPr>
          <w:rFonts w:ascii="Helvetica Neue" w:eastAsia="Helvetica Neue" w:hAnsi="Helvetica Neue" w:cs="Helvetica Neue"/>
        </w:rPr>
      </w:pPr>
      <w:r w:rsidRPr="33E4758F">
        <w:rPr>
          <w:rFonts w:ascii="Helvetica Neue" w:eastAsia="Helvetica Neue" w:hAnsi="Helvetica Neue" w:cs="Helvetica Neue"/>
        </w:rPr>
        <w:t xml:space="preserve">"I understood what each service does" </w:t>
      </w:r>
    </w:p>
    <w:p w14:paraId="1996DC0C" w14:textId="51B3D140" w:rsidR="002E013F" w:rsidRDefault="002E013F" w:rsidP="33E4758F">
      <w:pPr>
        <w:rPr>
          <w:rFonts w:ascii="Helvetica Neue" w:eastAsia="Helvetica Neue" w:hAnsi="Helvetica Neue" w:cs="Helvetica Neue"/>
          <w:b/>
          <w:bCs/>
        </w:rPr>
      </w:pPr>
    </w:p>
    <w:sectPr w:rsidR="002E013F" w:rsidSect="008652D4">
      <w:headerReference w:type="default" r:id="rId11"/>
      <w:footerReference w:type="default" r:id="rId12"/>
      <w:headerReference w:type="first" r:id="rId13"/>
      <w:footerReference w:type="first" r:id="rId14"/>
      <w:pgSz w:w="12240" w:h="15840"/>
      <w:pgMar w:top="1440" w:right="1440" w:bottom="1440" w:left="1440" w:header="426"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C22FD" w16cex:dateUtc="2021-12-21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AC9BC" w16cid:durableId="256C22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05978" w14:textId="77777777" w:rsidR="00B65080" w:rsidRDefault="00B65080">
      <w:pPr>
        <w:spacing w:line="240" w:lineRule="auto"/>
      </w:pPr>
      <w:r>
        <w:separator/>
      </w:r>
    </w:p>
  </w:endnote>
  <w:endnote w:type="continuationSeparator" w:id="0">
    <w:p w14:paraId="439497FE" w14:textId="77777777" w:rsidR="00B65080" w:rsidRDefault="00B65080">
      <w:pPr>
        <w:spacing w:line="240" w:lineRule="auto"/>
      </w:pPr>
      <w:r>
        <w:continuationSeparator/>
      </w:r>
    </w:p>
  </w:endnote>
  <w:endnote w:type="continuationNotice" w:id="1">
    <w:p w14:paraId="77D376CF" w14:textId="77777777" w:rsidR="00B65080" w:rsidRDefault="00B650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Arial"/>
    <w:charset w:val="00"/>
    <w:family w:val="auto"/>
    <w:pitch w:val="default"/>
  </w:font>
  <w:font w:name="Gabriola">
    <w:panose1 w:val="04040605051002020D02"/>
    <w:charset w:val="00"/>
    <w:family w:val="decorative"/>
    <w:pitch w:val="variable"/>
    <w:sig w:usb0="E00002EF" w:usb1="5000204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5D66" w14:textId="092FDA78" w:rsidR="00B65080" w:rsidRDefault="00B65080">
    <w:pPr>
      <w:contextualSpacing w:val="0"/>
      <w:jc w:val="right"/>
    </w:pPr>
    <w:r>
      <w:fldChar w:fldCharType="begin"/>
    </w:r>
    <w:r>
      <w:instrText>PAGE</w:instrText>
    </w:r>
    <w:r>
      <w:fldChar w:fldCharType="separate"/>
    </w:r>
    <w:r w:rsidR="000176AA">
      <w:rPr>
        <w:noProof/>
      </w:rPr>
      <w:t>1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5DF83" w14:textId="77777777" w:rsidR="00B65080" w:rsidRDefault="00B65080">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52F13" w14:textId="77777777" w:rsidR="00B65080" w:rsidRDefault="00B65080">
      <w:pPr>
        <w:spacing w:line="240" w:lineRule="auto"/>
      </w:pPr>
      <w:r>
        <w:separator/>
      </w:r>
    </w:p>
  </w:footnote>
  <w:footnote w:type="continuationSeparator" w:id="0">
    <w:p w14:paraId="0B889856" w14:textId="77777777" w:rsidR="00B65080" w:rsidRDefault="00B65080">
      <w:pPr>
        <w:spacing w:line="240" w:lineRule="auto"/>
      </w:pPr>
      <w:r>
        <w:continuationSeparator/>
      </w:r>
    </w:p>
  </w:footnote>
  <w:footnote w:type="continuationNotice" w:id="1">
    <w:p w14:paraId="0F4EAD96" w14:textId="77777777" w:rsidR="00B65080" w:rsidRDefault="00B650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FF420" w14:textId="77777777" w:rsidR="00B65080" w:rsidRDefault="00B65080">
    <w:pPr>
      <w:contextualSpacing w:val="0"/>
      <w:jc w:val="center"/>
    </w:pPr>
  </w:p>
  <w:p w14:paraId="12D527D3" w14:textId="7F319C8F" w:rsidR="00B65080" w:rsidRPr="008652D4" w:rsidRDefault="00B65080" w:rsidP="00E53773">
    <w:pPr>
      <w:contextualSpacing w:val="0"/>
      <w:jc w:val="center"/>
      <w:rPr>
        <w:rStyle w:val="Strong"/>
        <w:sz w:val="28"/>
      </w:rPr>
    </w:pPr>
    <w:r>
      <w:rPr>
        <w:rStyle w:val="Strong"/>
        <w:sz w:val="28"/>
      </w:rPr>
      <w:t>Survey of Trust in Australian Public S</w:t>
    </w:r>
    <w:r w:rsidRPr="00EA3BF0">
      <w:rPr>
        <w:rStyle w:val="Strong"/>
        <w:sz w:val="28"/>
      </w:rPr>
      <w:t xml:space="preserve">ervices </w:t>
    </w:r>
    <w:r w:rsidRPr="008652D4">
      <w:rPr>
        <w:rStyle w:val="Strong"/>
        <w:sz w:val="28"/>
      </w:rPr>
      <w:t>Questionnaire</w:t>
    </w:r>
    <w:r>
      <w:rPr>
        <w:rStyle w:val="Strong"/>
        <w:sz w:val="28"/>
      </w:rPr>
      <w:t xml:space="preserve"> 2023-202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A6D2C" w14:textId="77777777" w:rsidR="00B65080" w:rsidRDefault="00B65080">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1A2B4"/>
    <w:multiLevelType w:val="hybridMultilevel"/>
    <w:tmpl w:val="B17EA84A"/>
    <w:lvl w:ilvl="0" w:tplc="BB80925C">
      <w:start w:val="1"/>
      <w:numFmt w:val="decimal"/>
      <w:lvlText w:val="%1."/>
      <w:lvlJc w:val="left"/>
      <w:pPr>
        <w:ind w:left="720" w:hanging="360"/>
      </w:pPr>
    </w:lvl>
    <w:lvl w:ilvl="1" w:tplc="51ACB208">
      <w:start w:val="1"/>
      <w:numFmt w:val="lowerLetter"/>
      <w:lvlText w:val="%2."/>
      <w:lvlJc w:val="left"/>
      <w:pPr>
        <w:ind w:left="1440" w:hanging="360"/>
      </w:pPr>
    </w:lvl>
    <w:lvl w:ilvl="2" w:tplc="7FAA03E2">
      <w:start w:val="1"/>
      <w:numFmt w:val="lowerRoman"/>
      <w:lvlText w:val="%3."/>
      <w:lvlJc w:val="right"/>
      <w:pPr>
        <w:ind w:left="2160" w:hanging="180"/>
      </w:pPr>
    </w:lvl>
    <w:lvl w:ilvl="3" w:tplc="3430A4EA">
      <w:start w:val="1"/>
      <w:numFmt w:val="decimal"/>
      <w:lvlText w:val="%4."/>
      <w:lvlJc w:val="left"/>
      <w:pPr>
        <w:ind w:left="2880" w:hanging="360"/>
      </w:pPr>
    </w:lvl>
    <w:lvl w:ilvl="4" w:tplc="37C25EF8">
      <w:start w:val="1"/>
      <w:numFmt w:val="lowerLetter"/>
      <w:lvlText w:val="%5."/>
      <w:lvlJc w:val="left"/>
      <w:pPr>
        <w:ind w:left="3600" w:hanging="360"/>
      </w:pPr>
    </w:lvl>
    <w:lvl w:ilvl="5" w:tplc="E9667410">
      <w:start w:val="1"/>
      <w:numFmt w:val="lowerRoman"/>
      <w:lvlText w:val="%6."/>
      <w:lvlJc w:val="right"/>
      <w:pPr>
        <w:ind w:left="4320" w:hanging="180"/>
      </w:pPr>
    </w:lvl>
    <w:lvl w:ilvl="6" w:tplc="F9945286">
      <w:start w:val="1"/>
      <w:numFmt w:val="decimal"/>
      <w:lvlText w:val="%7."/>
      <w:lvlJc w:val="left"/>
      <w:pPr>
        <w:ind w:left="5040" w:hanging="360"/>
      </w:pPr>
    </w:lvl>
    <w:lvl w:ilvl="7" w:tplc="3F5615C6">
      <w:start w:val="1"/>
      <w:numFmt w:val="lowerLetter"/>
      <w:lvlText w:val="%8."/>
      <w:lvlJc w:val="left"/>
      <w:pPr>
        <w:ind w:left="5760" w:hanging="360"/>
      </w:pPr>
    </w:lvl>
    <w:lvl w:ilvl="8" w:tplc="ACC80594">
      <w:start w:val="1"/>
      <w:numFmt w:val="lowerRoman"/>
      <w:lvlText w:val="%9."/>
      <w:lvlJc w:val="right"/>
      <w:pPr>
        <w:ind w:left="6480" w:hanging="180"/>
      </w:pPr>
    </w:lvl>
  </w:abstractNum>
  <w:abstractNum w:abstractNumId="1" w15:restartNumberingAfterBreak="0">
    <w:nsid w:val="06AE69E2"/>
    <w:multiLevelType w:val="hybridMultilevel"/>
    <w:tmpl w:val="8E224C20"/>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3593F"/>
    <w:multiLevelType w:val="hybridMultilevel"/>
    <w:tmpl w:val="11C2C4F0"/>
    <w:lvl w:ilvl="0" w:tplc="48903CD4">
      <w:start w:val="1"/>
      <w:numFmt w:val="bullet"/>
      <w:lvlText w:val=""/>
      <w:lvlJc w:val="left"/>
      <w:pPr>
        <w:ind w:left="1080" w:hanging="360"/>
      </w:pPr>
      <w:rPr>
        <w:rFonts w:ascii="Symbol" w:hAnsi="Symbol" w:hint="default"/>
        <w:b w:val="0"/>
        <w:i w:val="0"/>
        <w:strike w:val="0"/>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9780256"/>
    <w:multiLevelType w:val="hybridMultilevel"/>
    <w:tmpl w:val="853271D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B95794E"/>
    <w:multiLevelType w:val="multilevel"/>
    <w:tmpl w:val="DA96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D2431"/>
    <w:multiLevelType w:val="multilevel"/>
    <w:tmpl w:val="591A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DD4064"/>
    <w:multiLevelType w:val="multilevel"/>
    <w:tmpl w:val="0D4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6F1780"/>
    <w:multiLevelType w:val="hybridMultilevel"/>
    <w:tmpl w:val="9FA4F5DA"/>
    <w:lvl w:ilvl="0" w:tplc="48903CD4">
      <w:start w:val="1"/>
      <w:numFmt w:val="bullet"/>
      <w:lvlText w:val=""/>
      <w:lvlJc w:val="left"/>
      <w:pPr>
        <w:ind w:left="1080" w:hanging="360"/>
      </w:pPr>
      <w:rPr>
        <w:rFonts w:ascii="Symbol" w:hAnsi="Symbol" w:hint="default"/>
        <w:b w:val="0"/>
        <w:i w:val="0"/>
        <w:strike w:val="0"/>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A351BCB"/>
    <w:multiLevelType w:val="hybridMultilevel"/>
    <w:tmpl w:val="99A03632"/>
    <w:lvl w:ilvl="0" w:tplc="65F84EC2">
      <w:start w:val="1"/>
      <w:numFmt w:val="decimal"/>
      <w:lvlText w:val="%1."/>
      <w:lvlJc w:val="left"/>
      <w:pPr>
        <w:ind w:left="720" w:hanging="360"/>
      </w:pPr>
      <w:rPr>
        <w:rFonts w:ascii="Helvetica" w:hAnsi="Helvetica" w:cstheme="majorHAnsi" w:hint="default"/>
        <w:b/>
        <w:i w:val="0"/>
        <w:strike w:val="0"/>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A7F368C"/>
    <w:multiLevelType w:val="hybridMultilevel"/>
    <w:tmpl w:val="1AC454CC"/>
    <w:lvl w:ilvl="0" w:tplc="7C9279A0">
      <w:start w:val="1"/>
      <w:numFmt w:val="bullet"/>
      <w:lvlText w:val=""/>
      <w:lvlJc w:val="left"/>
      <w:pPr>
        <w:ind w:left="1080" w:hanging="360"/>
      </w:pPr>
      <w:rPr>
        <w:rFonts w:ascii="Symbol" w:hAnsi="Symbol" w:hint="default"/>
        <w:b w:val="0"/>
        <w:i w:val="0"/>
        <w:strike w:val="0"/>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ACD590D"/>
    <w:multiLevelType w:val="hybridMultilevel"/>
    <w:tmpl w:val="FF1090E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F180830"/>
    <w:multiLevelType w:val="hybridMultilevel"/>
    <w:tmpl w:val="A140C60C"/>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48CC920"/>
    <w:multiLevelType w:val="hybridMultilevel"/>
    <w:tmpl w:val="BC583262"/>
    <w:lvl w:ilvl="0" w:tplc="5D363CDC">
      <w:start w:val="1"/>
      <w:numFmt w:val="bullet"/>
      <w:lvlText w:val=""/>
      <w:lvlJc w:val="left"/>
      <w:pPr>
        <w:ind w:left="1080" w:hanging="360"/>
      </w:pPr>
      <w:rPr>
        <w:rFonts w:ascii="Symbol" w:hAnsi="Symbol" w:hint="default"/>
      </w:rPr>
    </w:lvl>
    <w:lvl w:ilvl="1" w:tplc="2C4CAC8C">
      <w:start w:val="1"/>
      <w:numFmt w:val="bullet"/>
      <w:lvlText w:val="o"/>
      <w:lvlJc w:val="left"/>
      <w:pPr>
        <w:ind w:left="1800" w:hanging="360"/>
      </w:pPr>
      <w:rPr>
        <w:rFonts w:ascii="Courier New" w:hAnsi="Courier New" w:hint="default"/>
      </w:rPr>
    </w:lvl>
    <w:lvl w:ilvl="2" w:tplc="25580C6C">
      <w:start w:val="1"/>
      <w:numFmt w:val="bullet"/>
      <w:lvlText w:val=""/>
      <w:lvlJc w:val="left"/>
      <w:pPr>
        <w:ind w:left="2520" w:hanging="360"/>
      </w:pPr>
      <w:rPr>
        <w:rFonts w:ascii="Wingdings" w:hAnsi="Wingdings" w:hint="default"/>
      </w:rPr>
    </w:lvl>
    <w:lvl w:ilvl="3" w:tplc="EB968002">
      <w:start w:val="1"/>
      <w:numFmt w:val="bullet"/>
      <w:lvlText w:val=""/>
      <w:lvlJc w:val="left"/>
      <w:pPr>
        <w:ind w:left="3240" w:hanging="360"/>
      </w:pPr>
      <w:rPr>
        <w:rFonts w:ascii="Symbol" w:hAnsi="Symbol" w:hint="default"/>
      </w:rPr>
    </w:lvl>
    <w:lvl w:ilvl="4" w:tplc="34CCD3E0">
      <w:start w:val="1"/>
      <w:numFmt w:val="bullet"/>
      <w:lvlText w:val="o"/>
      <w:lvlJc w:val="left"/>
      <w:pPr>
        <w:ind w:left="3960" w:hanging="360"/>
      </w:pPr>
      <w:rPr>
        <w:rFonts w:ascii="Courier New" w:hAnsi="Courier New" w:hint="default"/>
      </w:rPr>
    </w:lvl>
    <w:lvl w:ilvl="5" w:tplc="F5102974">
      <w:start w:val="1"/>
      <w:numFmt w:val="bullet"/>
      <w:lvlText w:val=""/>
      <w:lvlJc w:val="left"/>
      <w:pPr>
        <w:ind w:left="4680" w:hanging="360"/>
      </w:pPr>
      <w:rPr>
        <w:rFonts w:ascii="Wingdings" w:hAnsi="Wingdings" w:hint="default"/>
      </w:rPr>
    </w:lvl>
    <w:lvl w:ilvl="6" w:tplc="C86C4FD6">
      <w:start w:val="1"/>
      <w:numFmt w:val="bullet"/>
      <w:lvlText w:val=""/>
      <w:lvlJc w:val="left"/>
      <w:pPr>
        <w:ind w:left="5400" w:hanging="360"/>
      </w:pPr>
      <w:rPr>
        <w:rFonts w:ascii="Symbol" w:hAnsi="Symbol" w:hint="default"/>
      </w:rPr>
    </w:lvl>
    <w:lvl w:ilvl="7" w:tplc="3D1E3074">
      <w:start w:val="1"/>
      <w:numFmt w:val="bullet"/>
      <w:lvlText w:val="o"/>
      <w:lvlJc w:val="left"/>
      <w:pPr>
        <w:ind w:left="6120" w:hanging="360"/>
      </w:pPr>
      <w:rPr>
        <w:rFonts w:ascii="Courier New" w:hAnsi="Courier New" w:hint="default"/>
      </w:rPr>
    </w:lvl>
    <w:lvl w:ilvl="8" w:tplc="4C7E1772">
      <w:start w:val="1"/>
      <w:numFmt w:val="bullet"/>
      <w:lvlText w:val=""/>
      <w:lvlJc w:val="left"/>
      <w:pPr>
        <w:ind w:left="6840" w:hanging="360"/>
      </w:pPr>
      <w:rPr>
        <w:rFonts w:ascii="Wingdings" w:hAnsi="Wingdings" w:hint="default"/>
      </w:rPr>
    </w:lvl>
  </w:abstractNum>
  <w:abstractNum w:abstractNumId="13" w15:restartNumberingAfterBreak="0">
    <w:nsid w:val="286B4445"/>
    <w:multiLevelType w:val="multilevel"/>
    <w:tmpl w:val="A1AA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2B18C0"/>
    <w:multiLevelType w:val="hybridMultilevel"/>
    <w:tmpl w:val="4634C888"/>
    <w:lvl w:ilvl="0" w:tplc="48903CD4">
      <w:start w:val="1"/>
      <w:numFmt w:val="bullet"/>
      <w:lvlText w:val=""/>
      <w:lvlJc w:val="left"/>
      <w:pPr>
        <w:ind w:left="1080" w:hanging="360"/>
      </w:pPr>
      <w:rPr>
        <w:rFonts w:ascii="Symbol" w:hAnsi="Symbol" w:hint="default"/>
        <w:b w:val="0"/>
        <w:i w:val="0"/>
        <w:strike w:val="0"/>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557C55"/>
    <w:multiLevelType w:val="hybridMultilevel"/>
    <w:tmpl w:val="53D45AA8"/>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DE0362"/>
    <w:multiLevelType w:val="hybridMultilevel"/>
    <w:tmpl w:val="2876AE56"/>
    <w:lvl w:ilvl="0" w:tplc="ED8A488C">
      <w:start w:val="1"/>
      <w:numFmt w:val="decimal"/>
      <w:pStyle w:val="Screening"/>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D74B3"/>
    <w:multiLevelType w:val="hybridMultilevel"/>
    <w:tmpl w:val="B66E0D20"/>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4107A14"/>
    <w:multiLevelType w:val="hybridMultilevel"/>
    <w:tmpl w:val="3F9E0CB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52C2749"/>
    <w:multiLevelType w:val="hybridMultilevel"/>
    <w:tmpl w:val="358E1A54"/>
    <w:lvl w:ilvl="0" w:tplc="65F84EC2">
      <w:start w:val="1"/>
      <w:numFmt w:val="decimal"/>
      <w:lvlText w:val="%1."/>
      <w:lvlJc w:val="left"/>
      <w:pPr>
        <w:ind w:left="720" w:hanging="360"/>
      </w:pPr>
      <w:rPr>
        <w:rFonts w:ascii="Helvetica" w:hAnsi="Helvetica" w:cstheme="majorHAnsi" w:hint="default"/>
        <w:b/>
        <w:i w:val="0"/>
        <w:strike w:val="0"/>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9244F3A"/>
    <w:multiLevelType w:val="hybridMultilevel"/>
    <w:tmpl w:val="01183A3A"/>
    <w:lvl w:ilvl="0" w:tplc="336AB7F2">
      <w:start w:val="1"/>
      <w:numFmt w:val="decimal"/>
      <w:lvlText w:val="%1."/>
      <w:lvlJc w:val="left"/>
      <w:pPr>
        <w:ind w:left="720" w:hanging="360"/>
      </w:pPr>
    </w:lvl>
    <w:lvl w:ilvl="1" w:tplc="5052D49E">
      <w:start w:val="1"/>
      <w:numFmt w:val="lowerLetter"/>
      <w:lvlText w:val="%2."/>
      <w:lvlJc w:val="left"/>
      <w:pPr>
        <w:ind w:left="1440" w:hanging="360"/>
      </w:pPr>
    </w:lvl>
    <w:lvl w:ilvl="2" w:tplc="5E2AF31E">
      <w:start w:val="1"/>
      <w:numFmt w:val="lowerRoman"/>
      <w:lvlText w:val="%3."/>
      <w:lvlJc w:val="right"/>
      <w:pPr>
        <w:ind w:left="2160" w:hanging="180"/>
      </w:pPr>
    </w:lvl>
    <w:lvl w:ilvl="3" w:tplc="7046CE96">
      <w:start w:val="1"/>
      <w:numFmt w:val="decimal"/>
      <w:lvlText w:val="%4."/>
      <w:lvlJc w:val="left"/>
      <w:pPr>
        <w:ind w:left="2880" w:hanging="360"/>
      </w:pPr>
    </w:lvl>
    <w:lvl w:ilvl="4" w:tplc="0A48BC14">
      <w:start w:val="1"/>
      <w:numFmt w:val="lowerLetter"/>
      <w:lvlText w:val="%5."/>
      <w:lvlJc w:val="left"/>
      <w:pPr>
        <w:ind w:left="3600" w:hanging="360"/>
      </w:pPr>
    </w:lvl>
    <w:lvl w:ilvl="5" w:tplc="E38C2D6C">
      <w:start w:val="1"/>
      <w:numFmt w:val="lowerRoman"/>
      <w:lvlText w:val="%6."/>
      <w:lvlJc w:val="right"/>
      <w:pPr>
        <w:ind w:left="4320" w:hanging="180"/>
      </w:pPr>
    </w:lvl>
    <w:lvl w:ilvl="6" w:tplc="DD34A92C">
      <w:start w:val="1"/>
      <w:numFmt w:val="decimal"/>
      <w:lvlText w:val="%7."/>
      <w:lvlJc w:val="left"/>
      <w:pPr>
        <w:ind w:left="5040" w:hanging="360"/>
      </w:pPr>
    </w:lvl>
    <w:lvl w:ilvl="7" w:tplc="84BA37C6">
      <w:start w:val="1"/>
      <w:numFmt w:val="lowerLetter"/>
      <w:lvlText w:val="%8."/>
      <w:lvlJc w:val="left"/>
      <w:pPr>
        <w:ind w:left="5760" w:hanging="360"/>
      </w:pPr>
    </w:lvl>
    <w:lvl w:ilvl="8" w:tplc="FD9AC552">
      <w:start w:val="1"/>
      <w:numFmt w:val="lowerRoman"/>
      <w:lvlText w:val="%9."/>
      <w:lvlJc w:val="right"/>
      <w:pPr>
        <w:ind w:left="6480" w:hanging="180"/>
      </w:pPr>
    </w:lvl>
  </w:abstractNum>
  <w:abstractNum w:abstractNumId="22" w15:restartNumberingAfterBreak="0">
    <w:nsid w:val="3DDA07B6"/>
    <w:multiLevelType w:val="multilevel"/>
    <w:tmpl w:val="02FE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7A1E4A"/>
    <w:multiLevelType w:val="hybridMultilevel"/>
    <w:tmpl w:val="663A1830"/>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F80774"/>
    <w:multiLevelType w:val="hybridMultilevel"/>
    <w:tmpl w:val="62F4C10E"/>
    <w:lvl w:ilvl="0" w:tplc="CFE654D4">
      <w:start w:val="1"/>
      <w:numFmt w:val="bullet"/>
      <w:lvlText w:val=""/>
      <w:lvlJc w:val="left"/>
      <w:pPr>
        <w:ind w:left="1080" w:hanging="360"/>
      </w:pPr>
      <w:rPr>
        <w:rFonts w:ascii="Symbol" w:hAnsi="Symbol" w:hint="default"/>
      </w:rPr>
    </w:lvl>
    <w:lvl w:ilvl="1" w:tplc="CB8A0A4A">
      <w:start w:val="1"/>
      <w:numFmt w:val="bullet"/>
      <w:lvlText w:val="o"/>
      <w:lvlJc w:val="left"/>
      <w:pPr>
        <w:ind w:left="1800" w:hanging="360"/>
      </w:pPr>
      <w:rPr>
        <w:rFonts w:ascii="Courier New" w:hAnsi="Courier New" w:hint="default"/>
      </w:rPr>
    </w:lvl>
    <w:lvl w:ilvl="2" w:tplc="00E47C38">
      <w:start w:val="1"/>
      <w:numFmt w:val="bullet"/>
      <w:lvlText w:val=""/>
      <w:lvlJc w:val="left"/>
      <w:pPr>
        <w:ind w:left="2520" w:hanging="360"/>
      </w:pPr>
      <w:rPr>
        <w:rFonts w:ascii="Wingdings" w:hAnsi="Wingdings" w:hint="default"/>
      </w:rPr>
    </w:lvl>
    <w:lvl w:ilvl="3" w:tplc="11486B3A">
      <w:start w:val="1"/>
      <w:numFmt w:val="bullet"/>
      <w:lvlText w:val=""/>
      <w:lvlJc w:val="left"/>
      <w:pPr>
        <w:ind w:left="3240" w:hanging="360"/>
      </w:pPr>
      <w:rPr>
        <w:rFonts w:ascii="Symbol" w:hAnsi="Symbol" w:hint="default"/>
      </w:rPr>
    </w:lvl>
    <w:lvl w:ilvl="4" w:tplc="31C6E672">
      <w:start w:val="1"/>
      <w:numFmt w:val="bullet"/>
      <w:lvlText w:val="o"/>
      <w:lvlJc w:val="left"/>
      <w:pPr>
        <w:ind w:left="3960" w:hanging="360"/>
      </w:pPr>
      <w:rPr>
        <w:rFonts w:ascii="Courier New" w:hAnsi="Courier New" w:hint="default"/>
      </w:rPr>
    </w:lvl>
    <w:lvl w:ilvl="5" w:tplc="4B44C7E0">
      <w:start w:val="1"/>
      <w:numFmt w:val="bullet"/>
      <w:lvlText w:val=""/>
      <w:lvlJc w:val="left"/>
      <w:pPr>
        <w:ind w:left="4680" w:hanging="360"/>
      </w:pPr>
      <w:rPr>
        <w:rFonts w:ascii="Wingdings" w:hAnsi="Wingdings" w:hint="default"/>
      </w:rPr>
    </w:lvl>
    <w:lvl w:ilvl="6" w:tplc="7A6AA102">
      <w:start w:val="1"/>
      <w:numFmt w:val="bullet"/>
      <w:lvlText w:val=""/>
      <w:lvlJc w:val="left"/>
      <w:pPr>
        <w:ind w:left="5400" w:hanging="360"/>
      </w:pPr>
      <w:rPr>
        <w:rFonts w:ascii="Symbol" w:hAnsi="Symbol" w:hint="default"/>
      </w:rPr>
    </w:lvl>
    <w:lvl w:ilvl="7" w:tplc="42C055E6">
      <w:start w:val="1"/>
      <w:numFmt w:val="bullet"/>
      <w:lvlText w:val="o"/>
      <w:lvlJc w:val="left"/>
      <w:pPr>
        <w:ind w:left="6120" w:hanging="360"/>
      </w:pPr>
      <w:rPr>
        <w:rFonts w:ascii="Courier New" w:hAnsi="Courier New" w:hint="default"/>
      </w:rPr>
    </w:lvl>
    <w:lvl w:ilvl="8" w:tplc="B1466F96">
      <w:start w:val="1"/>
      <w:numFmt w:val="bullet"/>
      <w:lvlText w:val=""/>
      <w:lvlJc w:val="left"/>
      <w:pPr>
        <w:ind w:left="6840" w:hanging="360"/>
      </w:pPr>
      <w:rPr>
        <w:rFonts w:ascii="Wingdings" w:hAnsi="Wingdings" w:hint="default"/>
      </w:rPr>
    </w:lvl>
  </w:abstractNum>
  <w:abstractNum w:abstractNumId="25" w15:restartNumberingAfterBreak="0">
    <w:nsid w:val="41CD27E1"/>
    <w:multiLevelType w:val="hybridMultilevel"/>
    <w:tmpl w:val="537E8FD8"/>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22502D"/>
    <w:multiLevelType w:val="hybridMultilevel"/>
    <w:tmpl w:val="3F727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4F22FED"/>
    <w:multiLevelType w:val="hybridMultilevel"/>
    <w:tmpl w:val="E32CCCFC"/>
    <w:lvl w:ilvl="0" w:tplc="07E077BC">
      <w:start w:val="1"/>
      <w:numFmt w:val="decimal"/>
      <w:lvlText w:val="%1."/>
      <w:lvlJc w:val="left"/>
      <w:pPr>
        <w:ind w:left="72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DA614B9"/>
    <w:multiLevelType w:val="hybridMultilevel"/>
    <w:tmpl w:val="E32CCCFC"/>
    <w:lvl w:ilvl="0" w:tplc="07E077BC">
      <w:start w:val="1"/>
      <w:numFmt w:val="decimal"/>
      <w:lvlText w:val="%1."/>
      <w:lvlJc w:val="left"/>
      <w:pPr>
        <w:ind w:left="72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E26B0FE"/>
    <w:multiLevelType w:val="hybridMultilevel"/>
    <w:tmpl w:val="D2D825F0"/>
    <w:lvl w:ilvl="0" w:tplc="E7EC0DD8">
      <w:start w:val="2"/>
      <w:numFmt w:val="decimal"/>
      <w:lvlText w:val="%1."/>
      <w:lvlJc w:val="left"/>
      <w:pPr>
        <w:ind w:left="720" w:hanging="360"/>
      </w:pPr>
    </w:lvl>
    <w:lvl w:ilvl="1" w:tplc="91D65D0E">
      <w:start w:val="1"/>
      <w:numFmt w:val="lowerLetter"/>
      <w:lvlText w:val="%2."/>
      <w:lvlJc w:val="left"/>
      <w:pPr>
        <w:ind w:left="1440" w:hanging="360"/>
      </w:pPr>
    </w:lvl>
    <w:lvl w:ilvl="2" w:tplc="668C85D0">
      <w:start w:val="1"/>
      <w:numFmt w:val="lowerRoman"/>
      <w:lvlText w:val="%3."/>
      <w:lvlJc w:val="right"/>
      <w:pPr>
        <w:ind w:left="2160" w:hanging="180"/>
      </w:pPr>
    </w:lvl>
    <w:lvl w:ilvl="3" w:tplc="DBC6E4FA">
      <w:start w:val="1"/>
      <w:numFmt w:val="decimal"/>
      <w:lvlText w:val="%4."/>
      <w:lvlJc w:val="left"/>
      <w:pPr>
        <w:ind w:left="2880" w:hanging="360"/>
      </w:pPr>
    </w:lvl>
    <w:lvl w:ilvl="4" w:tplc="0C54571A">
      <w:start w:val="1"/>
      <w:numFmt w:val="lowerLetter"/>
      <w:lvlText w:val="%5."/>
      <w:lvlJc w:val="left"/>
      <w:pPr>
        <w:ind w:left="3600" w:hanging="360"/>
      </w:pPr>
    </w:lvl>
    <w:lvl w:ilvl="5" w:tplc="D5C4554E">
      <w:start w:val="1"/>
      <w:numFmt w:val="lowerRoman"/>
      <w:lvlText w:val="%6."/>
      <w:lvlJc w:val="right"/>
      <w:pPr>
        <w:ind w:left="4320" w:hanging="180"/>
      </w:pPr>
    </w:lvl>
    <w:lvl w:ilvl="6" w:tplc="15F48DA0">
      <w:start w:val="1"/>
      <w:numFmt w:val="decimal"/>
      <w:lvlText w:val="%7."/>
      <w:lvlJc w:val="left"/>
      <w:pPr>
        <w:ind w:left="5040" w:hanging="360"/>
      </w:pPr>
    </w:lvl>
    <w:lvl w:ilvl="7" w:tplc="A35A2964">
      <w:start w:val="1"/>
      <w:numFmt w:val="lowerLetter"/>
      <w:lvlText w:val="%8."/>
      <w:lvlJc w:val="left"/>
      <w:pPr>
        <w:ind w:left="5760" w:hanging="360"/>
      </w:pPr>
    </w:lvl>
    <w:lvl w:ilvl="8" w:tplc="530A4014">
      <w:start w:val="1"/>
      <w:numFmt w:val="lowerRoman"/>
      <w:lvlText w:val="%9."/>
      <w:lvlJc w:val="right"/>
      <w:pPr>
        <w:ind w:left="6480" w:hanging="180"/>
      </w:pPr>
    </w:lvl>
  </w:abstractNum>
  <w:abstractNum w:abstractNumId="31" w15:restartNumberingAfterBreak="0">
    <w:nsid w:val="577C05FA"/>
    <w:multiLevelType w:val="hybridMultilevel"/>
    <w:tmpl w:val="E19CC7BE"/>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9247644"/>
    <w:multiLevelType w:val="multilevel"/>
    <w:tmpl w:val="62EA46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hAnsi="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A60520C"/>
    <w:multiLevelType w:val="hybridMultilevel"/>
    <w:tmpl w:val="CCAA2EA6"/>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5151362"/>
    <w:multiLevelType w:val="hybridMultilevel"/>
    <w:tmpl w:val="B3DEE48C"/>
    <w:lvl w:ilvl="0" w:tplc="48903CD4">
      <w:start w:val="1"/>
      <w:numFmt w:val="bullet"/>
      <w:lvlText w:val=""/>
      <w:lvlJc w:val="left"/>
      <w:pPr>
        <w:ind w:left="1077" w:hanging="360"/>
      </w:pPr>
      <w:rPr>
        <w:rFonts w:ascii="Symbol" w:hAnsi="Symbol" w:hint="default"/>
        <w:b w:val="0"/>
        <w:strike w:val="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5" w15:restartNumberingAfterBreak="0">
    <w:nsid w:val="66231C1F"/>
    <w:multiLevelType w:val="multilevel"/>
    <w:tmpl w:val="2B2EC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7D47606"/>
    <w:multiLevelType w:val="hybridMultilevel"/>
    <w:tmpl w:val="0884E9FE"/>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D78591E"/>
    <w:multiLevelType w:val="multilevel"/>
    <w:tmpl w:val="4BA8E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6645FC"/>
    <w:multiLevelType w:val="hybridMultilevel"/>
    <w:tmpl w:val="4522A1D0"/>
    <w:lvl w:ilvl="0" w:tplc="349CA6E6">
      <w:start w:val="1"/>
      <w:numFmt w:val="decimal"/>
      <w:lvlText w:val="%1."/>
      <w:lvlJc w:val="left"/>
      <w:pPr>
        <w:ind w:left="720" w:hanging="360"/>
      </w:pPr>
    </w:lvl>
    <w:lvl w:ilvl="1" w:tplc="4DCCEEBC">
      <w:start w:val="1"/>
      <w:numFmt w:val="lowerLetter"/>
      <w:lvlText w:val="%2."/>
      <w:lvlJc w:val="left"/>
      <w:pPr>
        <w:ind w:left="1440" w:hanging="360"/>
      </w:pPr>
    </w:lvl>
    <w:lvl w:ilvl="2" w:tplc="3FE23D06">
      <w:start w:val="1"/>
      <w:numFmt w:val="lowerRoman"/>
      <w:lvlText w:val="%3."/>
      <w:lvlJc w:val="right"/>
      <w:pPr>
        <w:ind w:left="2160" w:hanging="180"/>
      </w:pPr>
    </w:lvl>
    <w:lvl w:ilvl="3" w:tplc="9C420DE4">
      <w:start w:val="1"/>
      <w:numFmt w:val="decimal"/>
      <w:lvlText w:val="%4."/>
      <w:lvlJc w:val="left"/>
      <w:pPr>
        <w:ind w:left="2880" w:hanging="360"/>
      </w:pPr>
    </w:lvl>
    <w:lvl w:ilvl="4" w:tplc="493A8EAE">
      <w:start w:val="1"/>
      <w:numFmt w:val="lowerLetter"/>
      <w:lvlText w:val="%5."/>
      <w:lvlJc w:val="left"/>
      <w:pPr>
        <w:ind w:left="3600" w:hanging="360"/>
      </w:pPr>
    </w:lvl>
    <w:lvl w:ilvl="5" w:tplc="55228EA8">
      <w:start w:val="1"/>
      <w:numFmt w:val="lowerRoman"/>
      <w:lvlText w:val="%6."/>
      <w:lvlJc w:val="right"/>
      <w:pPr>
        <w:ind w:left="4320" w:hanging="180"/>
      </w:pPr>
    </w:lvl>
    <w:lvl w:ilvl="6" w:tplc="6186D738">
      <w:start w:val="1"/>
      <w:numFmt w:val="decimal"/>
      <w:lvlText w:val="%7."/>
      <w:lvlJc w:val="left"/>
      <w:pPr>
        <w:ind w:left="5040" w:hanging="360"/>
      </w:pPr>
    </w:lvl>
    <w:lvl w:ilvl="7" w:tplc="24CAC43C">
      <w:start w:val="1"/>
      <w:numFmt w:val="lowerLetter"/>
      <w:lvlText w:val="%8."/>
      <w:lvlJc w:val="left"/>
      <w:pPr>
        <w:ind w:left="5760" w:hanging="360"/>
      </w:pPr>
    </w:lvl>
    <w:lvl w:ilvl="8" w:tplc="E7BCD8C2">
      <w:start w:val="1"/>
      <w:numFmt w:val="lowerRoman"/>
      <w:lvlText w:val="%9."/>
      <w:lvlJc w:val="right"/>
      <w:pPr>
        <w:ind w:left="6480" w:hanging="180"/>
      </w:pPr>
    </w:lvl>
  </w:abstractNum>
  <w:abstractNum w:abstractNumId="39" w15:restartNumberingAfterBreak="0">
    <w:nsid w:val="702A55D5"/>
    <w:multiLevelType w:val="hybridMultilevel"/>
    <w:tmpl w:val="306E6CBC"/>
    <w:lvl w:ilvl="0" w:tplc="8EBC5780">
      <w:start w:val="10"/>
      <w:numFmt w:val="decimal"/>
      <w:pStyle w:val="Questions"/>
      <w:lvlText w:val="Q%1."/>
      <w:lvlJc w:val="center"/>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0326C5A"/>
    <w:multiLevelType w:val="hybridMultilevel"/>
    <w:tmpl w:val="E9A64544"/>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10F610"/>
    <w:multiLevelType w:val="hybridMultilevel"/>
    <w:tmpl w:val="E822F9A2"/>
    <w:lvl w:ilvl="0" w:tplc="875C436A">
      <w:start w:val="1"/>
      <w:numFmt w:val="bullet"/>
      <w:lvlText w:val=""/>
      <w:lvlJc w:val="left"/>
      <w:pPr>
        <w:ind w:left="1080" w:hanging="360"/>
      </w:pPr>
      <w:rPr>
        <w:rFonts w:ascii="Symbol" w:hAnsi="Symbol" w:hint="default"/>
      </w:rPr>
    </w:lvl>
    <w:lvl w:ilvl="1" w:tplc="B4909708">
      <w:start w:val="1"/>
      <w:numFmt w:val="bullet"/>
      <w:lvlText w:val="o"/>
      <w:lvlJc w:val="left"/>
      <w:pPr>
        <w:ind w:left="1800" w:hanging="360"/>
      </w:pPr>
      <w:rPr>
        <w:rFonts w:ascii="Courier New" w:hAnsi="Courier New" w:hint="default"/>
      </w:rPr>
    </w:lvl>
    <w:lvl w:ilvl="2" w:tplc="A3E06A1A">
      <w:start w:val="1"/>
      <w:numFmt w:val="bullet"/>
      <w:lvlText w:val=""/>
      <w:lvlJc w:val="left"/>
      <w:pPr>
        <w:ind w:left="2520" w:hanging="360"/>
      </w:pPr>
      <w:rPr>
        <w:rFonts w:ascii="Wingdings" w:hAnsi="Wingdings" w:hint="default"/>
      </w:rPr>
    </w:lvl>
    <w:lvl w:ilvl="3" w:tplc="E0EA09C2">
      <w:start w:val="1"/>
      <w:numFmt w:val="bullet"/>
      <w:lvlText w:val=""/>
      <w:lvlJc w:val="left"/>
      <w:pPr>
        <w:ind w:left="3240" w:hanging="360"/>
      </w:pPr>
      <w:rPr>
        <w:rFonts w:ascii="Symbol" w:hAnsi="Symbol" w:hint="default"/>
      </w:rPr>
    </w:lvl>
    <w:lvl w:ilvl="4" w:tplc="A19A2876">
      <w:start w:val="1"/>
      <w:numFmt w:val="bullet"/>
      <w:lvlText w:val="o"/>
      <w:lvlJc w:val="left"/>
      <w:pPr>
        <w:ind w:left="3960" w:hanging="360"/>
      </w:pPr>
      <w:rPr>
        <w:rFonts w:ascii="Courier New" w:hAnsi="Courier New" w:hint="default"/>
      </w:rPr>
    </w:lvl>
    <w:lvl w:ilvl="5" w:tplc="8F24CA48">
      <w:start w:val="1"/>
      <w:numFmt w:val="bullet"/>
      <w:lvlText w:val=""/>
      <w:lvlJc w:val="left"/>
      <w:pPr>
        <w:ind w:left="4680" w:hanging="360"/>
      </w:pPr>
      <w:rPr>
        <w:rFonts w:ascii="Wingdings" w:hAnsi="Wingdings" w:hint="default"/>
      </w:rPr>
    </w:lvl>
    <w:lvl w:ilvl="6" w:tplc="C2B41B82">
      <w:start w:val="1"/>
      <w:numFmt w:val="bullet"/>
      <w:lvlText w:val=""/>
      <w:lvlJc w:val="left"/>
      <w:pPr>
        <w:ind w:left="5400" w:hanging="360"/>
      </w:pPr>
      <w:rPr>
        <w:rFonts w:ascii="Symbol" w:hAnsi="Symbol" w:hint="default"/>
      </w:rPr>
    </w:lvl>
    <w:lvl w:ilvl="7" w:tplc="C448705E">
      <w:start w:val="1"/>
      <w:numFmt w:val="bullet"/>
      <w:lvlText w:val="o"/>
      <w:lvlJc w:val="left"/>
      <w:pPr>
        <w:ind w:left="6120" w:hanging="360"/>
      </w:pPr>
      <w:rPr>
        <w:rFonts w:ascii="Courier New" w:hAnsi="Courier New" w:hint="default"/>
      </w:rPr>
    </w:lvl>
    <w:lvl w:ilvl="8" w:tplc="26B421EC">
      <w:start w:val="1"/>
      <w:numFmt w:val="bullet"/>
      <w:lvlText w:val=""/>
      <w:lvlJc w:val="left"/>
      <w:pPr>
        <w:ind w:left="6840" w:hanging="360"/>
      </w:pPr>
      <w:rPr>
        <w:rFonts w:ascii="Wingdings" w:hAnsi="Wingdings" w:hint="default"/>
      </w:rPr>
    </w:lvl>
  </w:abstractNum>
  <w:abstractNum w:abstractNumId="42" w15:restartNumberingAfterBreak="0">
    <w:nsid w:val="7602051C"/>
    <w:multiLevelType w:val="multilevel"/>
    <w:tmpl w:val="542EE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812E41"/>
    <w:multiLevelType w:val="hybridMultilevel"/>
    <w:tmpl w:val="6D62E1E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788A235C"/>
    <w:multiLevelType w:val="multilevel"/>
    <w:tmpl w:val="7E4A5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E752A8"/>
    <w:multiLevelType w:val="multilevel"/>
    <w:tmpl w:val="A0D0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30"/>
  </w:num>
  <w:num w:numId="3">
    <w:abstractNumId w:val="0"/>
  </w:num>
  <w:num w:numId="4">
    <w:abstractNumId w:val="24"/>
  </w:num>
  <w:num w:numId="5">
    <w:abstractNumId w:val="38"/>
  </w:num>
  <w:num w:numId="6">
    <w:abstractNumId w:val="17"/>
  </w:num>
  <w:num w:numId="7">
    <w:abstractNumId w:val="39"/>
  </w:num>
  <w:num w:numId="8">
    <w:abstractNumId w:val="33"/>
  </w:num>
  <w:num w:numId="9">
    <w:abstractNumId w:val="18"/>
  </w:num>
  <w:num w:numId="10">
    <w:abstractNumId w:val="31"/>
  </w:num>
  <w:num w:numId="11">
    <w:abstractNumId w:val="36"/>
  </w:num>
  <w:num w:numId="12">
    <w:abstractNumId w:val="11"/>
  </w:num>
  <w:num w:numId="13">
    <w:abstractNumId w:val="34"/>
  </w:num>
  <w:num w:numId="14">
    <w:abstractNumId w:val="19"/>
  </w:num>
  <w:num w:numId="15">
    <w:abstractNumId w:val="10"/>
  </w:num>
  <w:num w:numId="16">
    <w:abstractNumId w:val="43"/>
  </w:num>
  <w:num w:numId="17">
    <w:abstractNumId w:val="14"/>
  </w:num>
  <w:num w:numId="18">
    <w:abstractNumId w:val="7"/>
  </w:num>
  <w:num w:numId="19">
    <w:abstractNumId w:val="3"/>
  </w:num>
  <w:num w:numId="20">
    <w:abstractNumId w:val="2"/>
  </w:num>
  <w:num w:numId="21">
    <w:abstractNumId w:val="9"/>
  </w:num>
  <w:num w:numId="22">
    <w:abstractNumId w:val="1"/>
  </w:num>
  <w:num w:numId="23">
    <w:abstractNumId w:val="16"/>
  </w:num>
  <w:num w:numId="24">
    <w:abstractNumId w:val="40"/>
  </w:num>
  <w:num w:numId="25">
    <w:abstractNumId w:val="23"/>
  </w:num>
  <w:num w:numId="26">
    <w:abstractNumId w:val="25"/>
  </w:num>
  <w:num w:numId="27">
    <w:abstractNumId w:val="8"/>
  </w:num>
  <w:num w:numId="28">
    <w:abstractNumId w:val="28"/>
  </w:num>
  <w:num w:numId="29">
    <w:abstractNumId w:val="15"/>
  </w:num>
  <w:num w:numId="30">
    <w:abstractNumId w:val="41"/>
  </w:num>
  <w:num w:numId="31">
    <w:abstractNumId w:val="21"/>
  </w:num>
  <w:num w:numId="32">
    <w:abstractNumId w:val="20"/>
  </w:num>
  <w:num w:numId="33">
    <w:abstractNumId w:val="26"/>
  </w:num>
  <w:num w:numId="34">
    <w:abstractNumId w:val="44"/>
  </w:num>
  <w:num w:numId="35">
    <w:abstractNumId w:val="22"/>
  </w:num>
  <w:num w:numId="36">
    <w:abstractNumId w:val="6"/>
  </w:num>
  <w:num w:numId="37">
    <w:abstractNumId w:val="37"/>
  </w:num>
  <w:num w:numId="38">
    <w:abstractNumId w:val="42"/>
  </w:num>
  <w:num w:numId="39">
    <w:abstractNumId w:val="35"/>
  </w:num>
  <w:num w:numId="40">
    <w:abstractNumId w:val="45"/>
  </w:num>
  <w:num w:numId="41">
    <w:abstractNumId w:val="13"/>
  </w:num>
  <w:num w:numId="42">
    <w:abstractNumId w:val="4"/>
  </w:num>
  <w:num w:numId="43">
    <w:abstractNumId w:val="5"/>
  </w:num>
  <w:num w:numId="44">
    <w:abstractNumId w:val="32"/>
  </w:num>
  <w:num w:numId="45">
    <w:abstractNumId w:val="27"/>
  </w:num>
  <w:num w:numId="46">
    <w:abstractNumId w:val="2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NDW1MLKwMDExM7ZQ0lEKTi0uzszPAykwNq4FAC0mPKEtAAAA"/>
  </w:docVars>
  <w:rsids>
    <w:rsidRoot w:val="00C80662"/>
    <w:rsid w:val="00002770"/>
    <w:rsid w:val="000041A4"/>
    <w:rsid w:val="0000568A"/>
    <w:rsid w:val="00005ABD"/>
    <w:rsid w:val="00007982"/>
    <w:rsid w:val="00010F89"/>
    <w:rsid w:val="0001248B"/>
    <w:rsid w:val="00012AD0"/>
    <w:rsid w:val="0001384E"/>
    <w:rsid w:val="000158A1"/>
    <w:rsid w:val="000176AA"/>
    <w:rsid w:val="00017C0B"/>
    <w:rsid w:val="000206BF"/>
    <w:rsid w:val="00020D7F"/>
    <w:rsid w:val="00021A14"/>
    <w:rsid w:val="0002268A"/>
    <w:rsid w:val="00022767"/>
    <w:rsid w:val="00022B47"/>
    <w:rsid w:val="00023FC2"/>
    <w:rsid w:val="00025115"/>
    <w:rsid w:val="000263B0"/>
    <w:rsid w:val="00031B99"/>
    <w:rsid w:val="00031EDB"/>
    <w:rsid w:val="00033678"/>
    <w:rsid w:val="0003403C"/>
    <w:rsid w:val="000400CC"/>
    <w:rsid w:val="0004295E"/>
    <w:rsid w:val="00042CE4"/>
    <w:rsid w:val="00043362"/>
    <w:rsid w:val="00043507"/>
    <w:rsid w:val="00047618"/>
    <w:rsid w:val="000510D1"/>
    <w:rsid w:val="00054175"/>
    <w:rsid w:val="00057B86"/>
    <w:rsid w:val="00057F65"/>
    <w:rsid w:val="000603BD"/>
    <w:rsid w:val="00061FF7"/>
    <w:rsid w:val="000638CF"/>
    <w:rsid w:val="00064780"/>
    <w:rsid w:val="000649B4"/>
    <w:rsid w:val="00064FCD"/>
    <w:rsid w:val="00072C69"/>
    <w:rsid w:val="00072F82"/>
    <w:rsid w:val="000737CB"/>
    <w:rsid w:val="0007492E"/>
    <w:rsid w:val="00076224"/>
    <w:rsid w:val="00077E20"/>
    <w:rsid w:val="00077F7E"/>
    <w:rsid w:val="000802A4"/>
    <w:rsid w:val="0008049C"/>
    <w:rsid w:val="00082B89"/>
    <w:rsid w:val="00083150"/>
    <w:rsid w:val="0008387E"/>
    <w:rsid w:val="00083D76"/>
    <w:rsid w:val="00086129"/>
    <w:rsid w:val="00093E7C"/>
    <w:rsid w:val="000953C5"/>
    <w:rsid w:val="00096371"/>
    <w:rsid w:val="0009780F"/>
    <w:rsid w:val="00097E35"/>
    <w:rsid w:val="000A1AD7"/>
    <w:rsid w:val="000A4B1D"/>
    <w:rsid w:val="000A5E75"/>
    <w:rsid w:val="000A69A5"/>
    <w:rsid w:val="000B1947"/>
    <w:rsid w:val="000B2CF2"/>
    <w:rsid w:val="000B38DF"/>
    <w:rsid w:val="000B5592"/>
    <w:rsid w:val="000B55E8"/>
    <w:rsid w:val="000B5A4B"/>
    <w:rsid w:val="000B6CA9"/>
    <w:rsid w:val="000B7685"/>
    <w:rsid w:val="000C0710"/>
    <w:rsid w:val="000C163B"/>
    <w:rsid w:val="000C2D81"/>
    <w:rsid w:val="000C58A1"/>
    <w:rsid w:val="000D0655"/>
    <w:rsid w:val="000D0DF5"/>
    <w:rsid w:val="000D2DF7"/>
    <w:rsid w:val="000D3C62"/>
    <w:rsid w:val="000D4797"/>
    <w:rsid w:val="000D4892"/>
    <w:rsid w:val="000D4CEB"/>
    <w:rsid w:val="000D6772"/>
    <w:rsid w:val="000D7095"/>
    <w:rsid w:val="000D7DC0"/>
    <w:rsid w:val="000D7E83"/>
    <w:rsid w:val="000E024D"/>
    <w:rsid w:val="000E14B6"/>
    <w:rsid w:val="000E2A09"/>
    <w:rsid w:val="000E3E33"/>
    <w:rsid w:val="000E41B4"/>
    <w:rsid w:val="000E4EBF"/>
    <w:rsid w:val="000F035D"/>
    <w:rsid w:val="000F09F5"/>
    <w:rsid w:val="000F18BC"/>
    <w:rsid w:val="000F4BCC"/>
    <w:rsid w:val="000F57A8"/>
    <w:rsid w:val="000F64CA"/>
    <w:rsid w:val="000F6969"/>
    <w:rsid w:val="000F7715"/>
    <w:rsid w:val="000F77FE"/>
    <w:rsid w:val="001007E3"/>
    <w:rsid w:val="0010328F"/>
    <w:rsid w:val="0010343F"/>
    <w:rsid w:val="00104047"/>
    <w:rsid w:val="00104AD2"/>
    <w:rsid w:val="00104C40"/>
    <w:rsid w:val="00104E7A"/>
    <w:rsid w:val="0010687F"/>
    <w:rsid w:val="00110C71"/>
    <w:rsid w:val="00110CD0"/>
    <w:rsid w:val="001115AA"/>
    <w:rsid w:val="00111733"/>
    <w:rsid w:val="00111E9D"/>
    <w:rsid w:val="001121BA"/>
    <w:rsid w:val="001127AA"/>
    <w:rsid w:val="00112A46"/>
    <w:rsid w:val="0011532D"/>
    <w:rsid w:val="0011670E"/>
    <w:rsid w:val="00116EB6"/>
    <w:rsid w:val="001276C3"/>
    <w:rsid w:val="0013282C"/>
    <w:rsid w:val="0013391E"/>
    <w:rsid w:val="00135F14"/>
    <w:rsid w:val="00136BE7"/>
    <w:rsid w:val="00136CEE"/>
    <w:rsid w:val="00142F41"/>
    <w:rsid w:val="00143129"/>
    <w:rsid w:val="001440BA"/>
    <w:rsid w:val="00144205"/>
    <w:rsid w:val="00144CD6"/>
    <w:rsid w:val="001450E3"/>
    <w:rsid w:val="00146EAD"/>
    <w:rsid w:val="00147507"/>
    <w:rsid w:val="00147689"/>
    <w:rsid w:val="001518FC"/>
    <w:rsid w:val="00152EF7"/>
    <w:rsid w:val="001530BA"/>
    <w:rsid w:val="0015364D"/>
    <w:rsid w:val="00155150"/>
    <w:rsid w:val="00155FE9"/>
    <w:rsid w:val="00156AA2"/>
    <w:rsid w:val="00156BF5"/>
    <w:rsid w:val="00157066"/>
    <w:rsid w:val="001578C1"/>
    <w:rsid w:val="00157B91"/>
    <w:rsid w:val="00161223"/>
    <w:rsid w:val="00161D08"/>
    <w:rsid w:val="0016455B"/>
    <w:rsid w:val="001658A2"/>
    <w:rsid w:val="001659B5"/>
    <w:rsid w:val="00170E72"/>
    <w:rsid w:val="00173728"/>
    <w:rsid w:val="00174238"/>
    <w:rsid w:val="001743D0"/>
    <w:rsid w:val="00174704"/>
    <w:rsid w:val="001765F2"/>
    <w:rsid w:val="00177EB4"/>
    <w:rsid w:val="001801BA"/>
    <w:rsid w:val="00182F24"/>
    <w:rsid w:val="00183A89"/>
    <w:rsid w:val="00184F18"/>
    <w:rsid w:val="00187522"/>
    <w:rsid w:val="0019086A"/>
    <w:rsid w:val="00191BB6"/>
    <w:rsid w:val="00191DDC"/>
    <w:rsid w:val="00192E79"/>
    <w:rsid w:val="00193902"/>
    <w:rsid w:val="00193972"/>
    <w:rsid w:val="00194F97"/>
    <w:rsid w:val="00195774"/>
    <w:rsid w:val="00196001"/>
    <w:rsid w:val="00196349"/>
    <w:rsid w:val="00196AC4"/>
    <w:rsid w:val="00197B2D"/>
    <w:rsid w:val="00197B7D"/>
    <w:rsid w:val="001A14B1"/>
    <w:rsid w:val="001A1A2A"/>
    <w:rsid w:val="001A2C4F"/>
    <w:rsid w:val="001A30D0"/>
    <w:rsid w:val="001A48CC"/>
    <w:rsid w:val="001A5617"/>
    <w:rsid w:val="001A5914"/>
    <w:rsid w:val="001A6724"/>
    <w:rsid w:val="001A69C3"/>
    <w:rsid w:val="001A6D2C"/>
    <w:rsid w:val="001A7497"/>
    <w:rsid w:val="001A7C3F"/>
    <w:rsid w:val="001B0926"/>
    <w:rsid w:val="001B1E52"/>
    <w:rsid w:val="001B1EDB"/>
    <w:rsid w:val="001B4AE2"/>
    <w:rsid w:val="001B4C75"/>
    <w:rsid w:val="001C2E2E"/>
    <w:rsid w:val="001C4743"/>
    <w:rsid w:val="001C50F2"/>
    <w:rsid w:val="001C52EE"/>
    <w:rsid w:val="001C5777"/>
    <w:rsid w:val="001C7FAD"/>
    <w:rsid w:val="001D25DA"/>
    <w:rsid w:val="001D2F60"/>
    <w:rsid w:val="001D349E"/>
    <w:rsid w:val="001D57F5"/>
    <w:rsid w:val="001D6C40"/>
    <w:rsid w:val="001D7CC9"/>
    <w:rsid w:val="001E10D7"/>
    <w:rsid w:val="001E1CC0"/>
    <w:rsid w:val="001E1E2E"/>
    <w:rsid w:val="001E1EEB"/>
    <w:rsid w:val="001E30EC"/>
    <w:rsid w:val="001E32E5"/>
    <w:rsid w:val="001E4F0B"/>
    <w:rsid w:val="001E5A5C"/>
    <w:rsid w:val="001E68C1"/>
    <w:rsid w:val="001F2A43"/>
    <w:rsid w:val="001F2A6D"/>
    <w:rsid w:val="001F52E6"/>
    <w:rsid w:val="001F64E5"/>
    <w:rsid w:val="001F66F6"/>
    <w:rsid w:val="001F6A72"/>
    <w:rsid w:val="001F6CA1"/>
    <w:rsid w:val="002022F0"/>
    <w:rsid w:val="00202C53"/>
    <w:rsid w:val="002046C4"/>
    <w:rsid w:val="00205DE4"/>
    <w:rsid w:val="00205F87"/>
    <w:rsid w:val="0020710E"/>
    <w:rsid w:val="00207677"/>
    <w:rsid w:val="00207CCE"/>
    <w:rsid w:val="00211229"/>
    <w:rsid w:val="0021183D"/>
    <w:rsid w:val="002166DA"/>
    <w:rsid w:val="002235D3"/>
    <w:rsid w:val="00224AAD"/>
    <w:rsid w:val="00227733"/>
    <w:rsid w:val="00227C62"/>
    <w:rsid w:val="00230359"/>
    <w:rsid w:val="002310D5"/>
    <w:rsid w:val="00232186"/>
    <w:rsid w:val="002323B0"/>
    <w:rsid w:val="00232A65"/>
    <w:rsid w:val="00232DD0"/>
    <w:rsid w:val="00233C4F"/>
    <w:rsid w:val="002340CF"/>
    <w:rsid w:val="002354F3"/>
    <w:rsid w:val="00235A7B"/>
    <w:rsid w:val="00235D4B"/>
    <w:rsid w:val="0023719C"/>
    <w:rsid w:val="00242DE9"/>
    <w:rsid w:val="0024301A"/>
    <w:rsid w:val="00243FD2"/>
    <w:rsid w:val="002447F6"/>
    <w:rsid w:val="00244920"/>
    <w:rsid w:val="00246350"/>
    <w:rsid w:val="00252018"/>
    <w:rsid w:val="0025205F"/>
    <w:rsid w:val="002543EB"/>
    <w:rsid w:val="00254B02"/>
    <w:rsid w:val="00255D42"/>
    <w:rsid w:val="00256058"/>
    <w:rsid w:val="00257DD0"/>
    <w:rsid w:val="002616F9"/>
    <w:rsid w:val="00262A19"/>
    <w:rsid w:val="00262F53"/>
    <w:rsid w:val="00263B42"/>
    <w:rsid w:val="00264290"/>
    <w:rsid w:val="002651DF"/>
    <w:rsid w:val="00266576"/>
    <w:rsid w:val="00267668"/>
    <w:rsid w:val="00267A59"/>
    <w:rsid w:val="00270CAB"/>
    <w:rsid w:val="002710E5"/>
    <w:rsid w:val="002710FA"/>
    <w:rsid w:val="002727CF"/>
    <w:rsid w:val="00273A26"/>
    <w:rsid w:val="00273B8A"/>
    <w:rsid w:val="00274D9C"/>
    <w:rsid w:val="002751F6"/>
    <w:rsid w:val="0027635D"/>
    <w:rsid w:val="00276B3E"/>
    <w:rsid w:val="00277D15"/>
    <w:rsid w:val="00280933"/>
    <w:rsid w:val="00280D93"/>
    <w:rsid w:val="00282444"/>
    <w:rsid w:val="002846C8"/>
    <w:rsid w:val="00287A2B"/>
    <w:rsid w:val="00290F76"/>
    <w:rsid w:val="0029238F"/>
    <w:rsid w:val="00292E36"/>
    <w:rsid w:val="00293C35"/>
    <w:rsid w:val="00293D06"/>
    <w:rsid w:val="0029640B"/>
    <w:rsid w:val="00297494"/>
    <w:rsid w:val="00297812"/>
    <w:rsid w:val="00297BBF"/>
    <w:rsid w:val="00297D78"/>
    <w:rsid w:val="002A101F"/>
    <w:rsid w:val="002A19FE"/>
    <w:rsid w:val="002A34FD"/>
    <w:rsid w:val="002A3F2B"/>
    <w:rsid w:val="002A5223"/>
    <w:rsid w:val="002A6FCE"/>
    <w:rsid w:val="002A72AF"/>
    <w:rsid w:val="002A7DFE"/>
    <w:rsid w:val="002B20C6"/>
    <w:rsid w:val="002B246F"/>
    <w:rsid w:val="002B3098"/>
    <w:rsid w:val="002B5AB1"/>
    <w:rsid w:val="002B722D"/>
    <w:rsid w:val="002B7C56"/>
    <w:rsid w:val="002C0046"/>
    <w:rsid w:val="002C1904"/>
    <w:rsid w:val="002C23C4"/>
    <w:rsid w:val="002C2961"/>
    <w:rsid w:val="002C308E"/>
    <w:rsid w:val="002C3A89"/>
    <w:rsid w:val="002C5982"/>
    <w:rsid w:val="002C67A2"/>
    <w:rsid w:val="002C7E77"/>
    <w:rsid w:val="002D06AD"/>
    <w:rsid w:val="002D1B1A"/>
    <w:rsid w:val="002D3919"/>
    <w:rsid w:val="002D5E0C"/>
    <w:rsid w:val="002D60A8"/>
    <w:rsid w:val="002D6B7B"/>
    <w:rsid w:val="002E013F"/>
    <w:rsid w:val="002E1FB0"/>
    <w:rsid w:val="002E242D"/>
    <w:rsid w:val="002E285E"/>
    <w:rsid w:val="002E2A2F"/>
    <w:rsid w:val="002E2E8B"/>
    <w:rsid w:val="002E3344"/>
    <w:rsid w:val="002E5515"/>
    <w:rsid w:val="002F0237"/>
    <w:rsid w:val="002F0ED3"/>
    <w:rsid w:val="002F2EA3"/>
    <w:rsid w:val="002F33F0"/>
    <w:rsid w:val="002F40B4"/>
    <w:rsid w:val="002F4224"/>
    <w:rsid w:val="002F5308"/>
    <w:rsid w:val="002F5B57"/>
    <w:rsid w:val="002F6BE9"/>
    <w:rsid w:val="0030267A"/>
    <w:rsid w:val="003030D6"/>
    <w:rsid w:val="00305FBC"/>
    <w:rsid w:val="003077ED"/>
    <w:rsid w:val="0031023D"/>
    <w:rsid w:val="00314248"/>
    <w:rsid w:val="00315077"/>
    <w:rsid w:val="003159C6"/>
    <w:rsid w:val="003200E7"/>
    <w:rsid w:val="00320883"/>
    <w:rsid w:val="00320DC1"/>
    <w:rsid w:val="00323719"/>
    <w:rsid w:val="003237C3"/>
    <w:rsid w:val="00323F1A"/>
    <w:rsid w:val="00330B7C"/>
    <w:rsid w:val="00330C15"/>
    <w:rsid w:val="00331AF4"/>
    <w:rsid w:val="0033303F"/>
    <w:rsid w:val="00334EFE"/>
    <w:rsid w:val="003358A2"/>
    <w:rsid w:val="003365EA"/>
    <w:rsid w:val="00340466"/>
    <w:rsid w:val="00340DE2"/>
    <w:rsid w:val="003431D4"/>
    <w:rsid w:val="00343A09"/>
    <w:rsid w:val="00343E61"/>
    <w:rsid w:val="00345131"/>
    <w:rsid w:val="003475E9"/>
    <w:rsid w:val="00347CB1"/>
    <w:rsid w:val="00353BA1"/>
    <w:rsid w:val="003548BE"/>
    <w:rsid w:val="00354B9F"/>
    <w:rsid w:val="00354F8D"/>
    <w:rsid w:val="00356254"/>
    <w:rsid w:val="00357EF9"/>
    <w:rsid w:val="00360BFA"/>
    <w:rsid w:val="00362931"/>
    <w:rsid w:val="00362C74"/>
    <w:rsid w:val="00363D44"/>
    <w:rsid w:val="0036658B"/>
    <w:rsid w:val="00366B12"/>
    <w:rsid w:val="00371376"/>
    <w:rsid w:val="00380366"/>
    <w:rsid w:val="003806F0"/>
    <w:rsid w:val="00380970"/>
    <w:rsid w:val="0038254F"/>
    <w:rsid w:val="003832DB"/>
    <w:rsid w:val="0038506B"/>
    <w:rsid w:val="003851EB"/>
    <w:rsid w:val="00385A81"/>
    <w:rsid w:val="0038678B"/>
    <w:rsid w:val="003868A6"/>
    <w:rsid w:val="00390FF4"/>
    <w:rsid w:val="00391023"/>
    <w:rsid w:val="003914CF"/>
    <w:rsid w:val="00391C2D"/>
    <w:rsid w:val="003945CA"/>
    <w:rsid w:val="00396B4C"/>
    <w:rsid w:val="003A04CC"/>
    <w:rsid w:val="003A1E68"/>
    <w:rsid w:val="003A3AAE"/>
    <w:rsid w:val="003A4130"/>
    <w:rsid w:val="003A4DDD"/>
    <w:rsid w:val="003A5245"/>
    <w:rsid w:val="003A5A82"/>
    <w:rsid w:val="003A5DCF"/>
    <w:rsid w:val="003A67BA"/>
    <w:rsid w:val="003A7468"/>
    <w:rsid w:val="003A7B25"/>
    <w:rsid w:val="003B2A67"/>
    <w:rsid w:val="003B3F34"/>
    <w:rsid w:val="003B4100"/>
    <w:rsid w:val="003B6889"/>
    <w:rsid w:val="003B74AD"/>
    <w:rsid w:val="003C1150"/>
    <w:rsid w:val="003C11BD"/>
    <w:rsid w:val="003C1A9A"/>
    <w:rsid w:val="003C287C"/>
    <w:rsid w:val="003C4A0B"/>
    <w:rsid w:val="003D1441"/>
    <w:rsid w:val="003D34D9"/>
    <w:rsid w:val="003D50F9"/>
    <w:rsid w:val="003D58C2"/>
    <w:rsid w:val="003D5D49"/>
    <w:rsid w:val="003D6842"/>
    <w:rsid w:val="003E0E08"/>
    <w:rsid w:val="003E240A"/>
    <w:rsid w:val="003E2D51"/>
    <w:rsid w:val="003E3B2F"/>
    <w:rsid w:val="003E49F2"/>
    <w:rsid w:val="003E62BC"/>
    <w:rsid w:val="003F1001"/>
    <w:rsid w:val="003F2A8D"/>
    <w:rsid w:val="003F3048"/>
    <w:rsid w:val="003F364F"/>
    <w:rsid w:val="003F5640"/>
    <w:rsid w:val="003F652C"/>
    <w:rsid w:val="00401A2F"/>
    <w:rsid w:val="00401F9E"/>
    <w:rsid w:val="004021E1"/>
    <w:rsid w:val="0040346A"/>
    <w:rsid w:val="0040391C"/>
    <w:rsid w:val="004052BF"/>
    <w:rsid w:val="004079A6"/>
    <w:rsid w:val="00407F32"/>
    <w:rsid w:val="004109E9"/>
    <w:rsid w:val="004123B8"/>
    <w:rsid w:val="004126F2"/>
    <w:rsid w:val="004136D5"/>
    <w:rsid w:val="004148E4"/>
    <w:rsid w:val="00416B26"/>
    <w:rsid w:val="00416DAC"/>
    <w:rsid w:val="00417C09"/>
    <w:rsid w:val="00421453"/>
    <w:rsid w:val="00423B43"/>
    <w:rsid w:val="00423EE1"/>
    <w:rsid w:val="0042638E"/>
    <w:rsid w:val="00427173"/>
    <w:rsid w:val="00427502"/>
    <w:rsid w:val="00427672"/>
    <w:rsid w:val="00430134"/>
    <w:rsid w:val="00431791"/>
    <w:rsid w:val="00431888"/>
    <w:rsid w:val="00431AEC"/>
    <w:rsid w:val="00432475"/>
    <w:rsid w:val="00432AAD"/>
    <w:rsid w:val="00432C81"/>
    <w:rsid w:val="00433179"/>
    <w:rsid w:val="0043391E"/>
    <w:rsid w:val="00437CFB"/>
    <w:rsid w:val="00441455"/>
    <w:rsid w:val="00441D5D"/>
    <w:rsid w:val="00441F60"/>
    <w:rsid w:val="004421D3"/>
    <w:rsid w:val="0044563D"/>
    <w:rsid w:val="004472CD"/>
    <w:rsid w:val="00450383"/>
    <w:rsid w:val="00450564"/>
    <w:rsid w:val="00450B2B"/>
    <w:rsid w:val="00452CC2"/>
    <w:rsid w:val="004536CC"/>
    <w:rsid w:val="00453F37"/>
    <w:rsid w:val="00455FF8"/>
    <w:rsid w:val="00457952"/>
    <w:rsid w:val="0046091E"/>
    <w:rsid w:val="004633EC"/>
    <w:rsid w:val="00463419"/>
    <w:rsid w:val="00464A4D"/>
    <w:rsid w:val="00464DBB"/>
    <w:rsid w:val="004650C2"/>
    <w:rsid w:val="0046516F"/>
    <w:rsid w:val="0046768E"/>
    <w:rsid w:val="00467F89"/>
    <w:rsid w:val="004702CA"/>
    <w:rsid w:val="00471484"/>
    <w:rsid w:val="00471E37"/>
    <w:rsid w:val="004723F7"/>
    <w:rsid w:val="00472A99"/>
    <w:rsid w:val="00472BC4"/>
    <w:rsid w:val="0047319F"/>
    <w:rsid w:val="004735FA"/>
    <w:rsid w:val="0047515E"/>
    <w:rsid w:val="00475B06"/>
    <w:rsid w:val="00475BA7"/>
    <w:rsid w:val="00476E23"/>
    <w:rsid w:val="0047768B"/>
    <w:rsid w:val="0048032B"/>
    <w:rsid w:val="0048270E"/>
    <w:rsid w:val="0048307C"/>
    <w:rsid w:val="00483189"/>
    <w:rsid w:val="0048651E"/>
    <w:rsid w:val="00486AED"/>
    <w:rsid w:val="00490581"/>
    <w:rsid w:val="00490E0E"/>
    <w:rsid w:val="004913AE"/>
    <w:rsid w:val="00491ECA"/>
    <w:rsid w:val="004938E2"/>
    <w:rsid w:val="00493948"/>
    <w:rsid w:val="004940C9"/>
    <w:rsid w:val="00495522"/>
    <w:rsid w:val="0049640F"/>
    <w:rsid w:val="004964D4"/>
    <w:rsid w:val="00497114"/>
    <w:rsid w:val="004A00E7"/>
    <w:rsid w:val="004A06ED"/>
    <w:rsid w:val="004A0FED"/>
    <w:rsid w:val="004A2D51"/>
    <w:rsid w:val="004A3420"/>
    <w:rsid w:val="004A4972"/>
    <w:rsid w:val="004A62DA"/>
    <w:rsid w:val="004A6C9C"/>
    <w:rsid w:val="004A7030"/>
    <w:rsid w:val="004A77AF"/>
    <w:rsid w:val="004B08D7"/>
    <w:rsid w:val="004B42A3"/>
    <w:rsid w:val="004B4538"/>
    <w:rsid w:val="004B4B05"/>
    <w:rsid w:val="004B57B4"/>
    <w:rsid w:val="004B6431"/>
    <w:rsid w:val="004B7CC9"/>
    <w:rsid w:val="004B7CE9"/>
    <w:rsid w:val="004C1A66"/>
    <w:rsid w:val="004C2652"/>
    <w:rsid w:val="004C3301"/>
    <w:rsid w:val="004C41FD"/>
    <w:rsid w:val="004D130A"/>
    <w:rsid w:val="004D1BFF"/>
    <w:rsid w:val="004D285E"/>
    <w:rsid w:val="004D660B"/>
    <w:rsid w:val="004D6A6A"/>
    <w:rsid w:val="004E00A3"/>
    <w:rsid w:val="004E15B8"/>
    <w:rsid w:val="004E3012"/>
    <w:rsid w:val="004E45AB"/>
    <w:rsid w:val="004E5487"/>
    <w:rsid w:val="004E5C8B"/>
    <w:rsid w:val="004F0359"/>
    <w:rsid w:val="004F09B8"/>
    <w:rsid w:val="004F1B20"/>
    <w:rsid w:val="004F2669"/>
    <w:rsid w:val="004F2FE0"/>
    <w:rsid w:val="004F4361"/>
    <w:rsid w:val="005025C6"/>
    <w:rsid w:val="005026F8"/>
    <w:rsid w:val="00502B3D"/>
    <w:rsid w:val="00503029"/>
    <w:rsid w:val="005034FF"/>
    <w:rsid w:val="00503AD4"/>
    <w:rsid w:val="00503CA7"/>
    <w:rsid w:val="0050436B"/>
    <w:rsid w:val="00504724"/>
    <w:rsid w:val="005049DE"/>
    <w:rsid w:val="00504D7C"/>
    <w:rsid w:val="005059C9"/>
    <w:rsid w:val="00506CC3"/>
    <w:rsid w:val="00511378"/>
    <w:rsid w:val="00512058"/>
    <w:rsid w:val="005131F0"/>
    <w:rsid w:val="005149D3"/>
    <w:rsid w:val="00516C9E"/>
    <w:rsid w:val="00517354"/>
    <w:rsid w:val="005216BA"/>
    <w:rsid w:val="00522F97"/>
    <w:rsid w:val="00523FFC"/>
    <w:rsid w:val="00524E6A"/>
    <w:rsid w:val="00524ED1"/>
    <w:rsid w:val="005268F6"/>
    <w:rsid w:val="005277EE"/>
    <w:rsid w:val="00527DD8"/>
    <w:rsid w:val="0053086E"/>
    <w:rsid w:val="00530D1C"/>
    <w:rsid w:val="00531203"/>
    <w:rsid w:val="005316BA"/>
    <w:rsid w:val="00531AA0"/>
    <w:rsid w:val="00532E43"/>
    <w:rsid w:val="0053449C"/>
    <w:rsid w:val="00537BFE"/>
    <w:rsid w:val="005400DB"/>
    <w:rsid w:val="00540C86"/>
    <w:rsid w:val="00541A00"/>
    <w:rsid w:val="00542737"/>
    <w:rsid w:val="005432F0"/>
    <w:rsid w:val="00543DE7"/>
    <w:rsid w:val="00543EC2"/>
    <w:rsid w:val="00544251"/>
    <w:rsid w:val="00545447"/>
    <w:rsid w:val="005455BE"/>
    <w:rsid w:val="00546256"/>
    <w:rsid w:val="00547446"/>
    <w:rsid w:val="00547BA1"/>
    <w:rsid w:val="00550784"/>
    <w:rsid w:val="00551C7B"/>
    <w:rsid w:val="00551C86"/>
    <w:rsid w:val="00552617"/>
    <w:rsid w:val="005539B3"/>
    <w:rsid w:val="005559E2"/>
    <w:rsid w:val="00556534"/>
    <w:rsid w:val="00557E3C"/>
    <w:rsid w:val="005621B4"/>
    <w:rsid w:val="005623EF"/>
    <w:rsid w:val="00563BEB"/>
    <w:rsid w:val="0056553F"/>
    <w:rsid w:val="00565AAC"/>
    <w:rsid w:val="0056607E"/>
    <w:rsid w:val="005661C7"/>
    <w:rsid w:val="00567DD8"/>
    <w:rsid w:val="00570AF0"/>
    <w:rsid w:val="005722FF"/>
    <w:rsid w:val="00574A85"/>
    <w:rsid w:val="0057586F"/>
    <w:rsid w:val="00575893"/>
    <w:rsid w:val="00575AEF"/>
    <w:rsid w:val="005772E0"/>
    <w:rsid w:val="0057794A"/>
    <w:rsid w:val="00583829"/>
    <w:rsid w:val="00584179"/>
    <w:rsid w:val="0058482B"/>
    <w:rsid w:val="00586148"/>
    <w:rsid w:val="0059180F"/>
    <w:rsid w:val="00591A47"/>
    <w:rsid w:val="00593168"/>
    <w:rsid w:val="00594438"/>
    <w:rsid w:val="005960C9"/>
    <w:rsid w:val="00596F25"/>
    <w:rsid w:val="005A000D"/>
    <w:rsid w:val="005A1BF0"/>
    <w:rsid w:val="005A227F"/>
    <w:rsid w:val="005A2459"/>
    <w:rsid w:val="005A3755"/>
    <w:rsid w:val="005A6E49"/>
    <w:rsid w:val="005A782C"/>
    <w:rsid w:val="005A7960"/>
    <w:rsid w:val="005B0219"/>
    <w:rsid w:val="005B051C"/>
    <w:rsid w:val="005B1C41"/>
    <w:rsid w:val="005B1CA3"/>
    <w:rsid w:val="005B3FFA"/>
    <w:rsid w:val="005B538F"/>
    <w:rsid w:val="005B5850"/>
    <w:rsid w:val="005C12AE"/>
    <w:rsid w:val="005C1D56"/>
    <w:rsid w:val="005C2214"/>
    <w:rsid w:val="005C3554"/>
    <w:rsid w:val="005C42F9"/>
    <w:rsid w:val="005C431F"/>
    <w:rsid w:val="005C4382"/>
    <w:rsid w:val="005C5D35"/>
    <w:rsid w:val="005C61CD"/>
    <w:rsid w:val="005C69C5"/>
    <w:rsid w:val="005C6AC4"/>
    <w:rsid w:val="005C7057"/>
    <w:rsid w:val="005D1952"/>
    <w:rsid w:val="005D1981"/>
    <w:rsid w:val="005D28E3"/>
    <w:rsid w:val="005D46B8"/>
    <w:rsid w:val="005D514D"/>
    <w:rsid w:val="005D52C5"/>
    <w:rsid w:val="005E0373"/>
    <w:rsid w:val="005E70ED"/>
    <w:rsid w:val="005F10BB"/>
    <w:rsid w:val="005F27CC"/>
    <w:rsid w:val="005F38B7"/>
    <w:rsid w:val="005F5338"/>
    <w:rsid w:val="005F6F95"/>
    <w:rsid w:val="005F75C2"/>
    <w:rsid w:val="006007F0"/>
    <w:rsid w:val="00601901"/>
    <w:rsid w:val="00602F62"/>
    <w:rsid w:val="00604D12"/>
    <w:rsid w:val="00604F18"/>
    <w:rsid w:val="006055BC"/>
    <w:rsid w:val="00606117"/>
    <w:rsid w:val="00606156"/>
    <w:rsid w:val="00606426"/>
    <w:rsid w:val="0060728D"/>
    <w:rsid w:val="00610D42"/>
    <w:rsid w:val="00612DD3"/>
    <w:rsid w:val="00613ADF"/>
    <w:rsid w:val="00613CE9"/>
    <w:rsid w:val="006148E4"/>
    <w:rsid w:val="00616ED3"/>
    <w:rsid w:val="00616EE6"/>
    <w:rsid w:val="006215CA"/>
    <w:rsid w:val="0062167B"/>
    <w:rsid w:val="00622D20"/>
    <w:rsid w:val="0062357B"/>
    <w:rsid w:val="006248A8"/>
    <w:rsid w:val="00624E07"/>
    <w:rsid w:val="0062626F"/>
    <w:rsid w:val="00630A9D"/>
    <w:rsid w:val="00630EC6"/>
    <w:rsid w:val="00631430"/>
    <w:rsid w:val="00633DA0"/>
    <w:rsid w:val="0063631C"/>
    <w:rsid w:val="00636943"/>
    <w:rsid w:val="00640C13"/>
    <w:rsid w:val="006429C9"/>
    <w:rsid w:val="0064320F"/>
    <w:rsid w:val="006435FD"/>
    <w:rsid w:val="006441C2"/>
    <w:rsid w:val="00644DE4"/>
    <w:rsid w:val="00645FE0"/>
    <w:rsid w:val="0064605C"/>
    <w:rsid w:val="00650FAB"/>
    <w:rsid w:val="00651299"/>
    <w:rsid w:val="00651D4A"/>
    <w:rsid w:val="00652499"/>
    <w:rsid w:val="0065513F"/>
    <w:rsid w:val="00657714"/>
    <w:rsid w:val="006635AB"/>
    <w:rsid w:val="00663851"/>
    <w:rsid w:val="00664BEB"/>
    <w:rsid w:val="00666E87"/>
    <w:rsid w:val="00673723"/>
    <w:rsid w:val="00673FA3"/>
    <w:rsid w:val="006740E7"/>
    <w:rsid w:val="006742FD"/>
    <w:rsid w:val="00674C4C"/>
    <w:rsid w:val="00677F6D"/>
    <w:rsid w:val="00683DD3"/>
    <w:rsid w:val="00685A8F"/>
    <w:rsid w:val="00685B0B"/>
    <w:rsid w:val="00690154"/>
    <w:rsid w:val="00691BE9"/>
    <w:rsid w:val="00691E2B"/>
    <w:rsid w:val="00692022"/>
    <w:rsid w:val="00692698"/>
    <w:rsid w:val="00692761"/>
    <w:rsid w:val="00692A80"/>
    <w:rsid w:val="00695B97"/>
    <w:rsid w:val="00695C9C"/>
    <w:rsid w:val="006A04D1"/>
    <w:rsid w:val="006A4108"/>
    <w:rsid w:val="006A4AE9"/>
    <w:rsid w:val="006A639A"/>
    <w:rsid w:val="006A775A"/>
    <w:rsid w:val="006B048E"/>
    <w:rsid w:val="006B0AD3"/>
    <w:rsid w:val="006B17F4"/>
    <w:rsid w:val="006B330E"/>
    <w:rsid w:val="006B4FBE"/>
    <w:rsid w:val="006B7CF3"/>
    <w:rsid w:val="006B7DC0"/>
    <w:rsid w:val="006C09A2"/>
    <w:rsid w:val="006C0CCB"/>
    <w:rsid w:val="006C22D8"/>
    <w:rsid w:val="006C2B9E"/>
    <w:rsid w:val="006C2D23"/>
    <w:rsid w:val="006C2D2F"/>
    <w:rsid w:val="006C379F"/>
    <w:rsid w:val="006C37BE"/>
    <w:rsid w:val="006C3D3B"/>
    <w:rsid w:val="006C3E2B"/>
    <w:rsid w:val="006C7970"/>
    <w:rsid w:val="006D4D39"/>
    <w:rsid w:val="006D50F6"/>
    <w:rsid w:val="006D628D"/>
    <w:rsid w:val="006D6D13"/>
    <w:rsid w:val="006E0BB0"/>
    <w:rsid w:val="006E2028"/>
    <w:rsid w:val="006E2392"/>
    <w:rsid w:val="006E32AC"/>
    <w:rsid w:val="006E3871"/>
    <w:rsid w:val="006E4026"/>
    <w:rsid w:val="006E4136"/>
    <w:rsid w:val="006E57E1"/>
    <w:rsid w:val="006F0149"/>
    <w:rsid w:val="006F044C"/>
    <w:rsid w:val="006F2070"/>
    <w:rsid w:val="006F2B65"/>
    <w:rsid w:val="006F4504"/>
    <w:rsid w:val="006F5D71"/>
    <w:rsid w:val="006F660C"/>
    <w:rsid w:val="006F76E2"/>
    <w:rsid w:val="007014EF"/>
    <w:rsid w:val="00701D2A"/>
    <w:rsid w:val="007060DB"/>
    <w:rsid w:val="0071178B"/>
    <w:rsid w:val="00712A19"/>
    <w:rsid w:val="00713192"/>
    <w:rsid w:val="00713204"/>
    <w:rsid w:val="00713C41"/>
    <w:rsid w:val="007160E1"/>
    <w:rsid w:val="00717079"/>
    <w:rsid w:val="00720FD8"/>
    <w:rsid w:val="00723424"/>
    <w:rsid w:val="0072424C"/>
    <w:rsid w:val="00725EB5"/>
    <w:rsid w:val="00730411"/>
    <w:rsid w:val="00733C86"/>
    <w:rsid w:val="00734446"/>
    <w:rsid w:val="00742752"/>
    <w:rsid w:val="00743858"/>
    <w:rsid w:val="00745A69"/>
    <w:rsid w:val="0074655B"/>
    <w:rsid w:val="007478A4"/>
    <w:rsid w:val="007500A8"/>
    <w:rsid w:val="00751F1D"/>
    <w:rsid w:val="00753AD8"/>
    <w:rsid w:val="007540EE"/>
    <w:rsid w:val="007543CD"/>
    <w:rsid w:val="0075575B"/>
    <w:rsid w:val="00755AB4"/>
    <w:rsid w:val="007603F6"/>
    <w:rsid w:val="00762D42"/>
    <w:rsid w:val="00762DE1"/>
    <w:rsid w:val="00762FD5"/>
    <w:rsid w:val="007631D2"/>
    <w:rsid w:val="007642F0"/>
    <w:rsid w:val="00766275"/>
    <w:rsid w:val="007666F2"/>
    <w:rsid w:val="007670C2"/>
    <w:rsid w:val="00767FB1"/>
    <w:rsid w:val="00771206"/>
    <w:rsid w:val="00772C80"/>
    <w:rsid w:val="007748C3"/>
    <w:rsid w:val="00775946"/>
    <w:rsid w:val="00780246"/>
    <w:rsid w:val="00780FAF"/>
    <w:rsid w:val="0078130F"/>
    <w:rsid w:val="00782298"/>
    <w:rsid w:val="007835F3"/>
    <w:rsid w:val="00783FCF"/>
    <w:rsid w:val="0078404B"/>
    <w:rsid w:val="00784C1D"/>
    <w:rsid w:val="00785416"/>
    <w:rsid w:val="007859ED"/>
    <w:rsid w:val="00786765"/>
    <w:rsid w:val="00786963"/>
    <w:rsid w:val="0078707D"/>
    <w:rsid w:val="0079069A"/>
    <w:rsid w:val="0079231C"/>
    <w:rsid w:val="00792FB6"/>
    <w:rsid w:val="00793069"/>
    <w:rsid w:val="00793968"/>
    <w:rsid w:val="00794AE0"/>
    <w:rsid w:val="00794EFD"/>
    <w:rsid w:val="007A40DF"/>
    <w:rsid w:val="007A41DA"/>
    <w:rsid w:val="007A44BB"/>
    <w:rsid w:val="007A44ED"/>
    <w:rsid w:val="007A475A"/>
    <w:rsid w:val="007A52D6"/>
    <w:rsid w:val="007A5AD4"/>
    <w:rsid w:val="007A64D7"/>
    <w:rsid w:val="007A65F3"/>
    <w:rsid w:val="007A7CF8"/>
    <w:rsid w:val="007B0668"/>
    <w:rsid w:val="007B4AC0"/>
    <w:rsid w:val="007B5C6C"/>
    <w:rsid w:val="007B65C3"/>
    <w:rsid w:val="007C23F8"/>
    <w:rsid w:val="007C40CD"/>
    <w:rsid w:val="007C67FE"/>
    <w:rsid w:val="007C706A"/>
    <w:rsid w:val="007D02B7"/>
    <w:rsid w:val="007D0AD8"/>
    <w:rsid w:val="007D0EFA"/>
    <w:rsid w:val="007D1FCC"/>
    <w:rsid w:val="007D2A06"/>
    <w:rsid w:val="007D3903"/>
    <w:rsid w:val="007D44EA"/>
    <w:rsid w:val="007D4AF7"/>
    <w:rsid w:val="007E0EC7"/>
    <w:rsid w:val="007E1BA9"/>
    <w:rsid w:val="007E1CEF"/>
    <w:rsid w:val="007E2953"/>
    <w:rsid w:val="007E2F12"/>
    <w:rsid w:val="007E3195"/>
    <w:rsid w:val="007E35B5"/>
    <w:rsid w:val="007E418E"/>
    <w:rsid w:val="007E590F"/>
    <w:rsid w:val="007E5929"/>
    <w:rsid w:val="007F240C"/>
    <w:rsid w:val="007F3367"/>
    <w:rsid w:val="007F350A"/>
    <w:rsid w:val="007F35B8"/>
    <w:rsid w:val="007F3F95"/>
    <w:rsid w:val="007F5BC5"/>
    <w:rsid w:val="00800F33"/>
    <w:rsid w:val="008017F2"/>
    <w:rsid w:val="0080302F"/>
    <w:rsid w:val="008042C1"/>
    <w:rsid w:val="00806647"/>
    <w:rsid w:val="00806ED0"/>
    <w:rsid w:val="008079AF"/>
    <w:rsid w:val="00807E33"/>
    <w:rsid w:val="00810330"/>
    <w:rsid w:val="00811EE5"/>
    <w:rsid w:val="0081309C"/>
    <w:rsid w:val="00814390"/>
    <w:rsid w:val="00814C6C"/>
    <w:rsid w:val="00816B8E"/>
    <w:rsid w:val="00817BD2"/>
    <w:rsid w:val="0082068B"/>
    <w:rsid w:val="00821BD6"/>
    <w:rsid w:val="008223B7"/>
    <w:rsid w:val="00822A0B"/>
    <w:rsid w:val="00825148"/>
    <w:rsid w:val="00825C23"/>
    <w:rsid w:val="00825CBD"/>
    <w:rsid w:val="00827A59"/>
    <w:rsid w:val="0083171F"/>
    <w:rsid w:val="00831C3B"/>
    <w:rsid w:val="0083360D"/>
    <w:rsid w:val="00833C4A"/>
    <w:rsid w:val="0083451B"/>
    <w:rsid w:val="00836747"/>
    <w:rsid w:val="00837D7C"/>
    <w:rsid w:val="0084293C"/>
    <w:rsid w:val="00842A57"/>
    <w:rsid w:val="00843CCE"/>
    <w:rsid w:val="00845232"/>
    <w:rsid w:val="00851605"/>
    <w:rsid w:val="00851A59"/>
    <w:rsid w:val="00855A0C"/>
    <w:rsid w:val="00860297"/>
    <w:rsid w:val="0086179F"/>
    <w:rsid w:val="008620B9"/>
    <w:rsid w:val="008627C3"/>
    <w:rsid w:val="00863DEE"/>
    <w:rsid w:val="008652D4"/>
    <w:rsid w:val="00865DA2"/>
    <w:rsid w:val="0086638F"/>
    <w:rsid w:val="00867A74"/>
    <w:rsid w:val="00867E7A"/>
    <w:rsid w:val="0087085F"/>
    <w:rsid w:val="00870AAE"/>
    <w:rsid w:val="00872EBA"/>
    <w:rsid w:val="00880084"/>
    <w:rsid w:val="008815D0"/>
    <w:rsid w:val="00884845"/>
    <w:rsid w:val="00884E01"/>
    <w:rsid w:val="0088517B"/>
    <w:rsid w:val="00885219"/>
    <w:rsid w:val="008872D0"/>
    <w:rsid w:val="008905FA"/>
    <w:rsid w:val="00891072"/>
    <w:rsid w:val="00891BAA"/>
    <w:rsid w:val="00891F89"/>
    <w:rsid w:val="00892853"/>
    <w:rsid w:val="00892A78"/>
    <w:rsid w:val="008934E2"/>
    <w:rsid w:val="008944F1"/>
    <w:rsid w:val="00894A3D"/>
    <w:rsid w:val="00896456"/>
    <w:rsid w:val="00897515"/>
    <w:rsid w:val="008A2816"/>
    <w:rsid w:val="008A2D38"/>
    <w:rsid w:val="008A33BF"/>
    <w:rsid w:val="008A3D4C"/>
    <w:rsid w:val="008A4AAE"/>
    <w:rsid w:val="008A5A24"/>
    <w:rsid w:val="008A6AEA"/>
    <w:rsid w:val="008A6CB5"/>
    <w:rsid w:val="008A7E36"/>
    <w:rsid w:val="008B1AAA"/>
    <w:rsid w:val="008B3F35"/>
    <w:rsid w:val="008B4320"/>
    <w:rsid w:val="008B450E"/>
    <w:rsid w:val="008B58E6"/>
    <w:rsid w:val="008B6008"/>
    <w:rsid w:val="008B601A"/>
    <w:rsid w:val="008B75EC"/>
    <w:rsid w:val="008C007D"/>
    <w:rsid w:val="008C03A5"/>
    <w:rsid w:val="008C03F4"/>
    <w:rsid w:val="008C29DB"/>
    <w:rsid w:val="008D18CB"/>
    <w:rsid w:val="008D1AC3"/>
    <w:rsid w:val="008D1ADC"/>
    <w:rsid w:val="008D2894"/>
    <w:rsid w:val="008D2CC6"/>
    <w:rsid w:val="008D3CA8"/>
    <w:rsid w:val="008E0C5A"/>
    <w:rsid w:val="008E0CF1"/>
    <w:rsid w:val="008E1FE2"/>
    <w:rsid w:val="008E2307"/>
    <w:rsid w:val="008E2514"/>
    <w:rsid w:val="008E2785"/>
    <w:rsid w:val="008E3304"/>
    <w:rsid w:val="008E3457"/>
    <w:rsid w:val="008E4DA6"/>
    <w:rsid w:val="008E5DC3"/>
    <w:rsid w:val="008E6715"/>
    <w:rsid w:val="008E6D2A"/>
    <w:rsid w:val="008E71BA"/>
    <w:rsid w:val="008E72E7"/>
    <w:rsid w:val="008E76A2"/>
    <w:rsid w:val="008F1A14"/>
    <w:rsid w:val="008F2051"/>
    <w:rsid w:val="008F2CA7"/>
    <w:rsid w:val="008F6D89"/>
    <w:rsid w:val="0090225E"/>
    <w:rsid w:val="0090252C"/>
    <w:rsid w:val="00902A7F"/>
    <w:rsid w:val="009041AF"/>
    <w:rsid w:val="00905455"/>
    <w:rsid w:val="00913194"/>
    <w:rsid w:val="00915C74"/>
    <w:rsid w:val="00916356"/>
    <w:rsid w:val="00920A9C"/>
    <w:rsid w:val="00921A4F"/>
    <w:rsid w:val="009222AD"/>
    <w:rsid w:val="009244E4"/>
    <w:rsid w:val="009260DB"/>
    <w:rsid w:val="00926121"/>
    <w:rsid w:val="0093060D"/>
    <w:rsid w:val="00932256"/>
    <w:rsid w:val="00935947"/>
    <w:rsid w:val="00935F94"/>
    <w:rsid w:val="00940011"/>
    <w:rsid w:val="009429F2"/>
    <w:rsid w:val="00942C5A"/>
    <w:rsid w:val="00944098"/>
    <w:rsid w:val="00945AF0"/>
    <w:rsid w:val="00946677"/>
    <w:rsid w:val="009502D2"/>
    <w:rsid w:val="009509F2"/>
    <w:rsid w:val="00950A2D"/>
    <w:rsid w:val="0095214E"/>
    <w:rsid w:val="00952C36"/>
    <w:rsid w:val="009533CD"/>
    <w:rsid w:val="009537C0"/>
    <w:rsid w:val="0095430B"/>
    <w:rsid w:val="00957C54"/>
    <w:rsid w:val="009614B6"/>
    <w:rsid w:val="00962521"/>
    <w:rsid w:val="00962A34"/>
    <w:rsid w:val="00962ADA"/>
    <w:rsid w:val="00962F1F"/>
    <w:rsid w:val="0096382F"/>
    <w:rsid w:val="009643BB"/>
    <w:rsid w:val="009655AE"/>
    <w:rsid w:val="00967D2E"/>
    <w:rsid w:val="00970DAF"/>
    <w:rsid w:val="00975028"/>
    <w:rsid w:val="00977815"/>
    <w:rsid w:val="00980876"/>
    <w:rsid w:val="00980AC4"/>
    <w:rsid w:val="00981454"/>
    <w:rsid w:val="00981997"/>
    <w:rsid w:val="009828A5"/>
    <w:rsid w:val="00982C09"/>
    <w:rsid w:val="009832FE"/>
    <w:rsid w:val="00985AF1"/>
    <w:rsid w:val="00990F1D"/>
    <w:rsid w:val="00991597"/>
    <w:rsid w:val="009929B6"/>
    <w:rsid w:val="00993605"/>
    <w:rsid w:val="00994A1B"/>
    <w:rsid w:val="009955F2"/>
    <w:rsid w:val="00996966"/>
    <w:rsid w:val="0099707A"/>
    <w:rsid w:val="0099748D"/>
    <w:rsid w:val="009A1147"/>
    <w:rsid w:val="009A1ACE"/>
    <w:rsid w:val="009A348E"/>
    <w:rsid w:val="009A6900"/>
    <w:rsid w:val="009A746F"/>
    <w:rsid w:val="009A75BD"/>
    <w:rsid w:val="009A7A9E"/>
    <w:rsid w:val="009B109C"/>
    <w:rsid w:val="009B376F"/>
    <w:rsid w:val="009B6820"/>
    <w:rsid w:val="009B6882"/>
    <w:rsid w:val="009B6A40"/>
    <w:rsid w:val="009C03FF"/>
    <w:rsid w:val="009C0413"/>
    <w:rsid w:val="009C1045"/>
    <w:rsid w:val="009C167E"/>
    <w:rsid w:val="009C1BD7"/>
    <w:rsid w:val="009C2BCB"/>
    <w:rsid w:val="009C2C82"/>
    <w:rsid w:val="009C3BC1"/>
    <w:rsid w:val="009C4E82"/>
    <w:rsid w:val="009C579D"/>
    <w:rsid w:val="009D452C"/>
    <w:rsid w:val="009D4B50"/>
    <w:rsid w:val="009D4BFC"/>
    <w:rsid w:val="009D5072"/>
    <w:rsid w:val="009D5F39"/>
    <w:rsid w:val="009D632D"/>
    <w:rsid w:val="009D662E"/>
    <w:rsid w:val="009D72F9"/>
    <w:rsid w:val="009E02AC"/>
    <w:rsid w:val="009E0825"/>
    <w:rsid w:val="009E2A32"/>
    <w:rsid w:val="009E3CA1"/>
    <w:rsid w:val="009E6927"/>
    <w:rsid w:val="009E7605"/>
    <w:rsid w:val="009F00E1"/>
    <w:rsid w:val="009F57AC"/>
    <w:rsid w:val="009F77B3"/>
    <w:rsid w:val="00A01C71"/>
    <w:rsid w:val="00A035AD"/>
    <w:rsid w:val="00A03893"/>
    <w:rsid w:val="00A03C4E"/>
    <w:rsid w:val="00A04474"/>
    <w:rsid w:val="00A04735"/>
    <w:rsid w:val="00A04E41"/>
    <w:rsid w:val="00A05A5A"/>
    <w:rsid w:val="00A06D50"/>
    <w:rsid w:val="00A07033"/>
    <w:rsid w:val="00A1101A"/>
    <w:rsid w:val="00A12375"/>
    <w:rsid w:val="00A12675"/>
    <w:rsid w:val="00A14185"/>
    <w:rsid w:val="00A1661D"/>
    <w:rsid w:val="00A227AC"/>
    <w:rsid w:val="00A22F80"/>
    <w:rsid w:val="00A22FAC"/>
    <w:rsid w:val="00A23CD2"/>
    <w:rsid w:val="00A26C2E"/>
    <w:rsid w:val="00A30EDB"/>
    <w:rsid w:val="00A3280C"/>
    <w:rsid w:val="00A33775"/>
    <w:rsid w:val="00A33AF8"/>
    <w:rsid w:val="00A35C1D"/>
    <w:rsid w:val="00A3737D"/>
    <w:rsid w:val="00A42CF2"/>
    <w:rsid w:val="00A44091"/>
    <w:rsid w:val="00A441CE"/>
    <w:rsid w:val="00A4590E"/>
    <w:rsid w:val="00A45CB9"/>
    <w:rsid w:val="00A45F6A"/>
    <w:rsid w:val="00A473CE"/>
    <w:rsid w:val="00A475C6"/>
    <w:rsid w:val="00A50EDB"/>
    <w:rsid w:val="00A50F30"/>
    <w:rsid w:val="00A529A1"/>
    <w:rsid w:val="00A52CA9"/>
    <w:rsid w:val="00A52D59"/>
    <w:rsid w:val="00A530C5"/>
    <w:rsid w:val="00A53401"/>
    <w:rsid w:val="00A535DF"/>
    <w:rsid w:val="00A57505"/>
    <w:rsid w:val="00A63CC2"/>
    <w:rsid w:val="00A64205"/>
    <w:rsid w:val="00A64ABE"/>
    <w:rsid w:val="00A67559"/>
    <w:rsid w:val="00A742C5"/>
    <w:rsid w:val="00A75281"/>
    <w:rsid w:val="00A759AA"/>
    <w:rsid w:val="00A75A7E"/>
    <w:rsid w:val="00A77029"/>
    <w:rsid w:val="00A77E7B"/>
    <w:rsid w:val="00A807E9"/>
    <w:rsid w:val="00A80BD3"/>
    <w:rsid w:val="00A81777"/>
    <w:rsid w:val="00A82D73"/>
    <w:rsid w:val="00A83093"/>
    <w:rsid w:val="00A830E0"/>
    <w:rsid w:val="00A8313D"/>
    <w:rsid w:val="00A84949"/>
    <w:rsid w:val="00A84FF8"/>
    <w:rsid w:val="00A859C5"/>
    <w:rsid w:val="00A868AA"/>
    <w:rsid w:val="00A902D4"/>
    <w:rsid w:val="00A91855"/>
    <w:rsid w:val="00A94E1F"/>
    <w:rsid w:val="00A95830"/>
    <w:rsid w:val="00A95A7E"/>
    <w:rsid w:val="00A962DD"/>
    <w:rsid w:val="00A96BD8"/>
    <w:rsid w:val="00AA1847"/>
    <w:rsid w:val="00AA2006"/>
    <w:rsid w:val="00AA31F0"/>
    <w:rsid w:val="00AA4C8E"/>
    <w:rsid w:val="00AA4F0D"/>
    <w:rsid w:val="00AA6BD0"/>
    <w:rsid w:val="00AA71B1"/>
    <w:rsid w:val="00AA7D7B"/>
    <w:rsid w:val="00AB1032"/>
    <w:rsid w:val="00AB1AB9"/>
    <w:rsid w:val="00AB2EB7"/>
    <w:rsid w:val="00AB3A7C"/>
    <w:rsid w:val="00AB3DD8"/>
    <w:rsid w:val="00AB5A0D"/>
    <w:rsid w:val="00AB7461"/>
    <w:rsid w:val="00AC206D"/>
    <w:rsid w:val="00AC4659"/>
    <w:rsid w:val="00AC5F33"/>
    <w:rsid w:val="00AC6960"/>
    <w:rsid w:val="00AC7633"/>
    <w:rsid w:val="00AD0AB3"/>
    <w:rsid w:val="00AD2D71"/>
    <w:rsid w:val="00AD356B"/>
    <w:rsid w:val="00AD3CEA"/>
    <w:rsid w:val="00AD415D"/>
    <w:rsid w:val="00AD46D1"/>
    <w:rsid w:val="00AD4E68"/>
    <w:rsid w:val="00AD6085"/>
    <w:rsid w:val="00AD7B05"/>
    <w:rsid w:val="00AE02AD"/>
    <w:rsid w:val="00AE1E23"/>
    <w:rsid w:val="00AE2575"/>
    <w:rsid w:val="00AE333B"/>
    <w:rsid w:val="00AE383D"/>
    <w:rsid w:val="00AE3E95"/>
    <w:rsid w:val="00AE45E7"/>
    <w:rsid w:val="00AF0768"/>
    <w:rsid w:val="00AF33E8"/>
    <w:rsid w:val="00AF3DCA"/>
    <w:rsid w:val="00AF3FC2"/>
    <w:rsid w:val="00AF43D3"/>
    <w:rsid w:val="00AF49AD"/>
    <w:rsid w:val="00B00F5A"/>
    <w:rsid w:val="00B04309"/>
    <w:rsid w:val="00B04E7F"/>
    <w:rsid w:val="00B05FD8"/>
    <w:rsid w:val="00B076F0"/>
    <w:rsid w:val="00B07803"/>
    <w:rsid w:val="00B07983"/>
    <w:rsid w:val="00B10148"/>
    <w:rsid w:val="00B111FD"/>
    <w:rsid w:val="00B1139F"/>
    <w:rsid w:val="00B115E9"/>
    <w:rsid w:val="00B1286B"/>
    <w:rsid w:val="00B12B47"/>
    <w:rsid w:val="00B12C61"/>
    <w:rsid w:val="00B12F02"/>
    <w:rsid w:val="00B136F8"/>
    <w:rsid w:val="00B13FF8"/>
    <w:rsid w:val="00B14D1D"/>
    <w:rsid w:val="00B1558B"/>
    <w:rsid w:val="00B157D4"/>
    <w:rsid w:val="00B20040"/>
    <w:rsid w:val="00B20BFB"/>
    <w:rsid w:val="00B21BAF"/>
    <w:rsid w:val="00B22CB0"/>
    <w:rsid w:val="00B2321D"/>
    <w:rsid w:val="00B24440"/>
    <w:rsid w:val="00B25DBF"/>
    <w:rsid w:val="00B27FB9"/>
    <w:rsid w:val="00B3078A"/>
    <w:rsid w:val="00B307C5"/>
    <w:rsid w:val="00B30F86"/>
    <w:rsid w:val="00B32D7F"/>
    <w:rsid w:val="00B34AC5"/>
    <w:rsid w:val="00B34C7C"/>
    <w:rsid w:val="00B364CD"/>
    <w:rsid w:val="00B37C54"/>
    <w:rsid w:val="00B4391B"/>
    <w:rsid w:val="00B44595"/>
    <w:rsid w:val="00B459C6"/>
    <w:rsid w:val="00B45D57"/>
    <w:rsid w:val="00B46632"/>
    <w:rsid w:val="00B46DD1"/>
    <w:rsid w:val="00B46E2E"/>
    <w:rsid w:val="00B505F0"/>
    <w:rsid w:val="00B5065A"/>
    <w:rsid w:val="00B50732"/>
    <w:rsid w:val="00B50C23"/>
    <w:rsid w:val="00B51E9F"/>
    <w:rsid w:val="00B54BB0"/>
    <w:rsid w:val="00B55D92"/>
    <w:rsid w:val="00B56601"/>
    <w:rsid w:val="00B57AFD"/>
    <w:rsid w:val="00B608FE"/>
    <w:rsid w:val="00B61889"/>
    <w:rsid w:val="00B61BB9"/>
    <w:rsid w:val="00B6288E"/>
    <w:rsid w:val="00B6466A"/>
    <w:rsid w:val="00B64C46"/>
    <w:rsid w:val="00B65080"/>
    <w:rsid w:val="00B66519"/>
    <w:rsid w:val="00B67C6F"/>
    <w:rsid w:val="00B719ED"/>
    <w:rsid w:val="00B74A08"/>
    <w:rsid w:val="00B7622C"/>
    <w:rsid w:val="00B77551"/>
    <w:rsid w:val="00B77C3D"/>
    <w:rsid w:val="00B77D46"/>
    <w:rsid w:val="00B8140E"/>
    <w:rsid w:val="00B81CAE"/>
    <w:rsid w:val="00B83034"/>
    <w:rsid w:val="00B83441"/>
    <w:rsid w:val="00B868D8"/>
    <w:rsid w:val="00B86A2A"/>
    <w:rsid w:val="00B8753E"/>
    <w:rsid w:val="00B92E2F"/>
    <w:rsid w:val="00BA0ED8"/>
    <w:rsid w:val="00BA1ECE"/>
    <w:rsid w:val="00BA2AA1"/>
    <w:rsid w:val="00BA356A"/>
    <w:rsid w:val="00BA6B28"/>
    <w:rsid w:val="00BA6D66"/>
    <w:rsid w:val="00BA783C"/>
    <w:rsid w:val="00BB08F6"/>
    <w:rsid w:val="00BB12BC"/>
    <w:rsid w:val="00BB552B"/>
    <w:rsid w:val="00BB6773"/>
    <w:rsid w:val="00BB700D"/>
    <w:rsid w:val="00BB7065"/>
    <w:rsid w:val="00BB72CD"/>
    <w:rsid w:val="00BB7352"/>
    <w:rsid w:val="00BC1AD8"/>
    <w:rsid w:val="00BC2117"/>
    <w:rsid w:val="00BC2400"/>
    <w:rsid w:val="00BC2DEB"/>
    <w:rsid w:val="00BC4A63"/>
    <w:rsid w:val="00BC53F0"/>
    <w:rsid w:val="00BC68FE"/>
    <w:rsid w:val="00BC703E"/>
    <w:rsid w:val="00BC70E6"/>
    <w:rsid w:val="00BD0646"/>
    <w:rsid w:val="00BD2A7D"/>
    <w:rsid w:val="00BD3B07"/>
    <w:rsid w:val="00BD5545"/>
    <w:rsid w:val="00BD5AA5"/>
    <w:rsid w:val="00BD5E16"/>
    <w:rsid w:val="00BD6633"/>
    <w:rsid w:val="00BD7A0C"/>
    <w:rsid w:val="00BD7BF0"/>
    <w:rsid w:val="00BE057B"/>
    <w:rsid w:val="00BE08F0"/>
    <w:rsid w:val="00BE2E2F"/>
    <w:rsid w:val="00BE328B"/>
    <w:rsid w:val="00BE411D"/>
    <w:rsid w:val="00BE52A9"/>
    <w:rsid w:val="00BE6707"/>
    <w:rsid w:val="00BE6DA8"/>
    <w:rsid w:val="00BF0442"/>
    <w:rsid w:val="00BF34BC"/>
    <w:rsid w:val="00BF3B96"/>
    <w:rsid w:val="00BF4173"/>
    <w:rsid w:val="00BF504A"/>
    <w:rsid w:val="00BF6529"/>
    <w:rsid w:val="00BF65C9"/>
    <w:rsid w:val="00BF677C"/>
    <w:rsid w:val="00C0002F"/>
    <w:rsid w:val="00C00063"/>
    <w:rsid w:val="00C0142A"/>
    <w:rsid w:val="00C021C0"/>
    <w:rsid w:val="00C02441"/>
    <w:rsid w:val="00C041C3"/>
    <w:rsid w:val="00C04D90"/>
    <w:rsid w:val="00C050B9"/>
    <w:rsid w:val="00C05454"/>
    <w:rsid w:val="00C07812"/>
    <w:rsid w:val="00C12B92"/>
    <w:rsid w:val="00C12C58"/>
    <w:rsid w:val="00C13557"/>
    <w:rsid w:val="00C14884"/>
    <w:rsid w:val="00C212DB"/>
    <w:rsid w:val="00C2189C"/>
    <w:rsid w:val="00C21EAC"/>
    <w:rsid w:val="00C22635"/>
    <w:rsid w:val="00C2696D"/>
    <w:rsid w:val="00C27B8A"/>
    <w:rsid w:val="00C27B94"/>
    <w:rsid w:val="00C31EF9"/>
    <w:rsid w:val="00C322E4"/>
    <w:rsid w:val="00C3376B"/>
    <w:rsid w:val="00C34809"/>
    <w:rsid w:val="00C40570"/>
    <w:rsid w:val="00C40F01"/>
    <w:rsid w:val="00C41008"/>
    <w:rsid w:val="00C4216E"/>
    <w:rsid w:val="00C452B3"/>
    <w:rsid w:val="00C45D91"/>
    <w:rsid w:val="00C473EB"/>
    <w:rsid w:val="00C476EB"/>
    <w:rsid w:val="00C50B90"/>
    <w:rsid w:val="00C51A2F"/>
    <w:rsid w:val="00C51DEE"/>
    <w:rsid w:val="00C5391B"/>
    <w:rsid w:val="00C568FD"/>
    <w:rsid w:val="00C63321"/>
    <w:rsid w:val="00C639EE"/>
    <w:rsid w:val="00C67039"/>
    <w:rsid w:val="00C70470"/>
    <w:rsid w:val="00C71FC8"/>
    <w:rsid w:val="00C73AF3"/>
    <w:rsid w:val="00C74907"/>
    <w:rsid w:val="00C758A8"/>
    <w:rsid w:val="00C773BE"/>
    <w:rsid w:val="00C80662"/>
    <w:rsid w:val="00C8102B"/>
    <w:rsid w:val="00C814B4"/>
    <w:rsid w:val="00C818D0"/>
    <w:rsid w:val="00C81D07"/>
    <w:rsid w:val="00C820CB"/>
    <w:rsid w:val="00C83FF4"/>
    <w:rsid w:val="00C84D0E"/>
    <w:rsid w:val="00C86999"/>
    <w:rsid w:val="00C86D15"/>
    <w:rsid w:val="00C874B2"/>
    <w:rsid w:val="00C927EB"/>
    <w:rsid w:val="00C929DB"/>
    <w:rsid w:val="00C92C7A"/>
    <w:rsid w:val="00C930BC"/>
    <w:rsid w:val="00C94020"/>
    <w:rsid w:val="00C94A9D"/>
    <w:rsid w:val="00C96F23"/>
    <w:rsid w:val="00C97A20"/>
    <w:rsid w:val="00CA2A2D"/>
    <w:rsid w:val="00CA4BDF"/>
    <w:rsid w:val="00CA617E"/>
    <w:rsid w:val="00CA634B"/>
    <w:rsid w:val="00CB0E0E"/>
    <w:rsid w:val="00CB1E5F"/>
    <w:rsid w:val="00CB20EF"/>
    <w:rsid w:val="00CB2436"/>
    <w:rsid w:val="00CB27C2"/>
    <w:rsid w:val="00CB44A3"/>
    <w:rsid w:val="00CB46B9"/>
    <w:rsid w:val="00CB61BC"/>
    <w:rsid w:val="00CB65D8"/>
    <w:rsid w:val="00CC3D0B"/>
    <w:rsid w:val="00CC4334"/>
    <w:rsid w:val="00CC58B3"/>
    <w:rsid w:val="00CC649A"/>
    <w:rsid w:val="00CC7AF2"/>
    <w:rsid w:val="00CD1A1A"/>
    <w:rsid w:val="00CD20A1"/>
    <w:rsid w:val="00CD44C6"/>
    <w:rsid w:val="00CD67E1"/>
    <w:rsid w:val="00CD74A1"/>
    <w:rsid w:val="00CD7DA2"/>
    <w:rsid w:val="00CE3285"/>
    <w:rsid w:val="00CE45C3"/>
    <w:rsid w:val="00CE5CD7"/>
    <w:rsid w:val="00CE664B"/>
    <w:rsid w:val="00CE6BC4"/>
    <w:rsid w:val="00CE792E"/>
    <w:rsid w:val="00CE7F8B"/>
    <w:rsid w:val="00CF0A34"/>
    <w:rsid w:val="00CF0BA7"/>
    <w:rsid w:val="00CF5E40"/>
    <w:rsid w:val="00CF6B9F"/>
    <w:rsid w:val="00CF7D50"/>
    <w:rsid w:val="00D00C42"/>
    <w:rsid w:val="00D01F76"/>
    <w:rsid w:val="00D033FB"/>
    <w:rsid w:val="00D056A9"/>
    <w:rsid w:val="00D05CB6"/>
    <w:rsid w:val="00D06072"/>
    <w:rsid w:val="00D07F6D"/>
    <w:rsid w:val="00D10527"/>
    <w:rsid w:val="00D10803"/>
    <w:rsid w:val="00D10D36"/>
    <w:rsid w:val="00D12B89"/>
    <w:rsid w:val="00D12F32"/>
    <w:rsid w:val="00D15A30"/>
    <w:rsid w:val="00D16637"/>
    <w:rsid w:val="00D20796"/>
    <w:rsid w:val="00D212D4"/>
    <w:rsid w:val="00D23213"/>
    <w:rsid w:val="00D24C42"/>
    <w:rsid w:val="00D25E02"/>
    <w:rsid w:val="00D270F8"/>
    <w:rsid w:val="00D27259"/>
    <w:rsid w:val="00D27CB7"/>
    <w:rsid w:val="00D31562"/>
    <w:rsid w:val="00D31A85"/>
    <w:rsid w:val="00D325D8"/>
    <w:rsid w:val="00D33170"/>
    <w:rsid w:val="00D353FB"/>
    <w:rsid w:val="00D35E89"/>
    <w:rsid w:val="00D40248"/>
    <w:rsid w:val="00D41823"/>
    <w:rsid w:val="00D41875"/>
    <w:rsid w:val="00D41A5D"/>
    <w:rsid w:val="00D43136"/>
    <w:rsid w:val="00D435AA"/>
    <w:rsid w:val="00D43894"/>
    <w:rsid w:val="00D47B6E"/>
    <w:rsid w:val="00D50ACE"/>
    <w:rsid w:val="00D50F1E"/>
    <w:rsid w:val="00D51605"/>
    <w:rsid w:val="00D51953"/>
    <w:rsid w:val="00D52818"/>
    <w:rsid w:val="00D529A5"/>
    <w:rsid w:val="00D53279"/>
    <w:rsid w:val="00D55809"/>
    <w:rsid w:val="00D55EE5"/>
    <w:rsid w:val="00D56F10"/>
    <w:rsid w:val="00D60E53"/>
    <w:rsid w:val="00D61A80"/>
    <w:rsid w:val="00D61C6D"/>
    <w:rsid w:val="00D62C73"/>
    <w:rsid w:val="00D63D5B"/>
    <w:rsid w:val="00D63DFF"/>
    <w:rsid w:val="00D64564"/>
    <w:rsid w:val="00D656B8"/>
    <w:rsid w:val="00D65865"/>
    <w:rsid w:val="00D660E5"/>
    <w:rsid w:val="00D67909"/>
    <w:rsid w:val="00D71743"/>
    <w:rsid w:val="00D726D8"/>
    <w:rsid w:val="00D72EAA"/>
    <w:rsid w:val="00D73F03"/>
    <w:rsid w:val="00D744BA"/>
    <w:rsid w:val="00D74AEA"/>
    <w:rsid w:val="00D77566"/>
    <w:rsid w:val="00D779C9"/>
    <w:rsid w:val="00D77D1B"/>
    <w:rsid w:val="00D8156A"/>
    <w:rsid w:val="00D8308C"/>
    <w:rsid w:val="00D837CC"/>
    <w:rsid w:val="00D837D3"/>
    <w:rsid w:val="00D84875"/>
    <w:rsid w:val="00D849E3"/>
    <w:rsid w:val="00D84B55"/>
    <w:rsid w:val="00D8658C"/>
    <w:rsid w:val="00D8665A"/>
    <w:rsid w:val="00D87FA7"/>
    <w:rsid w:val="00D93A85"/>
    <w:rsid w:val="00D93C7D"/>
    <w:rsid w:val="00D948C0"/>
    <w:rsid w:val="00D94E39"/>
    <w:rsid w:val="00D952F3"/>
    <w:rsid w:val="00D95457"/>
    <w:rsid w:val="00D9629B"/>
    <w:rsid w:val="00D966D8"/>
    <w:rsid w:val="00D97A62"/>
    <w:rsid w:val="00DA1B32"/>
    <w:rsid w:val="00DA337B"/>
    <w:rsid w:val="00DA3E2E"/>
    <w:rsid w:val="00DA418C"/>
    <w:rsid w:val="00DA51F7"/>
    <w:rsid w:val="00DA584C"/>
    <w:rsid w:val="00DA6577"/>
    <w:rsid w:val="00DA7862"/>
    <w:rsid w:val="00DB055A"/>
    <w:rsid w:val="00DB13DA"/>
    <w:rsid w:val="00DB2440"/>
    <w:rsid w:val="00DB249C"/>
    <w:rsid w:val="00DB4FD5"/>
    <w:rsid w:val="00DB61FD"/>
    <w:rsid w:val="00DB69A3"/>
    <w:rsid w:val="00DB7170"/>
    <w:rsid w:val="00DB7A6E"/>
    <w:rsid w:val="00DC0770"/>
    <w:rsid w:val="00DC2772"/>
    <w:rsid w:val="00DC27D1"/>
    <w:rsid w:val="00DC38FA"/>
    <w:rsid w:val="00DC4ECA"/>
    <w:rsid w:val="00DD45ED"/>
    <w:rsid w:val="00DD543B"/>
    <w:rsid w:val="00DD6826"/>
    <w:rsid w:val="00DE2B1C"/>
    <w:rsid w:val="00DE3B2F"/>
    <w:rsid w:val="00DE431E"/>
    <w:rsid w:val="00DE4515"/>
    <w:rsid w:val="00DE6079"/>
    <w:rsid w:val="00DE6CD2"/>
    <w:rsid w:val="00DE7774"/>
    <w:rsid w:val="00DE7862"/>
    <w:rsid w:val="00DF1298"/>
    <w:rsid w:val="00DF21E4"/>
    <w:rsid w:val="00DF4678"/>
    <w:rsid w:val="00DF56CB"/>
    <w:rsid w:val="00DF5D0A"/>
    <w:rsid w:val="00DF5F39"/>
    <w:rsid w:val="00DF65E9"/>
    <w:rsid w:val="00DF7014"/>
    <w:rsid w:val="00DF7159"/>
    <w:rsid w:val="00E031A0"/>
    <w:rsid w:val="00E033C0"/>
    <w:rsid w:val="00E0477C"/>
    <w:rsid w:val="00E05695"/>
    <w:rsid w:val="00E05CCC"/>
    <w:rsid w:val="00E067C9"/>
    <w:rsid w:val="00E06C02"/>
    <w:rsid w:val="00E103F7"/>
    <w:rsid w:val="00E1159E"/>
    <w:rsid w:val="00E11973"/>
    <w:rsid w:val="00E12A9B"/>
    <w:rsid w:val="00E12C42"/>
    <w:rsid w:val="00E13612"/>
    <w:rsid w:val="00E148A4"/>
    <w:rsid w:val="00E15B57"/>
    <w:rsid w:val="00E16816"/>
    <w:rsid w:val="00E176F8"/>
    <w:rsid w:val="00E204E5"/>
    <w:rsid w:val="00E22496"/>
    <w:rsid w:val="00E233C9"/>
    <w:rsid w:val="00E23D70"/>
    <w:rsid w:val="00E247C5"/>
    <w:rsid w:val="00E24A75"/>
    <w:rsid w:val="00E24B46"/>
    <w:rsid w:val="00E24D57"/>
    <w:rsid w:val="00E25503"/>
    <w:rsid w:val="00E25617"/>
    <w:rsid w:val="00E262B6"/>
    <w:rsid w:val="00E3122D"/>
    <w:rsid w:val="00E31394"/>
    <w:rsid w:val="00E32427"/>
    <w:rsid w:val="00E340F2"/>
    <w:rsid w:val="00E35171"/>
    <w:rsid w:val="00E359F4"/>
    <w:rsid w:val="00E37981"/>
    <w:rsid w:val="00E401FC"/>
    <w:rsid w:val="00E40AD9"/>
    <w:rsid w:val="00E41B5D"/>
    <w:rsid w:val="00E42C11"/>
    <w:rsid w:val="00E44D29"/>
    <w:rsid w:val="00E454C9"/>
    <w:rsid w:val="00E45803"/>
    <w:rsid w:val="00E46C0B"/>
    <w:rsid w:val="00E471F2"/>
    <w:rsid w:val="00E51D14"/>
    <w:rsid w:val="00E51F8D"/>
    <w:rsid w:val="00E52D27"/>
    <w:rsid w:val="00E53190"/>
    <w:rsid w:val="00E53773"/>
    <w:rsid w:val="00E54423"/>
    <w:rsid w:val="00E546CC"/>
    <w:rsid w:val="00E55EF0"/>
    <w:rsid w:val="00E56FED"/>
    <w:rsid w:val="00E570C6"/>
    <w:rsid w:val="00E614CA"/>
    <w:rsid w:val="00E619FF"/>
    <w:rsid w:val="00E61C27"/>
    <w:rsid w:val="00E620EF"/>
    <w:rsid w:val="00E63051"/>
    <w:rsid w:val="00E63148"/>
    <w:rsid w:val="00E67A5C"/>
    <w:rsid w:val="00E708D9"/>
    <w:rsid w:val="00E75D91"/>
    <w:rsid w:val="00E8085E"/>
    <w:rsid w:val="00E82BCF"/>
    <w:rsid w:val="00E86C36"/>
    <w:rsid w:val="00E8747B"/>
    <w:rsid w:val="00E87D42"/>
    <w:rsid w:val="00E90608"/>
    <w:rsid w:val="00E92265"/>
    <w:rsid w:val="00E92540"/>
    <w:rsid w:val="00E92CA3"/>
    <w:rsid w:val="00E92EEA"/>
    <w:rsid w:val="00E93867"/>
    <w:rsid w:val="00E97249"/>
    <w:rsid w:val="00E97DB3"/>
    <w:rsid w:val="00EA18A0"/>
    <w:rsid w:val="00EA2B57"/>
    <w:rsid w:val="00EA3324"/>
    <w:rsid w:val="00EA362C"/>
    <w:rsid w:val="00EA3BF0"/>
    <w:rsid w:val="00EA525D"/>
    <w:rsid w:val="00EA5352"/>
    <w:rsid w:val="00EB0775"/>
    <w:rsid w:val="00EB2150"/>
    <w:rsid w:val="00EB29ED"/>
    <w:rsid w:val="00EB45F9"/>
    <w:rsid w:val="00EB678D"/>
    <w:rsid w:val="00EB684A"/>
    <w:rsid w:val="00EC0F7B"/>
    <w:rsid w:val="00EC1E21"/>
    <w:rsid w:val="00EC21D0"/>
    <w:rsid w:val="00EC5E6E"/>
    <w:rsid w:val="00EC6E05"/>
    <w:rsid w:val="00ED0579"/>
    <w:rsid w:val="00ED0E0A"/>
    <w:rsid w:val="00ED157A"/>
    <w:rsid w:val="00ED20D2"/>
    <w:rsid w:val="00ED4E56"/>
    <w:rsid w:val="00ED6026"/>
    <w:rsid w:val="00ED6939"/>
    <w:rsid w:val="00EE169C"/>
    <w:rsid w:val="00EE208B"/>
    <w:rsid w:val="00EE2F16"/>
    <w:rsid w:val="00EE3A76"/>
    <w:rsid w:val="00EE4042"/>
    <w:rsid w:val="00EE4E5F"/>
    <w:rsid w:val="00EE5FED"/>
    <w:rsid w:val="00EE6730"/>
    <w:rsid w:val="00EE6C61"/>
    <w:rsid w:val="00EF22F4"/>
    <w:rsid w:val="00EF382E"/>
    <w:rsid w:val="00EF3D05"/>
    <w:rsid w:val="00EF4C9B"/>
    <w:rsid w:val="00EF4DF1"/>
    <w:rsid w:val="00EF686E"/>
    <w:rsid w:val="00F03605"/>
    <w:rsid w:val="00F06A7E"/>
    <w:rsid w:val="00F10C0C"/>
    <w:rsid w:val="00F12249"/>
    <w:rsid w:val="00F15746"/>
    <w:rsid w:val="00F172C3"/>
    <w:rsid w:val="00F212E2"/>
    <w:rsid w:val="00F22624"/>
    <w:rsid w:val="00F23164"/>
    <w:rsid w:val="00F23B6D"/>
    <w:rsid w:val="00F25107"/>
    <w:rsid w:val="00F2547D"/>
    <w:rsid w:val="00F27099"/>
    <w:rsid w:val="00F33698"/>
    <w:rsid w:val="00F34DB9"/>
    <w:rsid w:val="00F35885"/>
    <w:rsid w:val="00F376BB"/>
    <w:rsid w:val="00F40786"/>
    <w:rsid w:val="00F41385"/>
    <w:rsid w:val="00F41AF3"/>
    <w:rsid w:val="00F41FDA"/>
    <w:rsid w:val="00F42B85"/>
    <w:rsid w:val="00F44669"/>
    <w:rsid w:val="00F446E5"/>
    <w:rsid w:val="00F44BB8"/>
    <w:rsid w:val="00F460F8"/>
    <w:rsid w:val="00F4658F"/>
    <w:rsid w:val="00F46CB3"/>
    <w:rsid w:val="00F528E7"/>
    <w:rsid w:val="00F5404C"/>
    <w:rsid w:val="00F54BD4"/>
    <w:rsid w:val="00F55114"/>
    <w:rsid w:val="00F564D9"/>
    <w:rsid w:val="00F5759E"/>
    <w:rsid w:val="00F57EB5"/>
    <w:rsid w:val="00F601E6"/>
    <w:rsid w:val="00F60F61"/>
    <w:rsid w:val="00F61853"/>
    <w:rsid w:val="00F619E6"/>
    <w:rsid w:val="00F6291B"/>
    <w:rsid w:val="00F64CFF"/>
    <w:rsid w:val="00F65030"/>
    <w:rsid w:val="00F654EE"/>
    <w:rsid w:val="00F65F1E"/>
    <w:rsid w:val="00F67372"/>
    <w:rsid w:val="00F7108E"/>
    <w:rsid w:val="00F71336"/>
    <w:rsid w:val="00F71831"/>
    <w:rsid w:val="00F71E6C"/>
    <w:rsid w:val="00F7376C"/>
    <w:rsid w:val="00F74C21"/>
    <w:rsid w:val="00F75401"/>
    <w:rsid w:val="00F75806"/>
    <w:rsid w:val="00F75E47"/>
    <w:rsid w:val="00F80621"/>
    <w:rsid w:val="00F80E5F"/>
    <w:rsid w:val="00F811B3"/>
    <w:rsid w:val="00F81851"/>
    <w:rsid w:val="00F821D6"/>
    <w:rsid w:val="00F84A14"/>
    <w:rsid w:val="00F86BC6"/>
    <w:rsid w:val="00F870E0"/>
    <w:rsid w:val="00F87D98"/>
    <w:rsid w:val="00F90430"/>
    <w:rsid w:val="00F953A8"/>
    <w:rsid w:val="00F96011"/>
    <w:rsid w:val="00FA023D"/>
    <w:rsid w:val="00FA0319"/>
    <w:rsid w:val="00FA142F"/>
    <w:rsid w:val="00FA1E29"/>
    <w:rsid w:val="00FA57A0"/>
    <w:rsid w:val="00FA58A2"/>
    <w:rsid w:val="00FA5E53"/>
    <w:rsid w:val="00FA5F8B"/>
    <w:rsid w:val="00FA71A5"/>
    <w:rsid w:val="00FA7EC8"/>
    <w:rsid w:val="00FB21EE"/>
    <w:rsid w:val="00FB7CE6"/>
    <w:rsid w:val="00FC38C2"/>
    <w:rsid w:val="00FC399F"/>
    <w:rsid w:val="00FC5F31"/>
    <w:rsid w:val="00FC6245"/>
    <w:rsid w:val="00FC62CC"/>
    <w:rsid w:val="00FC7EF7"/>
    <w:rsid w:val="00FD0A27"/>
    <w:rsid w:val="00FD1CF1"/>
    <w:rsid w:val="00FD1EF3"/>
    <w:rsid w:val="00FD3666"/>
    <w:rsid w:val="00FD6EB4"/>
    <w:rsid w:val="00FE017C"/>
    <w:rsid w:val="00FE3372"/>
    <w:rsid w:val="00FE45A6"/>
    <w:rsid w:val="00FE46CD"/>
    <w:rsid w:val="00FE4A7C"/>
    <w:rsid w:val="00FE50E7"/>
    <w:rsid w:val="00FE6C1E"/>
    <w:rsid w:val="00FF33B9"/>
    <w:rsid w:val="00FF7681"/>
    <w:rsid w:val="00FF7850"/>
    <w:rsid w:val="01C309DE"/>
    <w:rsid w:val="01C9F80B"/>
    <w:rsid w:val="02CB381F"/>
    <w:rsid w:val="03B14F07"/>
    <w:rsid w:val="0537408A"/>
    <w:rsid w:val="072C00FC"/>
    <w:rsid w:val="078BCB94"/>
    <w:rsid w:val="080C7FFF"/>
    <w:rsid w:val="0C9D9EE3"/>
    <w:rsid w:val="0CB71101"/>
    <w:rsid w:val="0E2517FD"/>
    <w:rsid w:val="0F0FFADA"/>
    <w:rsid w:val="0FCC5C31"/>
    <w:rsid w:val="1078396F"/>
    <w:rsid w:val="129CE236"/>
    <w:rsid w:val="145BCEA6"/>
    <w:rsid w:val="148572E4"/>
    <w:rsid w:val="150DC2C6"/>
    <w:rsid w:val="164B9543"/>
    <w:rsid w:val="175EA6D6"/>
    <w:rsid w:val="18F72E0A"/>
    <w:rsid w:val="19C1009C"/>
    <w:rsid w:val="1AC9C8D7"/>
    <w:rsid w:val="1F1AD603"/>
    <w:rsid w:val="2118998B"/>
    <w:rsid w:val="2156B09C"/>
    <w:rsid w:val="215C3213"/>
    <w:rsid w:val="21C052CB"/>
    <w:rsid w:val="21D15C1F"/>
    <w:rsid w:val="21E4CD27"/>
    <w:rsid w:val="21EE7BEB"/>
    <w:rsid w:val="238CCB67"/>
    <w:rsid w:val="23D92F1B"/>
    <w:rsid w:val="243F5C82"/>
    <w:rsid w:val="253822C1"/>
    <w:rsid w:val="25FD693E"/>
    <w:rsid w:val="26268340"/>
    <w:rsid w:val="271FD847"/>
    <w:rsid w:val="28D7AA92"/>
    <w:rsid w:val="2A13FD78"/>
    <w:rsid w:val="2A379424"/>
    <w:rsid w:val="2B58F1C4"/>
    <w:rsid w:val="2B6DEEB0"/>
    <w:rsid w:val="2D92C777"/>
    <w:rsid w:val="2E07F010"/>
    <w:rsid w:val="2EC32F65"/>
    <w:rsid w:val="2FAF13D0"/>
    <w:rsid w:val="2FBD76BA"/>
    <w:rsid w:val="339E415B"/>
    <w:rsid w:val="33E4758F"/>
    <w:rsid w:val="34A00EEF"/>
    <w:rsid w:val="35370085"/>
    <w:rsid w:val="3695BE4A"/>
    <w:rsid w:val="36963FF0"/>
    <w:rsid w:val="36D66A1D"/>
    <w:rsid w:val="377AFDB7"/>
    <w:rsid w:val="37EDFD3C"/>
    <w:rsid w:val="389607F8"/>
    <w:rsid w:val="38A7222A"/>
    <w:rsid w:val="3A428731"/>
    <w:rsid w:val="3A97CED5"/>
    <w:rsid w:val="3B6A06FC"/>
    <w:rsid w:val="3B7AE815"/>
    <w:rsid w:val="3C69682A"/>
    <w:rsid w:val="3D008638"/>
    <w:rsid w:val="3ED83D1F"/>
    <w:rsid w:val="4011672D"/>
    <w:rsid w:val="4152AE8D"/>
    <w:rsid w:val="41ACE2E2"/>
    <w:rsid w:val="44551439"/>
    <w:rsid w:val="453B8307"/>
    <w:rsid w:val="4550C285"/>
    <w:rsid w:val="46AA031E"/>
    <w:rsid w:val="46D98C98"/>
    <w:rsid w:val="474E9DF6"/>
    <w:rsid w:val="475CFF70"/>
    <w:rsid w:val="479C0AD6"/>
    <w:rsid w:val="487A08CA"/>
    <w:rsid w:val="49200F91"/>
    <w:rsid w:val="4A74F058"/>
    <w:rsid w:val="4AE1DA55"/>
    <w:rsid w:val="4AF6EE32"/>
    <w:rsid w:val="4AFB2A2F"/>
    <w:rsid w:val="4B7A2103"/>
    <w:rsid w:val="4BA71BBD"/>
    <w:rsid w:val="4D9AB59A"/>
    <w:rsid w:val="4D9B8535"/>
    <w:rsid w:val="4E6EBB9A"/>
    <w:rsid w:val="4FBDE43D"/>
    <w:rsid w:val="50F9CA74"/>
    <w:rsid w:val="51D75B25"/>
    <w:rsid w:val="520CA3A8"/>
    <w:rsid w:val="5247C096"/>
    <w:rsid w:val="542B11E1"/>
    <w:rsid w:val="54488737"/>
    <w:rsid w:val="54CAA1E8"/>
    <w:rsid w:val="564EBCD0"/>
    <w:rsid w:val="5660C76C"/>
    <w:rsid w:val="57579DEE"/>
    <w:rsid w:val="591D258E"/>
    <w:rsid w:val="5A16B9B9"/>
    <w:rsid w:val="5ACE4182"/>
    <w:rsid w:val="5CD1EB9F"/>
    <w:rsid w:val="5D26C71E"/>
    <w:rsid w:val="5D64AF03"/>
    <w:rsid w:val="5D9C7530"/>
    <w:rsid w:val="5D9DA2C1"/>
    <w:rsid w:val="5DDEAB62"/>
    <w:rsid w:val="5EA92CE1"/>
    <w:rsid w:val="5F0A2F5B"/>
    <w:rsid w:val="5FE81B05"/>
    <w:rsid w:val="60D5AEEB"/>
    <w:rsid w:val="61EB9537"/>
    <w:rsid w:val="648C96EB"/>
    <w:rsid w:val="64E7D334"/>
    <w:rsid w:val="6513EC19"/>
    <w:rsid w:val="65D84561"/>
    <w:rsid w:val="66C9224F"/>
    <w:rsid w:val="66E01A6D"/>
    <w:rsid w:val="684AD470"/>
    <w:rsid w:val="68DF4810"/>
    <w:rsid w:val="6CEE1EB1"/>
    <w:rsid w:val="6E6618A7"/>
    <w:rsid w:val="7116B116"/>
    <w:rsid w:val="711CB453"/>
    <w:rsid w:val="711DB1E0"/>
    <w:rsid w:val="71A319C0"/>
    <w:rsid w:val="724222FD"/>
    <w:rsid w:val="72C96D6E"/>
    <w:rsid w:val="72FE3E70"/>
    <w:rsid w:val="73C59F17"/>
    <w:rsid w:val="78B28309"/>
    <w:rsid w:val="7A6E3EF9"/>
    <w:rsid w:val="7ADA56DA"/>
    <w:rsid w:val="7C0DC62E"/>
    <w:rsid w:val="7C1B6C6C"/>
    <w:rsid w:val="7C1B7150"/>
    <w:rsid w:val="7D67F4AA"/>
    <w:rsid w:val="7E8AD2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B9A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B4320"/>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uiPriority w:val="99"/>
    <w:semiHidden/>
    <w:unhideWhenUsed/>
    <w:rsid w:val="00616ED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ED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23B43"/>
    <w:rPr>
      <w:b/>
      <w:bCs/>
    </w:rPr>
  </w:style>
  <w:style w:type="character" w:customStyle="1" w:styleId="CommentSubjectChar">
    <w:name w:val="Comment Subject Char"/>
    <w:basedOn w:val="CommentTextChar"/>
    <w:link w:val="CommentSubject"/>
    <w:uiPriority w:val="99"/>
    <w:semiHidden/>
    <w:rsid w:val="00423B43"/>
    <w:rPr>
      <w:b/>
      <w:bCs/>
      <w:sz w:val="20"/>
      <w:szCs w:val="20"/>
    </w:rPr>
  </w:style>
  <w:style w:type="paragraph" w:styleId="ListParagraph">
    <w:name w:val="List Paragraph"/>
    <w:basedOn w:val="Normal"/>
    <w:link w:val="ListParagraphChar"/>
    <w:uiPriority w:val="34"/>
    <w:qFormat/>
    <w:rsid w:val="00780246"/>
    <w:pPr>
      <w:ind w:left="720"/>
    </w:pPr>
  </w:style>
  <w:style w:type="paragraph" w:styleId="Header">
    <w:name w:val="header"/>
    <w:basedOn w:val="Normal"/>
    <w:link w:val="HeaderChar"/>
    <w:uiPriority w:val="99"/>
    <w:unhideWhenUsed/>
    <w:rsid w:val="00BD5545"/>
    <w:pPr>
      <w:tabs>
        <w:tab w:val="center" w:pos="4513"/>
        <w:tab w:val="right" w:pos="9026"/>
      </w:tabs>
      <w:spacing w:line="240" w:lineRule="auto"/>
    </w:pPr>
  </w:style>
  <w:style w:type="character" w:customStyle="1" w:styleId="HeaderChar">
    <w:name w:val="Header Char"/>
    <w:basedOn w:val="DefaultParagraphFont"/>
    <w:link w:val="Header"/>
    <w:uiPriority w:val="99"/>
    <w:rsid w:val="00BD5545"/>
  </w:style>
  <w:style w:type="paragraph" w:styleId="Footer">
    <w:name w:val="footer"/>
    <w:basedOn w:val="Normal"/>
    <w:link w:val="FooterChar"/>
    <w:uiPriority w:val="99"/>
    <w:unhideWhenUsed/>
    <w:rsid w:val="00BD5545"/>
    <w:pPr>
      <w:tabs>
        <w:tab w:val="center" w:pos="4513"/>
        <w:tab w:val="right" w:pos="9026"/>
      </w:tabs>
      <w:spacing w:line="240" w:lineRule="auto"/>
    </w:pPr>
  </w:style>
  <w:style w:type="character" w:customStyle="1" w:styleId="FooterChar">
    <w:name w:val="Footer Char"/>
    <w:basedOn w:val="DefaultParagraphFont"/>
    <w:link w:val="Footer"/>
    <w:uiPriority w:val="99"/>
    <w:rsid w:val="00BD5545"/>
  </w:style>
  <w:style w:type="paragraph" w:styleId="NormalWeb">
    <w:name w:val="Normal (Web)"/>
    <w:basedOn w:val="Normal"/>
    <w:uiPriority w:val="99"/>
    <w:unhideWhenUsed/>
    <w:rsid w:val="00957C54"/>
    <w:pPr>
      <w:spacing w:before="100" w:beforeAutospacing="1" w:after="100" w:afterAutospacing="1" w:line="240" w:lineRule="auto"/>
      <w:contextualSpacing w:val="0"/>
    </w:pPr>
    <w:rPr>
      <w:rFonts w:ascii="Times New Roman" w:eastAsiaTheme="minorEastAsia" w:hAnsi="Times New Roman" w:cs="Times New Roman"/>
      <w:sz w:val="24"/>
      <w:szCs w:val="24"/>
      <w:lang w:val="en-US"/>
    </w:rPr>
  </w:style>
  <w:style w:type="table" w:styleId="TableGrid">
    <w:name w:val="Table Grid"/>
    <w:basedOn w:val="TableNormal"/>
    <w:uiPriority w:val="59"/>
    <w:rsid w:val="00E86C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5E89"/>
    <w:rPr>
      <w:color w:val="0000FF" w:themeColor="hyperlink"/>
      <w:u w:val="single"/>
    </w:rPr>
  </w:style>
  <w:style w:type="character" w:customStyle="1" w:styleId="UnresolvedMention1">
    <w:name w:val="Unresolved Mention1"/>
    <w:basedOn w:val="DefaultParagraphFont"/>
    <w:uiPriority w:val="99"/>
    <w:semiHidden/>
    <w:unhideWhenUsed/>
    <w:rsid w:val="00D35E89"/>
    <w:rPr>
      <w:color w:val="808080"/>
      <w:shd w:val="clear" w:color="auto" w:fill="E6E6E6"/>
    </w:rPr>
  </w:style>
  <w:style w:type="paragraph" w:styleId="Revision">
    <w:name w:val="Revision"/>
    <w:hidden/>
    <w:uiPriority w:val="99"/>
    <w:semiHidden/>
    <w:rsid w:val="002166DA"/>
    <w:pPr>
      <w:spacing w:line="240" w:lineRule="auto"/>
      <w:contextualSpacing w:val="0"/>
    </w:pPr>
  </w:style>
  <w:style w:type="paragraph" w:customStyle="1" w:styleId="m-3911521167563594212msolistparagraph">
    <w:name w:val="m_-3911521167563594212msolistparagraph"/>
    <w:basedOn w:val="Normal"/>
    <w:rsid w:val="003B74AD"/>
    <w:pPr>
      <w:spacing w:before="100" w:beforeAutospacing="1" w:after="100" w:afterAutospacing="1" w:line="240" w:lineRule="auto"/>
      <w:contextualSpacing w:val="0"/>
    </w:pPr>
    <w:rPr>
      <w:rFonts w:ascii="Times New Roman" w:eastAsia="Times New Roman" w:hAnsi="Times New Roman" w:cs="Times New Roman"/>
      <w:sz w:val="24"/>
      <w:szCs w:val="24"/>
      <w:lang w:val="en-AU" w:eastAsia="en-AU"/>
    </w:rPr>
  </w:style>
  <w:style w:type="table" w:styleId="TableGridLight">
    <w:name w:val="Grid Table Light"/>
    <w:basedOn w:val="TableNormal"/>
    <w:uiPriority w:val="40"/>
    <w:rsid w:val="003A1E6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A1E6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243FD2"/>
    <w:rPr>
      <w:color w:val="808080"/>
      <w:shd w:val="clear" w:color="auto" w:fill="E6E6E6"/>
    </w:rPr>
  </w:style>
  <w:style w:type="character" w:customStyle="1" w:styleId="UnresolvedMention3">
    <w:name w:val="Unresolved Mention3"/>
    <w:basedOn w:val="DefaultParagraphFont"/>
    <w:uiPriority w:val="99"/>
    <w:semiHidden/>
    <w:unhideWhenUsed/>
    <w:rsid w:val="00D952F3"/>
    <w:rPr>
      <w:color w:val="808080"/>
      <w:shd w:val="clear" w:color="auto" w:fill="E6E6E6"/>
    </w:rPr>
  </w:style>
  <w:style w:type="paragraph" w:customStyle="1" w:styleId="Sectionheader">
    <w:name w:val="Section header"/>
    <w:basedOn w:val="Normal"/>
    <w:link w:val="SectionheaderChar"/>
    <w:qFormat/>
    <w:rsid w:val="00042CE4"/>
    <w:pPr>
      <w:spacing w:after="120"/>
      <w:contextualSpacing w:val="0"/>
      <w:outlineLvl w:val="0"/>
    </w:pPr>
    <w:rPr>
      <w:rFonts w:ascii="Helvetica Neue" w:eastAsia="Helvetica Neue" w:hAnsi="Helvetica Neue" w:cs="Helvetica Neue"/>
      <w:b/>
      <w:color w:val="FF9900"/>
    </w:rPr>
  </w:style>
  <w:style w:type="character" w:customStyle="1" w:styleId="SectionheaderChar">
    <w:name w:val="Section header Char"/>
    <w:basedOn w:val="DefaultParagraphFont"/>
    <w:link w:val="Sectionheader"/>
    <w:rsid w:val="00042CE4"/>
    <w:rPr>
      <w:rFonts w:ascii="Helvetica Neue" w:eastAsia="Helvetica Neue" w:hAnsi="Helvetica Neue" w:cs="Helvetica Neue"/>
      <w:b/>
      <w:color w:val="FF9900"/>
    </w:rPr>
  </w:style>
  <w:style w:type="character" w:styleId="FollowedHyperlink">
    <w:name w:val="FollowedHyperlink"/>
    <w:basedOn w:val="DefaultParagraphFont"/>
    <w:uiPriority w:val="99"/>
    <w:semiHidden/>
    <w:unhideWhenUsed/>
    <w:rsid w:val="00CB44A3"/>
    <w:rPr>
      <w:color w:val="800080" w:themeColor="followedHyperlink"/>
      <w:u w:val="single"/>
    </w:rPr>
  </w:style>
  <w:style w:type="character" w:customStyle="1" w:styleId="ListParagraphChar">
    <w:name w:val="List Paragraph Char"/>
    <w:link w:val="ListParagraph"/>
    <w:uiPriority w:val="34"/>
    <w:locked/>
    <w:rsid w:val="00902A7F"/>
  </w:style>
  <w:style w:type="table" w:styleId="MediumList1-Accent6">
    <w:name w:val="Medium List 1 Accent 6"/>
    <w:basedOn w:val="TableNormal"/>
    <w:uiPriority w:val="65"/>
    <w:rsid w:val="00DC27D1"/>
    <w:pPr>
      <w:spacing w:line="240" w:lineRule="auto"/>
      <w:contextualSpacing w:val="0"/>
    </w:pPr>
    <w:rPr>
      <w:rFonts w:ascii="Times New Roman" w:eastAsia="Times New Roman" w:hAnsi="Times New Roman" w:cs="Times New Roman"/>
      <w:color w:val="000000"/>
      <w:sz w:val="20"/>
      <w:szCs w:val="20"/>
      <w:lang w:val="en-US"/>
    </w:rPr>
    <w:tblPr>
      <w:tblStyleRowBandSize w:val="1"/>
      <w:tblStyleColBandSize w:val="1"/>
      <w:tblBorders>
        <w:top w:val="single" w:sz="8" w:space="0" w:color="F79646"/>
        <w:bottom w:val="single" w:sz="8" w:space="0" w:color="F79646"/>
      </w:tblBorders>
    </w:tblPr>
    <w:tblStylePr w:type="firstRow">
      <w:rPr>
        <w:rFonts w:ascii="Gabriola" w:eastAsia="Times New Roman" w:hAnsi="Gabriola" w:cs="Times New Roman"/>
        <w:shd w:val="clear" w:color="auto" w:fill="auto"/>
      </w:rPr>
      <w:tblPr/>
      <w:tcPr>
        <w:tcBorders>
          <w:top w:val="nil"/>
          <w:bottom w:val="single" w:sz="8" w:space="0" w:color="F79646"/>
        </w:tcBorders>
      </w:tcPr>
    </w:tblStylePr>
    <w:tblStylePr w:type="lastRow">
      <w:rPr>
        <w:rFonts w:cs="Times New Roman"/>
        <w:b/>
        <w:bCs/>
        <w:color w:val="1F497D"/>
        <w:shd w:val="clear" w:color="auto" w:fill="auto"/>
      </w:rPr>
      <w:tblPr/>
      <w:tcPr>
        <w:tcBorders>
          <w:top w:val="single" w:sz="8" w:space="0" w:color="F79646"/>
          <w:bottom w:val="single" w:sz="8" w:space="0" w:color="F79646"/>
        </w:tcBorders>
      </w:tcPr>
    </w:tblStylePr>
    <w:tblStylePr w:type="firstCol">
      <w:rPr>
        <w:rFonts w:cs="Times New Roman"/>
        <w:b/>
        <w:bCs/>
        <w:shd w:val="clear" w:color="auto" w:fill="auto"/>
      </w:rPr>
    </w:tblStylePr>
    <w:tblStylePr w:type="lastCol">
      <w:rPr>
        <w:rFonts w:cs="Times New Roman"/>
        <w:b/>
        <w:bCs/>
        <w:shd w:val="clear" w:color="auto" w:fill="auto"/>
      </w:rPr>
      <w:tblPr/>
      <w:tcPr>
        <w:tcBorders>
          <w:top w:val="single" w:sz="8" w:space="0" w:color="F79646"/>
          <w:bottom w:val="single" w:sz="8" w:space="0" w:color="F79646"/>
        </w:tcBorders>
      </w:tcPr>
    </w:tblStylePr>
    <w:tblStylePr w:type="band1Vert">
      <w:rPr>
        <w:rFonts w:cs="Times New Roman"/>
        <w:shd w:val="clear" w:color="auto" w:fill="auto"/>
      </w:rPr>
      <w:tblPr/>
      <w:tcPr>
        <w:shd w:val="clear" w:color="auto" w:fill="FDE4D0"/>
      </w:tcPr>
    </w:tblStylePr>
    <w:tblStylePr w:type="band1Horz">
      <w:rPr>
        <w:rFonts w:cs="Times New Roman"/>
        <w:shd w:val="clear" w:color="auto" w:fill="auto"/>
      </w:rPr>
      <w:tblPr/>
      <w:tcPr>
        <w:shd w:val="clear" w:color="auto" w:fill="FDE4D0"/>
      </w:tcPr>
    </w:tblStylePr>
  </w:style>
  <w:style w:type="paragraph" w:customStyle="1" w:styleId="Screening">
    <w:name w:val="Screening"/>
    <w:link w:val="ScreeningChar"/>
    <w:qFormat/>
    <w:rsid w:val="00DC27D1"/>
    <w:pPr>
      <w:numPr>
        <w:numId w:val="6"/>
      </w:numPr>
      <w:spacing w:after="120" w:line="240" w:lineRule="auto"/>
      <w:contextualSpacing w:val="0"/>
    </w:pPr>
    <w:rPr>
      <w:rFonts w:ascii="Arial Narrow" w:eastAsia="Times New Roman" w:hAnsi="Arial Narrow" w:cs="Arial Narrow"/>
      <w:color w:val="404040" w:themeColor="text1" w:themeTint="BF"/>
      <w:sz w:val="20"/>
      <w:lang w:val="en-AU"/>
    </w:rPr>
  </w:style>
  <w:style w:type="character" w:customStyle="1" w:styleId="ScreeningChar">
    <w:name w:val="Screening Char"/>
    <w:basedOn w:val="DefaultParagraphFont"/>
    <w:link w:val="Screening"/>
    <w:rsid w:val="00DC27D1"/>
    <w:rPr>
      <w:rFonts w:ascii="Arial Narrow" w:eastAsia="Times New Roman" w:hAnsi="Arial Narrow" w:cs="Arial Narrow"/>
      <w:color w:val="404040" w:themeColor="text1" w:themeTint="BF"/>
      <w:sz w:val="20"/>
      <w:lang w:val="en-AU"/>
    </w:rPr>
  </w:style>
  <w:style w:type="paragraph" w:customStyle="1" w:styleId="Questions">
    <w:name w:val="Questions"/>
    <w:basedOn w:val="Normal"/>
    <w:link w:val="QuestionsChar"/>
    <w:qFormat/>
    <w:rsid w:val="00345131"/>
    <w:pPr>
      <w:numPr>
        <w:numId w:val="7"/>
      </w:numPr>
      <w:contextualSpacing w:val="0"/>
    </w:pPr>
    <w:rPr>
      <w:rFonts w:ascii="Arial Narrow" w:eastAsia="Times New Roman" w:hAnsi="Arial Narrow" w:cs="Times New Roman"/>
      <w:color w:val="404040" w:themeColor="text1" w:themeTint="BF"/>
      <w:sz w:val="20"/>
      <w:szCs w:val="20"/>
      <w:lang w:val="en-AU"/>
    </w:rPr>
  </w:style>
  <w:style w:type="character" w:customStyle="1" w:styleId="QuestionsChar">
    <w:name w:val="Questions Char"/>
    <w:basedOn w:val="DefaultParagraphFont"/>
    <w:link w:val="Questions"/>
    <w:rsid w:val="00345131"/>
    <w:rPr>
      <w:rFonts w:ascii="Arial Narrow" w:eastAsia="Times New Roman" w:hAnsi="Arial Narrow" w:cs="Times New Roman"/>
      <w:color w:val="404040" w:themeColor="text1" w:themeTint="BF"/>
      <w:sz w:val="20"/>
      <w:szCs w:val="20"/>
      <w:lang w:val="en-AU"/>
    </w:rPr>
  </w:style>
  <w:style w:type="table" w:styleId="GridTable6Colorful-Accent3">
    <w:name w:val="Grid Table 6 Colorful Accent 3"/>
    <w:basedOn w:val="TableNormal"/>
    <w:uiPriority w:val="51"/>
    <w:rsid w:val="00331AF4"/>
    <w:pPr>
      <w:spacing w:line="240" w:lineRule="auto"/>
      <w:contextualSpacing w:val="0"/>
    </w:pPr>
    <w:rPr>
      <w:rFonts w:ascii="Times New Roman" w:eastAsia="Times New Roman" w:hAnsi="Times New Roman" w:cs="Times New Roman"/>
      <w:color w:val="76923C" w:themeColor="accent3" w:themeShade="BF"/>
      <w:sz w:val="20"/>
      <w:szCs w:val="20"/>
      <w:lang w:val="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4">
    <w:name w:val="Unresolved Mention4"/>
    <w:basedOn w:val="DefaultParagraphFont"/>
    <w:uiPriority w:val="99"/>
    <w:semiHidden/>
    <w:unhideWhenUsed/>
    <w:rsid w:val="00B13FF8"/>
    <w:rPr>
      <w:color w:val="605E5C"/>
      <w:shd w:val="clear" w:color="auto" w:fill="E1DFDD"/>
    </w:rPr>
  </w:style>
  <w:style w:type="character" w:customStyle="1" w:styleId="InterviewerNote">
    <w:name w:val="Interviewer Note"/>
    <w:basedOn w:val="DefaultParagraphFont"/>
    <w:rsid w:val="00D61A80"/>
    <w:rPr>
      <w:rFonts w:ascii="Calibri" w:hAnsi="Calibri" w:cs="Calibri" w:hint="default"/>
      <w:b/>
      <w:bCs/>
      <w:smallCaps/>
      <w:color w:val="auto"/>
      <w:vertAlign w:val="baseline"/>
      <w:lang w:eastAsia="x-none"/>
    </w:rPr>
  </w:style>
  <w:style w:type="table" w:customStyle="1" w:styleId="ListTable6Colorful-Accent31">
    <w:name w:val="List Table 6 Colorful - Accent 31"/>
    <w:basedOn w:val="TableNormal"/>
    <w:next w:val="ListTable6Colorful-Accent3"/>
    <w:uiPriority w:val="51"/>
    <w:rsid w:val="00E546CC"/>
    <w:pPr>
      <w:spacing w:line="240" w:lineRule="auto"/>
      <w:contextualSpacing w:val="0"/>
    </w:pPr>
    <w:rPr>
      <w:rFonts w:ascii="Times New Roman" w:eastAsia="Times New Roman" w:hAnsi="Times New Roman" w:cs="Times New Roman"/>
      <w:color w:val="CE4F0C"/>
      <w:sz w:val="20"/>
      <w:szCs w:val="20"/>
      <w:lang w:val="en-US"/>
    </w:rPr>
    <w:tblPr>
      <w:tblStyleRowBandSize w:val="1"/>
      <w:tblStyleColBandSize w:val="1"/>
      <w:tblBorders>
        <w:top w:val="single" w:sz="4" w:space="0" w:color="F37431"/>
        <w:bottom w:val="single" w:sz="4" w:space="0" w:color="F37431"/>
      </w:tblBorders>
    </w:tblPr>
    <w:tblStylePr w:type="firstRow">
      <w:rPr>
        <w:b/>
        <w:bCs/>
      </w:rPr>
      <w:tblPr/>
      <w:tcPr>
        <w:tcBorders>
          <w:bottom w:val="single" w:sz="4" w:space="0" w:color="F37431"/>
        </w:tcBorders>
      </w:tcPr>
    </w:tblStylePr>
    <w:tblStylePr w:type="lastRow">
      <w:rPr>
        <w:b/>
        <w:bCs/>
      </w:rPr>
      <w:tblPr/>
      <w:tcPr>
        <w:tcBorders>
          <w:top w:val="double" w:sz="4" w:space="0" w:color="F37431"/>
        </w:tcBorders>
      </w:tcPr>
    </w:tblStylePr>
    <w:tblStylePr w:type="firstCol">
      <w:rPr>
        <w:b/>
        <w:bCs/>
      </w:rPr>
    </w:tblStylePr>
    <w:tblStylePr w:type="lastCol">
      <w:rPr>
        <w:b/>
        <w:bCs/>
      </w:rPr>
    </w:tblStylePr>
    <w:tblStylePr w:type="band1Vert">
      <w:tblPr/>
      <w:tcPr>
        <w:shd w:val="clear" w:color="auto" w:fill="FCE3D5"/>
      </w:tcPr>
    </w:tblStylePr>
    <w:tblStylePr w:type="band1Horz">
      <w:tblPr/>
      <w:tcPr>
        <w:shd w:val="clear" w:color="auto" w:fill="FCE3D5"/>
      </w:tcPr>
    </w:tblStylePr>
  </w:style>
  <w:style w:type="table" w:styleId="ListTable6Colorful-Accent3">
    <w:name w:val="List Table 6 Colorful Accent 3"/>
    <w:basedOn w:val="TableNormal"/>
    <w:uiPriority w:val="51"/>
    <w:rsid w:val="00E546CC"/>
    <w:pPr>
      <w:spacing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8652D4"/>
    <w:rPr>
      <w:b/>
      <w:bCs/>
    </w:rPr>
  </w:style>
  <w:style w:type="numbering" w:customStyle="1" w:styleId="Singlepunch">
    <w:name w:val="Single punch"/>
    <w:rsid w:val="001E1EEB"/>
    <w:pPr>
      <w:numPr>
        <w:numId w:val="28"/>
      </w:numPr>
    </w:pPr>
  </w:style>
  <w:style w:type="numbering" w:customStyle="1" w:styleId="Multipunch">
    <w:name w:val="Multi punch"/>
    <w:rsid w:val="0008387E"/>
    <w:pPr>
      <w:numPr>
        <w:numId w:val="29"/>
      </w:numPr>
    </w:pPr>
  </w:style>
  <w:style w:type="table" w:customStyle="1" w:styleId="QQuestionIconTable">
    <w:name w:val="QQuestionIconTable"/>
    <w:uiPriority w:val="99"/>
    <w:qFormat/>
    <w:rsid w:val="00354B9F"/>
    <w:pPr>
      <w:spacing w:line="240" w:lineRule="auto"/>
      <w:contextualSpacing w:val="0"/>
      <w:jc w:val="center"/>
    </w:pPr>
    <w:rPr>
      <w:rFonts w:asciiTheme="minorHAnsi" w:eastAsiaTheme="minorEastAsia" w:hAnsiTheme="minorHAnsi" w:cstheme="minorBidi"/>
      <w:lang w:val="en-US"/>
    </w:rPr>
    <w:tblPr>
      <w:tblInd w:w="0" w:type="dxa"/>
      <w:tblCellMar>
        <w:top w:w="0" w:type="dxa"/>
        <w:left w:w="10" w:type="dxa"/>
        <w:bottom w:w="0" w:type="dxa"/>
        <w:right w:w="10" w:type="dxa"/>
      </w:tblCellMar>
    </w:tblPr>
    <w:tcPr>
      <w:shd w:val="clear" w:color="auto" w:fill="auto"/>
      <w:vAlign w:val="center"/>
    </w:tcPr>
  </w:style>
  <w:style w:type="paragraph" w:customStyle="1" w:styleId="QuestionSeparator">
    <w:name w:val="QuestionSeparator"/>
    <w:basedOn w:val="Normal"/>
    <w:qFormat/>
    <w:rsid w:val="00354B9F"/>
    <w:pPr>
      <w:pBdr>
        <w:top w:val="dashed" w:sz="8" w:space="0" w:color="CCCCCC"/>
      </w:pBdr>
      <w:spacing w:before="120" w:after="120" w:line="120" w:lineRule="auto"/>
      <w:contextualSpacing w:val="0"/>
    </w:pPr>
    <w:rPr>
      <w:rFonts w:asciiTheme="minorHAnsi" w:eastAsiaTheme="minorEastAsia" w:hAnsiTheme="minorHAnsi" w:cstheme="minorBidi"/>
      <w:lang w:val="en-US"/>
    </w:rPr>
  </w:style>
  <w:style w:type="character" w:styleId="PageNumber">
    <w:name w:val="page number"/>
    <w:basedOn w:val="DefaultParagraphFont"/>
    <w:uiPriority w:val="99"/>
    <w:semiHidden/>
    <w:unhideWhenUsed/>
    <w:rsid w:val="001E1E2E"/>
  </w:style>
  <w:style w:type="paragraph" w:styleId="TOCHeading">
    <w:name w:val="TOC Heading"/>
    <w:basedOn w:val="Heading1"/>
    <w:next w:val="Normal"/>
    <w:uiPriority w:val="39"/>
    <w:unhideWhenUsed/>
    <w:qFormat/>
    <w:rsid w:val="00945AF0"/>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B46E2E"/>
    <w:pPr>
      <w:tabs>
        <w:tab w:val="right" w:leader="dot" w:pos="9350"/>
      </w:tabs>
      <w:spacing w:after="100"/>
      <w:ind w:left="720"/>
    </w:pPr>
    <w:rPr>
      <w:noProof/>
      <w:color w:val="000000" w:themeColor="text1"/>
      <w:lang w:val="en-US"/>
    </w:rPr>
  </w:style>
  <w:style w:type="paragraph" w:customStyle="1" w:styleId="paragraph">
    <w:name w:val="paragraph"/>
    <w:basedOn w:val="Normal"/>
    <w:rsid w:val="00B46E2E"/>
    <w:pPr>
      <w:spacing w:before="100" w:beforeAutospacing="1" w:after="100" w:afterAutospacing="1" w:line="240" w:lineRule="auto"/>
      <w:contextualSpacing w:val="0"/>
    </w:pPr>
    <w:rPr>
      <w:rFonts w:ascii="Times New Roman" w:eastAsia="Times New Roman" w:hAnsi="Times New Roman" w:cs="Times New Roman"/>
      <w:sz w:val="24"/>
      <w:szCs w:val="24"/>
      <w:lang w:val="en-AU" w:eastAsia="en-AU"/>
    </w:rPr>
  </w:style>
  <w:style w:type="character" w:styleId="Emphasis">
    <w:name w:val="Emphasis"/>
    <w:basedOn w:val="DefaultParagraphFont"/>
    <w:uiPriority w:val="20"/>
    <w:qFormat/>
    <w:rsid w:val="001A7497"/>
    <w:rPr>
      <w:i/>
      <w:iCs/>
    </w:rPr>
  </w:style>
  <w:style w:type="character" w:customStyle="1" w:styleId="normaltextrun">
    <w:name w:val="normaltextrun"/>
    <w:basedOn w:val="DefaultParagraphFont"/>
    <w:rsid w:val="009A1147"/>
  </w:style>
  <w:style w:type="character" w:customStyle="1" w:styleId="eop">
    <w:name w:val="eop"/>
    <w:basedOn w:val="DefaultParagraphFont"/>
    <w:rsid w:val="009A1147"/>
  </w:style>
  <w:style w:type="character" w:customStyle="1" w:styleId="pagebreaktextspan">
    <w:name w:val="pagebreaktextspan"/>
    <w:basedOn w:val="DefaultParagraphFont"/>
    <w:rsid w:val="009A1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5898">
      <w:bodyDiv w:val="1"/>
      <w:marLeft w:val="0"/>
      <w:marRight w:val="0"/>
      <w:marTop w:val="0"/>
      <w:marBottom w:val="0"/>
      <w:divBdr>
        <w:top w:val="none" w:sz="0" w:space="0" w:color="auto"/>
        <w:left w:val="none" w:sz="0" w:space="0" w:color="auto"/>
        <w:bottom w:val="none" w:sz="0" w:space="0" w:color="auto"/>
        <w:right w:val="none" w:sz="0" w:space="0" w:color="auto"/>
      </w:divBdr>
      <w:divsChild>
        <w:div w:id="929314696">
          <w:marLeft w:val="0"/>
          <w:marRight w:val="0"/>
          <w:marTop w:val="0"/>
          <w:marBottom w:val="0"/>
          <w:divBdr>
            <w:top w:val="none" w:sz="0" w:space="0" w:color="auto"/>
            <w:left w:val="none" w:sz="0" w:space="0" w:color="auto"/>
            <w:bottom w:val="none" w:sz="0" w:space="0" w:color="auto"/>
            <w:right w:val="none" w:sz="0" w:space="0" w:color="auto"/>
          </w:divBdr>
        </w:div>
      </w:divsChild>
    </w:div>
    <w:div w:id="54858561">
      <w:bodyDiv w:val="1"/>
      <w:marLeft w:val="0"/>
      <w:marRight w:val="0"/>
      <w:marTop w:val="0"/>
      <w:marBottom w:val="0"/>
      <w:divBdr>
        <w:top w:val="none" w:sz="0" w:space="0" w:color="auto"/>
        <w:left w:val="none" w:sz="0" w:space="0" w:color="auto"/>
        <w:bottom w:val="none" w:sz="0" w:space="0" w:color="auto"/>
        <w:right w:val="none" w:sz="0" w:space="0" w:color="auto"/>
      </w:divBdr>
    </w:div>
    <w:div w:id="61604033">
      <w:bodyDiv w:val="1"/>
      <w:marLeft w:val="0"/>
      <w:marRight w:val="0"/>
      <w:marTop w:val="0"/>
      <w:marBottom w:val="0"/>
      <w:divBdr>
        <w:top w:val="none" w:sz="0" w:space="0" w:color="auto"/>
        <w:left w:val="none" w:sz="0" w:space="0" w:color="auto"/>
        <w:bottom w:val="none" w:sz="0" w:space="0" w:color="auto"/>
        <w:right w:val="none" w:sz="0" w:space="0" w:color="auto"/>
      </w:divBdr>
    </w:div>
    <w:div w:id="65079567">
      <w:bodyDiv w:val="1"/>
      <w:marLeft w:val="0"/>
      <w:marRight w:val="0"/>
      <w:marTop w:val="0"/>
      <w:marBottom w:val="0"/>
      <w:divBdr>
        <w:top w:val="none" w:sz="0" w:space="0" w:color="auto"/>
        <w:left w:val="none" w:sz="0" w:space="0" w:color="auto"/>
        <w:bottom w:val="none" w:sz="0" w:space="0" w:color="auto"/>
        <w:right w:val="none" w:sz="0" w:space="0" w:color="auto"/>
      </w:divBdr>
    </w:div>
    <w:div w:id="74740833">
      <w:bodyDiv w:val="1"/>
      <w:marLeft w:val="0"/>
      <w:marRight w:val="0"/>
      <w:marTop w:val="0"/>
      <w:marBottom w:val="0"/>
      <w:divBdr>
        <w:top w:val="none" w:sz="0" w:space="0" w:color="auto"/>
        <w:left w:val="none" w:sz="0" w:space="0" w:color="auto"/>
        <w:bottom w:val="none" w:sz="0" w:space="0" w:color="auto"/>
        <w:right w:val="none" w:sz="0" w:space="0" w:color="auto"/>
      </w:divBdr>
    </w:div>
    <w:div w:id="299844229">
      <w:bodyDiv w:val="1"/>
      <w:marLeft w:val="0"/>
      <w:marRight w:val="0"/>
      <w:marTop w:val="0"/>
      <w:marBottom w:val="0"/>
      <w:divBdr>
        <w:top w:val="none" w:sz="0" w:space="0" w:color="auto"/>
        <w:left w:val="none" w:sz="0" w:space="0" w:color="auto"/>
        <w:bottom w:val="none" w:sz="0" w:space="0" w:color="auto"/>
        <w:right w:val="none" w:sz="0" w:space="0" w:color="auto"/>
      </w:divBdr>
    </w:div>
    <w:div w:id="392386558">
      <w:bodyDiv w:val="1"/>
      <w:marLeft w:val="0"/>
      <w:marRight w:val="0"/>
      <w:marTop w:val="0"/>
      <w:marBottom w:val="0"/>
      <w:divBdr>
        <w:top w:val="none" w:sz="0" w:space="0" w:color="auto"/>
        <w:left w:val="none" w:sz="0" w:space="0" w:color="auto"/>
        <w:bottom w:val="none" w:sz="0" w:space="0" w:color="auto"/>
        <w:right w:val="none" w:sz="0" w:space="0" w:color="auto"/>
      </w:divBdr>
    </w:div>
    <w:div w:id="481653216">
      <w:bodyDiv w:val="1"/>
      <w:marLeft w:val="0"/>
      <w:marRight w:val="0"/>
      <w:marTop w:val="0"/>
      <w:marBottom w:val="0"/>
      <w:divBdr>
        <w:top w:val="none" w:sz="0" w:space="0" w:color="auto"/>
        <w:left w:val="none" w:sz="0" w:space="0" w:color="auto"/>
        <w:bottom w:val="none" w:sz="0" w:space="0" w:color="auto"/>
        <w:right w:val="none" w:sz="0" w:space="0" w:color="auto"/>
      </w:divBdr>
    </w:div>
    <w:div w:id="591622902">
      <w:bodyDiv w:val="1"/>
      <w:marLeft w:val="0"/>
      <w:marRight w:val="0"/>
      <w:marTop w:val="0"/>
      <w:marBottom w:val="0"/>
      <w:divBdr>
        <w:top w:val="none" w:sz="0" w:space="0" w:color="auto"/>
        <w:left w:val="none" w:sz="0" w:space="0" w:color="auto"/>
        <w:bottom w:val="none" w:sz="0" w:space="0" w:color="auto"/>
        <w:right w:val="none" w:sz="0" w:space="0" w:color="auto"/>
      </w:divBdr>
    </w:div>
    <w:div w:id="612901613">
      <w:bodyDiv w:val="1"/>
      <w:marLeft w:val="0"/>
      <w:marRight w:val="0"/>
      <w:marTop w:val="0"/>
      <w:marBottom w:val="0"/>
      <w:divBdr>
        <w:top w:val="none" w:sz="0" w:space="0" w:color="auto"/>
        <w:left w:val="none" w:sz="0" w:space="0" w:color="auto"/>
        <w:bottom w:val="none" w:sz="0" w:space="0" w:color="auto"/>
        <w:right w:val="none" w:sz="0" w:space="0" w:color="auto"/>
      </w:divBdr>
    </w:div>
    <w:div w:id="637301114">
      <w:bodyDiv w:val="1"/>
      <w:marLeft w:val="0"/>
      <w:marRight w:val="0"/>
      <w:marTop w:val="0"/>
      <w:marBottom w:val="0"/>
      <w:divBdr>
        <w:top w:val="none" w:sz="0" w:space="0" w:color="auto"/>
        <w:left w:val="none" w:sz="0" w:space="0" w:color="auto"/>
        <w:bottom w:val="none" w:sz="0" w:space="0" w:color="auto"/>
        <w:right w:val="none" w:sz="0" w:space="0" w:color="auto"/>
      </w:divBdr>
    </w:div>
    <w:div w:id="639964159">
      <w:bodyDiv w:val="1"/>
      <w:marLeft w:val="0"/>
      <w:marRight w:val="0"/>
      <w:marTop w:val="0"/>
      <w:marBottom w:val="0"/>
      <w:divBdr>
        <w:top w:val="none" w:sz="0" w:space="0" w:color="auto"/>
        <w:left w:val="none" w:sz="0" w:space="0" w:color="auto"/>
        <w:bottom w:val="none" w:sz="0" w:space="0" w:color="auto"/>
        <w:right w:val="none" w:sz="0" w:space="0" w:color="auto"/>
      </w:divBdr>
    </w:div>
    <w:div w:id="676883877">
      <w:bodyDiv w:val="1"/>
      <w:marLeft w:val="0"/>
      <w:marRight w:val="0"/>
      <w:marTop w:val="0"/>
      <w:marBottom w:val="0"/>
      <w:divBdr>
        <w:top w:val="none" w:sz="0" w:space="0" w:color="auto"/>
        <w:left w:val="none" w:sz="0" w:space="0" w:color="auto"/>
        <w:bottom w:val="none" w:sz="0" w:space="0" w:color="auto"/>
        <w:right w:val="none" w:sz="0" w:space="0" w:color="auto"/>
      </w:divBdr>
    </w:div>
    <w:div w:id="706834465">
      <w:bodyDiv w:val="1"/>
      <w:marLeft w:val="0"/>
      <w:marRight w:val="0"/>
      <w:marTop w:val="0"/>
      <w:marBottom w:val="0"/>
      <w:divBdr>
        <w:top w:val="none" w:sz="0" w:space="0" w:color="auto"/>
        <w:left w:val="none" w:sz="0" w:space="0" w:color="auto"/>
        <w:bottom w:val="none" w:sz="0" w:space="0" w:color="auto"/>
        <w:right w:val="none" w:sz="0" w:space="0" w:color="auto"/>
      </w:divBdr>
    </w:div>
    <w:div w:id="711463144">
      <w:bodyDiv w:val="1"/>
      <w:marLeft w:val="0"/>
      <w:marRight w:val="0"/>
      <w:marTop w:val="0"/>
      <w:marBottom w:val="0"/>
      <w:divBdr>
        <w:top w:val="none" w:sz="0" w:space="0" w:color="auto"/>
        <w:left w:val="none" w:sz="0" w:space="0" w:color="auto"/>
        <w:bottom w:val="none" w:sz="0" w:space="0" w:color="auto"/>
        <w:right w:val="none" w:sz="0" w:space="0" w:color="auto"/>
      </w:divBdr>
    </w:div>
    <w:div w:id="718827149">
      <w:bodyDiv w:val="1"/>
      <w:marLeft w:val="0"/>
      <w:marRight w:val="0"/>
      <w:marTop w:val="0"/>
      <w:marBottom w:val="0"/>
      <w:divBdr>
        <w:top w:val="none" w:sz="0" w:space="0" w:color="auto"/>
        <w:left w:val="none" w:sz="0" w:space="0" w:color="auto"/>
        <w:bottom w:val="none" w:sz="0" w:space="0" w:color="auto"/>
        <w:right w:val="none" w:sz="0" w:space="0" w:color="auto"/>
      </w:divBdr>
    </w:div>
    <w:div w:id="774833954">
      <w:bodyDiv w:val="1"/>
      <w:marLeft w:val="0"/>
      <w:marRight w:val="0"/>
      <w:marTop w:val="0"/>
      <w:marBottom w:val="0"/>
      <w:divBdr>
        <w:top w:val="none" w:sz="0" w:space="0" w:color="auto"/>
        <w:left w:val="none" w:sz="0" w:space="0" w:color="auto"/>
        <w:bottom w:val="none" w:sz="0" w:space="0" w:color="auto"/>
        <w:right w:val="none" w:sz="0" w:space="0" w:color="auto"/>
      </w:divBdr>
    </w:div>
    <w:div w:id="879630341">
      <w:bodyDiv w:val="1"/>
      <w:marLeft w:val="0"/>
      <w:marRight w:val="0"/>
      <w:marTop w:val="0"/>
      <w:marBottom w:val="0"/>
      <w:divBdr>
        <w:top w:val="none" w:sz="0" w:space="0" w:color="auto"/>
        <w:left w:val="none" w:sz="0" w:space="0" w:color="auto"/>
        <w:bottom w:val="none" w:sz="0" w:space="0" w:color="auto"/>
        <w:right w:val="none" w:sz="0" w:space="0" w:color="auto"/>
      </w:divBdr>
    </w:div>
    <w:div w:id="888953915">
      <w:bodyDiv w:val="1"/>
      <w:marLeft w:val="0"/>
      <w:marRight w:val="0"/>
      <w:marTop w:val="0"/>
      <w:marBottom w:val="0"/>
      <w:divBdr>
        <w:top w:val="none" w:sz="0" w:space="0" w:color="auto"/>
        <w:left w:val="none" w:sz="0" w:space="0" w:color="auto"/>
        <w:bottom w:val="none" w:sz="0" w:space="0" w:color="auto"/>
        <w:right w:val="none" w:sz="0" w:space="0" w:color="auto"/>
      </w:divBdr>
    </w:div>
    <w:div w:id="896091934">
      <w:bodyDiv w:val="1"/>
      <w:marLeft w:val="0"/>
      <w:marRight w:val="0"/>
      <w:marTop w:val="0"/>
      <w:marBottom w:val="0"/>
      <w:divBdr>
        <w:top w:val="none" w:sz="0" w:space="0" w:color="auto"/>
        <w:left w:val="none" w:sz="0" w:space="0" w:color="auto"/>
        <w:bottom w:val="none" w:sz="0" w:space="0" w:color="auto"/>
        <w:right w:val="none" w:sz="0" w:space="0" w:color="auto"/>
      </w:divBdr>
    </w:div>
    <w:div w:id="1190876609">
      <w:bodyDiv w:val="1"/>
      <w:marLeft w:val="0"/>
      <w:marRight w:val="0"/>
      <w:marTop w:val="0"/>
      <w:marBottom w:val="0"/>
      <w:divBdr>
        <w:top w:val="none" w:sz="0" w:space="0" w:color="auto"/>
        <w:left w:val="none" w:sz="0" w:space="0" w:color="auto"/>
        <w:bottom w:val="none" w:sz="0" w:space="0" w:color="auto"/>
        <w:right w:val="none" w:sz="0" w:space="0" w:color="auto"/>
      </w:divBdr>
    </w:div>
    <w:div w:id="1197892717">
      <w:bodyDiv w:val="1"/>
      <w:marLeft w:val="0"/>
      <w:marRight w:val="0"/>
      <w:marTop w:val="0"/>
      <w:marBottom w:val="0"/>
      <w:divBdr>
        <w:top w:val="none" w:sz="0" w:space="0" w:color="auto"/>
        <w:left w:val="none" w:sz="0" w:space="0" w:color="auto"/>
        <w:bottom w:val="none" w:sz="0" w:space="0" w:color="auto"/>
        <w:right w:val="none" w:sz="0" w:space="0" w:color="auto"/>
      </w:divBdr>
    </w:div>
    <w:div w:id="1268851523">
      <w:bodyDiv w:val="1"/>
      <w:marLeft w:val="0"/>
      <w:marRight w:val="0"/>
      <w:marTop w:val="0"/>
      <w:marBottom w:val="0"/>
      <w:divBdr>
        <w:top w:val="none" w:sz="0" w:space="0" w:color="auto"/>
        <w:left w:val="none" w:sz="0" w:space="0" w:color="auto"/>
        <w:bottom w:val="none" w:sz="0" w:space="0" w:color="auto"/>
        <w:right w:val="none" w:sz="0" w:space="0" w:color="auto"/>
      </w:divBdr>
    </w:div>
    <w:div w:id="1387603300">
      <w:bodyDiv w:val="1"/>
      <w:marLeft w:val="0"/>
      <w:marRight w:val="0"/>
      <w:marTop w:val="0"/>
      <w:marBottom w:val="0"/>
      <w:divBdr>
        <w:top w:val="none" w:sz="0" w:space="0" w:color="auto"/>
        <w:left w:val="none" w:sz="0" w:space="0" w:color="auto"/>
        <w:bottom w:val="none" w:sz="0" w:space="0" w:color="auto"/>
        <w:right w:val="none" w:sz="0" w:space="0" w:color="auto"/>
      </w:divBdr>
    </w:div>
    <w:div w:id="1428771798">
      <w:bodyDiv w:val="1"/>
      <w:marLeft w:val="0"/>
      <w:marRight w:val="0"/>
      <w:marTop w:val="0"/>
      <w:marBottom w:val="0"/>
      <w:divBdr>
        <w:top w:val="none" w:sz="0" w:space="0" w:color="auto"/>
        <w:left w:val="none" w:sz="0" w:space="0" w:color="auto"/>
        <w:bottom w:val="none" w:sz="0" w:space="0" w:color="auto"/>
        <w:right w:val="none" w:sz="0" w:space="0" w:color="auto"/>
      </w:divBdr>
    </w:div>
    <w:div w:id="1431044353">
      <w:bodyDiv w:val="1"/>
      <w:marLeft w:val="0"/>
      <w:marRight w:val="0"/>
      <w:marTop w:val="0"/>
      <w:marBottom w:val="0"/>
      <w:divBdr>
        <w:top w:val="none" w:sz="0" w:space="0" w:color="auto"/>
        <w:left w:val="none" w:sz="0" w:space="0" w:color="auto"/>
        <w:bottom w:val="none" w:sz="0" w:space="0" w:color="auto"/>
        <w:right w:val="none" w:sz="0" w:space="0" w:color="auto"/>
      </w:divBdr>
    </w:div>
    <w:div w:id="1434007835">
      <w:bodyDiv w:val="1"/>
      <w:marLeft w:val="0"/>
      <w:marRight w:val="0"/>
      <w:marTop w:val="0"/>
      <w:marBottom w:val="0"/>
      <w:divBdr>
        <w:top w:val="none" w:sz="0" w:space="0" w:color="auto"/>
        <w:left w:val="none" w:sz="0" w:space="0" w:color="auto"/>
        <w:bottom w:val="none" w:sz="0" w:space="0" w:color="auto"/>
        <w:right w:val="none" w:sz="0" w:space="0" w:color="auto"/>
      </w:divBdr>
    </w:div>
    <w:div w:id="1470710164">
      <w:bodyDiv w:val="1"/>
      <w:marLeft w:val="0"/>
      <w:marRight w:val="0"/>
      <w:marTop w:val="0"/>
      <w:marBottom w:val="0"/>
      <w:divBdr>
        <w:top w:val="none" w:sz="0" w:space="0" w:color="auto"/>
        <w:left w:val="none" w:sz="0" w:space="0" w:color="auto"/>
        <w:bottom w:val="none" w:sz="0" w:space="0" w:color="auto"/>
        <w:right w:val="none" w:sz="0" w:space="0" w:color="auto"/>
      </w:divBdr>
    </w:div>
    <w:div w:id="1514996899">
      <w:bodyDiv w:val="1"/>
      <w:marLeft w:val="0"/>
      <w:marRight w:val="0"/>
      <w:marTop w:val="0"/>
      <w:marBottom w:val="0"/>
      <w:divBdr>
        <w:top w:val="none" w:sz="0" w:space="0" w:color="auto"/>
        <w:left w:val="none" w:sz="0" w:space="0" w:color="auto"/>
        <w:bottom w:val="none" w:sz="0" w:space="0" w:color="auto"/>
        <w:right w:val="none" w:sz="0" w:space="0" w:color="auto"/>
      </w:divBdr>
    </w:div>
    <w:div w:id="1713847881">
      <w:bodyDiv w:val="1"/>
      <w:marLeft w:val="0"/>
      <w:marRight w:val="0"/>
      <w:marTop w:val="0"/>
      <w:marBottom w:val="0"/>
      <w:divBdr>
        <w:top w:val="none" w:sz="0" w:space="0" w:color="auto"/>
        <w:left w:val="none" w:sz="0" w:space="0" w:color="auto"/>
        <w:bottom w:val="none" w:sz="0" w:space="0" w:color="auto"/>
        <w:right w:val="none" w:sz="0" w:space="0" w:color="auto"/>
      </w:divBdr>
      <w:divsChild>
        <w:div w:id="881596779">
          <w:marLeft w:val="0"/>
          <w:marRight w:val="0"/>
          <w:marTop w:val="0"/>
          <w:marBottom w:val="0"/>
          <w:divBdr>
            <w:top w:val="none" w:sz="0" w:space="0" w:color="auto"/>
            <w:left w:val="none" w:sz="0" w:space="0" w:color="auto"/>
            <w:bottom w:val="none" w:sz="0" w:space="0" w:color="auto"/>
            <w:right w:val="none" w:sz="0" w:space="0" w:color="auto"/>
          </w:divBdr>
          <w:divsChild>
            <w:div w:id="1150098651">
              <w:marLeft w:val="0"/>
              <w:marRight w:val="0"/>
              <w:marTop w:val="0"/>
              <w:marBottom w:val="0"/>
              <w:divBdr>
                <w:top w:val="none" w:sz="0" w:space="0" w:color="auto"/>
                <w:left w:val="none" w:sz="0" w:space="0" w:color="auto"/>
                <w:bottom w:val="none" w:sz="0" w:space="0" w:color="auto"/>
                <w:right w:val="none" w:sz="0" w:space="0" w:color="auto"/>
              </w:divBdr>
            </w:div>
            <w:div w:id="275648539">
              <w:marLeft w:val="0"/>
              <w:marRight w:val="0"/>
              <w:marTop w:val="0"/>
              <w:marBottom w:val="0"/>
              <w:divBdr>
                <w:top w:val="none" w:sz="0" w:space="0" w:color="auto"/>
                <w:left w:val="none" w:sz="0" w:space="0" w:color="auto"/>
                <w:bottom w:val="none" w:sz="0" w:space="0" w:color="auto"/>
                <w:right w:val="none" w:sz="0" w:space="0" w:color="auto"/>
              </w:divBdr>
            </w:div>
            <w:div w:id="1992907771">
              <w:marLeft w:val="0"/>
              <w:marRight w:val="0"/>
              <w:marTop w:val="0"/>
              <w:marBottom w:val="0"/>
              <w:divBdr>
                <w:top w:val="none" w:sz="0" w:space="0" w:color="auto"/>
                <w:left w:val="none" w:sz="0" w:space="0" w:color="auto"/>
                <w:bottom w:val="none" w:sz="0" w:space="0" w:color="auto"/>
                <w:right w:val="none" w:sz="0" w:space="0" w:color="auto"/>
              </w:divBdr>
            </w:div>
            <w:div w:id="1260336234">
              <w:marLeft w:val="0"/>
              <w:marRight w:val="0"/>
              <w:marTop w:val="0"/>
              <w:marBottom w:val="0"/>
              <w:divBdr>
                <w:top w:val="none" w:sz="0" w:space="0" w:color="auto"/>
                <w:left w:val="none" w:sz="0" w:space="0" w:color="auto"/>
                <w:bottom w:val="none" w:sz="0" w:space="0" w:color="auto"/>
                <w:right w:val="none" w:sz="0" w:space="0" w:color="auto"/>
              </w:divBdr>
            </w:div>
            <w:div w:id="1867399784">
              <w:marLeft w:val="0"/>
              <w:marRight w:val="0"/>
              <w:marTop w:val="0"/>
              <w:marBottom w:val="0"/>
              <w:divBdr>
                <w:top w:val="none" w:sz="0" w:space="0" w:color="auto"/>
                <w:left w:val="none" w:sz="0" w:space="0" w:color="auto"/>
                <w:bottom w:val="none" w:sz="0" w:space="0" w:color="auto"/>
                <w:right w:val="none" w:sz="0" w:space="0" w:color="auto"/>
              </w:divBdr>
            </w:div>
            <w:div w:id="1017660749">
              <w:marLeft w:val="0"/>
              <w:marRight w:val="0"/>
              <w:marTop w:val="0"/>
              <w:marBottom w:val="0"/>
              <w:divBdr>
                <w:top w:val="none" w:sz="0" w:space="0" w:color="auto"/>
                <w:left w:val="none" w:sz="0" w:space="0" w:color="auto"/>
                <w:bottom w:val="none" w:sz="0" w:space="0" w:color="auto"/>
                <w:right w:val="none" w:sz="0" w:space="0" w:color="auto"/>
              </w:divBdr>
            </w:div>
            <w:div w:id="701563334">
              <w:marLeft w:val="0"/>
              <w:marRight w:val="0"/>
              <w:marTop w:val="0"/>
              <w:marBottom w:val="0"/>
              <w:divBdr>
                <w:top w:val="none" w:sz="0" w:space="0" w:color="auto"/>
                <w:left w:val="none" w:sz="0" w:space="0" w:color="auto"/>
                <w:bottom w:val="none" w:sz="0" w:space="0" w:color="auto"/>
                <w:right w:val="none" w:sz="0" w:space="0" w:color="auto"/>
              </w:divBdr>
            </w:div>
            <w:div w:id="570043784">
              <w:marLeft w:val="0"/>
              <w:marRight w:val="0"/>
              <w:marTop w:val="0"/>
              <w:marBottom w:val="0"/>
              <w:divBdr>
                <w:top w:val="none" w:sz="0" w:space="0" w:color="auto"/>
                <w:left w:val="none" w:sz="0" w:space="0" w:color="auto"/>
                <w:bottom w:val="none" w:sz="0" w:space="0" w:color="auto"/>
                <w:right w:val="none" w:sz="0" w:space="0" w:color="auto"/>
              </w:divBdr>
            </w:div>
            <w:div w:id="1542475578">
              <w:marLeft w:val="0"/>
              <w:marRight w:val="0"/>
              <w:marTop w:val="0"/>
              <w:marBottom w:val="0"/>
              <w:divBdr>
                <w:top w:val="none" w:sz="0" w:space="0" w:color="auto"/>
                <w:left w:val="none" w:sz="0" w:space="0" w:color="auto"/>
                <w:bottom w:val="none" w:sz="0" w:space="0" w:color="auto"/>
                <w:right w:val="none" w:sz="0" w:space="0" w:color="auto"/>
              </w:divBdr>
            </w:div>
            <w:div w:id="2127889745">
              <w:marLeft w:val="0"/>
              <w:marRight w:val="0"/>
              <w:marTop w:val="0"/>
              <w:marBottom w:val="0"/>
              <w:divBdr>
                <w:top w:val="none" w:sz="0" w:space="0" w:color="auto"/>
                <w:left w:val="none" w:sz="0" w:space="0" w:color="auto"/>
                <w:bottom w:val="none" w:sz="0" w:space="0" w:color="auto"/>
                <w:right w:val="none" w:sz="0" w:space="0" w:color="auto"/>
              </w:divBdr>
            </w:div>
            <w:div w:id="227501238">
              <w:marLeft w:val="0"/>
              <w:marRight w:val="0"/>
              <w:marTop w:val="0"/>
              <w:marBottom w:val="0"/>
              <w:divBdr>
                <w:top w:val="none" w:sz="0" w:space="0" w:color="auto"/>
                <w:left w:val="none" w:sz="0" w:space="0" w:color="auto"/>
                <w:bottom w:val="none" w:sz="0" w:space="0" w:color="auto"/>
                <w:right w:val="none" w:sz="0" w:space="0" w:color="auto"/>
              </w:divBdr>
            </w:div>
          </w:divsChild>
        </w:div>
        <w:div w:id="533731639">
          <w:marLeft w:val="0"/>
          <w:marRight w:val="0"/>
          <w:marTop w:val="0"/>
          <w:marBottom w:val="0"/>
          <w:divBdr>
            <w:top w:val="none" w:sz="0" w:space="0" w:color="auto"/>
            <w:left w:val="none" w:sz="0" w:space="0" w:color="auto"/>
            <w:bottom w:val="none" w:sz="0" w:space="0" w:color="auto"/>
            <w:right w:val="none" w:sz="0" w:space="0" w:color="auto"/>
          </w:divBdr>
          <w:divsChild>
            <w:div w:id="504252765">
              <w:marLeft w:val="0"/>
              <w:marRight w:val="0"/>
              <w:marTop w:val="0"/>
              <w:marBottom w:val="0"/>
              <w:divBdr>
                <w:top w:val="none" w:sz="0" w:space="0" w:color="auto"/>
                <w:left w:val="none" w:sz="0" w:space="0" w:color="auto"/>
                <w:bottom w:val="none" w:sz="0" w:space="0" w:color="auto"/>
                <w:right w:val="none" w:sz="0" w:space="0" w:color="auto"/>
              </w:divBdr>
            </w:div>
            <w:div w:id="1396970236">
              <w:marLeft w:val="0"/>
              <w:marRight w:val="0"/>
              <w:marTop w:val="0"/>
              <w:marBottom w:val="0"/>
              <w:divBdr>
                <w:top w:val="none" w:sz="0" w:space="0" w:color="auto"/>
                <w:left w:val="none" w:sz="0" w:space="0" w:color="auto"/>
                <w:bottom w:val="none" w:sz="0" w:space="0" w:color="auto"/>
                <w:right w:val="none" w:sz="0" w:space="0" w:color="auto"/>
              </w:divBdr>
            </w:div>
            <w:div w:id="1319580789">
              <w:marLeft w:val="0"/>
              <w:marRight w:val="0"/>
              <w:marTop w:val="0"/>
              <w:marBottom w:val="0"/>
              <w:divBdr>
                <w:top w:val="none" w:sz="0" w:space="0" w:color="auto"/>
                <w:left w:val="none" w:sz="0" w:space="0" w:color="auto"/>
                <w:bottom w:val="none" w:sz="0" w:space="0" w:color="auto"/>
                <w:right w:val="none" w:sz="0" w:space="0" w:color="auto"/>
              </w:divBdr>
            </w:div>
            <w:div w:id="858466079">
              <w:marLeft w:val="0"/>
              <w:marRight w:val="0"/>
              <w:marTop w:val="0"/>
              <w:marBottom w:val="0"/>
              <w:divBdr>
                <w:top w:val="none" w:sz="0" w:space="0" w:color="auto"/>
                <w:left w:val="none" w:sz="0" w:space="0" w:color="auto"/>
                <w:bottom w:val="none" w:sz="0" w:space="0" w:color="auto"/>
                <w:right w:val="none" w:sz="0" w:space="0" w:color="auto"/>
              </w:divBdr>
            </w:div>
            <w:div w:id="1245380906">
              <w:marLeft w:val="0"/>
              <w:marRight w:val="0"/>
              <w:marTop w:val="0"/>
              <w:marBottom w:val="0"/>
              <w:divBdr>
                <w:top w:val="none" w:sz="0" w:space="0" w:color="auto"/>
                <w:left w:val="none" w:sz="0" w:space="0" w:color="auto"/>
                <w:bottom w:val="none" w:sz="0" w:space="0" w:color="auto"/>
                <w:right w:val="none" w:sz="0" w:space="0" w:color="auto"/>
              </w:divBdr>
            </w:div>
            <w:div w:id="632635232">
              <w:marLeft w:val="0"/>
              <w:marRight w:val="0"/>
              <w:marTop w:val="0"/>
              <w:marBottom w:val="0"/>
              <w:divBdr>
                <w:top w:val="none" w:sz="0" w:space="0" w:color="auto"/>
                <w:left w:val="none" w:sz="0" w:space="0" w:color="auto"/>
                <w:bottom w:val="none" w:sz="0" w:space="0" w:color="auto"/>
                <w:right w:val="none" w:sz="0" w:space="0" w:color="auto"/>
              </w:divBdr>
            </w:div>
            <w:div w:id="1915620376">
              <w:marLeft w:val="0"/>
              <w:marRight w:val="0"/>
              <w:marTop w:val="0"/>
              <w:marBottom w:val="0"/>
              <w:divBdr>
                <w:top w:val="none" w:sz="0" w:space="0" w:color="auto"/>
                <w:left w:val="none" w:sz="0" w:space="0" w:color="auto"/>
                <w:bottom w:val="none" w:sz="0" w:space="0" w:color="auto"/>
                <w:right w:val="none" w:sz="0" w:space="0" w:color="auto"/>
              </w:divBdr>
            </w:div>
            <w:div w:id="1488940998">
              <w:marLeft w:val="0"/>
              <w:marRight w:val="0"/>
              <w:marTop w:val="0"/>
              <w:marBottom w:val="0"/>
              <w:divBdr>
                <w:top w:val="none" w:sz="0" w:space="0" w:color="auto"/>
                <w:left w:val="none" w:sz="0" w:space="0" w:color="auto"/>
                <w:bottom w:val="none" w:sz="0" w:space="0" w:color="auto"/>
                <w:right w:val="none" w:sz="0" w:space="0" w:color="auto"/>
              </w:divBdr>
            </w:div>
            <w:div w:id="2143839846">
              <w:marLeft w:val="0"/>
              <w:marRight w:val="0"/>
              <w:marTop w:val="0"/>
              <w:marBottom w:val="0"/>
              <w:divBdr>
                <w:top w:val="none" w:sz="0" w:space="0" w:color="auto"/>
                <w:left w:val="none" w:sz="0" w:space="0" w:color="auto"/>
                <w:bottom w:val="none" w:sz="0" w:space="0" w:color="auto"/>
                <w:right w:val="none" w:sz="0" w:space="0" w:color="auto"/>
              </w:divBdr>
            </w:div>
            <w:div w:id="878971838">
              <w:marLeft w:val="0"/>
              <w:marRight w:val="0"/>
              <w:marTop w:val="0"/>
              <w:marBottom w:val="0"/>
              <w:divBdr>
                <w:top w:val="none" w:sz="0" w:space="0" w:color="auto"/>
                <w:left w:val="none" w:sz="0" w:space="0" w:color="auto"/>
                <w:bottom w:val="none" w:sz="0" w:space="0" w:color="auto"/>
                <w:right w:val="none" w:sz="0" w:space="0" w:color="auto"/>
              </w:divBdr>
            </w:div>
            <w:div w:id="641814933">
              <w:marLeft w:val="0"/>
              <w:marRight w:val="0"/>
              <w:marTop w:val="0"/>
              <w:marBottom w:val="0"/>
              <w:divBdr>
                <w:top w:val="none" w:sz="0" w:space="0" w:color="auto"/>
                <w:left w:val="none" w:sz="0" w:space="0" w:color="auto"/>
                <w:bottom w:val="none" w:sz="0" w:space="0" w:color="auto"/>
                <w:right w:val="none" w:sz="0" w:space="0" w:color="auto"/>
              </w:divBdr>
            </w:div>
            <w:div w:id="69352789">
              <w:marLeft w:val="0"/>
              <w:marRight w:val="0"/>
              <w:marTop w:val="0"/>
              <w:marBottom w:val="0"/>
              <w:divBdr>
                <w:top w:val="none" w:sz="0" w:space="0" w:color="auto"/>
                <w:left w:val="none" w:sz="0" w:space="0" w:color="auto"/>
                <w:bottom w:val="none" w:sz="0" w:space="0" w:color="auto"/>
                <w:right w:val="none" w:sz="0" w:space="0" w:color="auto"/>
              </w:divBdr>
            </w:div>
            <w:div w:id="187257767">
              <w:marLeft w:val="0"/>
              <w:marRight w:val="0"/>
              <w:marTop w:val="0"/>
              <w:marBottom w:val="0"/>
              <w:divBdr>
                <w:top w:val="none" w:sz="0" w:space="0" w:color="auto"/>
                <w:left w:val="none" w:sz="0" w:space="0" w:color="auto"/>
                <w:bottom w:val="none" w:sz="0" w:space="0" w:color="auto"/>
                <w:right w:val="none" w:sz="0" w:space="0" w:color="auto"/>
              </w:divBdr>
            </w:div>
            <w:div w:id="157361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915">
      <w:bodyDiv w:val="1"/>
      <w:marLeft w:val="0"/>
      <w:marRight w:val="0"/>
      <w:marTop w:val="0"/>
      <w:marBottom w:val="0"/>
      <w:divBdr>
        <w:top w:val="none" w:sz="0" w:space="0" w:color="auto"/>
        <w:left w:val="none" w:sz="0" w:space="0" w:color="auto"/>
        <w:bottom w:val="none" w:sz="0" w:space="0" w:color="auto"/>
        <w:right w:val="none" w:sz="0" w:space="0" w:color="auto"/>
      </w:divBdr>
    </w:div>
    <w:div w:id="1879856887">
      <w:bodyDiv w:val="1"/>
      <w:marLeft w:val="0"/>
      <w:marRight w:val="0"/>
      <w:marTop w:val="0"/>
      <w:marBottom w:val="0"/>
      <w:divBdr>
        <w:top w:val="none" w:sz="0" w:space="0" w:color="auto"/>
        <w:left w:val="none" w:sz="0" w:space="0" w:color="auto"/>
        <w:bottom w:val="none" w:sz="0" w:space="0" w:color="auto"/>
        <w:right w:val="none" w:sz="0" w:space="0" w:color="auto"/>
      </w:divBdr>
    </w:div>
    <w:div w:id="2066446628">
      <w:bodyDiv w:val="1"/>
      <w:marLeft w:val="0"/>
      <w:marRight w:val="0"/>
      <w:marTop w:val="0"/>
      <w:marBottom w:val="0"/>
      <w:divBdr>
        <w:top w:val="none" w:sz="0" w:space="0" w:color="auto"/>
        <w:left w:val="none" w:sz="0" w:space="0" w:color="auto"/>
        <w:bottom w:val="none" w:sz="0" w:space="0" w:color="auto"/>
        <w:right w:val="none" w:sz="0" w:space="0" w:color="auto"/>
      </w:divBdr>
      <w:divsChild>
        <w:div w:id="602761737">
          <w:marLeft w:val="0"/>
          <w:marRight w:val="0"/>
          <w:marTop w:val="0"/>
          <w:marBottom w:val="0"/>
          <w:divBdr>
            <w:top w:val="none" w:sz="0" w:space="0" w:color="auto"/>
            <w:left w:val="none" w:sz="0" w:space="0" w:color="auto"/>
            <w:bottom w:val="none" w:sz="0" w:space="0" w:color="auto"/>
            <w:right w:val="none" w:sz="0" w:space="0" w:color="auto"/>
          </w:divBdr>
        </w:div>
      </w:divsChild>
    </w:div>
    <w:div w:id="2091998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51"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Info xmlns="http://schemas.microsoft.com/office/infopath/2007/PartnerControls">
          <TermName xmlns="http://schemas.microsoft.com/office/infopath/2007/PartnerControls">COVID-19</TermName>
          <TermId xmlns="http://schemas.microsoft.com/office/infopath/2007/PartnerControls">c1da604a-829f-435b-844b-fd97e09d1455</TermId>
        </TermInfo>
      </Terms>
    </hc4a8f51d7584793bcee84017ea96cb3>
    <ShareHubID xmlns="166541c0-0594-4e6a-9105-c24d4b6de6f7">DOC22-313383</ShareHubID>
    <TaxCatchAll xmlns="166541c0-0594-4e6a-9105-c24d4b6de6f7">
      <Value>62</Value>
      <Value>29</Value>
      <Value>57</Value>
    </TaxCatchAll>
    <PMCNotes xmlns="166541c0-0594-4e6a-9105-c24d4b6de6f7" xsi:nil="true"/>
    <NonRecordJustification xmlns="685f9fda-bd71-4433-b331-92feb9553089">None</NonRecordJustifica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4086A-4CE7-4E95-95E3-778D6D27B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E0A7D-4B9E-4A66-8651-30CF8880103A}">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166541c0-0594-4e6a-9105-c24d4b6de6f7"/>
    <ds:schemaRef ds:uri="http://purl.org/dc/terms/"/>
    <ds:schemaRef ds:uri="685f9fda-bd71-4433-b331-92feb9553089"/>
    <ds:schemaRef ds:uri="http://www.w3.org/XML/1998/namespace"/>
    <ds:schemaRef ds:uri="http://purl.org/dc/dcmitype/"/>
  </ds:schemaRefs>
</ds:datastoreItem>
</file>

<file path=customXml/itemProps3.xml><?xml version="1.0" encoding="utf-8"?>
<ds:datastoreItem xmlns:ds="http://schemas.openxmlformats.org/officeDocument/2006/customXml" ds:itemID="{D89E2BDA-93C5-41E2-9718-E0A6A1545BC7}">
  <ds:schemaRefs>
    <ds:schemaRef ds:uri="http://schemas.microsoft.com/sharepoint/v3/contenttype/forms"/>
  </ds:schemaRefs>
</ds:datastoreItem>
</file>

<file path=customXml/itemProps4.xml><?xml version="1.0" encoding="utf-8"?>
<ds:datastoreItem xmlns:ds="http://schemas.openxmlformats.org/officeDocument/2006/customXml" ds:itemID="{924B0C8F-D082-4D5E-9A3D-CD6BF563B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603</Words>
  <Characters>49040</Characters>
  <Application>Microsoft Office Word</Application>
  <DocSecurity>4</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11-06T00:17:00Z</dcterms:created>
  <dcterms:modified xsi:type="dcterms:W3CDTF">2024-11-0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HPRMSecurityCaveat">
    <vt:lpwstr/>
  </property>
  <property fmtid="{D5CDD505-2E9C-101B-9397-08002B2CF9AE}" pid="4" name="ESearchTags">
    <vt:lpwstr>29;#Training|2f396fb6-baad-479d-8254-1550153bbe31;#62;#COVID-19|c1da604a-829f-435b-844b-fd97e09d1455</vt:lpwstr>
  </property>
  <property fmtid="{D5CDD505-2E9C-101B-9397-08002B2CF9AE}" pid="5" name="HPRMSecurityLevel">
    <vt:lpwstr>57;#OFFICIAL|11463c70-78df-4e3b-b0ff-f66cd3cb26ec</vt:lpwstr>
  </property>
  <property fmtid="{D5CDD505-2E9C-101B-9397-08002B2CF9AE}" pid="6" name="PMC.ESearch.TagGeneratedTime">
    <vt:lpwstr>2022-11-11T15:52:11</vt:lpwstr>
  </property>
</Properties>
</file>